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9DBE0F" w14:textId="1D5B0C19" w:rsidR="00345899" w:rsidRDefault="00A04330" w:rsidP="00161B4F">
      <w:pPr>
        <w:pStyle w:val="Heading1"/>
        <w:rPr>
          <w:lang w:val="en-US"/>
        </w:rPr>
      </w:pPr>
      <w:r>
        <w:rPr>
          <w:lang w:val="en-US"/>
        </w:rPr>
        <w:t>Pending</w:t>
      </w:r>
      <w:r w:rsidR="008B46E9">
        <w:rPr>
          <w:lang w:val="en-US"/>
        </w:rPr>
        <w:t xml:space="preserve"> - </w:t>
      </w:r>
      <w:r w:rsidR="001E4986">
        <w:rPr>
          <w:lang w:val="en-US"/>
        </w:rPr>
        <w:t>Abstract</w:t>
      </w:r>
    </w:p>
    <w:p w14:paraId="6E4224F3" w14:textId="25747CDD" w:rsidR="00161B4F" w:rsidRDefault="00161B4F" w:rsidP="00161B4F">
      <w:pPr>
        <w:rPr>
          <w:lang w:val="en-US"/>
        </w:rPr>
      </w:pPr>
    </w:p>
    <w:p w14:paraId="6DCE8F08" w14:textId="25840F6C" w:rsidR="00327BF4" w:rsidRDefault="00327BF4" w:rsidP="00F97A38">
      <w:pPr>
        <w:pStyle w:val="NoSpacing"/>
        <w:rPr>
          <w:lang w:val="en-US"/>
        </w:rPr>
      </w:pPr>
      <w:r>
        <w:rPr>
          <w:lang w:val="en-US"/>
        </w:rPr>
        <w:t xml:space="preserve">/what is the project and why </w:t>
      </w:r>
      <w:r w:rsidR="00F97A38">
        <w:rPr>
          <w:lang w:val="en-US"/>
        </w:rPr>
        <w:t xml:space="preserve">did </w:t>
      </w:r>
      <w:r>
        <w:rPr>
          <w:lang w:val="en-US"/>
        </w:rPr>
        <w:t>you d</w:t>
      </w:r>
      <w:r w:rsidR="00F97A38">
        <w:rPr>
          <w:lang w:val="en-US"/>
        </w:rPr>
        <w:t>o</w:t>
      </w:r>
      <w:r>
        <w:rPr>
          <w:lang w:val="en-US"/>
        </w:rPr>
        <w:t xml:space="preserve"> it?</w:t>
      </w:r>
    </w:p>
    <w:p w14:paraId="7275D2F3" w14:textId="1C6683EC" w:rsidR="00327BF4" w:rsidRDefault="00327BF4" w:rsidP="00161B4F">
      <w:pPr>
        <w:rPr>
          <w:lang w:val="en-US"/>
        </w:rPr>
      </w:pPr>
    </w:p>
    <w:p w14:paraId="23DFB21A" w14:textId="07274603" w:rsidR="00327BF4" w:rsidRDefault="00327BF4" w:rsidP="00327BF4">
      <w:pPr>
        <w:pStyle w:val="NoSpacing"/>
        <w:rPr>
          <w:lang w:val="en-US"/>
        </w:rPr>
      </w:pPr>
      <w:r>
        <w:rPr>
          <w:lang w:val="en-US"/>
        </w:rPr>
        <w:t>/what did you do and how?</w:t>
      </w:r>
    </w:p>
    <w:p w14:paraId="08B590D3" w14:textId="388196D1" w:rsidR="00327BF4" w:rsidRDefault="00327BF4" w:rsidP="00161B4F">
      <w:pPr>
        <w:rPr>
          <w:lang w:val="en-US"/>
        </w:rPr>
      </w:pPr>
    </w:p>
    <w:p w14:paraId="5E839130" w14:textId="3FA8FD41" w:rsidR="00327BF4" w:rsidRDefault="00327BF4" w:rsidP="00327BF4">
      <w:pPr>
        <w:pStyle w:val="NoSpacing"/>
        <w:rPr>
          <w:lang w:val="en-US"/>
        </w:rPr>
      </w:pPr>
      <w:r>
        <w:rPr>
          <w:lang w:val="en-US"/>
        </w:rPr>
        <w:t>/what are the important finding</w:t>
      </w:r>
      <w:r w:rsidR="00CC2A7A">
        <w:rPr>
          <w:lang w:val="en-US"/>
        </w:rPr>
        <w:t>s</w:t>
      </w:r>
      <w:r>
        <w:rPr>
          <w:lang w:val="en-US"/>
        </w:rPr>
        <w:t>?</w:t>
      </w:r>
    </w:p>
    <w:p w14:paraId="5A85C290" w14:textId="77777777" w:rsidR="00327BF4" w:rsidRDefault="00327BF4" w:rsidP="00161B4F">
      <w:pPr>
        <w:rPr>
          <w:lang w:val="en-US"/>
        </w:rPr>
      </w:pPr>
    </w:p>
    <w:p w14:paraId="00964CDE" w14:textId="57B6FD38" w:rsidR="007607DB" w:rsidRDefault="007607DB" w:rsidP="00161B4F">
      <w:pPr>
        <w:rPr>
          <w:lang w:val="en-US"/>
        </w:rPr>
      </w:pPr>
    </w:p>
    <w:p w14:paraId="221D2CCE" w14:textId="544C9E0C" w:rsidR="003D56A0" w:rsidRDefault="003D56A0" w:rsidP="00161B4F">
      <w:pPr>
        <w:rPr>
          <w:lang w:val="en-US"/>
        </w:rPr>
      </w:pPr>
    </w:p>
    <w:p w14:paraId="1A580994" w14:textId="3E7436BA" w:rsidR="003D56A0" w:rsidRDefault="003D56A0" w:rsidP="00161B4F">
      <w:pPr>
        <w:rPr>
          <w:lang w:val="en-US"/>
        </w:rPr>
      </w:pPr>
    </w:p>
    <w:p w14:paraId="0B644DBF" w14:textId="22075980" w:rsidR="003D56A0" w:rsidRDefault="003D56A0" w:rsidP="00161B4F">
      <w:pPr>
        <w:rPr>
          <w:lang w:val="en-US"/>
        </w:rPr>
      </w:pPr>
    </w:p>
    <w:p w14:paraId="0F01576C" w14:textId="41838E7F" w:rsidR="003D56A0" w:rsidRDefault="003D56A0" w:rsidP="00161B4F">
      <w:pPr>
        <w:rPr>
          <w:lang w:val="en-US"/>
        </w:rPr>
      </w:pPr>
    </w:p>
    <w:p w14:paraId="6EFE63D1" w14:textId="30484648" w:rsidR="003D56A0" w:rsidRDefault="003D56A0" w:rsidP="00161B4F">
      <w:pPr>
        <w:rPr>
          <w:lang w:val="en-US"/>
        </w:rPr>
      </w:pPr>
    </w:p>
    <w:p w14:paraId="5FBD0DA6" w14:textId="72C17CCF" w:rsidR="003D56A0" w:rsidRDefault="003D56A0" w:rsidP="00161B4F">
      <w:pPr>
        <w:rPr>
          <w:lang w:val="en-US"/>
        </w:rPr>
      </w:pPr>
    </w:p>
    <w:p w14:paraId="03DDF36F" w14:textId="74D0A1E4" w:rsidR="003D56A0" w:rsidRDefault="003D56A0" w:rsidP="00161B4F">
      <w:pPr>
        <w:rPr>
          <w:lang w:val="en-US"/>
        </w:rPr>
      </w:pPr>
    </w:p>
    <w:p w14:paraId="02DFAD5B" w14:textId="5A0A238B" w:rsidR="003D56A0" w:rsidRDefault="003D56A0" w:rsidP="00161B4F">
      <w:pPr>
        <w:rPr>
          <w:lang w:val="en-US"/>
        </w:rPr>
      </w:pPr>
    </w:p>
    <w:p w14:paraId="52028123" w14:textId="4520ECF0" w:rsidR="003D56A0" w:rsidRDefault="003D56A0" w:rsidP="00161B4F">
      <w:pPr>
        <w:rPr>
          <w:lang w:val="en-US"/>
        </w:rPr>
      </w:pPr>
    </w:p>
    <w:p w14:paraId="1B2E8922" w14:textId="634F9DF0" w:rsidR="003D56A0" w:rsidRDefault="003D56A0" w:rsidP="00161B4F">
      <w:pPr>
        <w:rPr>
          <w:lang w:val="en-US"/>
        </w:rPr>
      </w:pPr>
    </w:p>
    <w:p w14:paraId="006AF00F" w14:textId="21882A32" w:rsidR="003D56A0" w:rsidRDefault="003D56A0" w:rsidP="00161B4F">
      <w:pPr>
        <w:rPr>
          <w:lang w:val="en-US"/>
        </w:rPr>
      </w:pPr>
    </w:p>
    <w:p w14:paraId="7FC78339" w14:textId="24021CDB" w:rsidR="003D56A0" w:rsidRDefault="003D56A0" w:rsidP="00161B4F">
      <w:pPr>
        <w:rPr>
          <w:lang w:val="en-US"/>
        </w:rPr>
      </w:pPr>
    </w:p>
    <w:p w14:paraId="0019B216" w14:textId="74D1B621" w:rsidR="003D56A0" w:rsidRDefault="003D56A0" w:rsidP="00161B4F">
      <w:pPr>
        <w:rPr>
          <w:lang w:val="en-US"/>
        </w:rPr>
      </w:pPr>
    </w:p>
    <w:p w14:paraId="2C44FC6A" w14:textId="6D942953" w:rsidR="003D56A0" w:rsidRDefault="003D56A0" w:rsidP="00161B4F">
      <w:pPr>
        <w:rPr>
          <w:lang w:val="en-US"/>
        </w:rPr>
      </w:pPr>
    </w:p>
    <w:p w14:paraId="6802458B" w14:textId="3A32D105" w:rsidR="003D56A0" w:rsidRDefault="003D56A0" w:rsidP="00161B4F">
      <w:pPr>
        <w:rPr>
          <w:lang w:val="en-US"/>
        </w:rPr>
      </w:pPr>
    </w:p>
    <w:p w14:paraId="4A897965" w14:textId="1702E399" w:rsidR="003D56A0" w:rsidRDefault="003D56A0" w:rsidP="00161B4F">
      <w:pPr>
        <w:rPr>
          <w:lang w:val="en-US"/>
        </w:rPr>
      </w:pPr>
    </w:p>
    <w:p w14:paraId="64E21821" w14:textId="50C4A8FE" w:rsidR="003D56A0" w:rsidRDefault="003D56A0" w:rsidP="00161B4F">
      <w:pPr>
        <w:rPr>
          <w:lang w:val="en-US"/>
        </w:rPr>
      </w:pPr>
    </w:p>
    <w:p w14:paraId="2393ED8B" w14:textId="7D0CBC18" w:rsidR="003D56A0" w:rsidRDefault="003D56A0" w:rsidP="00161B4F">
      <w:pPr>
        <w:rPr>
          <w:lang w:val="en-US"/>
        </w:rPr>
      </w:pPr>
    </w:p>
    <w:p w14:paraId="6C98D34F" w14:textId="3DEF81CC" w:rsidR="003D56A0" w:rsidRDefault="003D56A0" w:rsidP="00161B4F">
      <w:pPr>
        <w:rPr>
          <w:lang w:val="en-US"/>
        </w:rPr>
      </w:pPr>
    </w:p>
    <w:p w14:paraId="285351F1" w14:textId="1F7B546F" w:rsidR="003D56A0" w:rsidRDefault="003D56A0" w:rsidP="00161B4F">
      <w:pPr>
        <w:rPr>
          <w:lang w:val="en-US"/>
        </w:rPr>
      </w:pPr>
    </w:p>
    <w:p w14:paraId="0333AA84" w14:textId="77777777" w:rsidR="003D56A0" w:rsidRDefault="003D56A0" w:rsidP="00161B4F">
      <w:pPr>
        <w:rPr>
          <w:lang w:val="en-US"/>
        </w:rPr>
      </w:pPr>
    </w:p>
    <w:p w14:paraId="6A934540" w14:textId="2D6655C3" w:rsidR="007607DB" w:rsidRDefault="007607DB" w:rsidP="007607DB">
      <w:pPr>
        <w:pStyle w:val="Heading1"/>
        <w:rPr>
          <w:lang w:val="en-US"/>
        </w:rPr>
      </w:pPr>
      <w:r>
        <w:rPr>
          <w:lang w:val="en-US"/>
        </w:rPr>
        <w:lastRenderedPageBreak/>
        <w:t xml:space="preserve">Introduction </w:t>
      </w:r>
    </w:p>
    <w:p w14:paraId="4990225C" w14:textId="37B76C9E" w:rsidR="00F33D60" w:rsidRDefault="00F33D60" w:rsidP="007607DB">
      <w:pPr>
        <w:rPr>
          <w:lang w:val="en-US"/>
        </w:rPr>
      </w:pPr>
    </w:p>
    <w:p w14:paraId="22893CCC" w14:textId="77777777" w:rsidR="00942E7D" w:rsidRPr="00661305" w:rsidRDefault="00942E7D" w:rsidP="00942E7D">
      <w:pPr>
        <w:pStyle w:val="NoSpacing"/>
      </w:pPr>
      <w:r w:rsidRPr="00661305">
        <w:t xml:space="preserve">// </w:t>
      </w:r>
      <w:r>
        <w:t xml:space="preserve">briefly </w:t>
      </w:r>
      <w:r w:rsidRPr="00661305">
        <w:t>describe the</w:t>
      </w:r>
      <w:r>
        <w:t xml:space="preserve"> goals</w:t>
      </w:r>
      <w:r w:rsidRPr="00661305">
        <w:t xml:space="preserve"> software</w:t>
      </w:r>
    </w:p>
    <w:p w14:paraId="05EE2B37" w14:textId="77777777" w:rsidR="00942E7D" w:rsidRDefault="00942E7D" w:rsidP="00942E7D">
      <w:pPr>
        <w:rPr>
          <w:lang w:val="en-US"/>
        </w:rPr>
      </w:pPr>
      <w:r>
        <w:rPr>
          <w:lang w:val="en-US"/>
        </w:rPr>
        <w:t xml:space="preserve">Laser Mate! is a self-defined software engineering project that aims to develop a mobile web platform enabling sit-in restaurant customers to order and pay for their meals online. </w:t>
      </w:r>
    </w:p>
    <w:p w14:paraId="12CECC88" w14:textId="77777777" w:rsidR="00942E7D" w:rsidRDefault="00942E7D" w:rsidP="007607DB">
      <w:pPr>
        <w:rPr>
          <w:lang w:val="en-US"/>
        </w:rPr>
      </w:pPr>
    </w:p>
    <w:p w14:paraId="2D79F660" w14:textId="7E216255" w:rsidR="00BA6809" w:rsidRDefault="00E67CF9" w:rsidP="000A61F7">
      <w:pPr>
        <w:pStyle w:val="Heading2"/>
        <w:rPr>
          <w:lang w:val="en-US"/>
        </w:rPr>
      </w:pPr>
      <w:r>
        <w:rPr>
          <w:lang w:val="en-US"/>
        </w:rPr>
        <w:t xml:space="preserve">Done - </w:t>
      </w:r>
      <w:proofErr w:type="gramStart"/>
      <w:r w:rsidR="00A362D7">
        <w:rPr>
          <w:lang w:val="en-US"/>
        </w:rPr>
        <w:t>Motivation</w:t>
      </w:r>
      <w:proofErr w:type="gramEnd"/>
      <w:r w:rsidR="00A362D7">
        <w:rPr>
          <w:lang w:val="en-US"/>
        </w:rPr>
        <w:t xml:space="preserve"> </w:t>
      </w:r>
    </w:p>
    <w:p w14:paraId="1E353700" w14:textId="77777777" w:rsidR="001C0C70" w:rsidRPr="006577AB" w:rsidRDefault="001C0C70" w:rsidP="00BA6809">
      <w:pPr>
        <w:pStyle w:val="NoSpacing"/>
        <w:rPr>
          <w:lang w:val="en-US"/>
        </w:rPr>
      </w:pPr>
    </w:p>
    <w:p w14:paraId="0CCFDB99" w14:textId="181528A6" w:rsidR="0055010A" w:rsidRDefault="00F33D60" w:rsidP="0055010A">
      <w:pPr>
        <w:pStyle w:val="NoSpacing"/>
        <w:rPr>
          <w:lang w:val="en-US"/>
        </w:rPr>
      </w:pPr>
      <w:r>
        <w:rPr>
          <w:lang w:val="en-US"/>
        </w:rPr>
        <w:t>// what issue would restaurant owner faces without the software?</w:t>
      </w:r>
    </w:p>
    <w:p w14:paraId="5CC4296A" w14:textId="43ED51DB" w:rsidR="00A33B76" w:rsidRDefault="00004C44" w:rsidP="00004C44">
      <w:r>
        <w:t xml:space="preserve">The continuous business closure due to the current covid-19 pandemic resulted in a sharp financial loss for many restaurant owners. To rebound from this year-long recession, owners must adapt and implement innovative ways to survive and recover from these circumstances. </w:t>
      </w:r>
      <w:r>
        <w:t>This dissertation work</w:t>
      </w:r>
      <w:r>
        <w:t xml:space="preserve"> </w:t>
      </w:r>
      <w:r>
        <w:t>aims</w:t>
      </w:r>
      <w:r>
        <w:t xml:space="preserve"> to provide a cost-</w:t>
      </w:r>
      <w:r w:rsidR="00703385">
        <w:t>effective</w:t>
      </w:r>
      <w:r>
        <w:t xml:space="preserve"> software platform that promises an approximate 50% reduction in waitering expenditure, helping all restaurant businesses get through this difficult economic crisis and </w:t>
      </w:r>
      <w:r w:rsidR="00A51866">
        <w:t>skyrocket</w:t>
      </w:r>
      <w:r w:rsidR="0085709C">
        <w:t xml:space="preserve"> from</w:t>
      </w:r>
      <w:r>
        <w:t xml:space="preserve"> previous business performance.</w:t>
      </w:r>
    </w:p>
    <w:p w14:paraId="56789E9D" w14:textId="4925F7C7" w:rsidR="00BC69F9" w:rsidRPr="00BC69F9" w:rsidRDefault="00BC69F9" w:rsidP="00BC69F9">
      <w:pPr>
        <w:spacing w:before="240" w:after="240" w:line="240" w:lineRule="auto"/>
        <w:rPr>
          <w:rFonts w:eastAsia="Times New Roman" w:cs="Times New Roman"/>
          <w:szCs w:val="24"/>
          <w:lang w:eastAsia="en-GB"/>
        </w:rPr>
      </w:pPr>
      <w:r w:rsidRPr="00BC69F9">
        <w:rPr>
          <w:rFonts w:eastAsia="Times New Roman" w:cs="Times New Roman"/>
          <w:color w:val="000000"/>
          <w:szCs w:val="24"/>
          <w:lang w:eastAsia="en-GB"/>
        </w:rPr>
        <w:t xml:space="preserve">The </w:t>
      </w:r>
      <w:r>
        <w:rPr>
          <w:rFonts w:eastAsia="Times New Roman" w:cs="Times New Roman"/>
          <w:color w:val="000000"/>
          <w:szCs w:val="24"/>
          <w:lang w:eastAsia="en-GB"/>
        </w:rPr>
        <w:t>issue</w:t>
      </w:r>
      <w:r w:rsidRPr="00BC69F9">
        <w:rPr>
          <w:rFonts w:eastAsia="Times New Roman" w:cs="Times New Roman"/>
          <w:color w:val="000000"/>
          <w:szCs w:val="24"/>
          <w:lang w:eastAsia="en-GB"/>
        </w:rPr>
        <w:t xml:space="preserve"> with traditional restaurant food ordering is the cost implications</w:t>
      </w:r>
      <w:proofErr w:type="gramStart"/>
      <w:r w:rsidRPr="00BC69F9">
        <w:rPr>
          <w:rFonts w:eastAsia="Times New Roman" w:cs="Times New Roman"/>
          <w:color w:val="000000"/>
          <w:szCs w:val="24"/>
          <w:lang w:eastAsia="en-GB"/>
        </w:rPr>
        <w:t>, in particular</w:t>
      </w:r>
      <w:r w:rsidR="00AB255B">
        <w:rPr>
          <w:rFonts w:eastAsia="Times New Roman" w:cs="Times New Roman"/>
          <w:color w:val="000000"/>
          <w:szCs w:val="24"/>
          <w:lang w:eastAsia="en-GB"/>
        </w:rPr>
        <w:t>,</w:t>
      </w:r>
      <w:r w:rsidRPr="00BC69F9">
        <w:rPr>
          <w:rFonts w:eastAsia="Times New Roman" w:cs="Times New Roman"/>
          <w:color w:val="000000"/>
          <w:szCs w:val="24"/>
          <w:lang w:eastAsia="en-GB"/>
        </w:rPr>
        <w:t xml:space="preserve"> </w:t>
      </w:r>
      <w:r w:rsidR="00FB250C" w:rsidRPr="00BC69F9">
        <w:rPr>
          <w:rFonts w:eastAsia="Times New Roman" w:cs="Times New Roman"/>
          <w:color w:val="000000"/>
          <w:szCs w:val="24"/>
          <w:lang w:eastAsia="en-GB"/>
        </w:rPr>
        <w:t>an</w:t>
      </w:r>
      <w:proofErr w:type="gramEnd"/>
      <w:r w:rsidRPr="00BC69F9">
        <w:rPr>
          <w:rFonts w:eastAsia="Times New Roman" w:cs="Times New Roman"/>
          <w:color w:val="000000"/>
          <w:szCs w:val="24"/>
          <w:lang w:eastAsia="en-GB"/>
        </w:rPr>
        <w:t xml:space="preserve"> </w:t>
      </w:r>
      <w:r w:rsidR="00AB255B">
        <w:rPr>
          <w:rFonts w:eastAsia="Times New Roman" w:cs="Times New Roman"/>
          <w:color w:val="000000"/>
          <w:szCs w:val="24"/>
          <w:lang w:eastAsia="en-GB"/>
        </w:rPr>
        <w:t xml:space="preserve">average </w:t>
      </w:r>
      <w:r w:rsidRPr="00BC69F9">
        <w:rPr>
          <w:rFonts w:eastAsia="Times New Roman" w:cs="Times New Roman"/>
          <w:color w:val="000000"/>
          <w:szCs w:val="24"/>
          <w:lang w:eastAsia="en-GB"/>
        </w:rPr>
        <w:t>waitering cost of ~£37,000. To operate a restaurant business, owners must recruit waitering staff to take customers to the table and to record and deliver meal orders to the kitchen. Other tasks of a restaurant waiter include to deliver and collect meals and to give and take payment. According to PayScale [1], the current waitering staff cost in the UK is £6.95 per hour and the average number of waiters in a restaurant is 2.6 people [2] in the U.S. A typical restaurant also requires waitering staff for 6 hours each opening day, from 12pm-2pm and 5pm-9pm. Assuming hypothetically that a restaurant opens for ~340 days a year, the subsequent average waitering staff cost is 2.6 people x 6 hours x £6.95 per hour x 340 days = ~£37,000.</w:t>
      </w:r>
    </w:p>
    <w:p w14:paraId="69427D2A" w14:textId="36C8B5A9" w:rsidR="00004C44" w:rsidRDefault="00004C44" w:rsidP="008F7A07">
      <w:pPr>
        <w:rPr>
          <w:color w:val="000000"/>
        </w:rPr>
      </w:pPr>
    </w:p>
    <w:p w14:paraId="162E48B1" w14:textId="77777777" w:rsidR="00AB255B" w:rsidRPr="00AB255B" w:rsidRDefault="00AB255B" w:rsidP="00AB255B">
      <w:pPr>
        <w:pStyle w:val="NoSpacing"/>
        <w:rPr>
          <w:lang w:eastAsia="en-GB"/>
        </w:rPr>
      </w:pPr>
      <w:r w:rsidRPr="00AB255B">
        <w:rPr>
          <w:lang w:eastAsia="en-GB"/>
        </w:rPr>
        <w:t>// how and why this software solves the problem?</w:t>
      </w:r>
    </w:p>
    <w:p w14:paraId="08A77650" w14:textId="77777777" w:rsidR="00AB255B" w:rsidRPr="00AB255B" w:rsidRDefault="00AB255B" w:rsidP="00AB255B">
      <w:pPr>
        <w:spacing w:before="240" w:after="240" w:line="240" w:lineRule="auto"/>
        <w:rPr>
          <w:rFonts w:eastAsia="Times New Roman" w:cs="Times New Roman"/>
          <w:szCs w:val="24"/>
          <w:lang w:eastAsia="en-GB"/>
        </w:rPr>
      </w:pPr>
      <w:r w:rsidRPr="00AB255B">
        <w:rPr>
          <w:rFonts w:eastAsia="Times New Roman" w:cs="Times New Roman"/>
          <w:color w:val="000000"/>
          <w:szCs w:val="24"/>
          <w:lang w:eastAsia="en-GB"/>
        </w:rPr>
        <w:t xml:space="preserve">The sit-in mobile ordering platform reduces waitering costs by approximately 50% as it redirects the meal ordering and payment process to the customers. Restaurant owner would no longer require </w:t>
      </w:r>
      <w:proofErr w:type="gramStart"/>
      <w:r w:rsidRPr="00AB255B">
        <w:rPr>
          <w:rFonts w:eastAsia="Times New Roman" w:cs="Times New Roman"/>
          <w:color w:val="000000"/>
          <w:szCs w:val="24"/>
          <w:lang w:eastAsia="en-GB"/>
        </w:rPr>
        <w:t>to record</w:t>
      </w:r>
      <w:proofErr w:type="gramEnd"/>
      <w:r w:rsidRPr="00AB255B">
        <w:rPr>
          <w:rFonts w:eastAsia="Times New Roman" w:cs="Times New Roman"/>
          <w:color w:val="000000"/>
          <w:szCs w:val="24"/>
          <w:lang w:eastAsia="en-GB"/>
        </w:rPr>
        <w:t xml:space="preserve"> and deliver meal orders to the kitchen, as well as that to give and take payment, saving approximately 50% of the aforementioned £37,000 staff cost, at £18,500. This cost saving outcome is particularly crucial </w:t>
      </w:r>
      <w:proofErr w:type="gramStart"/>
      <w:r w:rsidRPr="00AB255B">
        <w:rPr>
          <w:rFonts w:eastAsia="Times New Roman" w:cs="Times New Roman"/>
          <w:color w:val="000000"/>
          <w:szCs w:val="24"/>
          <w:lang w:eastAsia="en-GB"/>
        </w:rPr>
        <w:t>in light of</w:t>
      </w:r>
      <w:proofErr w:type="gramEnd"/>
      <w:r w:rsidRPr="00AB255B">
        <w:rPr>
          <w:rFonts w:eastAsia="Times New Roman" w:cs="Times New Roman"/>
          <w:color w:val="000000"/>
          <w:szCs w:val="24"/>
          <w:lang w:eastAsia="en-GB"/>
        </w:rPr>
        <w:t xml:space="preserve"> the covid-19 pandemic, in which restaurant owners would hope for a significant profit boost to recover from previous losses due to restaurant closure.</w:t>
      </w:r>
    </w:p>
    <w:p w14:paraId="4CEDE278" w14:textId="5B28EC89" w:rsidR="00004C44" w:rsidRDefault="00004C44" w:rsidP="008F7A07">
      <w:pPr>
        <w:rPr>
          <w:lang w:val="en-US"/>
        </w:rPr>
      </w:pPr>
    </w:p>
    <w:p w14:paraId="6788CF68" w14:textId="7FDE7A07" w:rsidR="00310F90" w:rsidRDefault="00310F90" w:rsidP="00310F90">
      <w:pPr>
        <w:pStyle w:val="NoSpacing"/>
        <w:rPr>
          <w:lang w:val="en-US"/>
        </w:rPr>
      </w:pPr>
      <w:r>
        <w:rPr>
          <w:lang w:val="en-US"/>
        </w:rPr>
        <w:t>// how does your evaluation outcomes support your software idea?</w:t>
      </w:r>
    </w:p>
    <w:p w14:paraId="3C62FDD1" w14:textId="403F5CE9" w:rsidR="001B0F05" w:rsidRDefault="001B0F05" w:rsidP="008F7A07">
      <w:pPr>
        <w:rPr>
          <w:lang w:val="en-US"/>
        </w:rPr>
      </w:pPr>
    </w:p>
    <w:p w14:paraId="41765692" w14:textId="6ED83459" w:rsidR="009F42EA" w:rsidRDefault="00903949" w:rsidP="00903949">
      <w:pPr>
        <w:pStyle w:val="NoSpacing"/>
        <w:rPr>
          <w:lang w:val="en-US"/>
        </w:rPr>
      </w:pPr>
      <w:r>
        <w:rPr>
          <w:lang w:val="en-US"/>
        </w:rPr>
        <w:t xml:space="preserve">// how is your software progress? Does the software </w:t>
      </w:r>
      <w:proofErr w:type="gramStart"/>
      <w:r>
        <w:rPr>
          <w:lang w:val="en-US"/>
        </w:rPr>
        <w:t>works</w:t>
      </w:r>
      <w:proofErr w:type="gramEnd"/>
      <w:r>
        <w:rPr>
          <w:lang w:val="en-US"/>
        </w:rPr>
        <w:t xml:space="preserve">? </w:t>
      </w:r>
    </w:p>
    <w:p w14:paraId="3F8489BA" w14:textId="77777777" w:rsidR="000A61F7" w:rsidRDefault="000A61F7" w:rsidP="00903949">
      <w:pPr>
        <w:pStyle w:val="NoSpacing"/>
        <w:rPr>
          <w:lang w:val="en-US"/>
        </w:rPr>
      </w:pPr>
    </w:p>
    <w:p w14:paraId="7956B282" w14:textId="4EEFCA1D" w:rsidR="00A33B76" w:rsidRDefault="00A33B76" w:rsidP="00A33B76">
      <w:pPr>
        <w:pStyle w:val="Heading2"/>
        <w:rPr>
          <w:lang w:val="en-US"/>
        </w:rPr>
      </w:pPr>
      <w:r>
        <w:rPr>
          <w:lang w:val="en-US"/>
        </w:rPr>
        <w:lastRenderedPageBreak/>
        <w:t xml:space="preserve">Aim </w:t>
      </w:r>
    </w:p>
    <w:p w14:paraId="13420C14" w14:textId="67D61B2D" w:rsidR="00F33D60" w:rsidRDefault="00F33D60" w:rsidP="007607DB">
      <w:pPr>
        <w:rPr>
          <w:lang w:val="en-US"/>
        </w:rPr>
      </w:pPr>
    </w:p>
    <w:p w14:paraId="1BDD8B3B" w14:textId="5987B126" w:rsidR="00F33D60" w:rsidRDefault="00903949" w:rsidP="00903949">
      <w:pPr>
        <w:pStyle w:val="NoSpacing"/>
        <w:rPr>
          <w:lang w:val="en-US"/>
        </w:rPr>
      </w:pPr>
      <w:r>
        <w:rPr>
          <w:lang w:val="en-US"/>
        </w:rPr>
        <w:t>// what are the goals of the software (for different user types</w:t>
      </w:r>
      <w:r w:rsidR="00A70F98">
        <w:rPr>
          <w:lang w:val="en-US"/>
        </w:rPr>
        <w:t xml:space="preserve"> – user stories)? </w:t>
      </w:r>
    </w:p>
    <w:p w14:paraId="77759983" w14:textId="635D29D0" w:rsidR="00A70F98" w:rsidRDefault="00A70F98" w:rsidP="00A87193">
      <w:pPr>
        <w:pStyle w:val="NoSpacing"/>
        <w:rPr>
          <w:lang w:val="en-US"/>
        </w:rPr>
      </w:pPr>
    </w:p>
    <w:p w14:paraId="081A0F58" w14:textId="77777777" w:rsidR="00A70F98" w:rsidRDefault="00A70F98" w:rsidP="00A87193">
      <w:pPr>
        <w:pStyle w:val="NoSpacing"/>
        <w:rPr>
          <w:lang w:val="en-US"/>
        </w:rPr>
      </w:pPr>
    </w:p>
    <w:p w14:paraId="77ECA428" w14:textId="1B8D95D3" w:rsidR="00A87193" w:rsidRDefault="00A70F98" w:rsidP="00A87193">
      <w:pPr>
        <w:pStyle w:val="NoSpacing"/>
        <w:rPr>
          <w:lang w:val="en-US"/>
        </w:rPr>
      </w:pPr>
      <w:r>
        <w:rPr>
          <w:lang w:val="en-US"/>
        </w:rPr>
        <w:t xml:space="preserve">// what are the business requirements </w:t>
      </w:r>
    </w:p>
    <w:p w14:paraId="21B98078" w14:textId="648233A3" w:rsidR="00ED5095" w:rsidRDefault="00ED5095" w:rsidP="00A87193">
      <w:pPr>
        <w:pStyle w:val="NoSpacing"/>
        <w:rPr>
          <w:lang w:val="en-US"/>
        </w:rPr>
      </w:pPr>
    </w:p>
    <w:p w14:paraId="7203EF52" w14:textId="2C1CC525" w:rsidR="00ED5095" w:rsidRDefault="00ED5095" w:rsidP="00A87193">
      <w:pPr>
        <w:pStyle w:val="NoSpacing"/>
        <w:rPr>
          <w:lang w:val="en-US"/>
        </w:rPr>
      </w:pPr>
    </w:p>
    <w:p w14:paraId="66C3F41B" w14:textId="4537D254" w:rsidR="00FB0D72" w:rsidRDefault="00750848" w:rsidP="00FB0D72">
      <w:pPr>
        <w:pStyle w:val="Heading2"/>
        <w:rPr>
          <w:lang w:val="en-US"/>
        </w:rPr>
      </w:pPr>
      <w:r>
        <w:rPr>
          <w:lang w:val="en-US"/>
        </w:rPr>
        <w:t xml:space="preserve">Round 1 </w:t>
      </w:r>
      <w:r w:rsidR="008216D5">
        <w:rPr>
          <w:lang w:val="en-US"/>
        </w:rPr>
        <w:t xml:space="preserve">- </w:t>
      </w:r>
      <w:r w:rsidR="00FB0D72">
        <w:rPr>
          <w:lang w:val="en-US"/>
        </w:rPr>
        <w:t xml:space="preserve">Dissertation </w:t>
      </w:r>
      <w:r w:rsidR="00973A11">
        <w:rPr>
          <w:lang w:val="en-US"/>
        </w:rPr>
        <w:t>Outline</w:t>
      </w:r>
      <w:r w:rsidR="009870C2">
        <w:rPr>
          <w:lang w:val="en-US"/>
        </w:rPr>
        <w:t>s</w:t>
      </w:r>
      <w:r w:rsidR="00FB0D72">
        <w:rPr>
          <w:lang w:val="en-US"/>
        </w:rPr>
        <w:t xml:space="preserve"> </w:t>
      </w:r>
    </w:p>
    <w:p w14:paraId="4B7681CA" w14:textId="1C5DF867" w:rsidR="00FB0D72" w:rsidRDefault="00FB0D72" w:rsidP="00FB0D72">
      <w:pPr>
        <w:rPr>
          <w:lang w:val="en-US"/>
        </w:rPr>
      </w:pPr>
    </w:p>
    <w:p w14:paraId="5C0F4EF9" w14:textId="74AF02C5" w:rsidR="00FB0D72" w:rsidRDefault="00FB24EA" w:rsidP="00FB0D72">
      <w:pPr>
        <w:rPr>
          <w:lang w:val="en-US"/>
        </w:rPr>
      </w:pPr>
      <w:r>
        <w:rPr>
          <w:lang w:val="en-US"/>
        </w:rPr>
        <w:t>Th</w:t>
      </w:r>
      <w:r w:rsidR="000C6C44">
        <w:rPr>
          <w:lang w:val="en-US"/>
        </w:rPr>
        <w:t>is paper comprises of</w:t>
      </w:r>
      <w:r>
        <w:rPr>
          <w:lang w:val="en-US"/>
        </w:rPr>
        <w:t>:</w:t>
      </w:r>
    </w:p>
    <w:p w14:paraId="10E9C216" w14:textId="2885E28A" w:rsidR="00FB24EA" w:rsidRDefault="00787CC5" w:rsidP="00FB24EA">
      <w:pPr>
        <w:pStyle w:val="ListParagraph"/>
        <w:numPr>
          <w:ilvl w:val="0"/>
          <w:numId w:val="36"/>
        </w:numPr>
        <w:rPr>
          <w:lang w:val="en-US"/>
        </w:rPr>
      </w:pPr>
      <w:r>
        <w:rPr>
          <w:lang w:val="en-US"/>
        </w:rPr>
        <w:t>The f</w:t>
      </w:r>
      <w:r w:rsidR="00FB24EA">
        <w:rPr>
          <w:lang w:val="en-US"/>
        </w:rPr>
        <w:t xml:space="preserve">inal </w:t>
      </w:r>
      <w:r>
        <w:rPr>
          <w:lang w:val="en-US"/>
        </w:rPr>
        <w:t>s</w:t>
      </w:r>
      <w:r w:rsidR="00FB24EA">
        <w:rPr>
          <w:lang w:val="en-US"/>
        </w:rPr>
        <w:t xml:space="preserve">oftware </w:t>
      </w:r>
      <w:r>
        <w:rPr>
          <w:lang w:val="en-US"/>
        </w:rPr>
        <w:t>p</w:t>
      </w:r>
      <w:r w:rsidR="00FB24EA">
        <w:rPr>
          <w:lang w:val="en-US"/>
        </w:rPr>
        <w:t xml:space="preserve">roduct </w:t>
      </w:r>
      <w:r>
        <w:rPr>
          <w:lang w:val="en-US"/>
        </w:rPr>
        <w:t>chapter</w:t>
      </w:r>
      <w:r w:rsidR="000C6C44">
        <w:rPr>
          <w:lang w:val="en-US"/>
        </w:rPr>
        <w:t>, which</w:t>
      </w:r>
      <w:r>
        <w:rPr>
          <w:lang w:val="en-US"/>
        </w:rPr>
        <w:t xml:space="preserve"> </w:t>
      </w:r>
      <w:r w:rsidR="00FB24EA">
        <w:rPr>
          <w:lang w:val="en-US"/>
        </w:rPr>
        <w:t>showcases the workflow of the</w:t>
      </w:r>
      <w:r w:rsidR="0074049E">
        <w:rPr>
          <w:lang w:val="en-US"/>
        </w:rPr>
        <w:t xml:space="preserve"> overall</w:t>
      </w:r>
      <w:r w:rsidR="00FB24EA">
        <w:rPr>
          <w:lang w:val="en-US"/>
        </w:rPr>
        <w:t xml:space="preserve"> software </w:t>
      </w:r>
      <w:r w:rsidR="0074049E">
        <w:rPr>
          <w:lang w:val="en-US"/>
        </w:rPr>
        <w:t>work</w:t>
      </w:r>
      <w:r w:rsidR="00FB24EA">
        <w:rPr>
          <w:lang w:val="en-US"/>
        </w:rPr>
        <w:t>, in the form of</w:t>
      </w:r>
      <w:r w:rsidR="00FB24EA" w:rsidRPr="00FB24EA">
        <w:rPr>
          <w:lang w:val="en-US"/>
        </w:rPr>
        <w:t xml:space="preserve"> digital prototype design</w:t>
      </w:r>
      <w:r w:rsidR="00FB24EA">
        <w:rPr>
          <w:lang w:val="en-US"/>
        </w:rPr>
        <w:t>.</w:t>
      </w:r>
    </w:p>
    <w:p w14:paraId="28D3132D" w14:textId="27060C6E" w:rsidR="00FB24EA" w:rsidRDefault="00787CC5" w:rsidP="00FB24EA">
      <w:pPr>
        <w:pStyle w:val="ListParagraph"/>
        <w:numPr>
          <w:ilvl w:val="0"/>
          <w:numId w:val="36"/>
        </w:numPr>
        <w:rPr>
          <w:lang w:val="en-US"/>
        </w:rPr>
      </w:pPr>
      <w:r>
        <w:rPr>
          <w:lang w:val="en-US"/>
        </w:rPr>
        <w:t>The s</w:t>
      </w:r>
      <w:r w:rsidR="00FB24EA">
        <w:rPr>
          <w:lang w:val="en-US"/>
        </w:rPr>
        <w:t xml:space="preserve">oftware </w:t>
      </w:r>
      <w:r>
        <w:rPr>
          <w:lang w:val="en-US"/>
        </w:rPr>
        <w:t>r</w:t>
      </w:r>
      <w:r w:rsidR="00FB24EA">
        <w:rPr>
          <w:lang w:val="en-US"/>
        </w:rPr>
        <w:t xml:space="preserve">equirement </w:t>
      </w:r>
      <w:r>
        <w:rPr>
          <w:lang w:val="en-US"/>
        </w:rPr>
        <w:t>s</w:t>
      </w:r>
      <w:r w:rsidR="00FB24EA">
        <w:rPr>
          <w:lang w:val="en-US"/>
        </w:rPr>
        <w:t>pecifications</w:t>
      </w:r>
      <w:r>
        <w:rPr>
          <w:lang w:val="en-US"/>
        </w:rPr>
        <w:t xml:space="preserve"> chapter</w:t>
      </w:r>
      <w:r w:rsidR="00643234">
        <w:rPr>
          <w:lang w:val="en-US"/>
        </w:rPr>
        <w:t>,</w:t>
      </w:r>
      <w:r w:rsidR="00FB24EA">
        <w:rPr>
          <w:lang w:val="en-US"/>
        </w:rPr>
        <w:t xml:space="preserve"> </w:t>
      </w:r>
      <w:r w:rsidR="00643234">
        <w:rPr>
          <w:lang w:val="en-US"/>
        </w:rPr>
        <w:t xml:space="preserve">that </w:t>
      </w:r>
      <w:r w:rsidR="00FB24EA">
        <w:rPr>
          <w:lang w:val="en-US"/>
        </w:rPr>
        <w:t xml:space="preserve">outlines the </w:t>
      </w:r>
      <w:r w:rsidR="002B1F4A">
        <w:rPr>
          <w:lang w:val="en-US"/>
        </w:rPr>
        <w:t xml:space="preserve">user stories and </w:t>
      </w:r>
      <w:r w:rsidR="00087ADA">
        <w:rPr>
          <w:lang w:val="en-US"/>
        </w:rPr>
        <w:t xml:space="preserve">the </w:t>
      </w:r>
      <w:r w:rsidR="002B1F4A">
        <w:rPr>
          <w:lang w:val="en-US"/>
        </w:rPr>
        <w:t xml:space="preserve">non-functional requirements of the </w:t>
      </w:r>
      <w:proofErr w:type="spellStart"/>
      <w:r w:rsidR="00270533">
        <w:rPr>
          <w:lang w:val="en-US"/>
        </w:rPr>
        <w:t>finalised</w:t>
      </w:r>
      <w:proofErr w:type="spellEnd"/>
      <w:r w:rsidR="00270533">
        <w:rPr>
          <w:lang w:val="en-US"/>
        </w:rPr>
        <w:t xml:space="preserve"> system. </w:t>
      </w:r>
    </w:p>
    <w:p w14:paraId="3C6DDB19" w14:textId="313B8156" w:rsidR="00B5564D" w:rsidRDefault="006627C0" w:rsidP="00FB24EA">
      <w:pPr>
        <w:pStyle w:val="ListParagraph"/>
        <w:numPr>
          <w:ilvl w:val="0"/>
          <w:numId w:val="36"/>
        </w:numPr>
        <w:rPr>
          <w:lang w:val="en-US"/>
        </w:rPr>
      </w:pPr>
      <w:r>
        <w:rPr>
          <w:lang w:val="en-US"/>
        </w:rPr>
        <w:t xml:space="preserve">The </w:t>
      </w:r>
      <w:r w:rsidR="00B5564D">
        <w:rPr>
          <w:lang w:val="en-US"/>
        </w:rPr>
        <w:t xml:space="preserve">UI/UX </w:t>
      </w:r>
      <w:r w:rsidR="00915C47">
        <w:rPr>
          <w:lang w:val="en-US"/>
        </w:rPr>
        <w:t>d</w:t>
      </w:r>
      <w:r w:rsidR="00B5564D">
        <w:rPr>
          <w:lang w:val="en-US"/>
        </w:rPr>
        <w:t>esign</w:t>
      </w:r>
      <w:r>
        <w:rPr>
          <w:lang w:val="en-US"/>
        </w:rPr>
        <w:t xml:space="preserve"> chapter</w:t>
      </w:r>
      <w:r w:rsidR="00643234">
        <w:rPr>
          <w:lang w:val="en-US"/>
        </w:rPr>
        <w:t xml:space="preserve">, </w:t>
      </w:r>
      <w:r w:rsidR="00AB2D68">
        <w:rPr>
          <w:lang w:val="en-US"/>
        </w:rPr>
        <w:t>highlight</w:t>
      </w:r>
      <w:r w:rsidR="00643234">
        <w:rPr>
          <w:lang w:val="en-US"/>
        </w:rPr>
        <w:t>ing</w:t>
      </w:r>
      <w:r w:rsidR="00AB2D68">
        <w:rPr>
          <w:lang w:val="en-US"/>
        </w:rPr>
        <w:t xml:space="preserve"> </w:t>
      </w:r>
      <w:r w:rsidR="00B5564D">
        <w:rPr>
          <w:lang w:val="en-US"/>
        </w:rPr>
        <w:t>the</w:t>
      </w:r>
      <w:r w:rsidR="00C67956">
        <w:rPr>
          <w:lang w:val="en-US"/>
        </w:rPr>
        <w:t xml:space="preserve"> HCI design principles</w:t>
      </w:r>
      <w:r w:rsidR="001B11D7">
        <w:rPr>
          <w:lang w:val="en-US"/>
        </w:rPr>
        <w:t xml:space="preserve"> and </w:t>
      </w:r>
      <w:r w:rsidR="00E667EB">
        <w:rPr>
          <w:lang w:val="en-US"/>
        </w:rPr>
        <w:t xml:space="preserve">the </w:t>
      </w:r>
      <w:r w:rsidR="001B11D7">
        <w:rPr>
          <w:lang w:val="en-US"/>
        </w:rPr>
        <w:t xml:space="preserve">related software products in the market. </w:t>
      </w:r>
    </w:p>
    <w:p w14:paraId="039B182A" w14:textId="26AF8156" w:rsidR="00787CC5" w:rsidRDefault="00915C47" w:rsidP="00FB24EA">
      <w:pPr>
        <w:pStyle w:val="ListParagraph"/>
        <w:numPr>
          <w:ilvl w:val="0"/>
          <w:numId w:val="36"/>
        </w:numPr>
        <w:rPr>
          <w:lang w:val="en-US"/>
        </w:rPr>
      </w:pPr>
      <w:r>
        <w:rPr>
          <w:lang w:val="en-US"/>
        </w:rPr>
        <w:t>The i</w:t>
      </w:r>
      <w:r w:rsidR="00787CC5">
        <w:rPr>
          <w:lang w:val="en-US"/>
        </w:rPr>
        <w:t xml:space="preserve">mplementation </w:t>
      </w:r>
      <w:r>
        <w:rPr>
          <w:lang w:val="en-US"/>
        </w:rPr>
        <w:t>chapter</w:t>
      </w:r>
      <w:r w:rsidR="00643234">
        <w:rPr>
          <w:lang w:val="en-US"/>
        </w:rPr>
        <w:t>, that</w:t>
      </w:r>
      <w:r>
        <w:rPr>
          <w:lang w:val="en-US"/>
        </w:rPr>
        <w:t xml:space="preserve"> explores the software tech stack and responsive design, as well as the database </w:t>
      </w:r>
      <w:proofErr w:type="spellStart"/>
      <w:r>
        <w:rPr>
          <w:lang w:val="en-US"/>
        </w:rPr>
        <w:t>organi</w:t>
      </w:r>
      <w:r w:rsidR="00654088">
        <w:rPr>
          <w:lang w:val="en-US"/>
        </w:rPr>
        <w:t>s</w:t>
      </w:r>
      <w:r>
        <w:rPr>
          <w:lang w:val="en-US"/>
        </w:rPr>
        <w:t>ation</w:t>
      </w:r>
      <w:proofErr w:type="spellEnd"/>
      <w:r w:rsidR="006B15F6">
        <w:rPr>
          <w:lang w:val="en-US"/>
        </w:rPr>
        <w:t>.</w:t>
      </w:r>
    </w:p>
    <w:p w14:paraId="1DBD455C" w14:textId="75FC34EF" w:rsidR="00654088" w:rsidRDefault="00AB2D68" w:rsidP="00FB24EA">
      <w:pPr>
        <w:pStyle w:val="ListParagraph"/>
        <w:numPr>
          <w:ilvl w:val="0"/>
          <w:numId w:val="36"/>
        </w:numPr>
        <w:rPr>
          <w:lang w:val="en-US"/>
        </w:rPr>
      </w:pPr>
      <w:r>
        <w:rPr>
          <w:lang w:val="en-US"/>
        </w:rPr>
        <w:t>The evaluation chapter</w:t>
      </w:r>
      <w:r w:rsidR="00643234">
        <w:rPr>
          <w:lang w:val="en-US"/>
        </w:rPr>
        <w:t>, which</w:t>
      </w:r>
      <w:r>
        <w:rPr>
          <w:lang w:val="en-US"/>
        </w:rPr>
        <w:t xml:space="preserve"> discusses the three phrases of system improvement </w:t>
      </w:r>
      <w:r w:rsidR="0077739E">
        <w:rPr>
          <w:lang w:val="en-US"/>
        </w:rPr>
        <w:t>processes. They are</w:t>
      </w:r>
      <w:r>
        <w:rPr>
          <w:lang w:val="en-US"/>
        </w:rPr>
        <w:t xml:space="preserve"> paper </w:t>
      </w:r>
      <w:r w:rsidR="006B15F6">
        <w:rPr>
          <w:lang w:val="en-US"/>
        </w:rPr>
        <w:t>prototype</w:t>
      </w:r>
      <w:r>
        <w:rPr>
          <w:lang w:val="en-US"/>
        </w:rPr>
        <w:t xml:space="preserve">, digital </w:t>
      </w:r>
      <w:r w:rsidR="0077739E">
        <w:rPr>
          <w:lang w:val="en-US"/>
        </w:rPr>
        <w:t>prototype,</w:t>
      </w:r>
      <w:r>
        <w:rPr>
          <w:lang w:val="en-US"/>
        </w:rPr>
        <w:t xml:space="preserve"> and the final software product. </w:t>
      </w:r>
    </w:p>
    <w:p w14:paraId="3F64A94C" w14:textId="0F9F9A67" w:rsidR="008C4F1C" w:rsidRDefault="008C4F1C" w:rsidP="00FB24EA">
      <w:pPr>
        <w:pStyle w:val="ListParagraph"/>
        <w:numPr>
          <w:ilvl w:val="0"/>
          <w:numId w:val="36"/>
        </w:numPr>
        <w:rPr>
          <w:lang w:val="en-US"/>
        </w:rPr>
      </w:pPr>
      <w:r>
        <w:rPr>
          <w:lang w:val="en-US"/>
        </w:rPr>
        <w:t>The test-driven development chapter</w:t>
      </w:r>
      <w:r w:rsidR="00643234">
        <w:rPr>
          <w:lang w:val="en-US"/>
        </w:rPr>
        <w:t>, that</w:t>
      </w:r>
      <w:r>
        <w:rPr>
          <w:lang w:val="en-US"/>
        </w:rPr>
        <w:t xml:space="preserve"> </w:t>
      </w:r>
      <w:r w:rsidR="0076498F">
        <w:rPr>
          <w:lang w:val="en-US"/>
        </w:rPr>
        <w:t xml:space="preserve">demonstrates </w:t>
      </w:r>
      <w:r w:rsidR="00643234">
        <w:rPr>
          <w:lang w:val="en-US"/>
        </w:rPr>
        <w:t xml:space="preserve">the </w:t>
      </w:r>
      <w:r w:rsidR="0076498F">
        <w:rPr>
          <w:lang w:val="en-US"/>
        </w:rPr>
        <w:t xml:space="preserve">unit-testing, and user acceptance criteria. </w:t>
      </w:r>
    </w:p>
    <w:p w14:paraId="028734CE" w14:textId="41DE46CC" w:rsidR="00191F50" w:rsidRPr="00FB24EA" w:rsidRDefault="00191F50" w:rsidP="00FB24EA">
      <w:pPr>
        <w:pStyle w:val="ListParagraph"/>
        <w:numPr>
          <w:ilvl w:val="0"/>
          <w:numId w:val="36"/>
        </w:numPr>
        <w:rPr>
          <w:lang w:val="en-US"/>
        </w:rPr>
      </w:pPr>
      <w:r>
        <w:rPr>
          <w:lang w:val="en-US"/>
        </w:rPr>
        <w:t>The future work chapter</w:t>
      </w:r>
      <w:r w:rsidR="00643234">
        <w:rPr>
          <w:lang w:val="en-US"/>
        </w:rPr>
        <w:t>, which</w:t>
      </w:r>
      <w:r>
        <w:rPr>
          <w:lang w:val="en-US"/>
        </w:rPr>
        <w:t xml:space="preserve"> </w:t>
      </w:r>
      <w:proofErr w:type="spellStart"/>
      <w:r>
        <w:rPr>
          <w:lang w:val="en-US"/>
        </w:rPr>
        <w:t>summarises</w:t>
      </w:r>
      <w:proofErr w:type="spellEnd"/>
      <w:r>
        <w:rPr>
          <w:lang w:val="en-US"/>
        </w:rPr>
        <w:t xml:space="preserve"> the foreseeable work that can</w:t>
      </w:r>
      <w:r w:rsidR="001C0B9B">
        <w:rPr>
          <w:lang w:val="en-US"/>
        </w:rPr>
        <w:t xml:space="preserve"> be</w:t>
      </w:r>
      <w:r>
        <w:rPr>
          <w:lang w:val="en-US"/>
        </w:rPr>
        <w:t xml:space="preserve"> carr</w:t>
      </w:r>
      <w:r w:rsidR="001C0B9B">
        <w:rPr>
          <w:lang w:val="en-US"/>
        </w:rPr>
        <w:t>ied</w:t>
      </w:r>
      <w:r>
        <w:rPr>
          <w:lang w:val="en-US"/>
        </w:rPr>
        <w:t xml:space="preserve"> out for this project. </w:t>
      </w:r>
    </w:p>
    <w:p w14:paraId="48BEA944" w14:textId="77777777" w:rsidR="00903949" w:rsidRDefault="00903949" w:rsidP="007607DB">
      <w:pPr>
        <w:rPr>
          <w:lang w:val="en-US"/>
        </w:rPr>
      </w:pPr>
    </w:p>
    <w:p w14:paraId="6636263A" w14:textId="45A3D5B9" w:rsidR="00F33D60" w:rsidRDefault="00F33D60" w:rsidP="00F33D60">
      <w:pPr>
        <w:pStyle w:val="Heading1"/>
        <w:rPr>
          <w:lang w:val="en-US"/>
        </w:rPr>
      </w:pPr>
      <w:r>
        <w:rPr>
          <w:lang w:val="en-US"/>
        </w:rPr>
        <w:t xml:space="preserve">Final Software Product </w:t>
      </w:r>
    </w:p>
    <w:p w14:paraId="394AE8A8" w14:textId="09CC55B1" w:rsidR="00A70F98" w:rsidRDefault="00A70F98" w:rsidP="00A70F98">
      <w:pPr>
        <w:rPr>
          <w:lang w:val="en-US"/>
        </w:rPr>
      </w:pPr>
    </w:p>
    <w:p w14:paraId="7F0026E9" w14:textId="07CB4304" w:rsidR="00A70F98" w:rsidRDefault="00A70F98" w:rsidP="00A70F98">
      <w:pPr>
        <w:pStyle w:val="NoSpacing"/>
        <w:rPr>
          <w:lang w:val="en-US"/>
        </w:rPr>
      </w:pPr>
      <w:r>
        <w:rPr>
          <w:lang w:val="en-US"/>
        </w:rPr>
        <w:t xml:space="preserve">// describe each prototype (with diagrams and descriptions) </w:t>
      </w:r>
    </w:p>
    <w:p w14:paraId="1BD696BE" w14:textId="0DF7E93D" w:rsidR="00A70F98" w:rsidRDefault="000A61F7" w:rsidP="00A70F98">
      <w:pPr>
        <w:pStyle w:val="NoSpacing"/>
        <w:rPr>
          <w:lang w:val="en-US"/>
        </w:rPr>
      </w:pPr>
      <w:r>
        <w:rPr>
          <w:lang w:val="en-US"/>
        </w:rPr>
        <w:t xml:space="preserve">Find 12. Dissertation </w:t>
      </w:r>
      <w:r w:rsidR="00A571EC">
        <w:rPr>
          <w:lang w:val="en-US"/>
        </w:rPr>
        <w:t xml:space="preserve">document </w:t>
      </w:r>
    </w:p>
    <w:p w14:paraId="4C8B2BFC" w14:textId="297FF4F8" w:rsidR="00A70F98" w:rsidRDefault="00A70F98" w:rsidP="00A70F98">
      <w:pPr>
        <w:pStyle w:val="NoSpacing"/>
        <w:rPr>
          <w:lang w:val="en-US"/>
        </w:rPr>
      </w:pPr>
    </w:p>
    <w:p w14:paraId="2CE5931B" w14:textId="6727E070" w:rsidR="009506E5" w:rsidRDefault="009506E5" w:rsidP="00A70F98">
      <w:pPr>
        <w:pStyle w:val="NoSpacing"/>
        <w:rPr>
          <w:lang w:val="en-US"/>
        </w:rPr>
      </w:pPr>
    </w:p>
    <w:p w14:paraId="7FDA06DF" w14:textId="6A469637" w:rsidR="00FA3F06" w:rsidRDefault="00FA3F06" w:rsidP="00A70F98">
      <w:pPr>
        <w:pStyle w:val="NoSpacing"/>
        <w:rPr>
          <w:lang w:val="en-US"/>
        </w:rPr>
      </w:pPr>
    </w:p>
    <w:p w14:paraId="30FDA9E7" w14:textId="0E6BC84E" w:rsidR="00FA3F06" w:rsidRDefault="00FA3F06" w:rsidP="00A70F98">
      <w:pPr>
        <w:pStyle w:val="NoSpacing"/>
        <w:rPr>
          <w:lang w:val="en-US"/>
        </w:rPr>
      </w:pPr>
    </w:p>
    <w:p w14:paraId="57F01374" w14:textId="30272F0B" w:rsidR="00FA3F06" w:rsidRDefault="00FA3F06" w:rsidP="00A70F98">
      <w:pPr>
        <w:pStyle w:val="NoSpacing"/>
        <w:rPr>
          <w:lang w:val="en-US"/>
        </w:rPr>
      </w:pPr>
    </w:p>
    <w:p w14:paraId="6A449408" w14:textId="63EFEB58" w:rsidR="00FA3F06" w:rsidRDefault="00FA3F06" w:rsidP="00A70F98">
      <w:pPr>
        <w:pStyle w:val="NoSpacing"/>
        <w:rPr>
          <w:lang w:val="en-US"/>
        </w:rPr>
      </w:pPr>
    </w:p>
    <w:p w14:paraId="06247327" w14:textId="3F624D06" w:rsidR="00FA3F06" w:rsidRDefault="00FA3F06" w:rsidP="00A70F98">
      <w:pPr>
        <w:pStyle w:val="NoSpacing"/>
        <w:rPr>
          <w:lang w:val="en-US"/>
        </w:rPr>
      </w:pPr>
    </w:p>
    <w:p w14:paraId="3931BF50" w14:textId="44853BA0" w:rsidR="00FA3F06" w:rsidRDefault="00FA3F06" w:rsidP="00A70F98">
      <w:pPr>
        <w:pStyle w:val="NoSpacing"/>
        <w:rPr>
          <w:lang w:val="en-US"/>
        </w:rPr>
      </w:pPr>
    </w:p>
    <w:p w14:paraId="464D419E" w14:textId="1CDB11BC" w:rsidR="00FA3F06" w:rsidRDefault="00FA3F06" w:rsidP="00A70F98">
      <w:pPr>
        <w:pStyle w:val="NoSpacing"/>
        <w:rPr>
          <w:lang w:val="en-US"/>
        </w:rPr>
      </w:pPr>
    </w:p>
    <w:p w14:paraId="1B4409C7" w14:textId="1C37DEC7" w:rsidR="00FA3F06" w:rsidRDefault="00FA3F06" w:rsidP="00A70F98">
      <w:pPr>
        <w:pStyle w:val="NoSpacing"/>
        <w:rPr>
          <w:lang w:val="en-US"/>
        </w:rPr>
      </w:pPr>
    </w:p>
    <w:p w14:paraId="266A36B6" w14:textId="77777777" w:rsidR="00FA3F06" w:rsidRDefault="00FA3F06" w:rsidP="00A70F98">
      <w:pPr>
        <w:pStyle w:val="NoSpacing"/>
        <w:rPr>
          <w:lang w:val="en-US"/>
        </w:rPr>
      </w:pPr>
    </w:p>
    <w:p w14:paraId="7C5550CC" w14:textId="02649153" w:rsidR="001E0D31" w:rsidRDefault="009506E5" w:rsidP="00584BE0">
      <w:pPr>
        <w:pStyle w:val="Heading1"/>
        <w:rPr>
          <w:lang w:val="en-US"/>
        </w:rPr>
      </w:pPr>
      <w:r>
        <w:rPr>
          <w:lang w:val="en-US"/>
        </w:rPr>
        <w:lastRenderedPageBreak/>
        <w:t>Software Requirement Specification</w:t>
      </w:r>
      <w:r w:rsidR="00584BE0">
        <w:rPr>
          <w:lang w:val="en-US"/>
        </w:rPr>
        <w:t>s</w:t>
      </w:r>
    </w:p>
    <w:p w14:paraId="023E4034" w14:textId="73FC5259" w:rsidR="00584BE0" w:rsidRPr="00584BE0" w:rsidRDefault="00584BE0" w:rsidP="00584BE0">
      <w:pPr>
        <w:rPr>
          <w:lang w:val="en-US"/>
        </w:rPr>
      </w:pPr>
    </w:p>
    <w:p w14:paraId="1FDBFE42" w14:textId="049AE56F" w:rsidR="001E0D31" w:rsidRDefault="00F25C75" w:rsidP="006D15BA">
      <w:pPr>
        <w:pStyle w:val="Heading2"/>
        <w:rPr>
          <w:lang w:val="en-US"/>
        </w:rPr>
      </w:pPr>
      <w:r>
        <w:rPr>
          <w:lang w:val="en-US"/>
        </w:rPr>
        <w:t xml:space="preserve">Done - </w:t>
      </w:r>
      <w:r w:rsidR="007C417E">
        <w:rPr>
          <w:lang w:val="en-US"/>
        </w:rPr>
        <w:t xml:space="preserve">User Stories </w:t>
      </w:r>
    </w:p>
    <w:p w14:paraId="46C3FF28" w14:textId="77777777" w:rsidR="006D15BA" w:rsidRPr="006D15BA" w:rsidRDefault="006D15BA" w:rsidP="006D15BA">
      <w:pPr>
        <w:rPr>
          <w:lang w:val="en-US"/>
        </w:rPr>
      </w:pPr>
    </w:p>
    <w:tbl>
      <w:tblPr>
        <w:tblStyle w:val="TableGrid"/>
        <w:tblW w:w="8784" w:type="dxa"/>
        <w:tblLook w:val="04A0" w:firstRow="1" w:lastRow="0" w:firstColumn="1" w:lastColumn="0" w:noHBand="0" w:noVBand="1"/>
      </w:tblPr>
      <w:tblGrid>
        <w:gridCol w:w="8784"/>
      </w:tblGrid>
      <w:tr w:rsidR="00FA3F06" w:rsidRPr="00AC284B" w14:paraId="608A9FA8" w14:textId="77777777" w:rsidTr="001E33E9">
        <w:trPr>
          <w:trHeight w:val="350"/>
        </w:trPr>
        <w:tc>
          <w:tcPr>
            <w:tcW w:w="8784" w:type="dxa"/>
          </w:tcPr>
          <w:p w14:paraId="4DF58F63" w14:textId="77777777" w:rsidR="00FA3F06" w:rsidRPr="00AC284B" w:rsidRDefault="00FA3F06" w:rsidP="001E33E9">
            <w:pPr>
              <w:rPr>
                <w:rFonts w:cs="Times New Roman"/>
                <w:lang w:val="en-US"/>
              </w:rPr>
            </w:pPr>
            <w:r w:rsidRPr="00AC284B">
              <w:rPr>
                <w:rFonts w:cs="Times New Roman"/>
                <w:lang w:val="en-US"/>
              </w:rPr>
              <w:t xml:space="preserve">Restaurant Customer </w:t>
            </w:r>
          </w:p>
        </w:tc>
      </w:tr>
      <w:tr w:rsidR="00FA3F06" w:rsidRPr="00AC284B" w14:paraId="2853EBD5" w14:textId="77777777" w:rsidTr="001E33E9">
        <w:trPr>
          <w:trHeight w:val="3831"/>
        </w:trPr>
        <w:tc>
          <w:tcPr>
            <w:tcW w:w="8784" w:type="dxa"/>
          </w:tcPr>
          <w:p w14:paraId="411BCFF1" w14:textId="77777777" w:rsidR="00FA3F06" w:rsidRPr="00AC284B" w:rsidRDefault="00FA3F06" w:rsidP="001E33E9">
            <w:pPr>
              <w:rPr>
                <w:rFonts w:cs="Times New Roman"/>
                <w:lang w:val="en-US"/>
              </w:rPr>
            </w:pPr>
          </w:p>
          <w:p w14:paraId="63051735" w14:textId="77777777" w:rsidR="00FA3F06" w:rsidRPr="00AC284B" w:rsidRDefault="00FA3F06" w:rsidP="001E33E9">
            <w:pPr>
              <w:rPr>
                <w:rFonts w:cs="Times New Roman"/>
                <w:lang w:val="en-US"/>
              </w:rPr>
            </w:pPr>
            <w:r w:rsidRPr="00AC284B">
              <w:rPr>
                <w:rFonts w:cs="Times New Roman"/>
                <w:lang w:val="en-US"/>
              </w:rPr>
              <w:t xml:space="preserve">View, select, and tailor the meals available using a QR </w:t>
            </w:r>
            <w:proofErr w:type="gramStart"/>
            <w:r w:rsidRPr="00AC284B">
              <w:rPr>
                <w:rFonts w:cs="Times New Roman"/>
                <w:lang w:val="en-US"/>
              </w:rPr>
              <w:t>code</w:t>
            </w:r>
            <w:proofErr w:type="gramEnd"/>
          </w:p>
          <w:p w14:paraId="5558311B" w14:textId="77777777" w:rsidR="00FA3F06" w:rsidRPr="00AC284B" w:rsidRDefault="00FA3F06" w:rsidP="001E33E9">
            <w:pPr>
              <w:ind w:left="720"/>
              <w:rPr>
                <w:rFonts w:cs="Times New Roman"/>
                <w:lang w:val="en-US"/>
              </w:rPr>
            </w:pPr>
            <w:r w:rsidRPr="00AC284B">
              <w:rPr>
                <w:rFonts w:cs="Times New Roman"/>
                <w:lang w:val="en-US"/>
              </w:rPr>
              <w:t xml:space="preserve">So that I can order the food and drinks that I want </w:t>
            </w:r>
          </w:p>
          <w:p w14:paraId="3360C561" w14:textId="77777777" w:rsidR="00FA3F06" w:rsidRPr="00AC284B" w:rsidRDefault="00FA3F06" w:rsidP="001E33E9">
            <w:pPr>
              <w:rPr>
                <w:rFonts w:cs="Times New Roman"/>
                <w:lang w:val="en-US"/>
              </w:rPr>
            </w:pPr>
          </w:p>
          <w:p w14:paraId="2280FBA6" w14:textId="77777777" w:rsidR="00FA3F06" w:rsidRPr="00AC284B" w:rsidRDefault="00FA3F06" w:rsidP="001E33E9">
            <w:pPr>
              <w:rPr>
                <w:rFonts w:cs="Times New Roman"/>
                <w:lang w:val="en-US"/>
              </w:rPr>
            </w:pPr>
            <w:r w:rsidRPr="00AC284B">
              <w:rPr>
                <w:rFonts w:cs="Times New Roman"/>
                <w:lang w:val="en-US"/>
              </w:rPr>
              <w:t xml:space="preserve">View and adjust all the meals I </w:t>
            </w:r>
            <w:proofErr w:type="gramStart"/>
            <w:r w:rsidRPr="00AC284B">
              <w:rPr>
                <w:rFonts w:cs="Times New Roman"/>
                <w:lang w:val="en-US"/>
              </w:rPr>
              <w:t>ordered</w:t>
            </w:r>
            <w:proofErr w:type="gramEnd"/>
          </w:p>
          <w:p w14:paraId="4942C7E0" w14:textId="77777777" w:rsidR="00FA3F06" w:rsidRPr="00AC284B" w:rsidRDefault="00FA3F06" w:rsidP="001E33E9">
            <w:pPr>
              <w:ind w:left="720"/>
              <w:rPr>
                <w:rFonts w:cs="Times New Roman"/>
                <w:lang w:val="en-US"/>
              </w:rPr>
            </w:pPr>
            <w:r w:rsidRPr="00AC284B">
              <w:rPr>
                <w:rFonts w:cs="Times New Roman"/>
                <w:lang w:val="en-US"/>
              </w:rPr>
              <w:t xml:space="preserve">So that I can confirm if these are the </w:t>
            </w:r>
            <w:proofErr w:type="gramStart"/>
            <w:r w:rsidRPr="00AC284B">
              <w:rPr>
                <w:rFonts w:cs="Times New Roman"/>
                <w:lang w:val="en-US"/>
              </w:rPr>
              <w:t>meals</w:t>
            </w:r>
            <w:proofErr w:type="gramEnd"/>
            <w:r w:rsidRPr="00AC284B">
              <w:rPr>
                <w:rFonts w:cs="Times New Roman"/>
                <w:lang w:val="en-US"/>
              </w:rPr>
              <w:t xml:space="preserve"> I want to order</w:t>
            </w:r>
          </w:p>
          <w:p w14:paraId="21FABB89" w14:textId="77777777" w:rsidR="00FA3F06" w:rsidRPr="00AC284B" w:rsidRDefault="00FA3F06" w:rsidP="001E33E9">
            <w:pPr>
              <w:rPr>
                <w:rFonts w:cs="Times New Roman"/>
                <w:lang w:val="en-US"/>
              </w:rPr>
            </w:pPr>
          </w:p>
          <w:p w14:paraId="2AF94479" w14:textId="77777777" w:rsidR="00FA3F06" w:rsidRPr="00AC284B" w:rsidRDefault="00FA3F06" w:rsidP="001E33E9">
            <w:pPr>
              <w:rPr>
                <w:rFonts w:cs="Times New Roman"/>
                <w:lang w:val="en-US"/>
              </w:rPr>
            </w:pPr>
            <w:r w:rsidRPr="00AC284B">
              <w:rPr>
                <w:rFonts w:cs="Times New Roman"/>
                <w:lang w:val="en-US"/>
              </w:rPr>
              <w:t xml:space="preserve">Decide if the meals should come together or </w:t>
            </w:r>
            <w:proofErr w:type="gramStart"/>
            <w:r w:rsidRPr="00AC284B">
              <w:rPr>
                <w:rFonts w:cs="Times New Roman"/>
                <w:lang w:val="en-US"/>
              </w:rPr>
              <w:t>separately</w:t>
            </w:r>
            <w:proofErr w:type="gramEnd"/>
          </w:p>
          <w:p w14:paraId="37C4974C" w14:textId="77777777" w:rsidR="00FA3F06" w:rsidRPr="00AC284B" w:rsidRDefault="00FA3F06" w:rsidP="001E33E9">
            <w:pPr>
              <w:ind w:left="720"/>
              <w:rPr>
                <w:rFonts w:cs="Times New Roman"/>
                <w:lang w:val="en-US"/>
              </w:rPr>
            </w:pPr>
            <w:r w:rsidRPr="00AC284B">
              <w:rPr>
                <w:rFonts w:cs="Times New Roman"/>
                <w:lang w:val="en-US"/>
              </w:rPr>
              <w:t xml:space="preserve">So that the meals come in the way I </w:t>
            </w:r>
            <w:proofErr w:type="gramStart"/>
            <w:r w:rsidRPr="00AC284B">
              <w:rPr>
                <w:rFonts w:cs="Times New Roman"/>
                <w:lang w:val="en-US"/>
              </w:rPr>
              <w:t>expect</w:t>
            </w:r>
            <w:proofErr w:type="gramEnd"/>
          </w:p>
          <w:p w14:paraId="0BED0113" w14:textId="77777777" w:rsidR="00FA3F06" w:rsidRPr="00AC284B" w:rsidRDefault="00FA3F06" w:rsidP="001E33E9">
            <w:pPr>
              <w:rPr>
                <w:rFonts w:cs="Times New Roman"/>
                <w:lang w:val="en-US"/>
              </w:rPr>
            </w:pPr>
          </w:p>
          <w:p w14:paraId="1E4EEDCD" w14:textId="77777777" w:rsidR="00FA3F06" w:rsidRPr="00AC284B" w:rsidRDefault="00FA3F06" w:rsidP="001E33E9">
            <w:pPr>
              <w:rPr>
                <w:rFonts w:cs="Times New Roman"/>
                <w:lang w:val="en-US"/>
              </w:rPr>
            </w:pPr>
            <w:r w:rsidRPr="00AC284B">
              <w:rPr>
                <w:rFonts w:cs="Times New Roman"/>
                <w:lang w:val="en-US"/>
              </w:rPr>
              <w:t xml:space="preserve">Tip and pay for the meals I </w:t>
            </w:r>
            <w:proofErr w:type="gramStart"/>
            <w:r w:rsidRPr="00AC284B">
              <w:rPr>
                <w:rFonts w:cs="Times New Roman"/>
                <w:lang w:val="en-US"/>
              </w:rPr>
              <w:t>ordered</w:t>
            </w:r>
            <w:proofErr w:type="gramEnd"/>
            <w:r w:rsidRPr="00AC284B">
              <w:rPr>
                <w:rFonts w:cs="Times New Roman"/>
                <w:lang w:val="en-US"/>
              </w:rPr>
              <w:t xml:space="preserve"> </w:t>
            </w:r>
          </w:p>
          <w:p w14:paraId="55059847" w14:textId="77777777" w:rsidR="00FA3F06" w:rsidRPr="00AC284B" w:rsidRDefault="00FA3F06" w:rsidP="001E33E9">
            <w:pPr>
              <w:ind w:left="720"/>
              <w:rPr>
                <w:rFonts w:cs="Times New Roman"/>
                <w:lang w:val="en-US"/>
              </w:rPr>
            </w:pPr>
            <w:r w:rsidRPr="00AC284B">
              <w:rPr>
                <w:rFonts w:cs="Times New Roman"/>
                <w:lang w:val="en-US"/>
              </w:rPr>
              <w:t xml:space="preserve">So that the restaurant will receive the payment they </w:t>
            </w:r>
            <w:proofErr w:type="gramStart"/>
            <w:r w:rsidRPr="00AC284B">
              <w:rPr>
                <w:rFonts w:cs="Times New Roman"/>
                <w:lang w:val="en-US"/>
              </w:rPr>
              <w:t>require</w:t>
            </w:r>
            <w:proofErr w:type="gramEnd"/>
            <w:r w:rsidRPr="00AC284B">
              <w:rPr>
                <w:rFonts w:cs="Times New Roman"/>
                <w:lang w:val="en-US"/>
              </w:rPr>
              <w:t xml:space="preserve"> </w:t>
            </w:r>
          </w:p>
          <w:p w14:paraId="52AFCE95" w14:textId="77777777" w:rsidR="00FA3F06" w:rsidRPr="00AC284B" w:rsidRDefault="00FA3F06" w:rsidP="001E33E9">
            <w:pPr>
              <w:rPr>
                <w:rFonts w:cs="Times New Roman"/>
                <w:lang w:val="en-US"/>
              </w:rPr>
            </w:pPr>
          </w:p>
          <w:p w14:paraId="3D950E75" w14:textId="77777777" w:rsidR="00FA3F06" w:rsidRPr="00AC284B" w:rsidRDefault="00FA3F06" w:rsidP="001E33E9">
            <w:pPr>
              <w:rPr>
                <w:rFonts w:cs="Times New Roman"/>
                <w:lang w:val="en-US"/>
              </w:rPr>
            </w:pPr>
            <w:r w:rsidRPr="00AC284B">
              <w:rPr>
                <w:rFonts w:cs="Times New Roman"/>
                <w:lang w:val="en-US"/>
              </w:rPr>
              <w:t>Get a e-</w:t>
            </w:r>
            <w:proofErr w:type="gramStart"/>
            <w:r w:rsidRPr="00AC284B">
              <w:rPr>
                <w:rFonts w:cs="Times New Roman"/>
                <w:lang w:val="en-US"/>
              </w:rPr>
              <w:t>receipt</w:t>
            </w:r>
            <w:proofErr w:type="gramEnd"/>
          </w:p>
          <w:p w14:paraId="1A5880AA" w14:textId="77777777" w:rsidR="00FA3F06" w:rsidRPr="00AC284B" w:rsidRDefault="00FA3F06" w:rsidP="001E33E9">
            <w:pPr>
              <w:ind w:left="720"/>
              <w:rPr>
                <w:rFonts w:cs="Times New Roman"/>
                <w:lang w:val="en-US"/>
              </w:rPr>
            </w:pPr>
            <w:r w:rsidRPr="00AC284B">
              <w:rPr>
                <w:rFonts w:cs="Times New Roman"/>
                <w:lang w:val="en-US"/>
              </w:rPr>
              <w:t xml:space="preserve">So that I can claim the money back from my employer </w:t>
            </w:r>
          </w:p>
          <w:p w14:paraId="504CAB49" w14:textId="77777777" w:rsidR="00FA3F06" w:rsidRPr="00AC284B" w:rsidRDefault="00FA3F06" w:rsidP="001E33E9">
            <w:pPr>
              <w:rPr>
                <w:rFonts w:cs="Times New Roman"/>
                <w:lang w:val="en-US"/>
              </w:rPr>
            </w:pPr>
          </w:p>
        </w:tc>
      </w:tr>
    </w:tbl>
    <w:p w14:paraId="183C80E1" w14:textId="68395C93" w:rsidR="001E0D31" w:rsidRDefault="001E0D31" w:rsidP="001E0D31">
      <w:pPr>
        <w:pStyle w:val="NoSpacing"/>
        <w:rPr>
          <w:lang w:val="en-US"/>
        </w:rPr>
      </w:pPr>
    </w:p>
    <w:p w14:paraId="799D9E27" w14:textId="3D09F31B" w:rsidR="007C417E" w:rsidRDefault="007C417E" w:rsidP="001E0D31">
      <w:pPr>
        <w:pStyle w:val="NoSpacing"/>
        <w:rPr>
          <w:lang w:val="en-US"/>
        </w:rPr>
      </w:pPr>
    </w:p>
    <w:tbl>
      <w:tblPr>
        <w:tblStyle w:val="TableGrid"/>
        <w:tblW w:w="8784" w:type="dxa"/>
        <w:tblLook w:val="04A0" w:firstRow="1" w:lastRow="0" w:firstColumn="1" w:lastColumn="0" w:noHBand="0" w:noVBand="1"/>
      </w:tblPr>
      <w:tblGrid>
        <w:gridCol w:w="8784"/>
      </w:tblGrid>
      <w:tr w:rsidR="00844535" w:rsidRPr="00AC284B" w14:paraId="4D19E6E9" w14:textId="77777777" w:rsidTr="001E33E9">
        <w:trPr>
          <w:trHeight w:val="350"/>
        </w:trPr>
        <w:tc>
          <w:tcPr>
            <w:tcW w:w="8784" w:type="dxa"/>
          </w:tcPr>
          <w:p w14:paraId="034A1BD2" w14:textId="77777777" w:rsidR="00844535" w:rsidRPr="00AC284B" w:rsidRDefault="00844535" w:rsidP="001E33E9">
            <w:pPr>
              <w:rPr>
                <w:rFonts w:cs="Times New Roman"/>
                <w:lang w:val="en-US"/>
              </w:rPr>
            </w:pPr>
            <w:r w:rsidRPr="00AC284B">
              <w:rPr>
                <w:rFonts w:cs="Times New Roman"/>
                <w:lang w:val="en-US"/>
              </w:rPr>
              <w:t xml:space="preserve">Restaurant Owner </w:t>
            </w:r>
          </w:p>
        </w:tc>
      </w:tr>
      <w:tr w:rsidR="00844535" w:rsidRPr="00AC284B" w14:paraId="579209DF" w14:textId="77777777" w:rsidTr="001E33E9">
        <w:trPr>
          <w:trHeight w:val="50"/>
        </w:trPr>
        <w:tc>
          <w:tcPr>
            <w:tcW w:w="8784" w:type="dxa"/>
          </w:tcPr>
          <w:p w14:paraId="75BC4525" w14:textId="77777777" w:rsidR="00844535" w:rsidRPr="00AC284B" w:rsidRDefault="00844535" w:rsidP="001E33E9">
            <w:pPr>
              <w:rPr>
                <w:rFonts w:cs="Times New Roman"/>
                <w:lang w:val="en-US"/>
              </w:rPr>
            </w:pPr>
          </w:p>
          <w:p w14:paraId="52B59EBE" w14:textId="77777777" w:rsidR="00844535" w:rsidRPr="00AC284B" w:rsidRDefault="00844535" w:rsidP="001E33E9">
            <w:pPr>
              <w:rPr>
                <w:rFonts w:cs="Times New Roman"/>
                <w:lang w:val="en-US"/>
              </w:rPr>
            </w:pPr>
            <w:r w:rsidRPr="00AC284B">
              <w:rPr>
                <w:rFonts w:cs="Times New Roman"/>
                <w:lang w:val="en-US"/>
              </w:rPr>
              <w:t xml:space="preserve">Register an </w:t>
            </w:r>
            <w:proofErr w:type="gramStart"/>
            <w:r w:rsidRPr="00AC284B">
              <w:rPr>
                <w:rFonts w:cs="Times New Roman"/>
                <w:lang w:val="en-US"/>
              </w:rPr>
              <w:t>account</w:t>
            </w:r>
            <w:proofErr w:type="gramEnd"/>
            <w:r w:rsidRPr="00AC284B">
              <w:rPr>
                <w:rFonts w:cs="Times New Roman"/>
                <w:lang w:val="en-US"/>
              </w:rPr>
              <w:t xml:space="preserve"> </w:t>
            </w:r>
          </w:p>
          <w:p w14:paraId="1C97B412" w14:textId="77777777" w:rsidR="00844535" w:rsidRPr="00AC284B" w:rsidRDefault="00844535" w:rsidP="001E33E9">
            <w:pPr>
              <w:ind w:left="720"/>
              <w:rPr>
                <w:rFonts w:cs="Times New Roman"/>
                <w:lang w:val="en-US"/>
              </w:rPr>
            </w:pPr>
            <w:r w:rsidRPr="00AC284B">
              <w:rPr>
                <w:rFonts w:cs="Times New Roman"/>
                <w:lang w:val="en-US"/>
              </w:rPr>
              <w:t xml:space="preserve">So that I can use the platform </w:t>
            </w:r>
          </w:p>
          <w:p w14:paraId="02E3D03D" w14:textId="77777777" w:rsidR="00844535" w:rsidRPr="00AC284B" w:rsidRDefault="00844535" w:rsidP="001E33E9">
            <w:pPr>
              <w:rPr>
                <w:rFonts w:cs="Times New Roman"/>
                <w:lang w:val="en-US"/>
              </w:rPr>
            </w:pPr>
          </w:p>
          <w:p w14:paraId="78B86263" w14:textId="77777777" w:rsidR="00844535" w:rsidRPr="00AC284B" w:rsidRDefault="00844535" w:rsidP="001E33E9">
            <w:pPr>
              <w:rPr>
                <w:rFonts w:cs="Times New Roman"/>
                <w:lang w:val="en-US"/>
              </w:rPr>
            </w:pPr>
            <w:r w:rsidRPr="00AC284B">
              <w:rPr>
                <w:rFonts w:cs="Times New Roman"/>
                <w:lang w:val="en-US"/>
              </w:rPr>
              <w:t xml:space="preserve">Edit menu </w:t>
            </w:r>
            <w:proofErr w:type="gramStart"/>
            <w:r w:rsidRPr="00AC284B">
              <w:rPr>
                <w:rFonts w:cs="Times New Roman"/>
                <w:lang w:val="en-US"/>
              </w:rPr>
              <w:t>details</w:t>
            </w:r>
            <w:proofErr w:type="gramEnd"/>
          </w:p>
          <w:p w14:paraId="54A372F1" w14:textId="77777777" w:rsidR="00844535" w:rsidRPr="00AC284B" w:rsidRDefault="00844535" w:rsidP="001E33E9">
            <w:pPr>
              <w:ind w:left="720"/>
              <w:rPr>
                <w:rFonts w:cs="Times New Roman"/>
                <w:lang w:val="en-US"/>
              </w:rPr>
            </w:pPr>
            <w:r w:rsidRPr="00AC284B">
              <w:rPr>
                <w:rFonts w:cs="Times New Roman"/>
                <w:lang w:val="en-US"/>
              </w:rPr>
              <w:t xml:space="preserve">So that I can customize the details in the restaurant ordering platform </w:t>
            </w:r>
          </w:p>
          <w:p w14:paraId="1D7D6597" w14:textId="77777777" w:rsidR="00844535" w:rsidRPr="00AC284B" w:rsidRDefault="00844535" w:rsidP="001E33E9">
            <w:pPr>
              <w:rPr>
                <w:rFonts w:cs="Times New Roman"/>
                <w:lang w:val="en-US"/>
              </w:rPr>
            </w:pPr>
          </w:p>
          <w:p w14:paraId="6EAF03C1" w14:textId="77777777" w:rsidR="00844535" w:rsidRPr="00AC284B" w:rsidRDefault="00844535" w:rsidP="001E33E9">
            <w:pPr>
              <w:rPr>
                <w:rFonts w:cs="Times New Roman"/>
                <w:lang w:val="en-US"/>
              </w:rPr>
            </w:pPr>
            <w:r w:rsidRPr="00AC284B">
              <w:rPr>
                <w:rFonts w:cs="Times New Roman"/>
                <w:lang w:val="en-US"/>
              </w:rPr>
              <w:t xml:space="preserve">Have help </w:t>
            </w:r>
            <w:proofErr w:type="gramStart"/>
            <w:r w:rsidRPr="00AC284B">
              <w:rPr>
                <w:rFonts w:cs="Times New Roman"/>
                <w:lang w:val="en-US"/>
              </w:rPr>
              <w:t>documentations</w:t>
            </w:r>
            <w:proofErr w:type="gramEnd"/>
          </w:p>
          <w:p w14:paraId="4B300244" w14:textId="77777777" w:rsidR="00844535" w:rsidRPr="00AC284B" w:rsidRDefault="00844535" w:rsidP="001E33E9">
            <w:pPr>
              <w:ind w:left="720"/>
              <w:rPr>
                <w:rFonts w:cs="Times New Roman"/>
                <w:lang w:val="en-US"/>
              </w:rPr>
            </w:pPr>
            <w:r w:rsidRPr="00AC284B">
              <w:rPr>
                <w:rFonts w:cs="Times New Roman"/>
                <w:lang w:val="en-US"/>
              </w:rPr>
              <w:t>So that I can resolve any technical difficulties myself and go through the app tutorials with my employees. I can also get advice with restaurant business growth strategies.</w:t>
            </w:r>
          </w:p>
          <w:p w14:paraId="0BD3CDFD" w14:textId="77777777" w:rsidR="00844535" w:rsidRPr="00AC284B" w:rsidRDefault="00844535" w:rsidP="001E33E9">
            <w:pPr>
              <w:rPr>
                <w:rFonts w:cs="Times New Roman"/>
                <w:lang w:val="en-US"/>
              </w:rPr>
            </w:pPr>
          </w:p>
        </w:tc>
      </w:tr>
    </w:tbl>
    <w:p w14:paraId="41C024A1" w14:textId="1E55B1AD" w:rsidR="00844535" w:rsidRDefault="00844535" w:rsidP="001E0D31">
      <w:pPr>
        <w:pStyle w:val="NoSpacing"/>
        <w:rPr>
          <w:lang w:val="en-US"/>
        </w:rPr>
      </w:pPr>
    </w:p>
    <w:p w14:paraId="588DEBE6" w14:textId="43B3CB84" w:rsidR="00844535" w:rsidRDefault="00844535" w:rsidP="001E0D31">
      <w:pPr>
        <w:pStyle w:val="NoSpacing"/>
        <w:rPr>
          <w:lang w:val="en-US"/>
        </w:rPr>
      </w:pPr>
    </w:p>
    <w:tbl>
      <w:tblPr>
        <w:tblStyle w:val="TableGrid"/>
        <w:tblW w:w="0" w:type="auto"/>
        <w:tblLook w:val="04A0" w:firstRow="1" w:lastRow="0" w:firstColumn="1" w:lastColumn="0" w:noHBand="0" w:noVBand="1"/>
      </w:tblPr>
      <w:tblGrid>
        <w:gridCol w:w="8784"/>
      </w:tblGrid>
      <w:tr w:rsidR="00304074" w:rsidRPr="00AC284B" w14:paraId="4E8DE451" w14:textId="77777777" w:rsidTr="001E33E9">
        <w:tc>
          <w:tcPr>
            <w:tcW w:w="8784" w:type="dxa"/>
          </w:tcPr>
          <w:p w14:paraId="2634B198" w14:textId="77777777" w:rsidR="00304074" w:rsidRPr="00AC284B" w:rsidRDefault="00304074" w:rsidP="001E33E9">
            <w:pPr>
              <w:rPr>
                <w:rFonts w:cs="Times New Roman"/>
                <w:lang w:val="en-US"/>
              </w:rPr>
            </w:pPr>
            <w:r w:rsidRPr="00AC284B">
              <w:rPr>
                <w:rFonts w:cs="Times New Roman"/>
                <w:lang w:val="en-US"/>
              </w:rPr>
              <w:t>Company Staff</w:t>
            </w:r>
          </w:p>
        </w:tc>
      </w:tr>
      <w:tr w:rsidR="00304074" w:rsidRPr="00AC284B" w14:paraId="56C75D6D" w14:textId="77777777" w:rsidTr="001E33E9">
        <w:tc>
          <w:tcPr>
            <w:tcW w:w="8784" w:type="dxa"/>
          </w:tcPr>
          <w:p w14:paraId="347CD7EF" w14:textId="77777777" w:rsidR="00304074" w:rsidRPr="00AC284B" w:rsidRDefault="00304074" w:rsidP="001E33E9">
            <w:pPr>
              <w:rPr>
                <w:rFonts w:cs="Times New Roman"/>
                <w:lang w:val="en-US"/>
              </w:rPr>
            </w:pPr>
          </w:p>
          <w:p w14:paraId="3474C3DE" w14:textId="77777777" w:rsidR="00304074" w:rsidRPr="00AC284B" w:rsidRDefault="00304074" w:rsidP="001E33E9">
            <w:pPr>
              <w:rPr>
                <w:rFonts w:cs="Times New Roman"/>
                <w:lang w:val="en-US"/>
              </w:rPr>
            </w:pPr>
            <w:r w:rsidRPr="00AC284B">
              <w:rPr>
                <w:rFonts w:cs="Times New Roman"/>
                <w:lang w:val="en-US"/>
              </w:rPr>
              <w:t xml:space="preserve">Have a database to record all the restaurant basic </w:t>
            </w:r>
            <w:proofErr w:type="gramStart"/>
            <w:r w:rsidRPr="00AC284B">
              <w:rPr>
                <w:rFonts w:cs="Times New Roman"/>
                <w:lang w:val="en-US"/>
              </w:rPr>
              <w:t>details</w:t>
            </w:r>
            <w:proofErr w:type="gramEnd"/>
          </w:p>
          <w:p w14:paraId="7E8ADF88" w14:textId="77777777" w:rsidR="00304074" w:rsidRPr="00AC284B" w:rsidRDefault="00304074" w:rsidP="001E33E9">
            <w:pPr>
              <w:ind w:left="720"/>
              <w:rPr>
                <w:rFonts w:cs="Times New Roman"/>
                <w:lang w:val="en-US"/>
              </w:rPr>
            </w:pPr>
            <w:r w:rsidRPr="00AC284B">
              <w:rPr>
                <w:rFonts w:cs="Times New Roman"/>
                <w:lang w:val="en-US"/>
              </w:rPr>
              <w:t>So that I can confirm a person</w:t>
            </w:r>
            <w:r>
              <w:rPr>
                <w:rFonts w:cs="Times New Roman"/>
                <w:lang w:val="en-US"/>
              </w:rPr>
              <w:t>'</w:t>
            </w:r>
            <w:r w:rsidRPr="00AC284B">
              <w:rPr>
                <w:rFonts w:cs="Times New Roman"/>
                <w:lang w:val="en-US"/>
              </w:rPr>
              <w:t xml:space="preserve">s identity before helping them with a business enquiry </w:t>
            </w:r>
          </w:p>
          <w:p w14:paraId="30AE53FA" w14:textId="77777777" w:rsidR="00304074" w:rsidRPr="00AC284B" w:rsidRDefault="00304074" w:rsidP="001E33E9">
            <w:pPr>
              <w:ind w:left="720"/>
              <w:rPr>
                <w:rFonts w:cs="Times New Roman"/>
                <w:lang w:val="en-US"/>
              </w:rPr>
            </w:pPr>
          </w:p>
          <w:p w14:paraId="2AD86321" w14:textId="77777777" w:rsidR="00304074" w:rsidRPr="00AC284B" w:rsidRDefault="00304074" w:rsidP="001E33E9">
            <w:pPr>
              <w:rPr>
                <w:rFonts w:cs="Times New Roman"/>
                <w:lang w:val="en-US"/>
              </w:rPr>
            </w:pPr>
            <w:r w:rsidRPr="00AC284B">
              <w:rPr>
                <w:rFonts w:cs="Times New Roman"/>
                <w:lang w:val="en-US"/>
              </w:rPr>
              <w:t xml:space="preserve">Edit the menu details for all the restaurant </w:t>
            </w:r>
            <w:proofErr w:type="gramStart"/>
            <w:r w:rsidRPr="00AC284B">
              <w:rPr>
                <w:rFonts w:cs="Times New Roman"/>
                <w:lang w:val="en-US"/>
              </w:rPr>
              <w:t>platforms</w:t>
            </w:r>
            <w:proofErr w:type="gramEnd"/>
            <w:r w:rsidRPr="00AC284B">
              <w:rPr>
                <w:rFonts w:cs="Times New Roman"/>
                <w:lang w:val="en-US"/>
              </w:rPr>
              <w:t xml:space="preserve"> </w:t>
            </w:r>
          </w:p>
          <w:p w14:paraId="4A5FC380" w14:textId="77777777" w:rsidR="00304074" w:rsidRPr="00AC284B" w:rsidRDefault="00304074" w:rsidP="001E33E9">
            <w:pPr>
              <w:ind w:left="720"/>
              <w:rPr>
                <w:rFonts w:cs="Times New Roman"/>
                <w:lang w:val="en-US"/>
              </w:rPr>
            </w:pPr>
            <w:r w:rsidRPr="00AC284B">
              <w:rPr>
                <w:rFonts w:cs="Times New Roman"/>
                <w:lang w:val="en-US"/>
              </w:rPr>
              <w:t>So that I can set up and update the restaurant ordering platform for the clients</w:t>
            </w:r>
          </w:p>
          <w:p w14:paraId="56DBEF86" w14:textId="77777777" w:rsidR="00304074" w:rsidRPr="00AC284B" w:rsidRDefault="00304074" w:rsidP="001E33E9">
            <w:pPr>
              <w:ind w:left="720"/>
              <w:rPr>
                <w:rFonts w:cs="Times New Roman"/>
                <w:lang w:val="en-US"/>
              </w:rPr>
            </w:pPr>
          </w:p>
          <w:p w14:paraId="4E80C258" w14:textId="77777777" w:rsidR="00304074" w:rsidRPr="00AC284B" w:rsidRDefault="00304074" w:rsidP="001E33E9">
            <w:pPr>
              <w:rPr>
                <w:rFonts w:cs="Times New Roman"/>
                <w:lang w:val="en-US"/>
              </w:rPr>
            </w:pPr>
            <w:r w:rsidRPr="00AC284B">
              <w:rPr>
                <w:rFonts w:cs="Times New Roman"/>
                <w:lang w:val="en-US"/>
              </w:rPr>
              <w:lastRenderedPageBreak/>
              <w:t xml:space="preserve">Have a database to record all the restaurant QR </w:t>
            </w:r>
            <w:proofErr w:type="gramStart"/>
            <w:r w:rsidRPr="00AC284B">
              <w:rPr>
                <w:rFonts w:cs="Times New Roman"/>
                <w:lang w:val="en-US"/>
              </w:rPr>
              <w:t>codes</w:t>
            </w:r>
            <w:proofErr w:type="gramEnd"/>
            <w:r w:rsidRPr="00AC284B">
              <w:rPr>
                <w:rFonts w:cs="Times New Roman"/>
                <w:lang w:val="en-US"/>
              </w:rPr>
              <w:t xml:space="preserve"> </w:t>
            </w:r>
          </w:p>
          <w:p w14:paraId="3CAC7B91" w14:textId="77777777" w:rsidR="00304074" w:rsidRPr="00AC284B" w:rsidRDefault="00304074" w:rsidP="001E33E9">
            <w:pPr>
              <w:ind w:left="720"/>
              <w:rPr>
                <w:rFonts w:cs="Times New Roman"/>
                <w:lang w:val="en-US"/>
              </w:rPr>
            </w:pPr>
            <w:r w:rsidRPr="00AC284B">
              <w:rPr>
                <w:rFonts w:cs="Times New Roman"/>
                <w:lang w:val="en-US"/>
              </w:rPr>
              <w:t xml:space="preserve">So that I can post a restaurant owner additional QR codes when they lost the </w:t>
            </w:r>
            <w:proofErr w:type="gramStart"/>
            <w:r w:rsidRPr="00AC284B">
              <w:rPr>
                <w:rFonts w:cs="Times New Roman"/>
                <w:lang w:val="en-US"/>
              </w:rPr>
              <w:t>ones</w:t>
            </w:r>
            <w:proofErr w:type="gramEnd"/>
            <w:r w:rsidRPr="00AC284B">
              <w:rPr>
                <w:rFonts w:cs="Times New Roman"/>
                <w:lang w:val="en-US"/>
              </w:rPr>
              <w:t xml:space="preserve"> they have obtained </w:t>
            </w:r>
          </w:p>
          <w:p w14:paraId="400D3C19" w14:textId="77777777" w:rsidR="00304074" w:rsidRPr="00AC284B" w:rsidRDefault="00304074" w:rsidP="001E33E9">
            <w:pPr>
              <w:rPr>
                <w:rFonts w:cs="Times New Roman"/>
                <w:lang w:val="en-US"/>
              </w:rPr>
            </w:pPr>
          </w:p>
        </w:tc>
      </w:tr>
    </w:tbl>
    <w:p w14:paraId="6393551A" w14:textId="17B1697B" w:rsidR="00304074" w:rsidRDefault="00304074" w:rsidP="001E0D31">
      <w:pPr>
        <w:pStyle w:val="NoSpacing"/>
        <w:rPr>
          <w:lang w:val="en-US"/>
        </w:rPr>
      </w:pPr>
    </w:p>
    <w:p w14:paraId="0C2848E3" w14:textId="0080DE99" w:rsidR="00304074" w:rsidRDefault="00304074" w:rsidP="001E0D31">
      <w:pPr>
        <w:pStyle w:val="NoSpacing"/>
        <w:rPr>
          <w:lang w:val="en-US"/>
        </w:rPr>
      </w:pPr>
    </w:p>
    <w:tbl>
      <w:tblPr>
        <w:tblStyle w:val="TableGrid"/>
        <w:tblW w:w="0" w:type="auto"/>
        <w:tblLook w:val="04A0" w:firstRow="1" w:lastRow="0" w:firstColumn="1" w:lastColumn="0" w:noHBand="0" w:noVBand="1"/>
      </w:tblPr>
      <w:tblGrid>
        <w:gridCol w:w="8784"/>
      </w:tblGrid>
      <w:tr w:rsidR="00304074" w:rsidRPr="00AC284B" w14:paraId="2BEB4B46" w14:textId="77777777" w:rsidTr="001E33E9">
        <w:tc>
          <w:tcPr>
            <w:tcW w:w="8784" w:type="dxa"/>
          </w:tcPr>
          <w:p w14:paraId="6934DC10" w14:textId="77777777" w:rsidR="00304074" w:rsidRPr="00AC284B" w:rsidRDefault="00304074" w:rsidP="001E33E9">
            <w:pPr>
              <w:rPr>
                <w:rFonts w:cs="Times New Roman"/>
                <w:lang w:val="en-US"/>
              </w:rPr>
            </w:pPr>
            <w:r w:rsidRPr="00AC284B">
              <w:rPr>
                <w:rFonts w:cs="Times New Roman"/>
                <w:lang w:val="en-US"/>
              </w:rPr>
              <w:t>Company CEO</w:t>
            </w:r>
          </w:p>
        </w:tc>
      </w:tr>
      <w:tr w:rsidR="00304074" w:rsidRPr="00AC284B" w14:paraId="7419CC13" w14:textId="77777777" w:rsidTr="001E33E9">
        <w:tc>
          <w:tcPr>
            <w:tcW w:w="8784" w:type="dxa"/>
          </w:tcPr>
          <w:p w14:paraId="7CB380C3" w14:textId="77777777" w:rsidR="00304074" w:rsidRPr="00AC284B" w:rsidRDefault="00304074" w:rsidP="001E33E9">
            <w:pPr>
              <w:rPr>
                <w:rFonts w:cs="Times New Roman"/>
                <w:lang w:val="en-US"/>
              </w:rPr>
            </w:pPr>
          </w:p>
          <w:p w14:paraId="0D5FABDC" w14:textId="77777777" w:rsidR="00304074" w:rsidRPr="00AC284B" w:rsidRDefault="00304074" w:rsidP="001E33E9">
            <w:pPr>
              <w:rPr>
                <w:rFonts w:cs="Times New Roman"/>
                <w:lang w:val="en-US"/>
              </w:rPr>
            </w:pPr>
            <w:r w:rsidRPr="00AC284B">
              <w:rPr>
                <w:rFonts w:cs="Times New Roman"/>
                <w:lang w:val="en-US"/>
              </w:rPr>
              <w:t xml:space="preserve">Have a database to record all the employee </w:t>
            </w:r>
            <w:proofErr w:type="gramStart"/>
            <w:r w:rsidRPr="00AC284B">
              <w:rPr>
                <w:rFonts w:cs="Times New Roman"/>
                <w:lang w:val="en-US"/>
              </w:rPr>
              <w:t>details</w:t>
            </w:r>
            <w:proofErr w:type="gramEnd"/>
            <w:r w:rsidRPr="00AC284B">
              <w:rPr>
                <w:rFonts w:cs="Times New Roman"/>
                <w:lang w:val="en-US"/>
              </w:rPr>
              <w:t xml:space="preserve"> </w:t>
            </w:r>
          </w:p>
          <w:p w14:paraId="2A50C382" w14:textId="77777777" w:rsidR="00304074" w:rsidRPr="00AC284B" w:rsidRDefault="00304074" w:rsidP="001E33E9">
            <w:pPr>
              <w:ind w:left="720"/>
              <w:rPr>
                <w:rFonts w:cs="Times New Roman"/>
                <w:lang w:val="en-US"/>
              </w:rPr>
            </w:pPr>
            <w:r w:rsidRPr="00AC284B">
              <w:rPr>
                <w:rFonts w:cs="Times New Roman"/>
                <w:lang w:val="en-US"/>
              </w:rPr>
              <w:t xml:space="preserve">So that I can contact them when organizing </w:t>
            </w:r>
            <w:proofErr w:type="gramStart"/>
            <w:r w:rsidRPr="00AC284B">
              <w:rPr>
                <w:rFonts w:cs="Times New Roman"/>
                <w:lang w:val="en-US"/>
              </w:rPr>
              <w:t>team work</w:t>
            </w:r>
            <w:proofErr w:type="gramEnd"/>
            <w:r w:rsidRPr="00AC284B">
              <w:rPr>
                <w:rFonts w:cs="Times New Roman"/>
                <w:lang w:val="en-US"/>
              </w:rPr>
              <w:t xml:space="preserve"> and arrange staff payroll</w:t>
            </w:r>
          </w:p>
          <w:p w14:paraId="7769089F" w14:textId="77777777" w:rsidR="00304074" w:rsidRPr="00AC284B" w:rsidRDefault="00304074" w:rsidP="001E33E9">
            <w:pPr>
              <w:ind w:left="720"/>
              <w:rPr>
                <w:rFonts w:cs="Times New Roman"/>
                <w:lang w:val="en-US"/>
              </w:rPr>
            </w:pPr>
          </w:p>
          <w:p w14:paraId="137CB706" w14:textId="77777777" w:rsidR="00304074" w:rsidRPr="00AC284B" w:rsidRDefault="00304074" w:rsidP="001E33E9">
            <w:pPr>
              <w:rPr>
                <w:rFonts w:cs="Times New Roman"/>
                <w:lang w:val="en-US"/>
              </w:rPr>
            </w:pPr>
            <w:r w:rsidRPr="00AC284B">
              <w:rPr>
                <w:rFonts w:cs="Times New Roman"/>
                <w:lang w:val="en-US"/>
              </w:rPr>
              <w:t xml:space="preserve">Have a database to record the weekly restaurant business </w:t>
            </w:r>
            <w:proofErr w:type="gramStart"/>
            <w:r w:rsidRPr="00AC284B">
              <w:rPr>
                <w:rFonts w:cs="Times New Roman"/>
                <w:lang w:val="en-US"/>
              </w:rPr>
              <w:t>transactions</w:t>
            </w:r>
            <w:proofErr w:type="gramEnd"/>
            <w:r w:rsidRPr="00AC284B">
              <w:rPr>
                <w:rFonts w:cs="Times New Roman"/>
                <w:lang w:val="en-US"/>
              </w:rPr>
              <w:t xml:space="preserve"> </w:t>
            </w:r>
          </w:p>
          <w:p w14:paraId="32860D04" w14:textId="77777777" w:rsidR="00304074" w:rsidRPr="00AC284B" w:rsidRDefault="00304074" w:rsidP="001E33E9">
            <w:pPr>
              <w:ind w:left="720"/>
              <w:rPr>
                <w:rFonts w:cs="Times New Roman"/>
                <w:lang w:val="en-US"/>
              </w:rPr>
            </w:pPr>
            <w:r w:rsidRPr="00AC284B">
              <w:rPr>
                <w:rFonts w:cs="Times New Roman"/>
                <w:lang w:val="en-US"/>
              </w:rPr>
              <w:t xml:space="preserve">So that I can automatically organize weekly service </w:t>
            </w:r>
            <w:proofErr w:type="spellStart"/>
            <w:r w:rsidRPr="00AC284B">
              <w:rPr>
                <w:rFonts w:cs="Times New Roman"/>
                <w:lang w:val="en-US"/>
              </w:rPr>
              <w:t>charnges</w:t>
            </w:r>
            <w:proofErr w:type="spellEnd"/>
            <w:r w:rsidRPr="00AC284B">
              <w:rPr>
                <w:rFonts w:cs="Times New Roman"/>
                <w:lang w:val="en-US"/>
              </w:rPr>
              <w:t xml:space="preserve"> for the restaurant owners </w:t>
            </w:r>
          </w:p>
          <w:p w14:paraId="5BAE0FE5" w14:textId="77777777" w:rsidR="00304074" w:rsidRPr="00AC284B" w:rsidRDefault="00304074" w:rsidP="001E33E9">
            <w:pPr>
              <w:rPr>
                <w:rFonts w:cs="Times New Roman"/>
                <w:lang w:val="en-US"/>
              </w:rPr>
            </w:pPr>
          </w:p>
          <w:p w14:paraId="3FA49BEF" w14:textId="77777777" w:rsidR="00304074" w:rsidRPr="00AC284B" w:rsidRDefault="00304074" w:rsidP="001E33E9">
            <w:pPr>
              <w:rPr>
                <w:rFonts w:cs="Times New Roman"/>
                <w:lang w:val="en-US"/>
              </w:rPr>
            </w:pPr>
            <w:r w:rsidRPr="00AC284B">
              <w:rPr>
                <w:rFonts w:cs="Times New Roman"/>
                <w:lang w:val="en-US"/>
              </w:rPr>
              <w:t xml:space="preserve">Have a database to record the weekly company revenue and the number of active </w:t>
            </w:r>
            <w:proofErr w:type="gramStart"/>
            <w:r w:rsidRPr="00AC284B">
              <w:rPr>
                <w:rFonts w:cs="Times New Roman"/>
                <w:lang w:val="en-US"/>
              </w:rPr>
              <w:t>users</w:t>
            </w:r>
            <w:proofErr w:type="gramEnd"/>
            <w:r w:rsidRPr="00AC284B">
              <w:rPr>
                <w:rFonts w:cs="Times New Roman"/>
                <w:lang w:val="en-US"/>
              </w:rPr>
              <w:t xml:space="preserve"> </w:t>
            </w:r>
          </w:p>
          <w:p w14:paraId="28FEEE33" w14:textId="77777777" w:rsidR="00304074" w:rsidRPr="00AC284B" w:rsidRDefault="00304074" w:rsidP="001E33E9">
            <w:pPr>
              <w:ind w:left="720"/>
              <w:rPr>
                <w:rFonts w:cs="Times New Roman"/>
                <w:lang w:val="en-US"/>
              </w:rPr>
            </w:pPr>
            <w:r w:rsidRPr="00AC284B">
              <w:rPr>
                <w:rFonts w:cs="Times New Roman"/>
                <w:lang w:val="en-US"/>
              </w:rPr>
              <w:t>So that I can monitor and evaluate company performance and devise customer retention strategies</w:t>
            </w:r>
          </w:p>
          <w:p w14:paraId="5704F437" w14:textId="77777777" w:rsidR="00304074" w:rsidRPr="00AC284B" w:rsidRDefault="00304074" w:rsidP="001E33E9">
            <w:pPr>
              <w:rPr>
                <w:rFonts w:cs="Times New Roman"/>
                <w:lang w:val="en-US"/>
              </w:rPr>
            </w:pPr>
          </w:p>
        </w:tc>
      </w:tr>
    </w:tbl>
    <w:p w14:paraId="6AE8348C" w14:textId="2732D293" w:rsidR="00304074" w:rsidRDefault="00304074" w:rsidP="001E0D31">
      <w:pPr>
        <w:pStyle w:val="NoSpacing"/>
        <w:rPr>
          <w:lang w:val="en-US"/>
        </w:rPr>
      </w:pPr>
    </w:p>
    <w:p w14:paraId="63C51C1B" w14:textId="77777777" w:rsidR="00304074" w:rsidRDefault="00304074" w:rsidP="001E0D31">
      <w:pPr>
        <w:pStyle w:val="NoSpacing"/>
        <w:rPr>
          <w:lang w:val="en-US"/>
        </w:rPr>
      </w:pPr>
    </w:p>
    <w:p w14:paraId="40DB7125" w14:textId="3D906CE3" w:rsidR="00B02AFA" w:rsidRDefault="007C417E" w:rsidP="00B02AFA">
      <w:pPr>
        <w:pStyle w:val="Heading2"/>
        <w:rPr>
          <w:lang w:val="en-US"/>
        </w:rPr>
      </w:pPr>
      <w:r>
        <w:rPr>
          <w:lang w:val="en-US"/>
        </w:rPr>
        <w:t xml:space="preserve">Non-Functional Requirements </w:t>
      </w:r>
    </w:p>
    <w:p w14:paraId="33F8FADE" w14:textId="77777777" w:rsidR="00187061" w:rsidRDefault="00187061" w:rsidP="007C417E">
      <w:pPr>
        <w:rPr>
          <w:lang w:val="en-US"/>
        </w:rPr>
      </w:pPr>
    </w:p>
    <w:p w14:paraId="1AE42350" w14:textId="39567957" w:rsidR="00FB0D72" w:rsidRDefault="00ED5095" w:rsidP="004C1B5E">
      <w:pPr>
        <w:pStyle w:val="Heading3"/>
        <w:rPr>
          <w:lang w:val="en-US"/>
        </w:rPr>
      </w:pPr>
      <w:r>
        <w:rPr>
          <w:lang w:val="en-US"/>
        </w:rPr>
        <w:t xml:space="preserve">Restaurant Customer Ordering Platform </w:t>
      </w:r>
    </w:p>
    <w:p w14:paraId="4579E22F" w14:textId="77777777" w:rsidR="004C1B5E" w:rsidRPr="004C1B5E" w:rsidRDefault="004C1B5E" w:rsidP="004C1B5E">
      <w:pPr>
        <w:rPr>
          <w:lang w:val="en-US"/>
        </w:rPr>
      </w:pPr>
    </w:p>
    <w:p w14:paraId="5231374D" w14:textId="5B7E2DEB" w:rsidR="007C417E" w:rsidRDefault="007C417E" w:rsidP="007C417E">
      <w:pPr>
        <w:rPr>
          <w:lang w:val="en-US"/>
        </w:rPr>
      </w:pPr>
      <w:r>
        <w:rPr>
          <w:lang w:val="en-US"/>
        </w:rPr>
        <w:t xml:space="preserve">The restaurant customer ordering platform must be in the form of mobile web. The mobile layout must only work in portrait. The web framework must be responsive for all mobile phone screen sizes. </w:t>
      </w:r>
    </w:p>
    <w:p w14:paraId="726B8135" w14:textId="178BC457" w:rsidR="00584BE0" w:rsidRDefault="00584BE0" w:rsidP="001E0D31">
      <w:pPr>
        <w:pStyle w:val="NoSpacing"/>
        <w:rPr>
          <w:lang w:val="en-US"/>
        </w:rPr>
      </w:pPr>
    </w:p>
    <w:p w14:paraId="67F801A3" w14:textId="77777777" w:rsidR="00ED5095" w:rsidRDefault="00ED5095" w:rsidP="001E0D31">
      <w:pPr>
        <w:pStyle w:val="NoSpacing"/>
        <w:rPr>
          <w:lang w:val="en-US"/>
        </w:rPr>
      </w:pPr>
    </w:p>
    <w:p w14:paraId="6E835378" w14:textId="77777777" w:rsidR="00ED5095" w:rsidRDefault="00ED5095" w:rsidP="00ED5095">
      <w:pPr>
        <w:pStyle w:val="NoSpacing"/>
        <w:rPr>
          <w:lang w:val="en-US"/>
        </w:rPr>
      </w:pPr>
      <w:r>
        <w:rPr>
          <w:lang w:val="en-US"/>
        </w:rPr>
        <w:t>// what are the system requirements (data volume, scalability, test driven, responsive design, mobile web)?</w:t>
      </w:r>
    </w:p>
    <w:p w14:paraId="7D93195F" w14:textId="36FD4356" w:rsidR="00584BE0" w:rsidRDefault="00584BE0" w:rsidP="001E0D31">
      <w:pPr>
        <w:pStyle w:val="NoSpacing"/>
        <w:rPr>
          <w:lang w:val="en-US"/>
        </w:rPr>
      </w:pPr>
    </w:p>
    <w:p w14:paraId="2D0D15F5" w14:textId="6A101811" w:rsidR="006D15BA" w:rsidRDefault="006D15BA" w:rsidP="001E0D31">
      <w:pPr>
        <w:pStyle w:val="NoSpacing"/>
        <w:rPr>
          <w:lang w:val="en-US"/>
        </w:rPr>
      </w:pPr>
    </w:p>
    <w:p w14:paraId="067829A2" w14:textId="0B8B92D2" w:rsidR="006D15BA" w:rsidRPr="001E0D31" w:rsidRDefault="006D15BA" w:rsidP="006D15BA">
      <w:pPr>
        <w:pStyle w:val="Heading2"/>
        <w:rPr>
          <w:lang w:val="en-US"/>
        </w:rPr>
      </w:pPr>
      <w:r>
        <w:rPr>
          <w:lang w:val="en-US"/>
        </w:rPr>
        <w:t xml:space="preserve">MOSCOW </w:t>
      </w:r>
    </w:p>
    <w:sectPr w:rsidR="006D15BA" w:rsidRPr="001E0D31" w:rsidSect="00DA5A56">
      <w:footerReference w:type="default" r:id="rId8"/>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499623" w14:textId="77777777" w:rsidR="00CC43A5" w:rsidRDefault="00CC43A5" w:rsidP="00BE0EF3">
      <w:pPr>
        <w:spacing w:after="0" w:line="240" w:lineRule="auto"/>
      </w:pPr>
      <w:r>
        <w:separator/>
      </w:r>
    </w:p>
  </w:endnote>
  <w:endnote w:type="continuationSeparator" w:id="0">
    <w:p w14:paraId="54C0F7A5" w14:textId="77777777" w:rsidR="00CC43A5" w:rsidRDefault="00CC43A5" w:rsidP="00BE0EF3">
      <w:pPr>
        <w:spacing w:after="0" w:line="240" w:lineRule="auto"/>
      </w:pPr>
      <w:r>
        <w:continuationSeparator/>
      </w:r>
    </w:p>
  </w:endnote>
  <w:endnote w:type="continuationNotice" w:id="1">
    <w:p w14:paraId="584942C4" w14:textId="77777777" w:rsidR="00CC43A5" w:rsidRDefault="00CC43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altName w:val="Arial"/>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5797565"/>
      <w:docPartObj>
        <w:docPartGallery w:val="Page Numbers (Bottom of Page)"/>
        <w:docPartUnique/>
      </w:docPartObj>
    </w:sdtPr>
    <w:sdtEndPr>
      <w:rPr>
        <w:noProof/>
      </w:rPr>
    </w:sdtEndPr>
    <w:sdtContent>
      <w:p w14:paraId="6F8CF21A" w14:textId="24A384BE" w:rsidR="007A6615" w:rsidRDefault="007A661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574C9A" w14:textId="77777777" w:rsidR="007A6615" w:rsidRDefault="007A66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50C421" w14:textId="77777777" w:rsidR="00CC43A5" w:rsidRDefault="00CC43A5" w:rsidP="00BE0EF3">
      <w:pPr>
        <w:spacing w:after="0" w:line="240" w:lineRule="auto"/>
      </w:pPr>
      <w:r>
        <w:separator/>
      </w:r>
    </w:p>
  </w:footnote>
  <w:footnote w:type="continuationSeparator" w:id="0">
    <w:p w14:paraId="28394A4D" w14:textId="77777777" w:rsidR="00CC43A5" w:rsidRDefault="00CC43A5" w:rsidP="00BE0EF3">
      <w:pPr>
        <w:spacing w:after="0" w:line="240" w:lineRule="auto"/>
      </w:pPr>
      <w:r>
        <w:continuationSeparator/>
      </w:r>
    </w:p>
  </w:footnote>
  <w:footnote w:type="continuationNotice" w:id="1">
    <w:p w14:paraId="23C522DF" w14:textId="77777777" w:rsidR="00CC43A5" w:rsidRDefault="00CC43A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E6F04"/>
    <w:multiLevelType w:val="hybridMultilevel"/>
    <w:tmpl w:val="1220C4B8"/>
    <w:lvl w:ilvl="0" w:tplc="EBF476C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AD7D85"/>
    <w:multiLevelType w:val="hybridMultilevel"/>
    <w:tmpl w:val="24E26D58"/>
    <w:lvl w:ilvl="0" w:tplc="486A6D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AE4A05"/>
    <w:multiLevelType w:val="hybridMultilevel"/>
    <w:tmpl w:val="DD4EA418"/>
    <w:lvl w:ilvl="0" w:tplc="1F902D08">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3B00AE"/>
    <w:multiLevelType w:val="hybridMultilevel"/>
    <w:tmpl w:val="FF7004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C1616D"/>
    <w:multiLevelType w:val="hybridMultilevel"/>
    <w:tmpl w:val="4F84ECAE"/>
    <w:lvl w:ilvl="0" w:tplc="DD70A5F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D55675"/>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5572C6"/>
    <w:multiLevelType w:val="hybridMultilevel"/>
    <w:tmpl w:val="3B44F95E"/>
    <w:lvl w:ilvl="0" w:tplc="3460D686">
      <w:start w:val="1"/>
      <w:numFmt w:val="decimal"/>
      <w:lvlText w:val="%1."/>
      <w:lvlJc w:val="left"/>
      <w:pPr>
        <w:ind w:left="720" w:hanging="360"/>
      </w:pPr>
      <w:rPr>
        <w:rFonts w:ascii="Times New Roman" w:eastAsiaTheme="minorHAnsi" w:hAnsi="Times New Roman" w:cstheme="minorBid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852F8E"/>
    <w:multiLevelType w:val="hybridMultilevel"/>
    <w:tmpl w:val="63DEC6B6"/>
    <w:lvl w:ilvl="0" w:tplc="9394FDDC">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5D05DB"/>
    <w:multiLevelType w:val="hybridMultilevel"/>
    <w:tmpl w:val="7F462C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6C52FC"/>
    <w:multiLevelType w:val="hybridMultilevel"/>
    <w:tmpl w:val="3948F2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E887A83"/>
    <w:multiLevelType w:val="hybridMultilevel"/>
    <w:tmpl w:val="494E9268"/>
    <w:lvl w:ilvl="0" w:tplc="5AAE3D8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2917FC"/>
    <w:multiLevelType w:val="hybridMultilevel"/>
    <w:tmpl w:val="91C6BC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65656C"/>
    <w:multiLevelType w:val="hybridMultilevel"/>
    <w:tmpl w:val="B1103F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605E88"/>
    <w:multiLevelType w:val="hybridMultilevel"/>
    <w:tmpl w:val="E8DC02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007A1F"/>
    <w:multiLevelType w:val="hybridMultilevel"/>
    <w:tmpl w:val="5AC6BB5E"/>
    <w:lvl w:ilvl="0" w:tplc="AD28878A">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C30783"/>
    <w:multiLevelType w:val="hybridMultilevel"/>
    <w:tmpl w:val="F13C479A"/>
    <w:lvl w:ilvl="0" w:tplc="3F888F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02832FC"/>
    <w:multiLevelType w:val="hybridMultilevel"/>
    <w:tmpl w:val="E91C8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E8D5F9D"/>
    <w:multiLevelType w:val="hybridMultilevel"/>
    <w:tmpl w:val="6916D230"/>
    <w:lvl w:ilvl="0" w:tplc="4CB04DA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BC427F"/>
    <w:multiLevelType w:val="hybridMultilevel"/>
    <w:tmpl w:val="FED49D26"/>
    <w:lvl w:ilvl="0" w:tplc="7794EE3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225D09"/>
    <w:multiLevelType w:val="hybridMultilevel"/>
    <w:tmpl w:val="2244D96E"/>
    <w:lvl w:ilvl="0" w:tplc="AD7ABDC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A94F9E"/>
    <w:multiLevelType w:val="hybridMultilevel"/>
    <w:tmpl w:val="8806D1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8CA7714"/>
    <w:multiLevelType w:val="hybridMultilevel"/>
    <w:tmpl w:val="C832B7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D21128D"/>
    <w:multiLevelType w:val="hybridMultilevel"/>
    <w:tmpl w:val="3CEC9658"/>
    <w:lvl w:ilvl="0" w:tplc="B2D2A116">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F173DD4"/>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0AA327D"/>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1B8158B"/>
    <w:multiLevelType w:val="hybridMultilevel"/>
    <w:tmpl w:val="330E1AB4"/>
    <w:lvl w:ilvl="0" w:tplc="C614AB4C">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E14F28"/>
    <w:multiLevelType w:val="hybridMultilevel"/>
    <w:tmpl w:val="AB927B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A785956"/>
    <w:multiLevelType w:val="hybridMultilevel"/>
    <w:tmpl w:val="5EB6E4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877466"/>
    <w:multiLevelType w:val="hybridMultilevel"/>
    <w:tmpl w:val="BC522A32"/>
    <w:lvl w:ilvl="0" w:tplc="EB64FA6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D192952"/>
    <w:multiLevelType w:val="hybridMultilevel"/>
    <w:tmpl w:val="EE946660"/>
    <w:lvl w:ilvl="0" w:tplc="EAC0450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7A1D3E"/>
    <w:multiLevelType w:val="hybridMultilevel"/>
    <w:tmpl w:val="8DAEDD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7058A6"/>
    <w:multiLevelType w:val="hybridMultilevel"/>
    <w:tmpl w:val="9FA64858"/>
    <w:lvl w:ilvl="0" w:tplc="B65C6DE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255792"/>
    <w:multiLevelType w:val="hybridMultilevel"/>
    <w:tmpl w:val="FEA2270E"/>
    <w:lvl w:ilvl="0" w:tplc="6082DA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B19522A"/>
    <w:multiLevelType w:val="hybridMultilevel"/>
    <w:tmpl w:val="0EC6489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BF06963"/>
    <w:multiLevelType w:val="hybridMultilevel"/>
    <w:tmpl w:val="DE6C52B0"/>
    <w:lvl w:ilvl="0" w:tplc="B7A23B1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DD7BC4"/>
    <w:multiLevelType w:val="hybridMultilevel"/>
    <w:tmpl w:val="057A66C4"/>
    <w:lvl w:ilvl="0" w:tplc="997002A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0"/>
  </w:num>
  <w:num w:numId="2">
    <w:abstractNumId w:val="25"/>
  </w:num>
  <w:num w:numId="3">
    <w:abstractNumId w:val="22"/>
  </w:num>
  <w:num w:numId="4">
    <w:abstractNumId w:val="27"/>
  </w:num>
  <w:num w:numId="5">
    <w:abstractNumId w:val="13"/>
  </w:num>
  <w:num w:numId="6">
    <w:abstractNumId w:val="5"/>
  </w:num>
  <w:num w:numId="7">
    <w:abstractNumId w:val="23"/>
  </w:num>
  <w:num w:numId="8">
    <w:abstractNumId w:val="19"/>
  </w:num>
  <w:num w:numId="9">
    <w:abstractNumId w:val="24"/>
  </w:num>
  <w:num w:numId="10">
    <w:abstractNumId w:val="16"/>
  </w:num>
  <w:num w:numId="11">
    <w:abstractNumId w:val="30"/>
  </w:num>
  <w:num w:numId="12">
    <w:abstractNumId w:val="1"/>
  </w:num>
  <w:num w:numId="13">
    <w:abstractNumId w:val="21"/>
  </w:num>
  <w:num w:numId="14">
    <w:abstractNumId w:val="15"/>
  </w:num>
  <w:num w:numId="15">
    <w:abstractNumId w:val="32"/>
  </w:num>
  <w:num w:numId="16">
    <w:abstractNumId w:val="4"/>
  </w:num>
  <w:num w:numId="17">
    <w:abstractNumId w:val="6"/>
  </w:num>
  <w:num w:numId="18">
    <w:abstractNumId w:val="2"/>
  </w:num>
  <w:num w:numId="19">
    <w:abstractNumId w:val="7"/>
  </w:num>
  <w:num w:numId="20">
    <w:abstractNumId w:val="26"/>
  </w:num>
  <w:num w:numId="21">
    <w:abstractNumId w:val="11"/>
  </w:num>
  <w:num w:numId="22">
    <w:abstractNumId w:val="8"/>
  </w:num>
  <w:num w:numId="23">
    <w:abstractNumId w:val="33"/>
  </w:num>
  <w:num w:numId="24">
    <w:abstractNumId w:val="35"/>
  </w:num>
  <w:num w:numId="25">
    <w:abstractNumId w:val="29"/>
  </w:num>
  <w:num w:numId="26">
    <w:abstractNumId w:val="12"/>
  </w:num>
  <w:num w:numId="27">
    <w:abstractNumId w:val="3"/>
  </w:num>
  <w:num w:numId="28">
    <w:abstractNumId w:val="34"/>
  </w:num>
  <w:num w:numId="29">
    <w:abstractNumId w:val="9"/>
  </w:num>
  <w:num w:numId="30">
    <w:abstractNumId w:val="14"/>
  </w:num>
  <w:num w:numId="31">
    <w:abstractNumId w:val="28"/>
  </w:num>
  <w:num w:numId="32">
    <w:abstractNumId w:val="10"/>
  </w:num>
  <w:num w:numId="33">
    <w:abstractNumId w:val="0"/>
  </w:num>
  <w:num w:numId="34">
    <w:abstractNumId w:val="31"/>
  </w:num>
  <w:num w:numId="35">
    <w:abstractNumId w:val="18"/>
  </w:num>
  <w:num w:numId="36">
    <w:abstractNumId w:val="1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jYwNTIzNjK3NDZQ0lEKTi0uzszPAymwMK0FAAJYQrYtAAAA"/>
  </w:docVars>
  <w:rsids>
    <w:rsidRoot w:val="006F6B61"/>
    <w:rsid w:val="00000381"/>
    <w:rsid w:val="0000098E"/>
    <w:rsid w:val="00000A40"/>
    <w:rsid w:val="00000EE0"/>
    <w:rsid w:val="00000F3F"/>
    <w:rsid w:val="000013F2"/>
    <w:rsid w:val="0000154A"/>
    <w:rsid w:val="00001B5E"/>
    <w:rsid w:val="0000214E"/>
    <w:rsid w:val="00002442"/>
    <w:rsid w:val="000024A7"/>
    <w:rsid w:val="00003157"/>
    <w:rsid w:val="000031A8"/>
    <w:rsid w:val="000035DD"/>
    <w:rsid w:val="00003989"/>
    <w:rsid w:val="00003A55"/>
    <w:rsid w:val="00003AC3"/>
    <w:rsid w:val="00003ADA"/>
    <w:rsid w:val="00003C61"/>
    <w:rsid w:val="00003DE8"/>
    <w:rsid w:val="00003F0B"/>
    <w:rsid w:val="00004350"/>
    <w:rsid w:val="000044CD"/>
    <w:rsid w:val="000045A4"/>
    <w:rsid w:val="00004881"/>
    <w:rsid w:val="00004975"/>
    <w:rsid w:val="0000498B"/>
    <w:rsid w:val="00004C44"/>
    <w:rsid w:val="000056BE"/>
    <w:rsid w:val="00005E0A"/>
    <w:rsid w:val="0000615D"/>
    <w:rsid w:val="00006466"/>
    <w:rsid w:val="000067A3"/>
    <w:rsid w:val="00006877"/>
    <w:rsid w:val="00006D73"/>
    <w:rsid w:val="00006FBC"/>
    <w:rsid w:val="000071B8"/>
    <w:rsid w:val="0000770C"/>
    <w:rsid w:val="000078A8"/>
    <w:rsid w:val="00007B47"/>
    <w:rsid w:val="00007CC6"/>
    <w:rsid w:val="00007E93"/>
    <w:rsid w:val="0001014E"/>
    <w:rsid w:val="0001094B"/>
    <w:rsid w:val="00010E9A"/>
    <w:rsid w:val="00011639"/>
    <w:rsid w:val="000116C3"/>
    <w:rsid w:val="00011702"/>
    <w:rsid w:val="00011872"/>
    <w:rsid w:val="00011AD6"/>
    <w:rsid w:val="00011AF9"/>
    <w:rsid w:val="00011D09"/>
    <w:rsid w:val="00011EF7"/>
    <w:rsid w:val="00012092"/>
    <w:rsid w:val="00012220"/>
    <w:rsid w:val="000124B6"/>
    <w:rsid w:val="000124F3"/>
    <w:rsid w:val="00012EEB"/>
    <w:rsid w:val="00013072"/>
    <w:rsid w:val="00013261"/>
    <w:rsid w:val="00013506"/>
    <w:rsid w:val="00013696"/>
    <w:rsid w:val="00013746"/>
    <w:rsid w:val="0001391F"/>
    <w:rsid w:val="00013B9B"/>
    <w:rsid w:val="00014592"/>
    <w:rsid w:val="000147F3"/>
    <w:rsid w:val="00014D93"/>
    <w:rsid w:val="000150E7"/>
    <w:rsid w:val="00015A42"/>
    <w:rsid w:val="00015E53"/>
    <w:rsid w:val="0001602A"/>
    <w:rsid w:val="0001651A"/>
    <w:rsid w:val="00016BEE"/>
    <w:rsid w:val="00016DBB"/>
    <w:rsid w:val="00017187"/>
    <w:rsid w:val="0001728E"/>
    <w:rsid w:val="0001768D"/>
    <w:rsid w:val="000177A7"/>
    <w:rsid w:val="000178D7"/>
    <w:rsid w:val="000179C1"/>
    <w:rsid w:val="00017B4A"/>
    <w:rsid w:val="00017BE0"/>
    <w:rsid w:val="00017DED"/>
    <w:rsid w:val="00020752"/>
    <w:rsid w:val="00020B04"/>
    <w:rsid w:val="00020B31"/>
    <w:rsid w:val="00020CD5"/>
    <w:rsid w:val="00020CDA"/>
    <w:rsid w:val="00021465"/>
    <w:rsid w:val="00021584"/>
    <w:rsid w:val="00021732"/>
    <w:rsid w:val="000217C8"/>
    <w:rsid w:val="00021BC6"/>
    <w:rsid w:val="00021D21"/>
    <w:rsid w:val="000227A5"/>
    <w:rsid w:val="00022A42"/>
    <w:rsid w:val="00022B0A"/>
    <w:rsid w:val="00022BB7"/>
    <w:rsid w:val="00022BF5"/>
    <w:rsid w:val="00022CC4"/>
    <w:rsid w:val="00023241"/>
    <w:rsid w:val="00023322"/>
    <w:rsid w:val="00023648"/>
    <w:rsid w:val="00023A18"/>
    <w:rsid w:val="00023C9C"/>
    <w:rsid w:val="00024080"/>
    <w:rsid w:val="00024522"/>
    <w:rsid w:val="00024A22"/>
    <w:rsid w:val="00024D9A"/>
    <w:rsid w:val="0002511A"/>
    <w:rsid w:val="00025E07"/>
    <w:rsid w:val="0002643C"/>
    <w:rsid w:val="00026568"/>
    <w:rsid w:val="00026603"/>
    <w:rsid w:val="00026785"/>
    <w:rsid w:val="00026A3C"/>
    <w:rsid w:val="00026F42"/>
    <w:rsid w:val="00026FA7"/>
    <w:rsid w:val="0002721F"/>
    <w:rsid w:val="0002731B"/>
    <w:rsid w:val="00027657"/>
    <w:rsid w:val="00027853"/>
    <w:rsid w:val="00027A56"/>
    <w:rsid w:val="00027B46"/>
    <w:rsid w:val="0003002D"/>
    <w:rsid w:val="00030687"/>
    <w:rsid w:val="00030B4B"/>
    <w:rsid w:val="00030DC9"/>
    <w:rsid w:val="00030EC5"/>
    <w:rsid w:val="00031188"/>
    <w:rsid w:val="000311F0"/>
    <w:rsid w:val="00031212"/>
    <w:rsid w:val="0003187C"/>
    <w:rsid w:val="00031B0F"/>
    <w:rsid w:val="00031D22"/>
    <w:rsid w:val="00031E12"/>
    <w:rsid w:val="00032069"/>
    <w:rsid w:val="00033863"/>
    <w:rsid w:val="00033A23"/>
    <w:rsid w:val="00033F53"/>
    <w:rsid w:val="00034077"/>
    <w:rsid w:val="000343DE"/>
    <w:rsid w:val="000349A4"/>
    <w:rsid w:val="00034B1A"/>
    <w:rsid w:val="00034DCB"/>
    <w:rsid w:val="00035089"/>
    <w:rsid w:val="00035259"/>
    <w:rsid w:val="0003537B"/>
    <w:rsid w:val="000355FE"/>
    <w:rsid w:val="0003582C"/>
    <w:rsid w:val="00035907"/>
    <w:rsid w:val="00035B3E"/>
    <w:rsid w:val="00035B44"/>
    <w:rsid w:val="00035FAB"/>
    <w:rsid w:val="00036283"/>
    <w:rsid w:val="0003678E"/>
    <w:rsid w:val="00036A55"/>
    <w:rsid w:val="00036CB9"/>
    <w:rsid w:val="00037491"/>
    <w:rsid w:val="00037EC3"/>
    <w:rsid w:val="000405F5"/>
    <w:rsid w:val="000406A4"/>
    <w:rsid w:val="000406BB"/>
    <w:rsid w:val="0004123D"/>
    <w:rsid w:val="00041328"/>
    <w:rsid w:val="0004152D"/>
    <w:rsid w:val="0004158B"/>
    <w:rsid w:val="000417B3"/>
    <w:rsid w:val="00041B1F"/>
    <w:rsid w:val="00041B73"/>
    <w:rsid w:val="000421D7"/>
    <w:rsid w:val="000423CA"/>
    <w:rsid w:val="00042694"/>
    <w:rsid w:val="000426C0"/>
    <w:rsid w:val="000426E5"/>
    <w:rsid w:val="000429DC"/>
    <w:rsid w:val="00042A19"/>
    <w:rsid w:val="00042B67"/>
    <w:rsid w:val="000430A1"/>
    <w:rsid w:val="000430DA"/>
    <w:rsid w:val="000430EE"/>
    <w:rsid w:val="000431CB"/>
    <w:rsid w:val="00043209"/>
    <w:rsid w:val="00043489"/>
    <w:rsid w:val="000435AE"/>
    <w:rsid w:val="00043705"/>
    <w:rsid w:val="00043BB6"/>
    <w:rsid w:val="00043BF4"/>
    <w:rsid w:val="00043C24"/>
    <w:rsid w:val="00043D79"/>
    <w:rsid w:val="00043DB5"/>
    <w:rsid w:val="00043EDA"/>
    <w:rsid w:val="00043FA6"/>
    <w:rsid w:val="000445A0"/>
    <w:rsid w:val="000449C0"/>
    <w:rsid w:val="00044A7C"/>
    <w:rsid w:val="00044F0A"/>
    <w:rsid w:val="00045756"/>
    <w:rsid w:val="0004580F"/>
    <w:rsid w:val="00045A58"/>
    <w:rsid w:val="00045E62"/>
    <w:rsid w:val="00045F9B"/>
    <w:rsid w:val="000465EA"/>
    <w:rsid w:val="00046ACD"/>
    <w:rsid w:val="00047145"/>
    <w:rsid w:val="0004734C"/>
    <w:rsid w:val="0004767E"/>
    <w:rsid w:val="000476D2"/>
    <w:rsid w:val="00047805"/>
    <w:rsid w:val="0005003E"/>
    <w:rsid w:val="00050146"/>
    <w:rsid w:val="00050324"/>
    <w:rsid w:val="0005042F"/>
    <w:rsid w:val="00050635"/>
    <w:rsid w:val="00050BD5"/>
    <w:rsid w:val="00050DFB"/>
    <w:rsid w:val="000514A5"/>
    <w:rsid w:val="00051D7F"/>
    <w:rsid w:val="00052091"/>
    <w:rsid w:val="00052327"/>
    <w:rsid w:val="000523D4"/>
    <w:rsid w:val="000524F9"/>
    <w:rsid w:val="00052602"/>
    <w:rsid w:val="00052980"/>
    <w:rsid w:val="00052AB0"/>
    <w:rsid w:val="00052D61"/>
    <w:rsid w:val="000530B9"/>
    <w:rsid w:val="00053337"/>
    <w:rsid w:val="00053350"/>
    <w:rsid w:val="000537A6"/>
    <w:rsid w:val="000537EC"/>
    <w:rsid w:val="0005405F"/>
    <w:rsid w:val="00054108"/>
    <w:rsid w:val="0005457B"/>
    <w:rsid w:val="000546DC"/>
    <w:rsid w:val="00054AF7"/>
    <w:rsid w:val="00054C99"/>
    <w:rsid w:val="00055193"/>
    <w:rsid w:val="000551F8"/>
    <w:rsid w:val="000555E0"/>
    <w:rsid w:val="000559B2"/>
    <w:rsid w:val="00055A1E"/>
    <w:rsid w:val="00055B30"/>
    <w:rsid w:val="00055B47"/>
    <w:rsid w:val="00055E37"/>
    <w:rsid w:val="0005608B"/>
    <w:rsid w:val="0005631C"/>
    <w:rsid w:val="00056639"/>
    <w:rsid w:val="00056949"/>
    <w:rsid w:val="00056A45"/>
    <w:rsid w:val="00056AAC"/>
    <w:rsid w:val="00056C8A"/>
    <w:rsid w:val="00057070"/>
    <w:rsid w:val="0005713B"/>
    <w:rsid w:val="00057265"/>
    <w:rsid w:val="0005753D"/>
    <w:rsid w:val="00057624"/>
    <w:rsid w:val="00057D80"/>
    <w:rsid w:val="00057DA6"/>
    <w:rsid w:val="000601C6"/>
    <w:rsid w:val="000602B2"/>
    <w:rsid w:val="0006032F"/>
    <w:rsid w:val="0006048A"/>
    <w:rsid w:val="000605E7"/>
    <w:rsid w:val="000609E6"/>
    <w:rsid w:val="00060C68"/>
    <w:rsid w:val="00060EA2"/>
    <w:rsid w:val="00060ECA"/>
    <w:rsid w:val="00060FF6"/>
    <w:rsid w:val="000611F8"/>
    <w:rsid w:val="00061424"/>
    <w:rsid w:val="00061BC1"/>
    <w:rsid w:val="00062D77"/>
    <w:rsid w:val="00062E73"/>
    <w:rsid w:val="0006309F"/>
    <w:rsid w:val="00063549"/>
    <w:rsid w:val="00063639"/>
    <w:rsid w:val="00063743"/>
    <w:rsid w:val="000637C6"/>
    <w:rsid w:val="00063CAA"/>
    <w:rsid w:val="000642E0"/>
    <w:rsid w:val="000643A8"/>
    <w:rsid w:val="00064804"/>
    <w:rsid w:val="00064BB0"/>
    <w:rsid w:val="00064C8D"/>
    <w:rsid w:val="0006520A"/>
    <w:rsid w:val="0006563D"/>
    <w:rsid w:val="0006582B"/>
    <w:rsid w:val="00065C0C"/>
    <w:rsid w:val="00065C62"/>
    <w:rsid w:val="00065F96"/>
    <w:rsid w:val="00066085"/>
    <w:rsid w:val="00066A32"/>
    <w:rsid w:val="00066C81"/>
    <w:rsid w:val="000673CD"/>
    <w:rsid w:val="000679E2"/>
    <w:rsid w:val="0007070C"/>
    <w:rsid w:val="0007078E"/>
    <w:rsid w:val="00070835"/>
    <w:rsid w:val="00070B26"/>
    <w:rsid w:val="0007197C"/>
    <w:rsid w:val="00071E23"/>
    <w:rsid w:val="00071FA2"/>
    <w:rsid w:val="000721BD"/>
    <w:rsid w:val="00072544"/>
    <w:rsid w:val="00072570"/>
    <w:rsid w:val="00072676"/>
    <w:rsid w:val="00072DBB"/>
    <w:rsid w:val="00073094"/>
    <w:rsid w:val="00073325"/>
    <w:rsid w:val="00073C79"/>
    <w:rsid w:val="000740BE"/>
    <w:rsid w:val="00074130"/>
    <w:rsid w:val="0007425A"/>
    <w:rsid w:val="00074328"/>
    <w:rsid w:val="000743B4"/>
    <w:rsid w:val="0007443C"/>
    <w:rsid w:val="000745AA"/>
    <w:rsid w:val="00074642"/>
    <w:rsid w:val="00074950"/>
    <w:rsid w:val="00074972"/>
    <w:rsid w:val="00074BE3"/>
    <w:rsid w:val="00074F0F"/>
    <w:rsid w:val="00074F9C"/>
    <w:rsid w:val="000750DE"/>
    <w:rsid w:val="00075165"/>
    <w:rsid w:val="000752F5"/>
    <w:rsid w:val="000753B2"/>
    <w:rsid w:val="000754B1"/>
    <w:rsid w:val="0007571E"/>
    <w:rsid w:val="0007571F"/>
    <w:rsid w:val="000759A1"/>
    <w:rsid w:val="00075BFC"/>
    <w:rsid w:val="00075E1E"/>
    <w:rsid w:val="00076091"/>
    <w:rsid w:val="0007616C"/>
    <w:rsid w:val="00076933"/>
    <w:rsid w:val="00077193"/>
    <w:rsid w:val="0007770F"/>
    <w:rsid w:val="00077AE2"/>
    <w:rsid w:val="00077C68"/>
    <w:rsid w:val="00077DDC"/>
    <w:rsid w:val="00077DF5"/>
    <w:rsid w:val="00080405"/>
    <w:rsid w:val="0008040B"/>
    <w:rsid w:val="00080738"/>
    <w:rsid w:val="000807CA"/>
    <w:rsid w:val="00080923"/>
    <w:rsid w:val="00080ACC"/>
    <w:rsid w:val="00080EB2"/>
    <w:rsid w:val="00081040"/>
    <w:rsid w:val="00081747"/>
    <w:rsid w:val="00081DC6"/>
    <w:rsid w:val="00081F8A"/>
    <w:rsid w:val="0008200F"/>
    <w:rsid w:val="000826DB"/>
    <w:rsid w:val="00082988"/>
    <w:rsid w:val="000829FD"/>
    <w:rsid w:val="000830C1"/>
    <w:rsid w:val="00083289"/>
    <w:rsid w:val="00083312"/>
    <w:rsid w:val="0008337B"/>
    <w:rsid w:val="00083BF1"/>
    <w:rsid w:val="00084095"/>
    <w:rsid w:val="000840A3"/>
    <w:rsid w:val="00084509"/>
    <w:rsid w:val="000845E2"/>
    <w:rsid w:val="0008468B"/>
    <w:rsid w:val="000847D7"/>
    <w:rsid w:val="0008488F"/>
    <w:rsid w:val="000848BC"/>
    <w:rsid w:val="00084D37"/>
    <w:rsid w:val="000850F2"/>
    <w:rsid w:val="000851C6"/>
    <w:rsid w:val="0008525F"/>
    <w:rsid w:val="00085333"/>
    <w:rsid w:val="00085761"/>
    <w:rsid w:val="00085B18"/>
    <w:rsid w:val="00085CAE"/>
    <w:rsid w:val="00085DBE"/>
    <w:rsid w:val="0008628E"/>
    <w:rsid w:val="0008629F"/>
    <w:rsid w:val="0008635E"/>
    <w:rsid w:val="0008645E"/>
    <w:rsid w:val="00086AFB"/>
    <w:rsid w:val="00086C20"/>
    <w:rsid w:val="00086EE6"/>
    <w:rsid w:val="000874B1"/>
    <w:rsid w:val="00087930"/>
    <w:rsid w:val="000879EF"/>
    <w:rsid w:val="00087ADA"/>
    <w:rsid w:val="00087C0E"/>
    <w:rsid w:val="00087FA2"/>
    <w:rsid w:val="00090243"/>
    <w:rsid w:val="00090331"/>
    <w:rsid w:val="00090365"/>
    <w:rsid w:val="00090434"/>
    <w:rsid w:val="00090716"/>
    <w:rsid w:val="000907AD"/>
    <w:rsid w:val="00090A3C"/>
    <w:rsid w:val="00090EEC"/>
    <w:rsid w:val="00091060"/>
    <w:rsid w:val="000911E2"/>
    <w:rsid w:val="00092B1B"/>
    <w:rsid w:val="00092B5A"/>
    <w:rsid w:val="00092BB3"/>
    <w:rsid w:val="00092D60"/>
    <w:rsid w:val="00093072"/>
    <w:rsid w:val="00093309"/>
    <w:rsid w:val="0009353A"/>
    <w:rsid w:val="00093724"/>
    <w:rsid w:val="00093DA2"/>
    <w:rsid w:val="000940D5"/>
    <w:rsid w:val="00094C57"/>
    <w:rsid w:val="00094CCB"/>
    <w:rsid w:val="00094FB2"/>
    <w:rsid w:val="000955EF"/>
    <w:rsid w:val="00095657"/>
    <w:rsid w:val="000959FE"/>
    <w:rsid w:val="00095AB6"/>
    <w:rsid w:val="00095E58"/>
    <w:rsid w:val="00096198"/>
    <w:rsid w:val="00096261"/>
    <w:rsid w:val="00096644"/>
    <w:rsid w:val="00096DCA"/>
    <w:rsid w:val="00096E12"/>
    <w:rsid w:val="000971D5"/>
    <w:rsid w:val="000973A8"/>
    <w:rsid w:val="00097402"/>
    <w:rsid w:val="0009778A"/>
    <w:rsid w:val="00097AE9"/>
    <w:rsid w:val="000A0612"/>
    <w:rsid w:val="000A06D1"/>
    <w:rsid w:val="000A094F"/>
    <w:rsid w:val="000A116D"/>
    <w:rsid w:val="000A148A"/>
    <w:rsid w:val="000A1631"/>
    <w:rsid w:val="000A1D56"/>
    <w:rsid w:val="000A22F9"/>
    <w:rsid w:val="000A25E6"/>
    <w:rsid w:val="000A2766"/>
    <w:rsid w:val="000A31F2"/>
    <w:rsid w:val="000A36F8"/>
    <w:rsid w:val="000A3B39"/>
    <w:rsid w:val="000A3B65"/>
    <w:rsid w:val="000A3F37"/>
    <w:rsid w:val="000A3FBC"/>
    <w:rsid w:val="000A4A16"/>
    <w:rsid w:val="000A4BEE"/>
    <w:rsid w:val="000A50D7"/>
    <w:rsid w:val="000A54A9"/>
    <w:rsid w:val="000A559A"/>
    <w:rsid w:val="000A55F0"/>
    <w:rsid w:val="000A565B"/>
    <w:rsid w:val="000A57EA"/>
    <w:rsid w:val="000A58BC"/>
    <w:rsid w:val="000A5F74"/>
    <w:rsid w:val="000A60F4"/>
    <w:rsid w:val="000A61F7"/>
    <w:rsid w:val="000A6289"/>
    <w:rsid w:val="000A678B"/>
    <w:rsid w:val="000A6815"/>
    <w:rsid w:val="000A6B72"/>
    <w:rsid w:val="000A6BDE"/>
    <w:rsid w:val="000A6C21"/>
    <w:rsid w:val="000A6E75"/>
    <w:rsid w:val="000A73C6"/>
    <w:rsid w:val="000A7AE7"/>
    <w:rsid w:val="000A7BA8"/>
    <w:rsid w:val="000A7EA6"/>
    <w:rsid w:val="000B0182"/>
    <w:rsid w:val="000B0CD4"/>
    <w:rsid w:val="000B0EAD"/>
    <w:rsid w:val="000B0EE7"/>
    <w:rsid w:val="000B123A"/>
    <w:rsid w:val="000B161C"/>
    <w:rsid w:val="000B1724"/>
    <w:rsid w:val="000B1AF1"/>
    <w:rsid w:val="000B1BBB"/>
    <w:rsid w:val="000B2556"/>
    <w:rsid w:val="000B262E"/>
    <w:rsid w:val="000B2755"/>
    <w:rsid w:val="000B28CB"/>
    <w:rsid w:val="000B2AD8"/>
    <w:rsid w:val="000B2C9F"/>
    <w:rsid w:val="000B2E9B"/>
    <w:rsid w:val="000B3BE0"/>
    <w:rsid w:val="000B3D33"/>
    <w:rsid w:val="000B40D5"/>
    <w:rsid w:val="000B412E"/>
    <w:rsid w:val="000B43E2"/>
    <w:rsid w:val="000B44E4"/>
    <w:rsid w:val="000B45A1"/>
    <w:rsid w:val="000B46C1"/>
    <w:rsid w:val="000B4BF8"/>
    <w:rsid w:val="000B4D98"/>
    <w:rsid w:val="000B52CB"/>
    <w:rsid w:val="000B53BB"/>
    <w:rsid w:val="000B55E1"/>
    <w:rsid w:val="000B5CBE"/>
    <w:rsid w:val="000B5F75"/>
    <w:rsid w:val="000B64D7"/>
    <w:rsid w:val="000B68EF"/>
    <w:rsid w:val="000B6934"/>
    <w:rsid w:val="000B69FA"/>
    <w:rsid w:val="000B7056"/>
    <w:rsid w:val="000B70C0"/>
    <w:rsid w:val="000B71B6"/>
    <w:rsid w:val="000B74E9"/>
    <w:rsid w:val="000B7777"/>
    <w:rsid w:val="000B7B08"/>
    <w:rsid w:val="000C03F3"/>
    <w:rsid w:val="000C0576"/>
    <w:rsid w:val="000C0D58"/>
    <w:rsid w:val="000C0E20"/>
    <w:rsid w:val="000C1051"/>
    <w:rsid w:val="000C113E"/>
    <w:rsid w:val="000C167E"/>
    <w:rsid w:val="000C19FF"/>
    <w:rsid w:val="000C1E5D"/>
    <w:rsid w:val="000C2303"/>
    <w:rsid w:val="000C2404"/>
    <w:rsid w:val="000C2537"/>
    <w:rsid w:val="000C2539"/>
    <w:rsid w:val="000C2864"/>
    <w:rsid w:val="000C2903"/>
    <w:rsid w:val="000C2A98"/>
    <w:rsid w:val="000C2DF2"/>
    <w:rsid w:val="000C2F65"/>
    <w:rsid w:val="000C31C1"/>
    <w:rsid w:val="000C3833"/>
    <w:rsid w:val="000C3DFC"/>
    <w:rsid w:val="000C3F03"/>
    <w:rsid w:val="000C3F3F"/>
    <w:rsid w:val="000C4723"/>
    <w:rsid w:val="000C4C84"/>
    <w:rsid w:val="000C5282"/>
    <w:rsid w:val="000C5851"/>
    <w:rsid w:val="000C5AE2"/>
    <w:rsid w:val="000C5B1E"/>
    <w:rsid w:val="000C5B5C"/>
    <w:rsid w:val="000C5D28"/>
    <w:rsid w:val="000C5F21"/>
    <w:rsid w:val="000C60CD"/>
    <w:rsid w:val="000C6417"/>
    <w:rsid w:val="000C660D"/>
    <w:rsid w:val="000C68FB"/>
    <w:rsid w:val="000C6928"/>
    <w:rsid w:val="000C6A4A"/>
    <w:rsid w:val="000C6C44"/>
    <w:rsid w:val="000C6EB4"/>
    <w:rsid w:val="000C7611"/>
    <w:rsid w:val="000C79B4"/>
    <w:rsid w:val="000C7CE1"/>
    <w:rsid w:val="000C7E19"/>
    <w:rsid w:val="000D0423"/>
    <w:rsid w:val="000D04A1"/>
    <w:rsid w:val="000D04DE"/>
    <w:rsid w:val="000D0880"/>
    <w:rsid w:val="000D0A43"/>
    <w:rsid w:val="000D0C17"/>
    <w:rsid w:val="000D0D7D"/>
    <w:rsid w:val="000D1C01"/>
    <w:rsid w:val="000D28D0"/>
    <w:rsid w:val="000D298B"/>
    <w:rsid w:val="000D2A7F"/>
    <w:rsid w:val="000D2B07"/>
    <w:rsid w:val="000D2EE1"/>
    <w:rsid w:val="000D3266"/>
    <w:rsid w:val="000D3421"/>
    <w:rsid w:val="000D3864"/>
    <w:rsid w:val="000D3A8D"/>
    <w:rsid w:val="000D42AA"/>
    <w:rsid w:val="000D4564"/>
    <w:rsid w:val="000D4BA3"/>
    <w:rsid w:val="000D4D23"/>
    <w:rsid w:val="000D554C"/>
    <w:rsid w:val="000D55B3"/>
    <w:rsid w:val="000D56F2"/>
    <w:rsid w:val="000D58D5"/>
    <w:rsid w:val="000D66F2"/>
    <w:rsid w:val="000D6A5D"/>
    <w:rsid w:val="000D6CD0"/>
    <w:rsid w:val="000D6DD6"/>
    <w:rsid w:val="000D6E28"/>
    <w:rsid w:val="000D765D"/>
    <w:rsid w:val="000D7BA7"/>
    <w:rsid w:val="000E0109"/>
    <w:rsid w:val="000E0858"/>
    <w:rsid w:val="000E088F"/>
    <w:rsid w:val="000E0D88"/>
    <w:rsid w:val="000E146E"/>
    <w:rsid w:val="000E19C8"/>
    <w:rsid w:val="000E19EC"/>
    <w:rsid w:val="000E1D18"/>
    <w:rsid w:val="000E22BD"/>
    <w:rsid w:val="000E282E"/>
    <w:rsid w:val="000E2F9C"/>
    <w:rsid w:val="000E2F9D"/>
    <w:rsid w:val="000E311B"/>
    <w:rsid w:val="000E3234"/>
    <w:rsid w:val="000E337E"/>
    <w:rsid w:val="000E34A7"/>
    <w:rsid w:val="000E35B9"/>
    <w:rsid w:val="000E37EF"/>
    <w:rsid w:val="000E381E"/>
    <w:rsid w:val="000E396C"/>
    <w:rsid w:val="000E3F16"/>
    <w:rsid w:val="000E45CE"/>
    <w:rsid w:val="000E49DB"/>
    <w:rsid w:val="000E534D"/>
    <w:rsid w:val="000E5BB6"/>
    <w:rsid w:val="000E66D8"/>
    <w:rsid w:val="000E675A"/>
    <w:rsid w:val="000E68B7"/>
    <w:rsid w:val="000E6C91"/>
    <w:rsid w:val="000E7886"/>
    <w:rsid w:val="000E7A4F"/>
    <w:rsid w:val="000E7FBF"/>
    <w:rsid w:val="000F0043"/>
    <w:rsid w:val="000F00F2"/>
    <w:rsid w:val="000F0420"/>
    <w:rsid w:val="000F0593"/>
    <w:rsid w:val="000F07F1"/>
    <w:rsid w:val="000F0A4C"/>
    <w:rsid w:val="000F0CF5"/>
    <w:rsid w:val="000F0D77"/>
    <w:rsid w:val="000F0F1D"/>
    <w:rsid w:val="000F1067"/>
    <w:rsid w:val="000F1C03"/>
    <w:rsid w:val="000F2319"/>
    <w:rsid w:val="000F2885"/>
    <w:rsid w:val="000F2D9D"/>
    <w:rsid w:val="000F2E55"/>
    <w:rsid w:val="000F3071"/>
    <w:rsid w:val="000F30C8"/>
    <w:rsid w:val="000F3387"/>
    <w:rsid w:val="000F3630"/>
    <w:rsid w:val="000F3861"/>
    <w:rsid w:val="000F39B1"/>
    <w:rsid w:val="000F3BF6"/>
    <w:rsid w:val="000F3C16"/>
    <w:rsid w:val="000F3DA8"/>
    <w:rsid w:val="000F4237"/>
    <w:rsid w:val="000F44DD"/>
    <w:rsid w:val="000F46B0"/>
    <w:rsid w:val="000F4899"/>
    <w:rsid w:val="000F50F8"/>
    <w:rsid w:val="000F53D4"/>
    <w:rsid w:val="000F5599"/>
    <w:rsid w:val="000F55A6"/>
    <w:rsid w:val="000F55EB"/>
    <w:rsid w:val="000F6730"/>
    <w:rsid w:val="000F6813"/>
    <w:rsid w:val="000F6F18"/>
    <w:rsid w:val="000F706C"/>
    <w:rsid w:val="000F70C8"/>
    <w:rsid w:val="000F7103"/>
    <w:rsid w:val="000F770B"/>
    <w:rsid w:val="000F78F8"/>
    <w:rsid w:val="000F7C73"/>
    <w:rsid w:val="000F7CE3"/>
    <w:rsid w:val="000F7F96"/>
    <w:rsid w:val="0010022D"/>
    <w:rsid w:val="0010051B"/>
    <w:rsid w:val="0010055D"/>
    <w:rsid w:val="00100C3D"/>
    <w:rsid w:val="00101030"/>
    <w:rsid w:val="00101249"/>
    <w:rsid w:val="00101430"/>
    <w:rsid w:val="00101C78"/>
    <w:rsid w:val="00102185"/>
    <w:rsid w:val="00102523"/>
    <w:rsid w:val="00102531"/>
    <w:rsid w:val="00102ECA"/>
    <w:rsid w:val="00102F55"/>
    <w:rsid w:val="0010322C"/>
    <w:rsid w:val="001034C4"/>
    <w:rsid w:val="001035A8"/>
    <w:rsid w:val="00103679"/>
    <w:rsid w:val="00103911"/>
    <w:rsid w:val="00103B20"/>
    <w:rsid w:val="00103F06"/>
    <w:rsid w:val="00103F24"/>
    <w:rsid w:val="00103FE0"/>
    <w:rsid w:val="001048CD"/>
    <w:rsid w:val="0010499C"/>
    <w:rsid w:val="00104ADA"/>
    <w:rsid w:val="00104C56"/>
    <w:rsid w:val="00104D0D"/>
    <w:rsid w:val="00104DA6"/>
    <w:rsid w:val="00104DAE"/>
    <w:rsid w:val="0010506D"/>
    <w:rsid w:val="001050CA"/>
    <w:rsid w:val="00105450"/>
    <w:rsid w:val="001057CF"/>
    <w:rsid w:val="0010583F"/>
    <w:rsid w:val="00105994"/>
    <w:rsid w:val="00105B5D"/>
    <w:rsid w:val="00105E42"/>
    <w:rsid w:val="00105FB4"/>
    <w:rsid w:val="0010633D"/>
    <w:rsid w:val="0010676B"/>
    <w:rsid w:val="00106B24"/>
    <w:rsid w:val="00107162"/>
    <w:rsid w:val="001076F0"/>
    <w:rsid w:val="00107A7E"/>
    <w:rsid w:val="00107B81"/>
    <w:rsid w:val="0011024E"/>
    <w:rsid w:val="00110518"/>
    <w:rsid w:val="00110D7A"/>
    <w:rsid w:val="00111306"/>
    <w:rsid w:val="00111368"/>
    <w:rsid w:val="00111415"/>
    <w:rsid w:val="00111497"/>
    <w:rsid w:val="00111BFA"/>
    <w:rsid w:val="00111F80"/>
    <w:rsid w:val="00111FD5"/>
    <w:rsid w:val="00112608"/>
    <w:rsid w:val="001126D0"/>
    <w:rsid w:val="00112AE1"/>
    <w:rsid w:val="00112DE4"/>
    <w:rsid w:val="001135FE"/>
    <w:rsid w:val="001136D7"/>
    <w:rsid w:val="00113A13"/>
    <w:rsid w:val="00113A15"/>
    <w:rsid w:val="00113AC7"/>
    <w:rsid w:val="00113B9D"/>
    <w:rsid w:val="00113C55"/>
    <w:rsid w:val="00113DAB"/>
    <w:rsid w:val="00113F0C"/>
    <w:rsid w:val="00114106"/>
    <w:rsid w:val="00114D38"/>
    <w:rsid w:val="00115681"/>
    <w:rsid w:val="00115ECF"/>
    <w:rsid w:val="00116328"/>
    <w:rsid w:val="0011656B"/>
    <w:rsid w:val="001166CC"/>
    <w:rsid w:val="0011782E"/>
    <w:rsid w:val="00117D16"/>
    <w:rsid w:val="001204EA"/>
    <w:rsid w:val="0012050F"/>
    <w:rsid w:val="00120AEE"/>
    <w:rsid w:val="00120E59"/>
    <w:rsid w:val="001214EC"/>
    <w:rsid w:val="00121EEB"/>
    <w:rsid w:val="0012219D"/>
    <w:rsid w:val="00122724"/>
    <w:rsid w:val="0012289C"/>
    <w:rsid w:val="0012294B"/>
    <w:rsid w:val="00122989"/>
    <w:rsid w:val="00122D81"/>
    <w:rsid w:val="00122E89"/>
    <w:rsid w:val="00123189"/>
    <w:rsid w:val="0012359E"/>
    <w:rsid w:val="00123801"/>
    <w:rsid w:val="00123AEE"/>
    <w:rsid w:val="00123DD2"/>
    <w:rsid w:val="00123EEF"/>
    <w:rsid w:val="001244CF"/>
    <w:rsid w:val="00124CB2"/>
    <w:rsid w:val="00124CB6"/>
    <w:rsid w:val="00124DD6"/>
    <w:rsid w:val="001254B1"/>
    <w:rsid w:val="001256AD"/>
    <w:rsid w:val="0012582D"/>
    <w:rsid w:val="001258E0"/>
    <w:rsid w:val="0012604F"/>
    <w:rsid w:val="00126332"/>
    <w:rsid w:val="001263F3"/>
    <w:rsid w:val="0012673A"/>
    <w:rsid w:val="00126F71"/>
    <w:rsid w:val="001271AD"/>
    <w:rsid w:val="00127388"/>
    <w:rsid w:val="0012752F"/>
    <w:rsid w:val="00127573"/>
    <w:rsid w:val="00127942"/>
    <w:rsid w:val="00127A45"/>
    <w:rsid w:val="00130182"/>
    <w:rsid w:val="001302B3"/>
    <w:rsid w:val="00130471"/>
    <w:rsid w:val="0013094F"/>
    <w:rsid w:val="001309F1"/>
    <w:rsid w:val="00130B7D"/>
    <w:rsid w:val="001315BF"/>
    <w:rsid w:val="00131620"/>
    <w:rsid w:val="0013178A"/>
    <w:rsid w:val="00131C5A"/>
    <w:rsid w:val="00131F77"/>
    <w:rsid w:val="001326D8"/>
    <w:rsid w:val="00132A29"/>
    <w:rsid w:val="001333C9"/>
    <w:rsid w:val="00133795"/>
    <w:rsid w:val="00133B6F"/>
    <w:rsid w:val="00133C53"/>
    <w:rsid w:val="0013400E"/>
    <w:rsid w:val="001340BA"/>
    <w:rsid w:val="0013420C"/>
    <w:rsid w:val="00134348"/>
    <w:rsid w:val="00134492"/>
    <w:rsid w:val="0013473C"/>
    <w:rsid w:val="00134779"/>
    <w:rsid w:val="001348A4"/>
    <w:rsid w:val="001348DF"/>
    <w:rsid w:val="00134A42"/>
    <w:rsid w:val="00134AC3"/>
    <w:rsid w:val="00134E45"/>
    <w:rsid w:val="00134F75"/>
    <w:rsid w:val="001350FB"/>
    <w:rsid w:val="00135635"/>
    <w:rsid w:val="00135821"/>
    <w:rsid w:val="0013590E"/>
    <w:rsid w:val="00135A25"/>
    <w:rsid w:val="00135A62"/>
    <w:rsid w:val="001361C6"/>
    <w:rsid w:val="001361D6"/>
    <w:rsid w:val="001362ED"/>
    <w:rsid w:val="00136880"/>
    <w:rsid w:val="0013694C"/>
    <w:rsid w:val="00136C43"/>
    <w:rsid w:val="00136E1F"/>
    <w:rsid w:val="001371EA"/>
    <w:rsid w:val="00137C17"/>
    <w:rsid w:val="00137FBB"/>
    <w:rsid w:val="00140567"/>
    <w:rsid w:val="00140A58"/>
    <w:rsid w:val="00140F16"/>
    <w:rsid w:val="00141071"/>
    <w:rsid w:val="00141163"/>
    <w:rsid w:val="00141501"/>
    <w:rsid w:val="00141C4B"/>
    <w:rsid w:val="00141E6A"/>
    <w:rsid w:val="00141F19"/>
    <w:rsid w:val="00142155"/>
    <w:rsid w:val="00142335"/>
    <w:rsid w:val="00142397"/>
    <w:rsid w:val="00142509"/>
    <w:rsid w:val="00142CE1"/>
    <w:rsid w:val="0014367F"/>
    <w:rsid w:val="001437DA"/>
    <w:rsid w:val="001439F8"/>
    <w:rsid w:val="00143AFC"/>
    <w:rsid w:val="00143CD9"/>
    <w:rsid w:val="00144111"/>
    <w:rsid w:val="00144317"/>
    <w:rsid w:val="00144777"/>
    <w:rsid w:val="00144FFA"/>
    <w:rsid w:val="00145588"/>
    <w:rsid w:val="00145DA3"/>
    <w:rsid w:val="00145E9D"/>
    <w:rsid w:val="00146081"/>
    <w:rsid w:val="0014623A"/>
    <w:rsid w:val="0014651A"/>
    <w:rsid w:val="001468C7"/>
    <w:rsid w:val="001469EC"/>
    <w:rsid w:val="00146BD3"/>
    <w:rsid w:val="00146BEA"/>
    <w:rsid w:val="00146D32"/>
    <w:rsid w:val="00146D99"/>
    <w:rsid w:val="00146F1B"/>
    <w:rsid w:val="00147635"/>
    <w:rsid w:val="00147897"/>
    <w:rsid w:val="00147942"/>
    <w:rsid w:val="00147B43"/>
    <w:rsid w:val="00147F91"/>
    <w:rsid w:val="00147FFC"/>
    <w:rsid w:val="001504AA"/>
    <w:rsid w:val="00150FA7"/>
    <w:rsid w:val="00151189"/>
    <w:rsid w:val="00151251"/>
    <w:rsid w:val="0015162B"/>
    <w:rsid w:val="0015164D"/>
    <w:rsid w:val="00151666"/>
    <w:rsid w:val="001518B3"/>
    <w:rsid w:val="00151C01"/>
    <w:rsid w:val="00151E3C"/>
    <w:rsid w:val="001525DA"/>
    <w:rsid w:val="001527F5"/>
    <w:rsid w:val="00152859"/>
    <w:rsid w:val="001529C4"/>
    <w:rsid w:val="00152BB7"/>
    <w:rsid w:val="00153145"/>
    <w:rsid w:val="00153364"/>
    <w:rsid w:val="001533BE"/>
    <w:rsid w:val="001539FB"/>
    <w:rsid w:val="00153A13"/>
    <w:rsid w:val="00153B95"/>
    <w:rsid w:val="00153C7C"/>
    <w:rsid w:val="0015449E"/>
    <w:rsid w:val="0015450C"/>
    <w:rsid w:val="001545E2"/>
    <w:rsid w:val="0015473B"/>
    <w:rsid w:val="0015483B"/>
    <w:rsid w:val="00154AAF"/>
    <w:rsid w:val="00154C49"/>
    <w:rsid w:val="00154D73"/>
    <w:rsid w:val="00154E29"/>
    <w:rsid w:val="00155022"/>
    <w:rsid w:val="001554A2"/>
    <w:rsid w:val="001557AD"/>
    <w:rsid w:val="00155A77"/>
    <w:rsid w:val="00155E2A"/>
    <w:rsid w:val="00155F17"/>
    <w:rsid w:val="0015657F"/>
    <w:rsid w:val="00156708"/>
    <w:rsid w:val="00156838"/>
    <w:rsid w:val="00156E9D"/>
    <w:rsid w:val="001571B7"/>
    <w:rsid w:val="0015721F"/>
    <w:rsid w:val="00157259"/>
    <w:rsid w:val="00157515"/>
    <w:rsid w:val="00157807"/>
    <w:rsid w:val="00157B0A"/>
    <w:rsid w:val="00157D9F"/>
    <w:rsid w:val="00157F08"/>
    <w:rsid w:val="00157FBD"/>
    <w:rsid w:val="001602FA"/>
    <w:rsid w:val="00160CE5"/>
    <w:rsid w:val="00160E8F"/>
    <w:rsid w:val="0016128D"/>
    <w:rsid w:val="00161351"/>
    <w:rsid w:val="00161416"/>
    <w:rsid w:val="00161612"/>
    <w:rsid w:val="001618FF"/>
    <w:rsid w:val="00161B4F"/>
    <w:rsid w:val="00161E74"/>
    <w:rsid w:val="00162474"/>
    <w:rsid w:val="00162894"/>
    <w:rsid w:val="00162BAA"/>
    <w:rsid w:val="00162C88"/>
    <w:rsid w:val="0016305F"/>
    <w:rsid w:val="0016379C"/>
    <w:rsid w:val="00164285"/>
    <w:rsid w:val="00164450"/>
    <w:rsid w:val="00164762"/>
    <w:rsid w:val="00165042"/>
    <w:rsid w:val="001651B6"/>
    <w:rsid w:val="00165282"/>
    <w:rsid w:val="001654C3"/>
    <w:rsid w:val="00165F14"/>
    <w:rsid w:val="00166091"/>
    <w:rsid w:val="001663B8"/>
    <w:rsid w:val="001666CF"/>
    <w:rsid w:val="001666DA"/>
    <w:rsid w:val="00166EE8"/>
    <w:rsid w:val="00166FAF"/>
    <w:rsid w:val="00167497"/>
    <w:rsid w:val="00167EAF"/>
    <w:rsid w:val="00167F84"/>
    <w:rsid w:val="0017009A"/>
    <w:rsid w:val="00170505"/>
    <w:rsid w:val="001705D4"/>
    <w:rsid w:val="001708CD"/>
    <w:rsid w:val="00170943"/>
    <w:rsid w:val="00170AFB"/>
    <w:rsid w:val="00170D10"/>
    <w:rsid w:val="00170F04"/>
    <w:rsid w:val="00171217"/>
    <w:rsid w:val="001713F7"/>
    <w:rsid w:val="00171873"/>
    <w:rsid w:val="0017193C"/>
    <w:rsid w:val="00171AAF"/>
    <w:rsid w:val="00171C8F"/>
    <w:rsid w:val="00171D3F"/>
    <w:rsid w:val="001720C5"/>
    <w:rsid w:val="001720DF"/>
    <w:rsid w:val="001721FF"/>
    <w:rsid w:val="00172923"/>
    <w:rsid w:val="00172ADE"/>
    <w:rsid w:val="00172CDA"/>
    <w:rsid w:val="00172CE2"/>
    <w:rsid w:val="00172D8F"/>
    <w:rsid w:val="00172F4D"/>
    <w:rsid w:val="00172F86"/>
    <w:rsid w:val="00173811"/>
    <w:rsid w:val="0017384B"/>
    <w:rsid w:val="001739A7"/>
    <w:rsid w:val="00173EB1"/>
    <w:rsid w:val="0017524B"/>
    <w:rsid w:val="00175539"/>
    <w:rsid w:val="001755AB"/>
    <w:rsid w:val="001759A4"/>
    <w:rsid w:val="001759C6"/>
    <w:rsid w:val="00175F9C"/>
    <w:rsid w:val="001768EF"/>
    <w:rsid w:val="001769AB"/>
    <w:rsid w:val="00176A5B"/>
    <w:rsid w:val="00176B85"/>
    <w:rsid w:val="00176BD7"/>
    <w:rsid w:val="00176D0E"/>
    <w:rsid w:val="00176E4F"/>
    <w:rsid w:val="00177688"/>
    <w:rsid w:val="00177750"/>
    <w:rsid w:val="001778C2"/>
    <w:rsid w:val="0017795C"/>
    <w:rsid w:val="00177A97"/>
    <w:rsid w:val="00177D59"/>
    <w:rsid w:val="001800DF"/>
    <w:rsid w:val="001802E0"/>
    <w:rsid w:val="0018038F"/>
    <w:rsid w:val="001804C9"/>
    <w:rsid w:val="00180900"/>
    <w:rsid w:val="00180BB8"/>
    <w:rsid w:val="00181115"/>
    <w:rsid w:val="00181264"/>
    <w:rsid w:val="0018142C"/>
    <w:rsid w:val="00181495"/>
    <w:rsid w:val="0018198C"/>
    <w:rsid w:val="00181E1E"/>
    <w:rsid w:val="00181E31"/>
    <w:rsid w:val="00182227"/>
    <w:rsid w:val="00182264"/>
    <w:rsid w:val="0018232B"/>
    <w:rsid w:val="00182337"/>
    <w:rsid w:val="00182B7C"/>
    <w:rsid w:val="001831E0"/>
    <w:rsid w:val="00183339"/>
    <w:rsid w:val="001834CC"/>
    <w:rsid w:val="0018351B"/>
    <w:rsid w:val="00184175"/>
    <w:rsid w:val="001846A3"/>
    <w:rsid w:val="001846E5"/>
    <w:rsid w:val="0018478B"/>
    <w:rsid w:val="00184A46"/>
    <w:rsid w:val="0018530A"/>
    <w:rsid w:val="001858A2"/>
    <w:rsid w:val="00185942"/>
    <w:rsid w:val="001859BE"/>
    <w:rsid w:val="00185A60"/>
    <w:rsid w:val="00185E6D"/>
    <w:rsid w:val="00186075"/>
    <w:rsid w:val="001860A5"/>
    <w:rsid w:val="00186A51"/>
    <w:rsid w:val="00186ABA"/>
    <w:rsid w:val="00186B33"/>
    <w:rsid w:val="00186FC8"/>
    <w:rsid w:val="00187061"/>
    <w:rsid w:val="0018753C"/>
    <w:rsid w:val="0018782A"/>
    <w:rsid w:val="00187871"/>
    <w:rsid w:val="00187CA2"/>
    <w:rsid w:val="001900D3"/>
    <w:rsid w:val="00190193"/>
    <w:rsid w:val="00190275"/>
    <w:rsid w:val="0019035F"/>
    <w:rsid w:val="001905A4"/>
    <w:rsid w:val="001907B2"/>
    <w:rsid w:val="001907DD"/>
    <w:rsid w:val="001908D1"/>
    <w:rsid w:val="00190B1A"/>
    <w:rsid w:val="00191372"/>
    <w:rsid w:val="001913FE"/>
    <w:rsid w:val="001914BF"/>
    <w:rsid w:val="00191DB8"/>
    <w:rsid w:val="00191F50"/>
    <w:rsid w:val="00192310"/>
    <w:rsid w:val="001923FD"/>
    <w:rsid w:val="00192729"/>
    <w:rsid w:val="00192807"/>
    <w:rsid w:val="00192B3B"/>
    <w:rsid w:val="00192B5B"/>
    <w:rsid w:val="00192C16"/>
    <w:rsid w:val="00192D62"/>
    <w:rsid w:val="0019345B"/>
    <w:rsid w:val="00193A22"/>
    <w:rsid w:val="00193BA4"/>
    <w:rsid w:val="00193C6E"/>
    <w:rsid w:val="00193C71"/>
    <w:rsid w:val="00193C9E"/>
    <w:rsid w:val="00193EC4"/>
    <w:rsid w:val="001942C5"/>
    <w:rsid w:val="0019438A"/>
    <w:rsid w:val="00194625"/>
    <w:rsid w:val="001946F7"/>
    <w:rsid w:val="00194966"/>
    <w:rsid w:val="00194B05"/>
    <w:rsid w:val="00194BB2"/>
    <w:rsid w:val="001951A6"/>
    <w:rsid w:val="00195741"/>
    <w:rsid w:val="0019597E"/>
    <w:rsid w:val="00195BC8"/>
    <w:rsid w:val="00195DDB"/>
    <w:rsid w:val="00195E39"/>
    <w:rsid w:val="00195E40"/>
    <w:rsid w:val="00195EF3"/>
    <w:rsid w:val="00196051"/>
    <w:rsid w:val="0019623C"/>
    <w:rsid w:val="0019673B"/>
    <w:rsid w:val="00196EE0"/>
    <w:rsid w:val="00196F5E"/>
    <w:rsid w:val="00197376"/>
    <w:rsid w:val="001977C5"/>
    <w:rsid w:val="001978CF"/>
    <w:rsid w:val="00197921"/>
    <w:rsid w:val="00197C42"/>
    <w:rsid w:val="00197C7B"/>
    <w:rsid w:val="00197D0A"/>
    <w:rsid w:val="00197DC8"/>
    <w:rsid w:val="001A0094"/>
    <w:rsid w:val="001A028B"/>
    <w:rsid w:val="001A03F2"/>
    <w:rsid w:val="001A044C"/>
    <w:rsid w:val="001A0992"/>
    <w:rsid w:val="001A0D41"/>
    <w:rsid w:val="001A122B"/>
    <w:rsid w:val="001A13A9"/>
    <w:rsid w:val="001A1682"/>
    <w:rsid w:val="001A184E"/>
    <w:rsid w:val="001A1B5D"/>
    <w:rsid w:val="001A1D02"/>
    <w:rsid w:val="001A2182"/>
    <w:rsid w:val="001A21B6"/>
    <w:rsid w:val="001A2530"/>
    <w:rsid w:val="001A283F"/>
    <w:rsid w:val="001A2848"/>
    <w:rsid w:val="001A29BB"/>
    <w:rsid w:val="001A2B5B"/>
    <w:rsid w:val="001A2B9A"/>
    <w:rsid w:val="001A2E94"/>
    <w:rsid w:val="001A2F87"/>
    <w:rsid w:val="001A30D4"/>
    <w:rsid w:val="001A3916"/>
    <w:rsid w:val="001A3AD6"/>
    <w:rsid w:val="001A3CC9"/>
    <w:rsid w:val="001A443D"/>
    <w:rsid w:val="001A4703"/>
    <w:rsid w:val="001A4BF9"/>
    <w:rsid w:val="001A4C54"/>
    <w:rsid w:val="001A4DCF"/>
    <w:rsid w:val="001A5059"/>
    <w:rsid w:val="001A5304"/>
    <w:rsid w:val="001A5562"/>
    <w:rsid w:val="001A5A56"/>
    <w:rsid w:val="001A5C59"/>
    <w:rsid w:val="001A63ED"/>
    <w:rsid w:val="001A6A14"/>
    <w:rsid w:val="001A6CD6"/>
    <w:rsid w:val="001A7176"/>
    <w:rsid w:val="001A7400"/>
    <w:rsid w:val="001A7927"/>
    <w:rsid w:val="001A7936"/>
    <w:rsid w:val="001A7969"/>
    <w:rsid w:val="001B0875"/>
    <w:rsid w:val="001B08D0"/>
    <w:rsid w:val="001B0A45"/>
    <w:rsid w:val="001B0A63"/>
    <w:rsid w:val="001B0B16"/>
    <w:rsid w:val="001B0E0C"/>
    <w:rsid w:val="001B0F05"/>
    <w:rsid w:val="001B11D7"/>
    <w:rsid w:val="001B1460"/>
    <w:rsid w:val="001B159E"/>
    <w:rsid w:val="001B1688"/>
    <w:rsid w:val="001B19C8"/>
    <w:rsid w:val="001B1AD9"/>
    <w:rsid w:val="001B1B7E"/>
    <w:rsid w:val="001B1C04"/>
    <w:rsid w:val="001B1DC2"/>
    <w:rsid w:val="001B250D"/>
    <w:rsid w:val="001B25BB"/>
    <w:rsid w:val="001B2E9E"/>
    <w:rsid w:val="001B3446"/>
    <w:rsid w:val="001B352E"/>
    <w:rsid w:val="001B3545"/>
    <w:rsid w:val="001B35CC"/>
    <w:rsid w:val="001B3AA6"/>
    <w:rsid w:val="001B3AB3"/>
    <w:rsid w:val="001B3CA8"/>
    <w:rsid w:val="001B3D30"/>
    <w:rsid w:val="001B3F4E"/>
    <w:rsid w:val="001B4453"/>
    <w:rsid w:val="001B46FC"/>
    <w:rsid w:val="001B498C"/>
    <w:rsid w:val="001B499F"/>
    <w:rsid w:val="001B4ADF"/>
    <w:rsid w:val="001B4E2C"/>
    <w:rsid w:val="001B52AB"/>
    <w:rsid w:val="001B53EB"/>
    <w:rsid w:val="001B54A5"/>
    <w:rsid w:val="001B57A5"/>
    <w:rsid w:val="001B5BAA"/>
    <w:rsid w:val="001B5BE0"/>
    <w:rsid w:val="001B5DBB"/>
    <w:rsid w:val="001B6139"/>
    <w:rsid w:val="001B621D"/>
    <w:rsid w:val="001B66AC"/>
    <w:rsid w:val="001B673A"/>
    <w:rsid w:val="001B6FB0"/>
    <w:rsid w:val="001B6FF3"/>
    <w:rsid w:val="001B73AD"/>
    <w:rsid w:val="001B7757"/>
    <w:rsid w:val="001B79D9"/>
    <w:rsid w:val="001C01A5"/>
    <w:rsid w:val="001C0350"/>
    <w:rsid w:val="001C048A"/>
    <w:rsid w:val="001C066B"/>
    <w:rsid w:val="001C07B7"/>
    <w:rsid w:val="001C0B9B"/>
    <w:rsid w:val="001C0BF9"/>
    <w:rsid w:val="001C0C70"/>
    <w:rsid w:val="001C101A"/>
    <w:rsid w:val="001C19B1"/>
    <w:rsid w:val="001C2189"/>
    <w:rsid w:val="001C240B"/>
    <w:rsid w:val="001C24BC"/>
    <w:rsid w:val="001C25AA"/>
    <w:rsid w:val="001C2E89"/>
    <w:rsid w:val="001C3172"/>
    <w:rsid w:val="001C344F"/>
    <w:rsid w:val="001C34EE"/>
    <w:rsid w:val="001C361A"/>
    <w:rsid w:val="001C3926"/>
    <w:rsid w:val="001C3A08"/>
    <w:rsid w:val="001C3CC3"/>
    <w:rsid w:val="001C3FE4"/>
    <w:rsid w:val="001C4388"/>
    <w:rsid w:val="001C43AF"/>
    <w:rsid w:val="001C44F9"/>
    <w:rsid w:val="001C4535"/>
    <w:rsid w:val="001C4EB0"/>
    <w:rsid w:val="001C5555"/>
    <w:rsid w:val="001C5679"/>
    <w:rsid w:val="001C595A"/>
    <w:rsid w:val="001C59CC"/>
    <w:rsid w:val="001C5CAF"/>
    <w:rsid w:val="001C5F52"/>
    <w:rsid w:val="001C64B5"/>
    <w:rsid w:val="001C679A"/>
    <w:rsid w:val="001C6B91"/>
    <w:rsid w:val="001C6F77"/>
    <w:rsid w:val="001C703A"/>
    <w:rsid w:val="001C7277"/>
    <w:rsid w:val="001C7502"/>
    <w:rsid w:val="001C759B"/>
    <w:rsid w:val="001C7998"/>
    <w:rsid w:val="001C7E09"/>
    <w:rsid w:val="001C7E0C"/>
    <w:rsid w:val="001C7E16"/>
    <w:rsid w:val="001C7F4B"/>
    <w:rsid w:val="001D004C"/>
    <w:rsid w:val="001D0064"/>
    <w:rsid w:val="001D00CF"/>
    <w:rsid w:val="001D015B"/>
    <w:rsid w:val="001D08DA"/>
    <w:rsid w:val="001D0956"/>
    <w:rsid w:val="001D0B18"/>
    <w:rsid w:val="001D0CFA"/>
    <w:rsid w:val="001D11D0"/>
    <w:rsid w:val="001D1342"/>
    <w:rsid w:val="001D1BE1"/>
    <w:rsid w:val="001D2074"/>
    <w:rsid w:val="001D216D"/>
    <w:rsid w:val="001D24AB"/>
    <w:rsid w:val="001D2C9B"/>
    <w:rsid w:val="001D2CFD"/>
    <w:rsid w:val="001D2DA1"/>
    <w:rsid w:val="001D344B"/>
    <w:rsid w:val="001D36F4"/>
    <w:rsid w:val="001D3CB6"/>
    <w:rsid w:val="001D3DF2"/>
    <w:rsid w:val="001D4159"/>
    <w:rsid w:val="001D41DA"/>
    <w:rsid w:val="001D476B"/>
    <w:rsid w:val="001D48A5"/>
    <w:rsid w:val="001D48EA"/>
    <w:rsid w:val="001D4DE0"/>
    <w:rsid w:val="001D4F63"/>
    <w:rsid w:val="001D527C"/>
    <w:rsid w:val="001D53E3"/>
    <w:rsid w:val="001D574E"/>
    <w:rsid w:val="001D577F"/>
    <w:rsid w:val="001D5828"/>
    <w:rsid w:val="001D5B4B"/>
    <w:rsid w:val="001D5EA8"/>
    <w:rsid w:val="001D6130"/>
    <w:rsid w:val="001D6303"/>
    <w:rsid w:val="001D65EC"/>
    <w:rsid w:val="001D6BE3"/>
    <w:rsid w:val="001D6ECE"/>
    <w:rsid w:val="001D6EFF"/>
    <w:rsid w:val="001D708D"/>
    <w:rsid w:val="001D7290"/>
    <w:rsid w:val="001D744D"/>
    <w:rsid w:val="001D75D9"/>
    <w:rsid w:val="001D7C7A"/>
    <w:rsid w:val="001D7C93"/>
    <w:rsid w:val="001E016C"/>
    <w:rsid w:val="001E0294"/>
    <w:rsid w:val="001E054B"/>
    <w:rsid w:val="001E0D31"/>
    <w:rsid w:val="001E0EFF"/>
    <w:rsid w:val="001E1105"/>
    <w:rsid w:val="001E11F0"/>
    <w:rsid w:val="001E1466"/>
    <w:rsid w:val="001E1485"/>
    <w:rsid w:val="001E152F"/>
    <w:rsid w:val="001E1582"/>
    <w:rsid w:val="001E15B8"/>
    <w:rsid w:val="001E16A1"/>
    <w:rsid w:val="001E1766"/>
    <w:rsid w:val="001E19D2"/>
    <w:rsid w:val="001E1C6F"/>
    <w:rsid w:val="001E21ED"/>
    <w:rsid w:val="001E2892"/>
    <w:rsid w:val="001E2A10"/>
    <w:rsid w:val="001E2A68"/>
    <w:rsid w:val="001E2E60"/>
    <w:rsid w:val="001E3119"/>
    <w:rsid w:val="001E31FC"/>
    <w:rsid w:val="001E376D"/>
    <w:rsid w:val="001E3D63"/>
    <w:rsid w:val="001E40B2"/>
    <w:rsid w:val="001E447D"/>
    <w:rsid w:val="001E4533"/>
    <w:rsid w:val="001E48A7"/>
    <w:rsid w:val="001E4986"/>
    <w:rsid w:val="001E4ABD"/>
    <w:rsid w:val="001E4D87"/>
    <w:rsid w:val="001E4FDB"/>
    <w:rsid w:val="001E52B2"/>
    <w:rsid w:val="001E53E6"/>
    <w:rsid w:val="001E59DE"/>
    <w:rsid w:val="001E627D"/>
    <w:rsid w:val="001E63A5"/>
    <w:rsid w:val="001E680F"/>
    <w:rsid w:val="001E6A2D"/>
    <w:rsid w:val="001E6BEF"/>
    <w:rsid w:val="001E6C15"/>
    <w:rsid w:val="001E6D96"/>
    <w:rsid w:val="001E768D"/>
    <w:rsid w:val="001E77E5"/>
    <w:rsid w:val="001E78D7"/>
    <w:rsid w:val="001E7C0A"/>
    <w:rsid w:val="001E7EF6"/>
    <w:rsid w:val="001E7F73"/>
    <w:rsid w:val="001F05A6"/>
    <w:rsid w:val="001F0940"/>
    <w:rsid w:val="001F0C67"/>
    <w:rsid w:val="001F10BA"/>
    <w:rsid w:val="001F11AC"/>
    <w:rsid w:val="001F1B7A"/>
    <w:rsid w:val="001F2293"/>
    <w:rsid w:val="001F272D"/>
    <w:rsid w:val="001F2758"/>
    <w:rsid w:val="001F28E4"/>
    <w:rsid w:val="001F28E6"/>
    <w:rsid w:val="001F3216"/>
    <w:rsid w:val="001F3992"/>
    <w:rsid w:val="001F3CC7"/>
    <w:rsid w:val="001F3D1B"/>
    <w:rsid w:val="001F3D73"/>
    <w:rsid w:val="001F3D8B"/>
    <w:rsid w:val="001F42CA"/>
    <w:rsid w:val="001F483D"/>
    <w:rsid w:val="001F4992"/>
    <w:rsid w:val="001F4CF6"/>
    <w:rsid w:val="001F4F65"/>
    <w:rsid w:val="001F4FCD"/>
    <w:rsid w:val="001F4FE4"/>
    <w:rsid w:val="001F4FFF"/>
    <w:rsid w:val="001F51BC"/>
    <w:rsid w:val="001F5433"/>
    <w:rsid w:val="001F606C"/>
    <w:rsid w:val="001F6106"/>
    <w:rsid w:val="001F6AD8"/>
    <w:rsid w:val="001F6D21"/>
    <w:rsid w:val="001F718A"/>
    <w:rsid w:val="001F71B5"/>
    <w:rsid w:val="001F729E"/>
    <w:rsid w:val="001F7951"/>
    <w:rsid w:val="0020010B"/>
    <w:rsid w:val="002006BC"/>
    <w:rsid w:val="00201494"/>
    <w:rsid w:val="002014FD"/>
    <w:rsid w:val="00201CB2"/>
    <w:rsid w:val="00201E51"/>
    <w:rsid w:val="002022E1"/>
    <w:rsid w:val="002029C2"/>
    <w:rsid w:val="002029E1"/>
    <w:rsid w:val="002029E6"/>
    <w:rsid w:val="002029FA"/>
    <w:rsid w:val="00202A17"/>
    <w:rsid w:val="00203D35"/>
    <w:rsid w:val="002046DE"/>
    <w:rsid w:val="00204C23"/>
    <w:rsid w:val="00204EAF"/>
    <w:rsid w:val="00205003"/>
    <w:rsid w:val="002050AA"/>
    <w:rsid w:val="00205348"/>
    <w:rsid w:val="00205675"/>
    <w:rsid w:val="00205892"/>
    <w:rsid w:val="002059AC"/>
    <w:rsid w:val="00205B38"/>
    <w:rsid w:val="002063AB"/>
    <w:rsid w:val="002063CA"/>
    <w:rsid w:val="002066E8"/>
    <w:rsid w:val="00206810"/>
    <w:rsid w:val="00206B7B"/>
    <w:rsid w:val="00206CC5"/>
    <w:rsid w:val="00206F51"/>
    <w:rsid w:val="00206FEC"/>
    <w:rsid w:val="002070C3"/>
    <w:rsid w:val="002071E4"/>
    <w:rsid w:val="002072F8"/>
    <w:rsid w:val="002076D8"/>
    <w:rsid w:val="0020773B"/>
    <w:rsid w:val="002077C8"/>
    <w:rsid w:val="002078AE"/>
    <w:rsid w:val="0020793E"/>
    <w:rsid w:val="0020796B"/>
    <w:rsid w:val="00207A77"/>
    <w:rsid w:val="002105CC"/>
    <w:rsid w:val="00210666"/>
    <w:rsid w:val="00210A0C"/>
    <w:rsid w:val="00210DB1"/>
    <w:rsid w:val="00211158"/>
    <w:rsid w:val="00211660"/>
    <w:rsid w:val="002117A7"/>
    <w:rsid w:val="00211881"/>
    <w:rsid w:val="00211A13"/>
    <w:rsid w:val="00211B12"/>
    <w:rsid w:val="00211C75"/>
    <w:rsid w:val="00211CE7"/>
    <w:rsid w:val="00211EBB"/>
    <w:rsid w:val="002125D7"/>
    <w:rsid w:val="0021282B"/>
    <w:rsid w:val="0021299A"/>
    <w:rsid w:val="00212A28"/>
    <w:rsid w:val="00212EC6"/>
    <w:rsid w:val="00213322"/>
    <w:rsid w:val="00213419"/>
    <w:rsid w:val="002135A5"/>
    <w:rsid w:val="002135B7"/>
    <w:rsid w:val="0021375A"/>
    <w:rsid w:val="0021407B"/>
    <w:rsid w:val="00214301"/>
    <w:rsid w:val="00214475"/>
    <w:rsid w:val="002149E5"/>
    <w:rsid w:val="00214A22"/>
    <w:rsid w:val="00214B71"/>
    <w:rsid w:val="00214CEF"/>
    <w:rsid w:val="0021510A"/>
    <w:rsid w:val="00215532"/>
    <w:rsid w:val="002155A9"/>
    <w:rsid w:val="0021585F"/>
    <w:rsid w:val="00215CFF"/>
    <w:rsid w:val="00216228"/>
    <w:rsid w:val="002163C6"/>
    <w:rsid w:val="002164A0"/>
    <w:rsid w:val="00216594"/>
    <w:rsid w:val="00216611"/>
    <w:rsid w:val="0021679B"/>
    <w:rsid w:val="00216C95"/>
    <w:rsid w:val="0021708A"/>
    <w:rsid w:val="00217311"/>
    <w:rsid w:val="002173FF"/>
    <w:rsid w:val="00217547"/>
    <w:rsid w:val="0021798E"/>
    <w:rsid w:val="00217CA2"/>
    <w:rsid w:val="00217D49"/>
    <w:rsid w:val="002202E0"/>
    <w:rsid w:val="002202EB"/>
    <w:rsid w:val="00220985"/>
    <w:rsid w:val="00220B04"/>
    <w:rsid w:val="002210CB"/>
    <w:rsid w:val="002215C4"/>
    <w:rsid w:val="00221AED"/>
    <w:rsid w:val="00221EBD"/>
    <w:rsid w:val="002221DF"/>
    <w:rsid w:val="00222632"/>
    <w:rsid w:val="00222637"/>
    <w:rsid w:val="00222884"/>
    <w:rsid w:val="0022319A"/>
    <w:rsid w:val="0022327F"/>
    <w:rsid w:val="00223374"/>
    <w:rsid w:val="002235D7"/>
    <w:rsid w:val="00223B5B"/>
    <w:rsid w:val="00223E96"/>
    <w:rsid w:val="00223F1D"/>
    <w:rsid w:val="00223F93"/>
    <w:rsid w:val="00223FDB"/>
    <w:rsid w:val="00224005"/>
    <w:rsid w:val="00224404"/>
    <w:rsid w:val="0022471A"/>
    <w:rsid w:val="00224730"/>
    <w:rsid w:val="00224B76"/>
    <w:rsid w:val="00225145"/>
    <w:rsid w:val="0022523A"/>
    <w:rsid w:val="002252AA"/>
    <w:rsid w:val="00225392"/>
    <w:rsid w:val="002253EB"/>
    <w:rsid w:val="002255BE"/>
    <w:rsid w:val="00225808"/>
    <w:rsid w:val="00225CB3"/>
    <w:rsid w:val="0022604F"/>
    <w:rsid w:val="00226157"/>
    <w:rsid w:val="0022616B"/>
    <w:rsid w:val="00226273"/>
    <w:rsid w:val="00226577"/>
    <w:rsid w:val="00226983"/>
    <w:rsid w:val="00226FDB"/>
    <w:rsid w:val="00227236"/>
    <w:rsid w:val="00227376"/>
    <w:rsid w:val="002273E4"/>
    <w:rsid w:val="0022759C"/>
    <w:rsid w:val="002275C3"/>
    <w:rsid w:val="00227B70"/>
    <w:rsid w:val="00230205"/>
    <w:rsid w:val="00231083"/>
    <w:rsid w:val="002310D9"/>
    <w:rsid w:val="0023124B"/>
    <w:rsid w:val="00231308"/>
    <w:rsid w:val="002313BB"/>
    <w:rsid w:val="002318F5"/>
    <w:rsid w:val="00231AB2"/>
    <w:rsid w:val="00231D65"/>
    <w:rsid w:val="0023238C"/>
    <w:rsid w:val="0023258B"/>
    <w:rsid w:val="002342B7"/>
    <w:rsid w:val="002342EB"/>
    <w:rsid w:val="002345C1"/>
    <w:rsid w:val="0023474B"/>
    <w:rsid w:val="00234889"/>
    <w:rsid w:val="00234DF3"/>
    <w:rsid w:val="00235226"/>
    <w:rsid w:val="002357E2"/>
    <w:rsid w:val="00236466"/>
    <w:rsid w:val="002365AA"/>
    <w:rsid w:val="00236607"/>
    <w:rsid w:val="00236728"/>
    <w:rsid w:val="00236858"/>
    <w:rsid w:val="00236E7F"/>
    <w:rsid w:val="00237165"/>
    <w:rsid w:val="0023725D"/>
    <w:rsid w:val="00237325"/>
    <w:rsid w:val="0023790E"/>
    <w:rsid w:val="00237B41"/>
    <w:rsid w:val="00237BCC"/>
    <w:rsid w:val="00237CF4"/>
    <w:rsid w:val="00237D96"/>
    <w:rsid w:val="002401CE"/>
    <w:rsid w:val="002403B4"/>
    <w:rsid w:val="00240467"/>
    <w:rsid w:val="002409F5"/>
    <w:rsid w:val="00240BA5"/>
    <w:rsid w:val="00240CE0"/>
    <w:rsid w:val="00240F80"/>
    <w:rsid w:val="00241B53"/>
    <w:rsid w:val="00241E26"/>
    <w:rsid w:val="00241E54"/>
    <w:rsid w:val="00242585"/>
    <w:rsid w:val="002425BE"/>
    <w:rsid w:val="00242613"/>
    <w:rsid w:val="00242620"/>
    <w:rsid w:val="002427F1"/>
    <w:rsid w:val="002428E3"/>
    <w:rsid w:val="002429FE"/>
    <w:rsid w:val="00242DAD"/>
    <w:rsid w:val="00243192"/>
    <w:rsid w:val="0024319E"/>
    <w:rsid w:val="002433FF"/>
    <w:rsid w:val="00243650"/>
    <w:rsid w:val="00243E61"/>
    <w:rsid w:val="00243ED1"/>
    <w:rsid w:val="00243F09"/>
    <w:rsid w:val="0024439A"/>
    <w:rsid w:val="0024483D"/>
    <w:rsid w:val="00244C95"/>
    <w:rsid w:val="00244F5B"/>
    <w:rsid w:val="00245044"/>
    <w:rsid w:val="00245285"/>
    <w:rsid w:val="00245384"/>
    <w:rsid w:val="002454EB"/>
    <w:rsid w:val="0024575A"/>
    <w:rsid w:val="00245F00"/>
    <w:rsid w:val="00246236"/>
    <w:rsid w:val="002462A3"/>
    <w:rsid w:val="00246419"/>
    <w:rsid w:val="00246542"/>
    <w:rsid w:val="00246925"/>
    <w:rsid w:val="002469B6"/>
    <w:rsid w:val="00247706"/>
    <w:rsid w:val="002479D8"/>
    <w:rsid w:val="00247E10"/>
    <w:rsid w:val="00247F7A"/>
    <w:rsid w:val="00250369"/>
    <w:rsid w:val="00250388"/>
    <w:rsid w:val="00250835"/>
    <w:rsid w:val="0025087C"/>
    <w:rsid w:val="0025102D"/>
    <w:rsid w:val="0025108E"/>
    <w:rsid w:val="0025139B"/>
    <w:rsid w:val="002515D1"/>
    <w:rsid w:val="00251A25"/>
    <w:rsid w:val="00251DEB"/>
    <w:rsid w:val="00251E79"/>
    <w:rsid w:val="00251FE3"/>
    <w:rsid w:val="00251FED"/>
    <w:rsid w:val="00252044"/>
    <w:rsid w:val="002523B5"/>
    <w:rsid w:val="00252518"/>
    <w:rsid w:val="00252A2D"/>
    <w:rsid w:val="00252DFB"/>
    <w:rsid w:val="002532DA"/>
    <w:rsid w:val="0025377B"/>
    <w:rsid w:val="00253AB6"/>
    <w:rsid w:val="00253D9B"/>
    <w:rsid w:val="00253DB6"/>
    <w:rsid w:val="00254386"/>
    <w:rsid w:val="00254C23"/>
    <w:rsid w:val="00254C53"/>
    <w:rsid w:val="00255125"/>
    <w:rsid w:val="0025514C"/>
    <w:rsid w:val="002554F2"/>
    <w:rsid w:val="0025567F"/>
    <w:rsid w:val="002558CF"/>
    <w:rsid w:val="002559DF"/>
    <w:rsid w:val="00255E14"/>
    <w:rsid w:val="002567D6"/>
    <w:rsid w:val="0025700B"/>
    <w:rsid w:val="002573A5"/>
    <w:rsid w:val="00257618"/>
    <w:rsid w:val="002578C2"/>
    <w:rsid w:val="00257C6B"/>
    <w:rsid w:val="00257D63"/>
    <w:rsid w:val="00257F9F"/>
    <w:rsid w:val="0026011E"/>
    <w:rsid w:val="00260238"/>
    <w:rsid w:val="0026037B"/>
    <w:rsid w:val="002609D6"/>
    <w:rsid w:val="0026132A"/>
    <w:rsid w:val="002613EA"/>
    <w:rsid w:val="00261652"/>
    <w:rsid w:val="00261A48"/>
    <w:rsid w:val="00261A56"/>
    <w:rsid w:val="00261D51"/>
    <w:rsid w:val="00261F13"/>
    <w:rsid w:val="00262034"/>
    <w:rsid w:val="00262071"/>
    <w:rsid w:val="00262302"/>
    <w:rsid w:val="00262448"/>
    <w:rsid w:val="00262B32"/>
    <w:rsid w:val="00262D42"/>
    <w:rsid w:val="00262EBC"/>
    <w:rsid w:val="00263368"/>
    <w:rsid w:val="002633B4"/>
    <w:rsid w:val="0026357D"/>
    <w:rsid w:val="00263604"/>
    <w:rsid w:val="00263794"/>
    <w:rsid w:val="00263DE9"/>
    <w:rsid w:val="002641B3"/>
    <w:rsid w:val="0026450B"/>
    <w:rsid w:val="00264689"/>
    <w:rsid w:val="00264BA3"/>
    <w:rsid w:val="00264BA8"/>
    <w:rsid w:val="00264CE0"/>
    <w:rsid w:val="00265DA6"/>
    <w:rsid w:val="00265F87"/>
    <w:rsid w:val="0026606E"/>
    <w:rsid w:val="0026611E"/>
    <w:rsid w:val="00266B28"/>
    <w:rsid w:val="00267470"/>
    <w:rsid w:val="00267610"/>
    <w:rsid w:val="002701CF"/>
    <w:rsid w:val="0027023C"/>
    <w:rsid w:val="002702F3"/>
    <w:rsid w:val="00270400"/>
    <w:rsid w:val="00270533"/>
    <w:rsid w:val="0027062C"/>
    <w:rsid w:val="00270821"/>
    <w:rsid w:val="002709BA"/>
    <w:rsid w:val="00270B3C"/>
    <w:rsid w:val="00270D5A"/>
    <w:rsid w:val="00271635"/>
    <w:rsid w:val="002718BB"/>
    <w:rsid w:val="00271920"/>
    <w:rsid w:val="00271D0A"/>
    <w:rsid w:val="00271E10"/>
    <w:rsid w:val="00271F0F"/>
    <w:rsid w:val="002720F9"/>
    <w:rsid w:val="00272A32"/>
    <w:rsid w:val="00272E5D"/>
    <w:rsid w:val="0027356E"/>
    <w:rsid w:val="00273723"/>
    <w:rsid w:val="00273DCB"/>
    <w:rsid w:val="00273FAF"/>
    <w:rsid w:val="00274613"/>
    <w:rsid w:val="00274954"/>
    <w:rsid w:val="00274BE0"/>
    <w:rsid w:val="00274E95"/>
    <w:rsid w:val="00274FAE"/>
    <w:rsid w:val="00275850"/>
    <w:rsid w:val="00275A42"/>
    <w:rsid w:val="00275A4B"/>
    <w:rsid w:val="00275A78"/>
    <w:rsid w:val="00275B66"/>
    <w:rsid w:val="00275CC4"/>
    <w:rsid w:val="00275F79"/>
    <w:rsid w:val="00275FFB"/>
    <w:rsid w:val="002763A9"/>
    <w:rsid w:val="00276932"/>
    <w:rsid w:val="002769C7"/>
    <w:rsid w:val="00276A84"/>
    <w:rsid w:val="002770C1"/>
    <w:rsid w:val="00277192"/>
    <w:rsid w:val="002775DF"/>
    <w:rsid w:val="0027792B"/>
    <w:rsid w:val="0027799E"/>
    <w:rsid w:val="00277A12"/>
    <w:rsid w:val="00277ADC"/>
    <w:rsid w:val="00277C90"/>
    <w:rsid w:val="0028018B"/>
    <w:rsid w:val="00280578"/>
    <w:rsid w:val="00280A94"/>
    <w:rsid w:val="00280CEB"/>
    <w:rsid w:val="00280F0C"/>
    <w:rsid w:val="0028154A"/>
    <w:rsid w:val="0028175C"/>
    <w:rsid w:val="00281B26"/>
    <w:rsid w:val="00281B7A"/>
    <w:rsid w:val="00281BF9"/>
    <w:rsid w:val="00282569"/>
    <w:rsid w:val="002827FC"/>
    <w:rsid w:val="0028282C"/>
    <w:rsid w:val="0028282E"/>
    <w:rsid w:val="00282942"/>
    <w:rsid w:val="00282B62"/>
    <w:rsid w:val="00282BD2"/>
    <w:rsid w:val="002830A0"/>
    <w:rsid w:val="002830B1"/>
    <w:rsid w:val="002834BE"/>
    <w:rsid w:val="0028356C"/>
    <w:rsid w:val="00283862"/>
    <w:rsid w:val="002838AE"/>
    <w:rsid w:val="00283C8C"/>
    <w:rsid w:val="00283E6D"/>
    <w:rsid w:val="002842FA"/>
    <w:rsid w:val="002844ED"/>
    <w:rsid w:val="002847D0"/>
    <w:rsid w:val="00284E1B"/>
    <w:rsid w:val="00285659"/>
    <w:rsid w:val="0028581F"/>
    <w:rsid w:val="0028586C"/>
    <w:rsid w:val="00285D68"/>
    <w:rsid w:val="00286154"/>
    <w:rsid w:val="002862C6"/>
    <w:rsid w:val="00286631"/>
    <w:rsid w:val="00286727"/>
    <w:rsid w:val="00286994"/>
    <w:rsid w:val="00286B8D"/>
    <w:rsid w:val="00286CC6"/>
    <w:rsid w:val="00286CF4"/>
    <w:rsid w:val="00286D39"/>
    <w:rsid w:val="00286F28"/>
    <w:rsid w:val="0028736E"/>
    <w:rsid w:val="0028772F"/>
    <w:rsid w:val="0028774A"/>
    <w:rsid w:val="00287D69"/>
    <w:rsid w:val="00287F1C"/>
    <w:rsid w:val="00287F36"/>
    <w:rsid w:val="0029009F"/>
    <w:rsid w:val="00290114"/>
    <w:rsid w:val="00290381"/>
    <w:rsid w:val="00290627"/>
    <w:rsid w:val="00290702"/>
    <w:rsid w:val="00290783"/>
    <w:rsid w:val="00290B10"/>
    <w:rsid w:val="00290B93"/>
    <w:rsid w:val="00290B9F"/>
    <w:rsid w:val="00290C8B"/>
    <w:rsid w:val="0029110B"/>
    <w:rsid w:val="002912D1"/>
    <w:rsid w:val="00291BA0"/>
    <w:rsid w:val="00291F9F"/>
    <w:rsid w:val="00291FD2"/>
    <w:rsid w:val="00292048"/>
    <w:rsid w:val="002924F4"/>
    <w:rsid w:val="0029296B"/>
    <w:rsid w:val="00292A52"/>
    <w:rsid w:val="00292D87"/>
    <w:rsid w:val="00292D9C"/>
    <w:rsid w:val="002935CA"/>
    <w:rsid w:val="002937A8"/>
    <w:rsid w:val="00293A61"/>
    <w:rsid w:val="00293B79"/>
    <w:rsid w:val="00293B85"/>
    <w:rsid w:val="00293CB2"/>
    <w:rsid w:val="00293E05"/>
    <w:rsid w:val="00294288"/>
    <w:rsid w:val="002947AF"/>
    <w:rsid w:val="002948C6"/>
    <w:rsid w:val="00294AFA"/>
    <w:rsid w:val="00294B42"/>
    <w:rsid w:val="00294C9A"/>
    <w:rsid w:val="00294D23"/>
    <w:rsid w:val="00294F27"/>
    <w:rsid w:val="00294F69"/>
    <w:rsid w:val="002952FF"/>
    <w:rsid w:val="002956AD"/>
    <w:rsid w:val="002957B9"/>
    <w:rsid w:val="00295923"/>
    <w:rsid w:val="0029594D"/>
    <w:rsid w:val="00295984"/>
    <w:rsid w:val="00296144"/>
    <w:rsid w:val="002961D6"/>
    <w:rsid w:val="002962EA"/>
    <w:rsid w:val="00296520"/>
    <w:rsid w:val="00296773"/>
    <w:rsid w:val="002968E8"/>
    <w:rsid w:val="00296956"/>
    <w:rsid w:val="00296966"/>
    <w:rsid w:val="002969BA"/>
    <w:rsid w:val="00296EA5"/>
    <w:rsid w:val="00296F87"/>
    <w:rsid w:val="0029720E"/>
    <w:rsid w:val="00297223"/>
    <w:rsid w:val="0029762F"/>
    <w:rsid w:val="00297923"/>
    <w:rsid w:val="002A0A27"/>
    <w:rsid w:val="002A0C0E"/>
    <w:rsid w:val="002A1183"/>
    <w:rsid w:val="002A11BB"/>
    <w:rsid w:val="002A1897"/>
    <w:rsid w:val="002A1B5A"/>
    <w:rsid w:val="002A1D6B"/>
    <w:rsid w:val="002A1DA5"/>
    <w:rsid w:val="002A208C"/>
    <w:rsid w:val="002A2183"/>
    <w:rsid w:val="002A25BE"/>
    <w:rsid w:val="002A287E"/>
    <w:rsid w:val="002A2C24"/>
    <w:rsid w:val="002A2CEC"/>
    <w:rsid w:val="002A360F"/>
    <w:rsid w:val="002A3619"/>
    <w:rsid w:val="002A3C6E"/>
    <w:rsid w:val="002A408F"/>
    <w:rsid w:val="002A477F"/>
    <w:rsid w:val="002A488F"/>
    <w:rsid w:val="002A4898"/>
    <w:rsid w:val="002A4AE0"/>
    <w:rsid w:val="002A4CC2"/>
    <w:rsid w:val="002A4D32"/>
    <w:rsid w:val="002A52EC"/>
    <w:rsid w:val="002A52EE"/>
    <w:rsid w:val="002A573F"/>
    <w:rsid w:val="002A5A90"/>
    <w:rsid w:val="002A5B1A"/>
    <w:rsid w:val="002A5BE8"/>
    <w:rsid w:val="002A5C6B"/>
    <w:rsid w:val="002A5FA6"/>
    <w:rsid w:val="002A5FE2"/>
    <w:rsid w:val="002A6301"/>
    <w:rsid w:val="002A6851"/>
    <w:rsid w:val="002A6C6E"/>
    <w:rsid w:val="002A6EA8"/>
    <w:rsid w:val="002A711D"/>
    <w:rsid w:val="002A7328"/>
    <w:rsid w:val="002A7B0F"/>
    <w:rsid w:val="002A7F0C"/>
    <w:rsid w:val="002A7F77"/>
    <w:rsid w:val="002B0602"/>
    <w:rsid w:val="002B0ABE"/>
    <w:rsid w:val="002B0D53"/>
    <w:rsid w:val="002B1750"/>
    <w:rsid w:val="002B18E9"/>
    <w:rsid w:val="002B1AE5"/>
    <w:rsid w:val="002B1DAC"/>
    <w:rsid w:val="002B1F4A"/>
    <w:rsid w:val="002B20C5"/>
    <w:rsid w:val="002B2104"/>
    <w:rsid w:val="002B264A"/>
    <w:rsid w:val="002B275A"/>
    <w:rsid w:val="002B298F"/>
    <w:rsid w:val="002B29AC"/>
    <w:rsid w:val="002B3128"/>
    <w:rsid w:val="002B3734"/>
    <w:rsid w:val="002B3F14"/>
    <w:rsid w:val="002B4076"/>
    <w:rsid w:val="002B426C"/>
    <w:rsid w:val="002B45A9"/>
    <w:rsid w:val="002B495E"/>
    <w:rsid w:val="002B4AA3"/>
    <w:rsid w:val="002B4FC0"/>
    <w:rsid w:val="002B508C"/>
    <w:rsid w:val="002B519F"/>
    <w:rsid w:val="002B578E"/>
    <w:rsid w:val="002B57D4"/>
    <w:rsid w:val="002B5ACA"/>
    <w:rsid w:val="002B5BAF"/>
    <w:rsid w:val="002B5EAA"/>
    <w:rsid w:val="002B5EDD"/>
    <w:rsid w:val="002B5F36"/>
    <w:rsid w:val="002B6212"/>
    <w:rsid w:val="002B6245"/>
    <w:rsid w:val="002B62E0"/>
    <w:rsid w:val="002B66D9"/>
    <w:rsid w:val="002B70F1"/>
    <w:rsid w:val="002B74BF"/>
    <w:rsid w:val="002C0414"/>
    <w:rsid w:val="002C06FC"/>
    <w:rsid w:val="002C077D"/>
    <w:rsid w:val="002C0870"/>
    <w:rsid w:val="002C0F0D"/>
    <w:rsid w:val="002C117F"/>
    <w:rsid w:val="002C178D"/>
    <w:rsid w:val="002C2207"/>
    <w:rsid w:val="002C245E"/>
    <w:rsid w:val="002C25DC"/>
    <w:rsid w:val="002C27A5"/>
    <w:rsid w:val="002C27B0"/>
    <w:rsid w:val="002C2988"/>
    <w:rsid w:val="002C2A1F"/>
    <w:rsid w:val="002C2AAC"/>
    <w:rsid w:val="002C2CDE"/>
    <w:rsid w:val="002C30C8"/>
    <w:rsid w:val="002C30D4"/>
    <w:rsid w:val="002C31B6"/>
    <w:rsid w:val="002C346C"/>
    <w:rsid w:val="002C3734"/>
    <w:rsid w:val="002C3912"/>
    <w:rsid w:val="002C3B9D"/>
    <w:rsid w:val="002C3C2F"/>
    <w:rsid w:val="002C3CA2"/>
    <w:rsid w:val="002C45D8"/>
    <w:rsid w:val="002C4783"/>
    <w:rsid w:val="002C48C2"/>
    <w:rsid w:val="002C50E6"/>
    <w:rsid w:val="002C512D"/>
    <w:rsid w:val="002C5323"/>
    <w:rsid w:val="002C55D5"/>
    <w:rsid w:val="002C56D8"/>
    <w:rsid w:val="002C598C"/>
    <w:rsid w:val="002C5DFC"/>
    <w:rsid w:val="002C5F53"/>
    <w:rsid w:val="002C6252"/>
    <w:rsid w:val="002C6525"/>
    <w:rsid w:val="002C6547"/>
    <w:rsid w:val="002C684E"/>
    <w:rsid w:val="002C68C9"/>
    <w:rsid w:val="002C6B09"/>
    <w:rsid w:val="002C6C70"/>
    <w:rsid w:val="002C7EC5"/>
    <w:rsid w:val="002C7F0E"/>
    <w:rsid w:val="002D0764"/>
    <w:rsid w:val="002D0927"/>
    <w:rsid w:val="002D0E64"/>
    <w:rsid w:val="002D0FE1"/>
    <w:rsid w:val="002D17D4"/>
    <w:rsid w:val="002D1B08"/>
    <w:rsid w:val="002D20B7"/>
    <w:rsid w:val="002D29FA"/>
    <w:rsid w:val="002D2A67"/>
    <w:rsid w:val="002D2ACA"/>
    <w:rsid w:val="002D2B20"/>
    <w:rsid w:val="002D2F8B"/>
    <w:rsid w:val="002D3424"/>
    <w:rsid w:val="002D34DC"/>
    <w:rsid w:val="002D3BC0"/>
    <w:rsid w:val="002D3DA6"/>
    <w:rsid w:val="002D3F7D"/>
    <w:rsid w:val="002D41AA"/>
    <w:rsid w:val="002D431B"/>
    <w:rsid w:val="002D496A"/>
    <w:rsid w:val="002D4AD8"/>
    <w:rsid w:val="002D4F7C"/>
    <w:rsid w:val="002D5008"/>
    <w:rsid w:val="002D506A"/>
    <w:rsid w:val="002D50B9"/>
    <w:rsid w:val="002D5EEF"/>
    <w:rsid w:val="002D6083"/>
    <w:rsid w:val="002D6DFD"/>
    <w:rsid w:val="002D72D8"/>
    <w:rsid w:val="002D799C"/>
    <w:rsid w:val="002D7B7F"/>
    <w:rsid w:val="002D7DE9"/>
    <w:rsid w:val="002E027C"/>
    <w:rsid w:val="002E05E9"/>
    <w:rsid w:val="002E0AFE"/>
    <w:rsid w:val="002E0C3F"/>
    <w:rsid w:val="002E0D2F"/>
    <w:rsid w:val="002E1D48"/>
    <w:rsid w:val="002E1E2F"/>
    <w:rsid w:val="002E2127"/>
    <w:rsid w:val="002E24BD"/>
    <w:rsid w:val="002E27CB"/>
    <w:rsid w:val="002E28A1"/>
    <w:rsid w:val="002E2B54"/>
    <w:rsid w:val="002E2B63"/>
    <w:rsid w:val="002E2CFB"/>
    <w:rsid w:val="002E3232"/>
    <w:rsid w:val="002E3881"/>
    <w:rsid w:val="002E39E0"/>
    <w:rsid w:val="002E3C73"/>
    <w:rsid w:val="002E41A1"/>
    <w:rsid w:val="002E4267"/>
    <w:rsid w:val="002E43CF"/>
    <w:rsid w:val="002E4755"/>
    <w:rsid w:val="002E48D0"/>
    <w:rsid w:val="002E4C61"/>
    <w:rsid w:val="002E5CE3"/>
    <w:rsid w:val="002E5DD9"/>
    <w:rsid w:val="002E62B7"/>
    <w:rsid w:val="002E63B5"/>
    <w:rsid w:val="002E6A8F"/>
    <w:rsid w:val="002E6B37"/>
    <w:rsid w:val="002E6CA1"/>
    <w:rsid w:val="002E723E"/>
    <w:rsid w:val="002E723F"/>
    <w:rsid w:val="002E7AA5"/>
    <w:rsid w:val="002F01CD"/>
    <w:rsid w:val="002F0495"/>
    <w:rsid w:val="002F04A1"/>
    <w:rsid w:val="002F0AD0"/>
    <w:rsid w:val="002F0AE5"/>
    <w:rsid w:val="002F0CF3"/>
    <w:rsid w:val="002F0EE4"/>
    <w:rsid w:val="002F0FDE"/>
    <w:rsid w:val="002F13F2"/>
    <w:rsid w:val="002F1713"/>
    <w:rsid w:val="002F189E"/>
    <w:rsid w:val="002F1A2D"/>
    <w:rsid w:val="002F1CD3"/>
    <w:rsid w:val="002F1CEA"/>
    <w:rsid w:val="002F1D53"/>
    <w:rsid w:val="002F2146"/>
    <w:rsid w:val="002F2289"/>
    <w:rsid w:val="002F2330"/>
    <w:rsid w:val="002F23E3"/>
    <w:rsid w:val="002F27D5"/>
    <w:rsid w:val="002F2EBF"/>
    <w:rsid w:val="002F2F90"/>
    <w:rsid w:val="002F333D"/>
    <w:rsid w:val="002F36A5"/>
    <w:rsid w:val="002F3809"/>
    <w:rsid w:val="002F4067"/>
    <w:rsid w:val="002F4109"/>
    <w:rsid w:val="002F4B52"/>
    <w:rsid w:val="002F4B81"/>
    <w:rsid w:val="002F4BD2"/>
    <w:rsid w:val="002F4C19"/>
    <w:rsid w:val="002F4C55"/>
    <w:rsid w:val="002F5003"/>
    <w:rsid w:val="002F5028"/>
    <w:rsid w:val="002F5378"/>
    <w:rsid w:val="002F5510"/>
    <w:rsid w:val="002F5983"/>
    <w:rsid w:val="002F5B0D"/>
    <w:rsid w:val="002F5C9E"/>
    <w:rsid w:val="002F6118"/>
    <w:rsid w:val="002F6199"/>
    <w:rsid w:val="002F6568"/>
    <w:rsid w:val="002F6707"/>
    <w:rsid w:val="002F6780"/>
    <w:rsid w:val="002F698C"/>
    <w:rsid w:val="002F69C9"/>
    <w:rsid w:val="002F6C53"/>
    <w:rsid w:val="002F7092"/>
    <w:rsid w:val="002F7284"/>
    <w:rsid w:val="002F757C"/>
    <w:rsid w:val="002F7865"/>
    <w:rsid w:val="00300776"/>
    <w:rsid w:val="00300AA4"/>
    <w:rsid w:val="003011FB"/>
    <w:rsid w:val="003015B7"/>
    <w:rsid w:val="0030166F"/>
    <w:rsid w:val="003019F3"/>
    <w:rsid w:val="00301E19"/>
    <w:rsid w:val="0030202A"/>
    <w:rsid w:val="0030236F"/>
    <w:rsid w:val="00302460"/>
    <w:rsid w:val="00302770"/>
    <w:rsid w:val="00302BC5"/>
    <w:rsid w:val="00302FE6"/>
    <w:rsid w:val="003034F2"/>
    <w:rsid w:val="0030368A"/>
    <w:rsid w:val="00303D10"/>
    <w:rsid w:val="00303D7F"/>
    <w:rsid w:val="0030404C"/>
    <w:rsid w:val="00304074"/>
    <w:rsid w:val="003040A2"/>
    <w:rsid w:val="00304803"/>
    <w:rsid w:val="003058F8"/>
    <w:rsid w:val="00305926"/>
    <w:rsid w:val="00306137"/>
    <w:rsid w:val="003067B2"/>
    <w:rsid w:val="00306923"/>
    <w:rsid w:val="0030723B"/>
    <w:rsid w:val="003079A3"/>
    <w:rsid w:val="00307DB5"/>
    <w:rsid w:val="00310144"/>
    <w:rsid w:val="00310390"/>
    <w:rsid w:val="003104CD"/>
    <w:rsid w:val="00310811"/>
    <w:rsid w:val="003109F5"/>
    <w:rsid w:val="00310A14"/>
    <w:rsid w:val="00310AEC"/>
    <w:rsid w:val="00310B05"/>
    <w:rsid w:val="00310F03"/>
    <w:rsid w:val="00310F90"/>
    <w:rsid w:val="00311010"/>
    <w:rsid w:val="003113D8"/>
    <w:rsid w:val="00311950"/>
    <w:rsid w:val="00312165"/>
    <w:rsid w:val="003125EB"/>
    <w:rsid w:val="003126D5"/>
    <w:rsid w:val="00312AA2"/>
    <w:rsid w:val="00312AC9"/>
    <w:rsid w:val="00312B04"/>
    <w:rsid w:val="00313150"/>
    <w:rsid w:val="00313373"/>
    <w:rsid w:val="003138C4"/>
    <w:rsid w:val="003138F9"/>
    <w:rsid w:val="0031396C"/>
    <w:rsid w:val="00313AC6"/>
    <w:rsid w:val="00313B83"/>
    <w:rsid w:val="00313CA5"/>
    <w:rsid w:val="00313ED7"/>
    <w:rsid w:val="00314184"/>
    <w:rsid w:val="003143B6"/>
    <w:rsid w:val="003145B3"/>
    <w:rsid w:val="00314FAA"/>
    <w:rsid w:val="00314FBA"/>
    <w:rsid w:val="0031530C"/>
    <w:rsid w:val="003156F0"/>
    <w:rsid w:val="00315958"/>
    <w:rsid w:val="00315B42"/>
    <w:rsid w:val="00315BFB"/>
    <w:rsid w:val="00315C7D"/>
    <w:rsid w:val="00315CE1"/>
    <w:rsid w:val="00315EC3"/>
    <w:rsid w:val="00315F18"/>
    <w:rsid w:val="003161C6"/>
    <w:rsid w:val="00316519"/>
    <w:rsid w:val="00316EE9"/>
    <w:rsid w:val="00316FF6"/>
    <w:rsid w:val="0031740C"/>
    <w:rsid w:val="00317486"/>
    <w:rsid w:val="0031757F"/>
    <w:rsid w:val="00317710"/>
    <w:rsid w:val="00317983"/>
    <w:rsid w:val="00317C40"/>
    <w:rsid w:val="0032044E"/>
    <w:rsid w:val="0032089D"/>
    <w:rsid w:val="00320B90"/>
    <w:rsid w:val="00320C3D"/>
    <w:rsid w:val="00320CF5"/>
    <w:rsid w:val="00321183"/>
    <w:rsid w:val="003216E8"/>
    <w:rsid w:val="003216F8"/>
    <w:rsid w:val="00321BAD"/>
    <w:rsid w:val="00321FDE"/>
    <w:rsid w:val="00321FEF"/>
    <w:rsid w:val="003229B1"/>
    <w:rsid w:val="003229B7"/>
    <w:rsid w:val="00322ED0"/>
    <w:rsid w:val="00323619"/>
    <w:rsid w:val="003239BD"/>
    <w:rsid w:val="00324BEC"/>
    <w:rsid w:val="00324F73"/>
    <w:rsid w:val="00325045"/>
    <w:rsid w:val="00325198"/>
    <w:rsid w:val="003258B3"/>
    <w:rsid w:val="00325C55"/>
    <w:rsid w:val="003260E9"/>
    <w:rsid w:val="00326430"/>
    <w:rsid w:val="00326527"/>
    <w:rsid w:val="003268C1"/>
    <w:rsid w:val="0032690F"/>
    <w:rsid w:val="003269DE"/>
    <w:rsid w:val="00326A10"/>
    <w:rsid w:val="00326A55"/>
    <w:rsid w:val="00326B04"/>
    <w:rsid w:val="0032752D"/>
    <w:rsid w:val="00327535"/>
    <w:rsid w:val="003277FD"/>
    <w:rsid w:val="00327830"/>
    <w:rsid w:val="00327999"/>
    <w:rsid w:val="00327BF4"/>
    <w:rsid w:val="00330126"/>
    <w:rsid w:val="00330388"/>
    <w:rsid w:val="003306FF"/>
    <w:rsid w:val="00330766"/>
    <w:rsid w:val="00330844"/>
    <w:rsid w:val="00330972"/>
    <w:rsid w:val="00330BFD"/>
    <w:rsid w:val="00330F21"/>
    <w:rsid w:val="00331019"/>
    <w:rsid w:val="00331363"/>
    <w:rsid w:val="003315C8"/>
    <w:rsid w:val="00331A75"/>
    <w:rsid w:val="00331C16"/>
    <w:rsid w:val="00331CBE"/>
    <w:rsid w:val="00331CEF"/>
    <w:rsid w:val="00331FE3"/>
    <w:rsid w:val="00332463"/>
    <w:rsid w:val="003327A0"/>
    <w:rsid w:val="00332E19"/>
    <w:rsid w:val="003334DB"/>
    <w:rsid w:val="00333A94"/>
    <w:rsid w:val="00333ACC"/>
    <w:rsid w:val="00334220"/>
    <w:rsid w:val="00334A2C"/>
    <w:rsid w:val="00334BA0"/>
    <w:rsid w:val="00334BF6"/>
    <w:rsid w:val="00334E29"/>
    <w:rsid w:val="00335076"/>
    <w:rsid w:val="00335671"/>
    <w:rsid w:val="00335968"/>
    <w:rsid w:val="003359CC"/>
    <w:rsid w:val="00335AC0"/>
    <w:rsid w:val="00335F92"/>
    <w:rsid w:val="00335FEE"/>
    <w:rsid w:val="00336264"/>
    <w:rsid w:val="003367BB"/>
    <w:rsid w:val="0033692F"/>
    <w:rsid w:val="00337C4F"/>
    <w:rsid w:val="00337ED2"/>
    <w:rsid w:val="00340008"/>
    <w:rsid w:val="0034009D"/>
    <w:rsid w:val="003403C8"/>
    <w:rsid w:val="00340495"/>
    <w:rsid w:val="0034076E"/>
    <w:rsid w:val="00341126"/>
    <w:rsid w:val="003411E2"/>
    <w:rsid w:val="003418CA"/>
    <w:rsid w:val="00341A0C"/>
    <w:rsid w:val="00341C02"/>
    <w:rsid w:val="00341F68"/>
    <w:rsid w:val="0034209A"/>
    <w:rsid w:val="00342181"/>
    <w:rsid w:val="003424A0"/>
    <w:rsid w:val="003427F0"/>
    <w:rsid w:val="00342AC2"/>
    <w:rsid w:val="00342E2A"/>
    <w:rsid w:val="0034303D"/>
    <w:rsid w:val="00343386"/>
    <w:rsid w:val="00343506"/>
    <w:rsid w:val="003437BB"/>
    <w:rsid w:val="00343CF8"/>
    <w:rsid w:val="0034404C"/>
    <w:rsid w:val="003443C5"/>
    <w:rsid w:val="0034447F"/>
    <w:rsid w:val="003448AE"/>
    <w:rsid w:val="00344B80"/>
    <w:rsid w:val="00344CE5"/>
    <w:rsid w:val="00345100"/>
    <w:rsid w:val="003455C5"/>
    <w:rsid w:val="0034565B"/>
    <w:rsid w:val="003456C9"/>
    <w:rsid w:val="00345899"/>
    <w:rsid w:val="00346307"/>
    <w:rsid w:val="00346817"/>
    <w:rsid w:val="00346B16"/>
    <w:rsid w:val="00346C02"/>
    <w:rsid w:val="00346D68"/>
    <w:rsid w:val="00347067"/>
    <w:rsid w:val="003470AB"/>
    <w:rsid w:val="003472C6"/>
    <w:rsid w:val="0034739F"/>
    <w:rsid w:val="0034748F"/>
    <w:rsid w:val="003476BF"/>
    <w:rsid w:val="00347962"/>
    <w:rsid w:val="00347F70"/>
    <w:rsid w:val="003501DD"/>
    <w:rsid w:val="00350326"/>
    <w:rsid w:val="00350370"/>
    <w:rsid w:val="0035062A"/>
    <w:rsid w:val="00350B01"/>
    <w:rsid w:val="00350CD1"/>
    <w:rsid w:val="00350CDF"/>
    <w:rsid w:val="00350DAE"/>
    <w:rsid w:val="00350FF4"/>
    <w:rsid w:val="003514F5"/>
    <w:rsid w:val="00351711"/>
    <w:rsid w:val="0035199C"/>
    <w:rsid w:val="00352357"/>
    <w:rsid w:val="003524B2"/>
    <w:rsid w:val="0035252B"/>
    <w:rsid w:val="0035278E"/>
    <w:rsid w:val="003527F8"/>
    <w:rsid w:val="00352D63"/>
    <w:rsid w:val="0035304B"/>
    <w:rsid w:val="003530EC"/>
    <w:rsid w:val="003531A8"/>
    <w:rsid w:val="00353F82"/>
    <w:rsid w:val="003543C8"/>
    <w:rsid w:val="00354C57"/>
    <w:rsid w:val="00354C6D"/>
    <w:rsid w:val="00354F3B"/>
    <w:rsid w:val="00354F69"/>
    <w:rsid w:val="00355160"/>
    <w:rsid w:val="00355793"/>
    <w:rsid w:val="003558AC"/>
    <w:rsid w:val="00355DD4"/>
    <w:rsid w:val="0035632B"/>
    <w:rsid w:val="0035655B"/>
    <w:rsid w:val="00356862"/>
    <w:rsid w:val="00356CC6"/>
    <w:rsid w:val="00356E02"/>
    <w:rsid w:val="00356F47"/>
    <w:rsid w:val="0035720A"/>
    <w:rsid w:val="00357598"/>
    <w:rsid w:val="003579BF"/>
    <w:rsid w:val="00357B18"/>
    <w:rsid w:val="00357EF9"/>
    <w:rsid w:val="00360017"/>
    <w:rsid w:val="0036035C"/>
    <w:rsid w:val="00360380"/>
    <w:rsid w:val="0036049C"/>
    <w:rsid w:val="00360776"/>
    <w:rsid w:val="003609E6"/>
    <w:rsid w:val="00360E69"/>
    <w:rsid w:val="003616D1"/>
    <w:rsid w:val="00361BC7"/>
    <w:rsid w:val="00361BF6"/>
    <w:rsid w:val="00361C24"/>
    <w:rsid w:val="00361D1A"/>
    <w:rsid w:val="00361D28"/>
    <w:rsid w:val="00361ED2"/>
    <w:rsid w:val="00361FD9"/>
    <w:rsid w:val="0036219B"/>
    <w:rsid w:val="00362201"/>
    <w:rsid w:val="00362566"/>
    <w:rsid w:val="003627AA"/>
    <w:rsid w:val="00362B62"/>
    <w:rsid w:val="00362C02"/>
    <w:rsid w:val="00362D2B"/>
    <w:rsid w:val="00362ED6"/>
    <w:rsid w:val="00363967"/>
    <w:rsid w:val="00363B62"/>
    <w:rsid w:val="00363C73"/>
    <w:rsid w:val="00363DAE"/>
    <w:rsid w:val="00364079"/>
    <w:rsid w:val="0036417C"/>
    <w:rsid w:val="00364418"/>
    <w:rsid w:val="00364942"/>
    <w:rsid w:val="00364AC5"/>
    <w:rsid w:val="00364BC2"/>
    <w:rsid w:val="0036509E"/>
    <w:rsid w:val="00365BF8"/>
    <w:rsid w:val="00365C47"/>
    <w:rsid w:val="00365E3C"/>
    <w:rsid w:val="00366241"/>
    <w:rsid w:val="00366276"/>
    <w:rsid w:val="00366374"/>
    <w:rsid w:val="00366437"/>
    <w:rsid w:val="00366B94"/>
    <w:rsid w:val="00366E43"/>
    <w:rsid w:val="00367159"/>
    <w:rsid w:val="003671AA"/>
    <w:rsid w:val="00367A2D"/>
    <w:rsid w:val="00367AF2"/>
    <w:rsid w:val="00367F9B"/>
    <w:rsid w:val="00370CE7"/>
    <w:rsid w:val="00370DA9"/>
    <w:rsid w:val="00370EC9"/>
    <w:rsid w:val="00370F43"/>
    <w:rsid w:val="00370F65"/>
    <w:rsid w:val="0037104F"/>
    <w:rsid w:val="00371501"/>
    <w:rsid w:val="0037180D"/>
    <w:rsid w:val="003721AF"/>
    <w:rsid w:val="0037274A"/>
    <w:rsid w:val="00372770"/>
    <w:rsid w:val="00373806"/>
    <w:rsid w:val="00373B1C"/>
    <w:rsid w:val="003748EA"/>
    <w:rsid w:val="00374DBB"/>
    <w:rsid w:val="0037505B"/>
    <w:rsid w:val="003757FE"/>
    <w:rsid w:val="00376062"/>
    <w:rsid w:val="00376602"/>
    <w:rsid w:val="0037691B"/>
    <w:rsid w:val="003769DE"/>
    <w:rsid w:val="00376B11"/>
    <w:rsid w:val="00376BD3"/>
    <w:rsid w:val="00376C2A"/>
    <w:rsid w:val="00377443"/>
    <w:rsid w:val="003774EC"/>
    <w:rsid w:val="003779C8"/>
    <w:rsid w:val="00377F43"/>
    <w:rsid w:val="0038098B"/>
    <w:rsid w:val="00380D72"/>
    <w:rsid w:val="00380FBE"/>
    <w:rsid w:val="003810B6"/>
    <w:rsid w:val="00381274"/>
    <w:rsid w:val="0038167F"/>
    <w:rsid w:val="00381808"/>
    <w:rsid w:val="00381BBE"/>
    <w:rsid w:val="00381F95"/>
    <w:rsid w:val="00382639"/>
    <w:rsid w:val="003829C4"/>
    <w:rsid w:val="00382C8B"/>
    <w:rsid w:val="00383397"/>
    <w:rsid w:val="0038352E"/>
    <w:rsid w:val="003836DC"/>
    <w:rsid w:val="00383AC7"/>
    <w:rsid w:val="00383DC4"/>
    <w:rsid w:val="00383E2D"/>
    <w:rsid w:val="0038405D"/>
    <w:rsid w:val="00384A88"/>
    <w:rsid w:val="00384CCA"/>
    <w:rsid w:val="00384E95"/>
    <w:rsid w:val="00385114"/>
    <w:rsid w:val="0038519F"/>
    <w:rsid w:val="00385294"/>
    <w:rsid w:val="003852B8"/>
    <w:rsid w:val="00385D97"/>
    <w:rsid w:val="00385DBB"/>
    <w:rsid w:val="0038649C"/>
    <w:rsid w:val="00386B86"/>
    <w:rsid w:val="00386C61"/>
    <w:rsid w:val="003877BB"/>
    <w:rsid w:val="003878C6"/>
    <w:rsid w:val="00390182"/>
    <w:rsid w:val="00390216"/>
    <w:rsid w:val="00390236"/>
    <w:rsid w:val="00390272"/>
    <w:rsid w:val="00390849"/>
    <w:rsid w:val="00390865"/>
    <w:rsid w:val="00390A06"/>
    <w:rsid w:val="00390DCD"/>
    <w:rsid w:val="0039180D"/>
    <w:rsid w:val="00391A0C"/>
    <w:rsid w:val="00391E67"/>
    <w:rsid w:val="003926EC"/>
    <w:rsid w:val="00392816"/>
    <w:rsid w:val="003929DC"/>
    <w:rsid w:val="00392ADD"/>
    <w:rsid w:val="00392BA2"/>
    <w:rsid w:val="00393126"/>
    <w:rsid w:val="003931B4"/>
    <w:rsid w:val="00393A1A"/>
    <w:rsid w:val="00393B79"/>
    <w:rsid w:val="00393C6E"/>
    <w:rsid w:val="00393D5C"/>
    <w:rsid w:val="00393D9F"/>
    <w:rsid w:val="00393F54"/>
    <w:rsid w:val="00393FD2"/>
    <w:rsid w:val="0039430B"/>
    <w:rsid w:val="00394BA6"/>
    <w:rsid w:val="00394D3D"/>
    <w:rsid w:val="0039523B"/>
    <w:rsid w:val="00395457"/>
    <w:rsid w:val="0039549A"/>
    <w:rsid w:val="00395771"/>
    <w:rsid w:val="00395A05"/>
    <w:rsid w:val="00395B88"/>
    <w:rsid w:val="00395C79"/>
    <w:rsid w:val="003961BF"/>
    <w:rsid w:val="003966F5"/>
    <w:rsid w:val="0039698C"/>
    <w:rsid w:val="00397013"/>
    <w:rsid w:val="00397291"/>
    <w:rsid w:val="003975EE"/>
    <w:rsid w:val="00397C32"/>
    <w:rsid w:val="00397F72"/>
    <w:rsid w:val="003A01A6"/>
    <w:rsid w:val="003A0330"/>
    <w:rsid w:val="003A07A7"/>
    <w:rsid w:val="003A0CE3"/>
    <w:rsid w:val="003A0DCA"/>
    <w:rsid w:val="003A1979"/>
    <w:rsid w:val="003A1BDD"/>
    <w:rsid w:val="003A1C0A"/>
    <w:rsid w:val="003A1CE6"/>
    <w:rsid w:val="003A27F6"/>
    <w:rsid w:val="003A2D3E"/>
    <w:rsid w:val="003A346F"/>
    <w:rsid w:val="003A3707"/>
    <w:rsid w:val="003A3786"/>
    <w:rsid w:val="003A39CC"/>
    <w:rsid w:val="003A3AB7"/>
    <w:rsid w:val="003A3D98"/>
    <w:rsid w:val="003A4190"/>
    <w:rsid w:val="003A461E"/>
    <w:rsid w:val="003A4860"/>
    <w:rsid w:val="003A4D2D"/>
    <w:rsid w:val="003A51D7"/>
    <w:rsid w:val="003A5262"/>
    <w:rsid w:val="003A5271"/>
    <w:rsid w:val="003A54D4"/>
    <w:rsid w:val="003A575E"/>
    <w:rsid w:val="003A5A25"/>
    <w:rsid w:val="003A5D59"/>
    <w:rsid w:val="003A5EF9"/>
    <w:rsid w:val="003A602F"/>
    <w:rsid w:val="003A613A"/>
    <w:rsid w:val="003A6315"/>
    <w:rsid w:val="003A67A7"/>
    <w:rsid w:val="003A69C3"/>
    <w:rsid w:val="003A6A2B"/>
    <w:rsid w:val="003A6D94"/>
    <w:rsid w:val="003A6D98"/>
    <w:rsid w:val="003A6DE2"/>
    <w:rsid w:val="003A7190"/>
    <w:rsid w:val="003A721F"/>
    <w:rsid w:val="003A725D"/>
    <w:rsid w:val="003A7351"/>
    <w:rsid w:val="003A7354"/>
    <w:rsid w:val="003A7A9B"/>
    <w:rsid w:val="003A7B12"/>
    <w:rsid w:val="003A7FE6"/>
    <w:rsid w:val="003B0049"/>
    <w:rsid w:val="003B0138"/>
    <w:rsid w:val="003B0254"/>
    <w:rsid w:val="003B0AB7"/>
    <w:rsid w:val="003B0FCA"/>
    <w:rsid w:val="003B1040"/>
    <w:rsid w:val="003B1071"/>
    <w:rsid w:val="003B13E7"/>
    <w:rsid w:val="003B1583"/>
    <w:rsid w:val="003B1771"/>
    <w:rsid w:val="003B192C"/>
    <w:rsid w:val="003B1969"/>
    <w:rsid w:val="003B1B04"/>
    <w:rsid w:val="003B1C66"/>
    <w:rsid w:val="003B1E00"/>
    <w:rsid w:val="003B20EF"/>
    <w:rsid w:val="003B20FB"/>
    <w:rsid w:val="003B2543"/>
    <w:rsid w:val="003B2ABF"/>
    <w:rsid w:val="003B346A"/>
    <w:rsid w:val="003B352E"/>
    <w:rsid w:val="003B3597"/>
    <w:rsid w:val="003B3810"/>
    <w:rsid w:val="003B3836"/>
    <w:rsid w:val="003B39EF"/>
    <w:rsid w:val="003B3B99"/>
    <w:rsid w:val="003B3F13"/>
    <w:rsid w:val="003B4367"/>
    <w:rsid w:val="003B446A"/>
    <w:rsid w:val="003B4BEE"/>
    <w:rsid w:val="003B50EC"/>
    <w:rsid w:val="003B57A9"/>
    <w:rsid w:val="003B5D75"/>
    <w:rsid w:val="003B5ED8"/>
    <w:rsid w:val="003B601E"/>
    <w:rsid w:val="003B65D7"/>
    <w:rsid w:val="003B6A26"/>
    <w:rsid w:val="003B6CEA"/>
    <w:rsid w:val="003B6EC6"/>
    <w:rsid w:val="003B6F0E"/>
    <w:rsid w:val="003B6FD9"/>
    <w:rsid w:val="003B71DE"/>
    <w:rsid w:val="003B72BA"/>
    <w:rsid w:val="003B739B"/>
    <w:rsid w:val="003B7726"/>
    <w:rsid w:val="003B7861"/>
    <w:rsid w:val="003B793F"/>
    <w:rsid w:val="003B7A83"/>
    <w:rsid w:val="003B7AC5"/>
    <w:rsid w:val="003B7D35"/>
    <w:rsid w:val="003B7D45"/>
    <w:rsid w:val="003C038D"/>
    <w:rsid w:val="003C0516"/>
    <w:rsid w:val="003C075D"/>
    <w:rsid w:val="003C08B9"/>
    <w:rsid w:val="003C0E68"/>
    <w:rsid w:val="003C1304"/>
    <w:rsid w:val="003C16D1"/>
    <w:rsid w:val="003C2021"/>
    <w:rsid w:val="003C215C"/>
    <w:rsid w:val="003C2607"/>
    <w:rsid w:val="003C261C"/>
    <w:rsid w:val="003C2633"/>
    <w:rsid w:val="003C292B"/>
    <w:rsid w:val="003C2A22"/>
    <w:rsid w:val="003C2B8E"/>
    <w:rsid w:val="003C30E1"/>
    <w:rsid w:val="003C31EF"/>
    <w:rsid w:val="003C33D0"/>
    <w:rsid w:val="003C33E3"/>
    <w:rsid w:val="003C3655"/>
    <w:rsid w:val="003C3C56"/>
    <w:rsid w:val="003C4013"/>
    <w:rsid w:val="003C4206"/>
    <w:rsid w:val="003C4291"/>
    <w:rsid w:val="003C4841"/>
    <w:rsid w:val="003C495F"/>
    <w:rsid w:val="003C4A6A"/>
    <w:rsid w:val="003C4B8D"/>
    <w:rsid w:val="003C4DDC"/>
    <w:rsid w:val="003C5136"/>
    <w:rsid w:val="003C59DE"/>
    <w:rsid w:val="003C5C06"/>
    <w:rsid w:val="003C5C77"/>
    <w:rsid w:val="003C5CFF"/>
    <w:rsid w:val="003C5DF6"/>
    <w:rsid w:val="003C5FFE"/>
    <w:rsid w:val="003C61B0"/>
    <w:rsid w:val="003C6477"/>
    <w:rsid w:val="003C6824"/>
    <w:rsid w:val="003C6DEC"/>
    <w:rsid w:val="003C6E69"/>
    <w:rsid w:val="003C7059"/>
    <w:rsid w:val="003C7176"/>
    <w:rsid w:val="003C763E"/>
    <w:rsid w:val="003C79FB"/>
    <w:rsid w:val="003C7CCF"/>
    <w:rsid w:val="003D027A"/>
    <w:rsid w:val="003D074D"/>
    <w:rsid w:val="003D0765"/>
    <w:rsid w:val="003D1027"/>
    <w:rsid w:val="003D165E"/>
    <w:rsid w:val="003D16D4"/>
    <w:rsid w:val="003D1B7B"/>
    <w:rsid w:val="003D1BB4"/>
    <w:rsid w:val="003D1CC2"/>
    <w:rsid w:val="003D2451"/>
    <w:rsid w:val="003D2529"/>
    <w:rsid w:val="003D279B"/>
    <w:rsid w:val="003D2B06"/>
    <w:rsid w:val="003D2F28"/>
    <w:rsid w:val="003D35D4"/>
    <w:rsid w:val="003D4225"/>
    <w:rsid w:val="003D42BE"/>
    <w:rsid w:val="003D46BE"/>
    <w:rsid w:val="003D51CE"/>
    <w:rsid w:val="003D553E"/>
    <w:rsid w:val="003D558F"/>
    <w:rsid w:val="003D56A0"/>
    <w:rsid w:val="003D5A33"/>
    <w:rsid w:val="003D6069"/>
    <w:rsid w:val="003D60A6"/>
    <w:rsid w:val="003D775D"/>
    <w:rsid w:val="003D7815"/>
    <w:rsid w:val="003E01F5"/>
    <w:rsid w:val="003E0371"/>
    <w:rsid w:val="003E0808"/>
    <w:rsid w:val="003E0898"/>
    <w:rsid w:val="003E08F8"/>
    <w:rsid w:val="003E0B6A"/>
    <w:rsid w:val="003E0D9B"/>
    <w:rsid w:val="003E0F13"/>
    <w:rsid w:val="003E0FB4"/>
    <w:rsid w:val="003E120A"/>
    <w:rsid w:val="003E1852"/>
    <w:rsid w:val="003E18B0"/>
    <w:rsid w:val="003E2061"/>
    <w:rsid w:val="003E2501"/>
    <w:rsid w:val="003E26F0"/>
    <w:rsid w:val="003E27FC"/>
    <w:rsid w:val="003E2B09"/>
    <w:rsid w:val="003E2E97"/>
    <w:rsid w:val="003E2EE1"/>
    <w:rsid w:val="003E2EE3"/>
    <w:rsid w:val="003E3282"/>
    <w:rsid w:val="003E345A"/>
    <w:rsid w:val="003E360A"/>
    <w:rsid w:val="003E38CA"/>
    <w:rsid w:val="003E3C6A"/>
    <w:rsid w:val="003E3EC5"/>
    <w:rsid w:val="003E4BF6"/>
    <w:rsid w:val="003E4CF8"/>
    <w:rsid w:val="003E4F2C"/>
    <w:rsid w:val="003E5147"/>
    <w:rsid w:val="003E5788"/>
    <w:rsid w:val="003E5952"/>
    <w:rsid w:val="003E5CE3"/>
    <w:rsid w:val="003E66DC"/>
    <w:rsid w:val="003E67E3"/>
    <w:rsid w:val="003E6D94"/>
    <w:rsid w:val="003E70CC"/>
    <w:rsid w:val="003E7281"/>
    <w:rsid w:val="003E7400"/>
    <w:rsid w:val="003E7B45"/>
    <w:rsid w:val="003E7B53"/>
    <w:rsid w:val="003E7DB1"/>
    <w:rsid w:val="003E7E2C"/>
    <w:rsid w:val="003E7EF4"/>
    <w:rsid w:val="003F01AB"/>
    <w:rsid w:val="003F0212"/>
    <w:rsid w:val="003F0254"/>
    <w:rsid w:val="003F0947"/>
    <w:rsid w:val="003F1002"/>
    <w:rsid w:val="003F1092"/>
    <w:rsid w:val="003F12F9"/>
    <w:rsid w:val="003F14B1"/>
    <w:rsid w:val="003F1737"/>
    <w:rsid w:val="003F1918"/>
    <w:rsid w:val="003F1BE2"/>
    <w:rsid w:val="003F1C8A"/>
    <w:rsid w:val="003F2038"/>
    <w:rsid w:val="003F2AE7"/>
    <w:rsid w:val="003F2CB4"/>
    <w:rsid w:val="003F2E5F"/>
    <w:rsid w:val="003F2ED1"/>
    <w:rsid w:val="003F31AE"/>
    <w:rsid w:val="003F31DA"/>
    <w:rsid w:val="003F354E"/>
    <w:rsid w:val="003F39B6"/>
    <w:rsid w:val="003F4268"/>
    <w:rsid w:val="003F4372"/>
    <w:rsid w:val="003F4378"/>
    <w:rsid w:val="003F457D"/>
    <w:rsid w:val="003F46C9"/>
    <w:rsid w:val="003F49D3"/>
    <w:rsid w:val="003F4CC2"/>
    <w:rsid w:val="003F51CB"/>
    <w:rsid w:val="003F52CF"/>
    <w:rsid w:val="003F578C"/>
    <w:rsid w:val="003F5AC9"/>
    <w:rsid w:val="003F5B0F"/>
    <w:rsid w:val="003F5B45"/>
    <w:rsid w:val="003F5C47"/>
    <w:rsid w:val="003F5C7C"/>
    <w:rsid w:val="003F6035"/>
    <w:rsid w:val="003F6470"/>
    <w:rsid w:val="003F6577"/>
    <w:rsid w:val="003F65DC"/>
    <w:rsid w:val="003F6890"/>
    <w:rsid w:val="003F68EA"/>
    <w:rsid w:val="003F736A"/>
    <w:rsid w:val="003F7395"/>
    <w:rsid w:val="003F741C"/>
    <w:rsid w:val="003F7642"/>
    <w:rsid w:val="003F7724"/>
    <w:rsid w:val="003F78B6"/>
    <w:rsid w:val="003F79CB"/>
    <w:rsid w:val="003F7AB1"/>
    <w:rsid w:val="003F7CBB"/>
    <w:rsid w:val="003F7DB3"/>
    <w:rsid w:val="00400189"/>
    <w:rsid w:val="004004BF"/>
    <w:rsid w:val="0040051D"/>
    <w:rsid w:val="00400746"/>
    <w:rsid w:val="004013AB"/>
    <w:rsid w:val="004016C1"/>
    <w:rsid w:val="004016E9"/>
    <w:rsid w:val="00401D68"/>
    <w:rsid w:val="004025B2"/>
    <w:rsid w:val="0040279C"/>
    <w:rsid w:val="004027DD"/>
    <w:rsid w:val="00402B12"/>
    <w:rsid w:val="00402B13"/>
    <w:rsid w:val="00402D6E"/>
    <w:rsid w:val="004038E5"/>
    <w:rsid w:val="00403A08"/>
    <w:rsid w:val="00403B80"/>
    <w:rsid w:val="00403C34"/>
    <w:rsid w:val="00403C68"/>
    <w:rsid w:val="004042D6"/>
    <w:rsid w:val="00404605"/>
    <w:rsid w:val="004046CD"/>
    <w:rsid w:val="00404736"/>
    <w:rsid w:val="0040484F"/>
    <w:rsid w:val="00404AB9"/>
    <w:rsid w:val="00404CD6"/>
    <w:rsid w:val="00404CE4"/>
    <w:rsid w:val="00404E0A"/>
    <w:rsid w:val="00404EED"/>
    <w:rsid w:val="00404FA8"/>
    <w:rsid w:val="004051AB"/>
    <w:rsid w:val="004052DE"/>
    <w:rsid w:val="00405843"/>
    <w:rsid w:val="004059CB"/>
    <w:rsid w:val="00405AD8"/>
    <w:rsid w:val="00405C67"/>
    <w:rsid w:val="00405EC6"/>
    <w:rsid w:val="0040620C"/>
    <w:rsid w:val="00406513"/>
    <w:rsid w:val="00406703"/>
    <w:rsid w:val="00406AE7"/>
    <w:rsid w:val="0040726B"/>
    <w:rsid w:val="00407605"/>
    <w:rsid w:val="00407CC1"/>
    <w:rsid w:val="00407E7A"/>
    <w:rsid w:val="0041019E"/>
    <w:rsid w:val="00410431"/>
    <w:rsid w:val="0041140F"/>
    <w:rsid w:val="004116CC"/>
    <w:rsid w:val="004119DD"/>
    <w:rsid w:val="00411B2F"/>
    <w:rsid w:val="00412DB5"/>
    <w:rsid w:val="00412E84"/>
    <w:rsid w:val="00412EE7"/>
    <w:rsid w:val="00413465"/>
    <w:rsid w:val="00413D38"/>
    <w:rsid w:val="00414073"/>
    <w:rsid w:val="00414661"/>
    <w:rsid w:val="00414AE1"/>
    <w:rsid w:val="00415387"/>
    <w:rsid w:val="00415A46"/>
    <w:rsid w:val="00415B74"/>
    <w:rsid w:val="00415C5D"/>
    <w:rsid w:val="00415F64"/>
    <w:rsid w:val="00416421"/>
    <w:rsid w:val="0041699E"/>
    <w:rsid w:val="00416BA2"/>
    <w:rsid w:val="00416D5A"/>
    <w:rsid w:val="00416DBE"/>
    <w:rsid w:val="00416EE2"/>
    <w:rsid w:val="00416FF6"/>
    <w:rsid w:val="0041707B"/>
    <w:rsid w:val="0041711F"/>
    <w:rsid w:val="0041727F"/>
    <w:rsid w:val="004175C0"/>
    <w:rsid w:val="00417AAA"/>
    <w:rsid w:val="00417C4A"/>
    <w:rsid w:val="004201D1"/>
    <w:rsid w:val="004201F8"/>
    <w:rsid w:val="00420791"/>
    <w:rsid w:val="004208D2"/>
    <w:rsid w:val="00420E2B"/>
    <w:rsid w:val="00420EDB"/>
    <w:rsid w:val="004215C7"/>
    <w:rsid w:val="00421A27"/>
    <w:rsid w:val="00421BAB"/>
    <w:rsid w:val="00421ED0"/>
    <w:rsid w:val="00422386"/>
    <w:rsid w:val="0042238A"/>
    <w:rsid w:val="00422C1E"/>
    <w:rsid w:val="00422C63"/>
    <w:rsid w:val="00422C70"/>
    <w:rsid w:val="004233DD"/>
    <w:rsid w:val="0042385A"/>
    <w:rsid w:val="00423927"/>
    <w:rsid w:val="00423D41"/>
    <w:rsid w:val="00423DB9"/>
    <w:rsid w:val="0042427B"/>
    <w:rsid w:val="00424D3B"/>
    <w:rsid w:val="00424D54"/>
    <w:rsid w:val="00424ECB"/>
    <w:rsid w:val="00425362"/>
    <w:rsid w:val="0042561E"/>
    <w:rsid w:val="00425690"/>
    <w:rsid w:val="004256DE"/>
    <w:rsid w:val="0042573A"/>
    <w:rsid w:val="00425E93"/>
    <w:rsid w:val="00425F74"/>
    <w:rsid w:val="0042602B"/>
    <w:rsid w:val="0042629A"/>
    <w:rsid w:val="00426378"/>
    <w:rsid w:val="004264F5"/>
    <w:rsid w:val="004269E3"/>
    <w:rsid w:val="004271B1"/>
    <w:rsid w:val="004276FF"/>
    <w:rsid w:val="00427941"/>
    <w:rsid w:val="00427A7E"/>
    <w:rsid w:val="00427C02"/>
    <w:rsid w:val="0043016F"/>
    <w:rsid w:val="004302FF"/>
    <w:rsid w:val="00430486"/>
    <w:rsid w:val="004306ED"/>
    <w:rsid w:val="00430888"/>
    <w:rsid w:val="004311E1"/>
    <w:rsid w:val="004316F0"/>
    <w:rsid w:val="00431BC1"/>
    <w:rsid w:val="004320B8"/>
    <w:rsid w:val="004321CE"/>
    <w:rsid w:val="004322E4"/>
    <w:rsid w:val="00432475"/>
    <w:rsid w:val="004329AA"/>
    <w:rsid w:val="00432B5A"/>
    <w:rsid w:val="00432FD5"/>
    <w:rsid w:val="004332DF"/>
    <w:rsid w:val="004335FF"/>
    <w:rsid w:val="00433662"/>
    <w:rsid w:val="00433AC9"/>
    <w:rsid w:val="00434C98"/>
    <w:rsid w:val="00434D5E"/>
    <w:rsid w:val="00434F2B"/>
    <w:rsid w:val="00435282"/>
    <w:rsid w:val="00435839"/>
    <w:rsid w:val="00435851"/>
    <w:rsid w:val="00435C82"/>
    <w:rsid w:val="00435CD9"/>
    <w:rsid w:val="00435E22"/>
    <w:rsid w:val="004366E6"/>
    <w:rsid w:val="00436AB5"/>
    <w:rsid w:val="00436DDB"/>
    <w:rsid w:val="00436E1C"/>
    <w:rsid w:val="004371BC"/>
    <w:rsid w:val="00437C22"/>
    <w:rsid w:val="00440088"/>
    <w:rsid w:val="0044011D"/>
    <w:rsid w:val="00440138"/>
    <w:rsid w:val="004404C6"/>
    <w:rsid w:val="0044074D"/>
    <w:rsid w:val="00440821"/>
    <w:rsid w:val="00440835"/>
    <w:rsid w:val="00440BEE"/>
    <w:rsid w:val="00440ECD"/>
    <w:rsid w:val="004416DE"/>
    <w:rsid w:val="004417AB"/>
    <w:rsid w:val="00441861"/>
    <w:rsid w:val="00442082"/>
    <w:rsid w:val="004420FF"/>
    <w:rsid w:val="0044246A"/>
    <w:rsid w:val="00442486"/>
    <w:rsid w:val="00442524"/>
    <w:rsid w:val="00442888"/>
    <w:rsid w:val="00442914"/>
    <w:rsid w:val="00442936"/>
    <w:rsid w:val="00442C4D"/>
    <w:rsid w:val="00442CDC"/>
    <w:rsid w:val="00442DC1"/>
    <w:rsid w:val="00442DDB"/>
    <w:rsid w:val="00442E5F"/>
    <w:rsid w:val="00442F07"/>
    <w:rsid w:val="004430A5"/>
    <w:rsid w:val="00443132"/>
    <w:rsid w:val="00443230"/>
    <w:rsid w:val="00443340"/>
    <w:rsid w:val="00443361"/>
    <w:rsid w:val="004434B6"/>
    <w:rsid w:val="00443722"/>
    <w:rsid w:val="0044379C"/>
    <w:rsid w:val="0044404F"/>
    <w:rsid w:val="0044426F"/>
    <w:rsid w:val="004444EE"/>
    <w:rsid w:val="00444920"/>
    <w:rsid w:val="004452C0"/>
    <w:rsid w:val="00445434"/>
    <w:rsid w:val="00445B79"/>
    <w:rsid w:val="00445C06"/>
    <w:rsid w:val="00445D4D"/>
    <w:rsid w:val="0044614B"/>
    <w:rsid w:val="00446190"/>
    <w:rsid w:val="00446586"/>
    <w:rsid w:val="00446A1B"/>
    <w:rsid w:val="0044700B"/>
    <w:rsid w:val="00447053"/>
    <w:rsid w:val="00447138"/>
    <w:rsid w:val="0044731E"/>
    <w:rsid w:val="0044733D"/>
    <w:rsid w:val="004473F5"/>
    <w:rsid w:val="00447525"/>
    <w:rsid w:val="004476EA"/>
    <w:rsid w:val="004477B7"/>
    <w:rsid w:val="004479E8"/>
    <w:rsid w:val="00447E4D"/>
    <w:rsid w:val="0045016F"/>
    <w:rsid w:val="00450442"/>
    <w:rsid w:val="00450C23"/>
    <w:rsid w:val="00451119"/>
    <w:rsid w:val="0045119C"/>
    <w:rsid w:val="004512BF"/>
    <w:rsid w:val="0045193F"/>
    <w:rsid w:val="00452003"/>
    <w:rsid w:val="0045233B"/>
    <w:rsid w:val="00452379"/>
    <w:rsid w:val="0045290C"/>
    <w:rsid w:val="00452E70"/>
    <w:rsid w:val="0045308A"/>
    <w:rsid w:val="00453143"/>
    <w:rsid w:val="004534B0"/>
    <w:rsid w:val="0045360D"/>
    <w:rsid w:val="004538E0"/>
    <w:rsid w:val="00453924"/>
    <w:rsid w:val="00453A24"/>
    <w:rsid w:val="00453F05"/>
    <w:rsid w:val="004541F9"/>
    <w:rsid w:val="004545A7"/>
    <w:rsid w:val="00454778"/>
    <w:rsid w:val="00455372"/>
    <w:rsid w:val="00455A0F"/>
    <w:rsid w:val="00455CFB"/>
    <w:rsid w:val="00455D3B"/>
    <w:rsid w:val="00455F44"/>
    <w:rsid w:val="004563D1"/>
    <w:rsid w:val="004567E0"/>
    <w:rsid w:val="00456B55"/>
    <w:rsid w:val="00456E65"/>
    <w:rsid w:val="0045732E"/>
    <w:rsid w:val="0045777D"/>
    <w:rsid w:val="004606F6"/>
    <w:rsid w:val="0046072E"/>
    <w:rsid w:val="00460972"/>
    <w:rsid w:val="004610EA"/>
    <w:rsid w:val="00461157"/>
    <w:rsid w:val="00461C1F"/>
    <w:rsid w:val="00462373"/>
    <w:rsid w:val="0046239C"/>
    <w:rsid w:val="004625FE"/>
    <w:rsid w:val="0046275E"/>
    <w:rsid w:val="004627B3"/>
    <w:rsid w:val="00462957"/>
    <w:rsid w:val="00462EF1"/>
    <w:rsid w:val="00462FAE"/>
    <w:rsid w:val="00463399"/>
    <w:rsid w:val="0046384D"/>
    <w:rsid w:val="00463AA1"/>
    <w:rsid w:val="00463B4C"/>
    <w:rsid w:val="00463EA5"/>
    <w:rsid w:val="00464245"/>
    <w:rsid w:val="004644ED"/>
    <w:rsid w:val="004649E0"/>
    <w:rsid w:val="00464AE5"/>
    <w:rsid w:val="00464AE7"/>
    <w:rsid w:val="00464C7A"/>
    <w:rsid w:val="00464CF9"/>
    <w:rsid w:val="00464D7D"/>
    <w:rsid w:val="00464E26"/>
    <w:rsid w:val="00465124"/>
    <w:rsid w:val="004655FA"/>
    <w:rsid w:val="004657F2"/>
    <w:rsid w:val="00465D5C"/>
    <w:rsid w:val="00466034"/>
    <w:rsid w:val="00466068"/>
    <w:rsid w:val="0046644E"/>
    <w:rsid w:val="00466510"/>
    <w:rsid w:val="00466B97"/>
    <w:rsid w:val="00466EA3"/>
    <w:rsid w:val="00466FFA"/>
    <w:rsid w:val="00467236"/>
    <w:rsid w:val="00467468"/>
    <w:rsid w:val="004674DC"/>
    <w:rsid w:val="00467821"/>
    <w:rsid w:val="0046796B"/>
    <w:rsid w:val="00470083"/>
    <w:rsid w:val="004703ED"/>
    <w:rsid w:val="0047069F"/>
    <w:rsid w:val="00470700"/>
    <w:rsid w:val="00470829"/>
    <w:rsid w:val="00470AFA"/>
    <w:rsid w:val="00470B91"/>
    <w:rsid w:val="00470C1A"/>
    <w:rsid w:val="00470FB2"/>
    <w:rsid w:val="00471226"/>
    <w:rsid w:val="004714F7"/>
    <w:rsid w:val="00471AFE"/>
    <w:rsid w:val="00471F8C"/>
    <w:rsid w:val="0047207A"/>
    <w:rsid w:val="00472368"/>
    <w:rsid w:val="0047291C"/>
    <w:rsid w:val="00472AA2"/>
    <w:rsid w:val="00472C3D"/>
    <w:rsid w:val="00472D12"/>
    <w:rsid w:val="0047345E"/>
    <w:rsid w:val="004739CF"/>
    <w:rsid w:val="00473A1D"/>
    <w:rsid w:val="00474248"/>
    <w:rsid w:val="0047505A"/>
    <w:rsid w:val="00475082"/>
    <w:rsid w:val="00475427"/>
    <w:rsid w:val="004757D9"/>
    <w:rsid w:val="00475AFB"/>
    <w:rsid w:val="00476B93"/>
    <w:rsid w:val="00476DD4"/>
    <w:rsid w:val="00476DFC"/>
    <w:rsid w:val="004770B3"/>
    <w:rsid w:val="00480085"/>
    <w:rsid w:val="00480166"/>
    <w:rsid w:val="0048026C"/>
    <w:rsid w:val="004802B6"/>
    <w:rsid w:val="004807C6"/>
    <w:rsid w:val="00480846"/>
    <w:rsid w:val="00480EBE"/>
    <w:rsid w:val="0048143E"/>
    <w:rsid w:val="0048183B"/>
    <w:rsid w:val="0048198B"/>
    <w:rsid w:val="004819B9"/>
    <w:rsid w:val="004819EB"/>
    <w:rsid w:val="00481BF4"/>
    <w:rsid w:val="00481EF7"/>
    <w:rsid w:val="00481FA0"/>
    <w:rsid w:val="004823A5"/>
    <w:rsid w:val="004826F7"/>
    <w:rsid w:val="00482897"/>
    <w:rsid w:val="004828CF"/>
    <w:rsid w:val="00482C28"/>
    <w:rsid w:val="00482DA0"/>
    <w:rsid w:val="00483164"/>
    <w:rsid w:val="0048331C"/>
    <w:rsid w:val="004837C5"/>
    <w:rsid w:val="0048382D"/>
    <w:rsid w:val="004839B3"/>
    <w:rsid w:val="0048406F"/>
    <w:rsid w:val="004840EE"/>
    <w:rsid w:val="004842B7"/>
    <w:rsid w:val="004843CF"/>
    <w:rsid w:val="0048445B"/>
    <w:rsid w:val="00484C55"/>
    <w:rsid w:val="00484F4E"/>
    <w:rsid w:val="004853D1"/>
    <w:rsid w:val="004853FE"/>
    <w:rsid w:val="00485924"/>
    <w:rsid w:val="004859E9"/>
    <w:rsid w:val="00485B6B"/>
    <w:rsid w:val="00485B73"/>
    <w:rsid w:val="00485CCC"/>
    <w:rsid w:val="00485F81"/>
    <w:rsid w:val="00486076"/>
    <w:rsid w:val="0048650B"/>
    <w:rsid w:val="00486BA2"/>
    <w:rsid w:val="00486D87"/>
    <w:rsid w:val="00486F3C"/>
    <w:rsid w:val="004871CC"/>
    <w:rsid w:val="00487480"/>
    <w:rsid w:val="00487614"/>
    <w:rsid w:val="004877AE"/>
    <w:rsid w:val="00487A41"/>
    <w:rsid w:val="00487DB3"/>
    <w:rsid w:val="00487F39"/>
    <w:rsid w:val="00490257"/>
    <w:rsid w:val="004902D5"/>
    <w:rsid w:val="00490311"/>
    <w:rsid w:val="00490875"/>
    <w:rsid w:val="00490B4E"/>
    <w:rsid w:val="00490C6E"/>
    <w:rsid w:val="00490D99"/>
    <w:rsid w:val="004910A7"/>
    <w:rsid w:val="00491345"/>
    <w:rsid w:val="0049171A"/>
    <w:rsid w:val="00491B58"/>
    <w:rsid w:val="004921A9"/>
    <w:rsid w:val="004921D7"/>
    <w:rsid w:val="004921EC"/>
    <w:rsid w:val="00492219"/>
    <w:rsid w:val="0049229A"/>
    <w:rsid w:val="0049251A"/>
    <w:rsid w:val="00492530"/>
    <w:rsid w:val="00492B6B"/>
    <w:rsid w:val="00493020"/>
    <w:rsid w:val="00493679"/>
    <w:rsid w:val="004938DD"/>
    <w:rsid w:val="0049395B"/>
    <w:rsid w:val="004939BE"/>
    <w:rsid w:val="00493C0C"/>
    <w:rsid w:val="00494224"/>
    <w:rsid w:val="0049423D"/>
    <w:rsid w:val="00494837"/>
    <w:rsid w:val="00494B75"/>
    <w:rsid w:val="00494D87"/>
    <w:rsid w:val="004954A6"/>
    <w:rsid w:val="00495556"/>
    <w:rsid w:val="004956F4"/>
    <w:rsid w:val="004958D7"/>
    <w:rsid w:val="00495BBC"/>
    <w:rsid w:val="00495E3B"/>
    <w:rsid w:val="004960D5"/>
    <w:rsid w:val="00496511"/>
    <w:rsid w:val="00496755"/>
    <w:rsid w:val="00496B74"/>
    <w:rsid w:val="00496F06"/>
    <w:rsid w:val="004974EF"/>
    <w:rsid w:val="0049775B"/>
    <w:rsid w:val="00497E3B"/>
    <w:rsid w:val="00497F7E"/>
    <w:rsid w:val="004A0043"/>
    <w:rsid w:val="004A01EB"/>
    <w:rsid w:val="004A1023"/>
    <w:rsid w:val="004A1164"/>
    <w:rsid w:val="004A150F"/>
    <w:rsid w:val="004A1618"/>
    <w:rsid w:val="004A2087"/>
    <w:rsid w:val="004A22CD"/>
    <w:rsid w:val="004A249E"/>
    <w:rsid w:val="004A25F6"/>
    <w:rsid w:val="004A2AC5"/>
    <w:rsid w:val="004A300A"/>
    <w:rsid w:val="004A304C"/>
    <w:rsid w:val="004A3477"/>
    <w:rsid w:val="004A365C"/>
    <w:rsid w:val="004A36DF"/>
    <w:rsid w:val="004A3C7A"/>
    <w:rsid w:val="004A3CD0"/>
    <w:rsid w:val="004A3D2E"/>
    <w:rsid w:val="004A3E13"/>
    <w:rsid w:val="004A41D7"/>
    <w:rsid w:val="004A46A6"/>
    <w:rsid w:val="004A4830"/>
    <w:rsid w:val="004A4A31"/>
    <w:rsid w:val="004A4A89"/>
    <w:rsid w:val="004A4F12"/>
    <w:rsid w:val="004A5806"/>
    <w:rsid w:val="004A5FAA"/>
    <w:rsid w:val="004A64D4"/>
    <w:rsid w:val="004A66F7"/>
    <w:rsid w:val="004A674A"/>
    <w:rsid w:val="004A6951"/>
    <w:rsid w:val="004A69F0"/>
    <w:rsid w:val="004A6FA7"/>
    <w:rsid w:val="004A743D"/>
    <w:rsid w:val="004A7CB3"/>
    <w:rsid w:val="004A7D30"/>
    <w:rsid w:val="004B0376"/>
    <w:rsid w:val="004B08F6"/>
    <w:rsid w:val="004B0A2A"/>
    <w:rsid w:val="004B0CDA"/>
    <w:rsid w:val="004B1572"/>
    <w:rsid w:val="004B1AE1"/>
    <w:rsid w:val="004B1B1E"/>
    <w:rsid w:val="004B1C87"/>
    <w:rsid w:val="004B2014"/>
    <w:rsid w:val="004B22E8"/>
    <w:rsid w:val="004B23D8"/>
    <w:rsid w:val="004B2994"/>
    <w:rsid w:val="004B2E06"/>
    <w:rsid w:val="004B329D"/>
    <w:rsid w:val="004B3AB6"/>
    <w:rsid w:val="004B3B4E"/>
    <w:rsid w:val="004B40DF"/>
    <w:rsid w:val="004B46A5"/>
    <w:rsid w:val="004B4872"/>
    <w:rsid w:val="004B4D5A"/>
    <w:rsid w:val="004B5206"/>
    <w:rsid w:val="004B579A"/>
    <w:rsid w:val="004B5804"/>
    <w:rsid w:val="004B5B7F"/>
    <w:rsid w:val="004B5BFD"/>
    <w:rsid w:val="004B63D6"/>
    <w:rsid w:val="004B6772"/>
    <w:rsid w:val="004B69F2"/>
    <w:rsid w:val="004B72AF"/>
    <w:rsid w:val="004B7438"/>
    <w:rsid w:val="004B7BBD"/>
    <w:rsid w:val="004C03BC"/>
    <w:rsid w:val="004C0864"/>
    <w:rsid w:val="004C0B9D"/>
    <w:rsid w:val="004C0C0E"/>
    <w:rsid w:val="004C0D9C"/>
    <w:rsid w:val="004C11F3"/>
    <w:rsid w:val="004C1489"/>
    <w:rsid w:val="004C1B5E"/>
    <w:rsid w:val="004C1E0F"/>
    <w:rsid w:val="004C201C"/>
    <w:rsid w:val="004C2112"/>
    <w:rsid w:val="004C2207"/>
    <w:rsid w:val="004C2448"/>
    <w:rsid w:val="004C2C8A"/>
    <w:rsid w:val="004C30E4"/>
    <w:rsid w:val="004C3261"/>
    <w:rsid w:val="004C389C"/>
    <w:rsid w:val="004C38C5"/>
    <w:rsid w:val="004C398B"/>
    <w:rsid w:val="004C3A3B"/>
    <w:rsid w:val="004C3BBA"/>
    <w:rsid w:val="004C3E60"/>
    <w:rsid w:val="004C4466"/>
    <w:rsid w:val="004C4651"/>
    <w:rsid w:val="004C470E"/>
    <w:rsid w:val="004C4A74"/>
    <w:rsid w:val="004C4AA2"/>
    <w:rsid w:val="004C4D75"/>
    <w:rsid w:val="004C4FB7"/>
    <w:rsid w:val="004C4FC6"/>
    <w:rsid w:val="004C5281"/>
    <w:rsid w:val="004C52A2"/>
    <w:rsid w:val="004C5568"/>
    <w:rsid w:val="004C55EC"/>
    <w:rsid w:val="004C5908"/>
    <w:rsid w:val="004C59DD"/>
    <w:rsid w:val="004C5D57"/>
    <w:rsid w:val="004C5F00"/>
    <w:rsid w:val="004C6451"/>
    <w:rsid w:val="004C64F3"/>
    <w:rsid w:val="004C7022"/>
    <w:rsid w:val="004C7588"/>
    <w:rsid w:val="004C76EC"/>
    <w:rsid w:val="004C77EC"/>
    <w:rsid w:val="004D000F"/>
    <w:rsid w:val="004D0075"/>
    <w:rsid w:val="004D07AD"/>
    <w:rsid w:val="004D07EB"/>
    <w:rsid w:val="004D0E85"/>
    <w:rsid w:val="004D1233"/>
    <w:rsid w:val="004D126A"/>
    <w:rsid w:val="004D16A9"/>
    <w:rsid w:val="004D18B1"/>
    <w:rsid w:val="004D19DD"/>
    <w:rsid w:val="004D1D2B"/>
    <w:rsid w:val="004D1DB0"/>
    <w:rsid w:val="004D1E55"/>
    <w:rsid w:val="004D20B0"/>
    <w:rsid w:val="004D22DB"/>
    <w:rsid w:val="004D2440"/>
    <w:rsid w:val="004D2622"/>
    <w:rsid w:val="004D318A"/>
    <w:rsid w:val="004D327E"/>
    <w:rsid w:val="004D35B0"/>
    <w:rsid w:val="004D3726"/>
    <w:rsid w:val="004D3AB2"/>
    <w:rsid w:val="004D3C52"/>
    <w:rsid w:val="004D4317"/>
    <w:rsid w:val="004D44BC"/>
    <w:rsid w:val="004D49D4"/>
    <w:rsid w:val="004D4ABD"/>
    <w:rsid w:val="004D4FA1"/>
    <w:rsid w:val="004D5544"/>
    <w:rsid w:val="004D59E6"/>
    <w:rsid w:val="004D5CA4"/>
    <w:rsid w:val="004D5DA2"/>
    <w:rsid w:val="004D6B6B"/>
    <w:rsid w:val="004D7799"/>
    <w:rsid w:val="004D7B47"/>
    <w:rsid w:val="004D7F82"/>
    <w:rsid w:val="004D7FF6"/>
    <w:rsid w:val="004E00C3"/>
    <w:rsid w:val="004E1120"/>
    <w:rsid w:val="004E11B6"/>
    <w:rsid w:val="004E1216"/>
    <w:rsid w:val="004E17D9"/>
    <w:rsid w:val="004E1BE7"/>
    <w:rsid w:val="004E1C29"/>
    <w:rsid w:val="004E1D89"/>
    <w:rsid w:val="004E2414"/>
    <w:rsid w:val="004E2638"/>
    <w:rsid w:val="004E2712"/>
    <w:rsid w:val="004E33D3"/>
    <w:rsid w:val="004E3560"/>
    <w:rsid w:val="004E36E9"/>
    <w:rsid w:val="004E3792"/>
    <w:rsid w:val="004E39C4"/>
    <w:rsid w:val="004E3D5A"/>
    <w:rsid w:val="004E4199"/>
    <w:rsid w:val="004E4200"/>
    <w:rsid w:val="004E4694"/>
    <w:rsid w:val="004E47B7"/>
    <w:rsid w:val="004E482F"/>
    <w:rsid w:val="004E4A5A"/>
    <w:rsid w:val="004E4B4F"/>
    <w:rsid w:val="004E4DEC"/>
    <w:rsid w:val="004E563E"/>
    <w:rsid w:val="004E5E49"/>
    <w:rsid w:val="004E5F04"/>
    <w:rsid w:val="004E6425"/>
    <w:rsid w:val="004E66EF"/>
    <w:rsid w:val="004E6705"/>
    <w:rsid w:val="004E6A53"/>
    <w:rsid w:val="004E6F8E"/>
    <w:rsid w:val="004E7101"/>
    <w:rsid w:val="004E7272"/>
    <w:rsid w:val="004E7285"/>
    <w:rsid w:val="004E735B"/>
    <w:rsid w:val="004E7945"/>
    <w:rsid w:val="004E799E"/>
    <w:rsid w:val="004F07A0"/>
    <w:rsid w:val="004F07BC"/>
    <w:rsid w:val="004F0CBD"/>
    <w:rsid w:val="004F0D1A"/>
    <w:rsid w:val="004F0D21"/>
    <w:rsid w:val="004F114F"/>
    <w:rsid w:val="004F12A7"/>
    <w:rsid w:val="004F2793"/>
    <w:rsid w:val="004F288F"/>
    <w:rsid w:val="004F2B10"/>
    <w:rsid w:val="004F38C5"/>
    <w:rsid w:val="004F436E"/>
    <w:rsid w:val="004F45C6"/>
    <w:rsid w:val="004F45F8"/>
    <w:rsid w:val="004F4A5B"/>
    <w:rsid w:val="004F4C50"/>
    <w:rsid w:val="004F4EBC"/>
    <w:rsid w:val="004F5203"/>
    <w:rsid w:val="004F561D"/>
    <w:rsid w:val="004F56B5"/>
    <w:rsid w:val="004F585D"/>
    <w:rsid w:val="004F5D29"/>
    <w:rsid w:val="004F5F67"/>
    <w:rsid w:val="004F64C2"/>
    <w:rsid w:val="004F6638"/>
    <w:rsid w:val="004F6860"/>
    <w:rsid w:val="004F6C3F"/>
    <w:rsid w:val="004F6C4C"/>
    <w:rsid w:val="004F6DF2"/>
    <w:rsid w:val="004F6F25"/>
    <w:rsid w:val="004F742C"/>
    <w:rsid w:val="004F78FD"/>
    <w:rsid w:val="004F7E1B"/>
    <w:rsid w:val="00500098"/>
    <w:rsid w:val="005002B8"/>
    <w:rsid w:val="0050047B"/>
    <w:rsid w:val="00500A5E"/>
    <w:rsid w:val="00500B04"/>
    <w:rsid w:val="00500CE5"/>
    <w:rsid w:val="005011F9"/>
    <w:rsid w:val="0050177A"/>
    <w:rsid w:val="00501A91"/>
    <w:rsid w:val="00501BCB"/>
    <w:rsid w:val="005021FC"/>
    <w:rsid w:val="00502428"/>
    <w:rsid w:val="005024EB"/>
    <w:rsid w:val="005025C6"/>
    <w:rsid w:val="005025FC"/>
    <w:rsid w:val="0050268F"/>
    <w:rsid w:val="00502EE2"/>
    <w:rsid w:val="005030F9"/>
    <w:rsid w:val="0050321B"/>
    <w:rsid w:val="00503572"/>
    <w:rsid w:val="00503A2B"/>
    <w:rsid w:val="00503E2C"/>
    <w:rsid w:val="00504041"/>
    <w:rsid w:val="0050409B"/>
    <w:rsid w:val="005042FF"/>
    <w:rsid w:val="00504412"/>
    <w:rsid w:val="0050461B"/>
    <w:rsid w:val="00504A05"/>
    <w:rsid w:val="00504C4B"/>
    <w:rsid w:val="00504D5F"/>
    <w:rsid w:val="00504E93"/>
    <w:rsid w:val="005051F6"/>
    <w:rsid w:val="00505AFB"/>
    <w:rsid w:val="005064C6"/>
    <w:rsid w:val="0050658F"/>
    <w:rsid w:val="00507060"/>
    <w:rsid w:val="005072AA"/>
    <w:rsid w:val="005074E8"/>
    <w:rsid w:val="0050756D"/>
    <w:rsid w:val="00507B3C"/>
    <w:rsid w:val="00507EA6"/>
    <w:rsid w:val="0051018C"/>
    <w:rsid w:val="00510461"/>
    <w:rsid w:val="00510C61"/>
    <w:rsid w:val="00510C8C"/>
    <w:rsid w:val="00510EA5"/>
    <w:rsid w:val="005111AA"/>
    <w:rsid w:val="0051142D"/>
    <w:rsid w:val="00511893"/>
    <w:rsid w:val="005120C4"/>
    <w:rsid w:val="00512121"/>
    <w:rsid w:val="0051234F"/>
    <w:rsid w:val="00512470"/>
    <w:rsid w:val="00512E46"/>
    <w:rsid w:val="00512EE6"/>
    <w:rsid w:val="005132C3"/>
    <w:rsid w:val="005132E5"/>
    <w:rsid w:val="005134DB"/>
    <w:rsid w:val="005135A8"/>
    <w:rsid w:val="005136FB"/>
    <w:rsid w:val="005137F5"/>
    <w:rsid w:val="005139A2"/>
    <w:rsid w:val="00513BE5"/>
    <w:rsid w:val="00513C95"/>
    <w:rsid w:val="00513DD3"/>
    <w:rsid w:val="00514524"/>
    <w:rsid w:val="005148D4"/>
    <w:rsid w:val="00514BAD"/>
    <w:rsid w:val="00514BF7"/>
    <w:rsid w:val="00515890"/>
    <w:rsid w:val="00515948"/>
    <w:rsid w:val="00515A68"/>
    <w:rsid w:val="00515C08"/>
    <w:rsid w:val="00515C4D"/>
    <w:rsid w:val="0051666C"/>
    <w:rsid w:val="00516C5A"/>
    <w:rsid w:val="00516C86"/>
    <w:rsid w:val="005171AE"/>
    <w:rsid w:val="0051729E"/>
    <w:rsid w:val="00517464"/>
    <w:rsid w:val="00517DA4"/>
    <w:rsid w:val="00517E66"/>
    <w:rsid w:val="0052036C"/>
    <w:rsid w:val="00521461"/>
    <w:rsid w:val="00521977"/>
    <w:rsid w:val="00521C2C"/>
    <w:rsid w:val="00521C4E"/>
    <w:rsid w:val="00521E30"/>
    <w:rsid w:val="005220E6"/>
    <w:rsid w:val="005223EB"/>
    <w:rsid w:val="0052248B"/>
    <w:rsid w:val="00522CE4"/>
    <w:rsid w:val="00522E30"/>
    <w:rsid w:val="00522ECE"/>
    <w:rsid w:val="00523412"/>
    <w:rsid w:val="00523868"/>
    <w:rsid w:val="005238A0"/>
    <w:rsid w:val="00523901"/>
    <w:rsid w:val="0052392D"/>
    <w:rsid w:val="00523A71"/>
    <w:rsid w:val="00523CA3"/>
    <w:rsid w:val="005243AB"/>
    <w:rsid w:val="00524931"/>
    <w:rsid w:val="005249CA"/>
    <w:rsid w:val="00524A19"/>
    <w:rsid w:val="00524BF3"/>
    <w:rsid w:val="00525508"/>
    <w:rsid w:val="00525EB1"/>
    <w:rsid w:val="005263F2"/>
    <w:rsid w:val="00526409"/>
    <w:rsid w:val="005267DE"/>
    <w:rsid w:val="00526906"/>
    <w:rsid w:val="00526CBE"/>
    <w:rsid w:val="00526E26"/>
    <w:rsid w:val="00526F21"/>
    <w:rsid w:val="00526F68"/>
    <w:rsid w:val="00527043"/>
    <w:rsid w:val="00527472"/>
    <w:rsid w:val="005275A7"/>
    <w:rsid w:val="0052777A"/>
    <w:rsid w:val="00527B6B"/>
    <w:rsid w:val="00527E28"/>
    <w:rsid w:val="00527F1D"/>
    <w:rsid w:val="00530036"/>
    <w:rsid w:val="00530171"/>
    <w:rsid w:val="005307F4"/>
    <w:rsid w:val="00530B4E"/>
    <w:rsid w:val="00530B6A"/>
    <w:rsid w:val="005311F5"/>
    <w:rsid w:val="005315C9"/>
    <w:rsid w:val="00531824"/>
    <w:rsid w:val="00531A22"/>
    <w:rsid w:val="00531A7E"/>
    <w:rsid w:val="00531EC9"/>
    <w:rsid w:val="005321C4"/>
    <w:rsid w:val="005322C7"/>
    <w:rsid w:val="005323BD"/>
    <w:rsid w:val="005324FF"/>
    <w:rsid w:val="005327A9"/>
    <w:rsid w:val="00533007"/>
    <w:rsid w:val="005330CC"/>
    <w:rsid w:val="005332B2"/>
    <w:rsid w:val="00533430"/>
    <w:rsid w:val="00533497"/>
    <w:rsid w:val="00533A84"/>
    <w:rsid w:val="00533FF3"/>
    <w:rsid w:val="00534019"/>
    <w:rsid w:val="005342F9"/>
    <w:rsid w:val="00534D7F"/>
    <w:rsid w:val="00534FC6"/>
    <w:rsid w:val="005351EB"/>
    <w:rsid w:val="005351FA"/>
    <w:rsid w:val="00535626"/>
    <w:rsid w:val="00535638"/>
    <w:rsid w:val="0053579E"/>
    <w:rsid w:val="00535866"/>
    <w:rsid w:val="00535B3B"/>
    <w:rsid w:val="00535D03"/>
    <w:rsid w:val="005361D3"/>
    <w:rsid w:val="005365F2"/>
    <w:rsid w:val="00536BB3"/>
    <w:rsid w:val="00536BD5"/>
    <w:rsid w:val="00536C15"/>
    <w:rsid w:val="00536D38"/>
    <w:rsid w:val="00536F06"/>
    <w:rsid w:val="00536F6F"/>
    <w:rsid w:val="005372AC"/>
    <w:rsid w:val="005372B3"/>
    <w:rsid w:val="005376B2"/>
    <w:rsid w:val="0053773F"/>
    <w:rsid w:val="00537C73"/>
    <w:rsid w:val="00537F8F"/>
    <w:rsid w:val="00540113"/>
    <w:rsid w:val="005404DC"/>
    <w:rsid w:val="0054057F"/>
    <w:rsid w:val="0054058D"/>
    <w:rsid w:val="00540624"/>
    <w:rsid w:val="005406E9"/>
    <w:rsid w:val="005406F7"/>
    <w:rsid w:val="00540817"/>
    <w:rsid w:val="00540958"/>
    <w:rsid w:val="00541638"/>
    <w:rsid w:val="00541717"/>
    <w:rsid w:val="005417AE"/>
    <w:rsid w:val="00541998"/>
    <w:rsid w:val="00541AC6"/>
    <w:rsid w:val="00541F44"/>
    <w:rsid w:val="00541F50"/>
    <w:rsid w:val="0054261C"/>
    <w:rsid w:val="00542775"/>
    <w:rsid w:val="005428E5"/>
    <w:rsid w:val="00542AFC"/>
    <w:rsid w:val="00542BB0"/>
    <w:rsid w:val="00542DA4"/>
    <w:rsid w:val="00543295"/>
    <w:rsid w:val="00543639"/>
    <w:rsid w:val="00543BFE"/>
    <w:rsid w:val="00543C36"/>
    <w:rsid w:val="00543FEC"/>
    <w:rsid w:val="005442C0"/>
    <w:rsid w:val="005443B1"/>
    <w:rsid w:val="00544BF6"/>
    <w:rsid w:val="00544CE8"/>
    <w:rsid w:val="00544D21"/>
    <w:rsid w:val="00544E05"/>
    <w:rsid w:val="00544FA7"/>
    <w:rsid w:val="00545554"/>
    <w:rsid w:val="0054562A"/>
    <w:rsid w:val="00545718"/>
    <w:rsid w:val="005457FF"/>
    <w:rsid w:val="00545BEB"/>
    <w:rsid w:val="00545F1E"/>
    <w:rsid w:val="005462A7"/>
    <w:rsid w:val="00546662"/>
    <w:rsid w:val="00546A60"/>
    <w:rsid w:val="00546C7A"/>
    <w:rsid w:val="00546E87"/>
    <w:rsid w:val="00546E88"/>
    <w:rsid w:val="00547229"/>
    <w:rsid w:val="00547302"/>
    <w:rsid w:val="005476EC"/>
    <w:rsid w:val="00547AD6"/>
    <w:rsid w:val="0055010A"/>
    <w:rsid w:val="005505D2"/>
    <w:rsid w:val="00550C38"/>
    <w:rsid w:val="00550C81"/>
    <w:rsid w:val="0055199A"/>
    <w:rsid w:val="00551C4A"/>
    <w:rsid w:val="00552519"/>
    <w:rsid w:val="00552696"/>
    <w:rsid w:val="00552770"/>
    <w:rsid w:val="00552942"/>
    <w:rsid w:val="00552DD6"/>
    <w:rsid w:val="005532BF"/>
    <w:rsid w:val="00553409"/>
    <w:rsid w:val="005534C3"/>
    <w:rsid w:val="0055406A"/>
    <w:rsid w:val="00554494"/>
    <w:rsid w:val="00554597"/>
    <w:rsid w:val="00554670"/>
    <w:rsid w:val="005549D8"/>
    <w:rsid w:val="00554AAE"/>
    <w:rsid w:val="00554B96"/>
    <w:rsid w:val="00554CD6"/>
    <w:rsid w:val="00554E7D"/>
    <w:rsid w:val="005551A6"/>
    <w:rsid w:val="00555AC4"/>
    <w:rsid w:val="00555B83"/>
    <w:rsid w:val="00555D56"/>
    <w:rsid w:val="00556258"/>
    <w:rsid w:val="005565AF"/>
    <w:rsid w:val="00556736"/>
    <w:rsid w:val="0055687F"/>
    <w:rsid w:val="005568EC"/>
    <w:rsid w:val="0055695F"/>
    <w:rsid w:val="00556BA1"/>
    <w:rsid w:val="00556C58"/>
    <w:rsid w:val="00556CE6"/>
    <w:rsid w:val="00556DD0"/>
    <w:rsid w:val="0055740D"/>
    <w:rsid w:val="00557508"/>
    <w:rsid w:val="00557526"/>
    <w:rsid w:val="0055752F"/>
    <w:rsid w:val="0055760B"/>
    <w:rsid w:val="005578A8"/>
    <w:rsid w:val="00557AA4"/>
    <w:rsid w:val="00557AD6"/>
    <w:rsid w:val="00557EF1"/>
    <w:rsid w:val="00557F63"/>
    <w:rsid w:val="00560194"/>
    <w:rsid w:val="005601A7"/>
    <w:rsid w:val="005601E3"/>
    <w:rsid w:val="005603D8"/>
    <w:rsid w:val="00560545"/>
    <w:rsid w:val="005607BA"/>
    <w:rsid w:val="005607DB"/>
    <w:rsid w:val="00560966"/>
    <w:rsid w:val="00560ABB"/>
    <w:rsid w:val="00560D0A"/>
    <w:rsid w:val="005613B0"/>
    <w:rsid w:val="00561515"/>
    <w:rsid w:val="005615A7"/>
    <w:rsid w:val="005616D1"/>
    <w:rsid w:val="00561D87"/>
    <w:rsid w:val="00562594"/>
    <w:rsid w:val="00562D6A"/>
    <w:rsid w:val="0056304E"/>
    <w:rsid w:val="005633D1"/>
    <w:rsid w:val="00563660"/>
    <w:rsid w:val="0056391D"/>
    <w:rsid w:val="00563AE0"/>
    <w:rsid w:val="00563FFD"/>
    <w:rsid w:val="00564313"/>
    <w:rsid w:val="00564A7B"/>
    <w:rsid w:val="00564FA9"/>
    <w:rsid w:val="005651AA"/>
    <w:rsid w:val="0056591D"/>
    <w:rsid w:val="00565A94"/>
    <w:rsid w:val="00566079"/>
    <w:rsid w:val="00566361"/>
    <w:rsid w:val="00566852"/>
    <w:rsid w:val="00566B39"/>
    <w:rsid w:val="00566F22"/>
    <w:rsid w:val="00567642"/>
    <w:rsid w:val="005676BC"/>
    <w:rsid w:val="00567BCF"/>
    <w:rsid w:val="00567C2E"/>
    <w:rsid w:val="00567D09"/>
    <w:rsid w:val="00567E29"/>
    <w:rsid w:val="0057029C"/>
    <w:rsid w:val="005702E3"/>
    <w:rsid w:val="00570397"/>
    <w:rsid w:val="00570F1B"/>
    <w:rsid w:val="005713B1"/>
    <w:rsid w:val="00571427"/>
    <w:rsid w:val="0057160C"/>
    <w:rsid w:val="0057179D"/>
    <w:rsid w:val="005718CC"/>
    <w:rsid w:val="005719C8"/>
    <w:rsid w:val="00571AB5"/>
    <w:rsid w:val="00571E59"/>
    <w:rsid w:val="00571E77"/>
    <w:rsid w:val="0057283A"/>
    <w:rsid w:val="005728DE"/>
    <w:rsid w:val="00572C66"/>
    <w:rsid w:val="00572CE0"/>
    <w:rsid w:val="00572D08"/>
    <w:rsid w:val="00573145"/>
    <w:rsid w:val="0057322E"/>
    <w:rsid w:val="0057339B"/>
    <w:rsid w:val="005734C8"/>
    <w:rsid w:val="00573A3E"/>
    <w:rsid w:val="00573A87"/>
    <w:rsid w:val="00573AC3"/>
    <w:rsid w:val="00573C5D"/>
    <w:rsid w:val="00573EC8"/>
    <w:rsid w:val="00573F16"/>
    <w:rsid w:val="00574250"/>
    <w:rsid w:val="005744A3"/>
    <w:rsid w:val="005745E6"/>
    <w:rsid w:val="00574731"/>
    <w:rsid w:val="00574AA6"/>
    <w:rsid w:val="005754C0"/>
    <w:rsid w:val="005758A1"/>
    <w:rsid w:val="005764F8"/>
    <w:rsid w:val="00576675"/>
    <w:rsid w:val="005769CC"/>
    <w:rsid w:val="00576B2F"/>
    <w:rsid w:val="00576E66"/>
    <w:rsid w:val="00576F7B"/>
    <w:rsid w:val="005777E0"/>
    <w:rsid w:val="00577FAA"/>
    <w:rsid w:val="005800E4"/>
    <w:rsid w:val="005800F2"/>
    <w:rsid w:val="0058042D"/>
    <w:rsid w:val="005805AE"/>
    <w:rsid w:val="00580847"/>
    <w:rsid w:val="0058132D"/>
    <w:rsid w:val="00581915"/>
    <w:rsid w:val="00581FE3"/>
    <w:rsid w:val="00582471"/>
    <w:rsid w:val="005827B5"/>
    <w:rsid w:val="00582871"/>
    <w:rsid w:val="005828F5"/>
    <w:rsid w:val="005829AC"/>
    <w:rsid w:val="00582C91"/>
    <w:rsid w:val="00583188"/>
    <w:rsid w:val="005838D7"/>
    <w:rsid w:val="00583A5E"/>
    <w:rsid w:val="00583A71"/>
    <w:rsid w:val="00583ABE"/>
    <w:rsid w:val="00583B47"/>
    <w:rsid w:val="00583DB2"/>
    <w:rsid w:val="00583E33"/>
    <w:rsid w:val="005840CA"/>
    <w:rsid w:val="005842D4"/>
    <w:rsid w:val="0058470B"/>
    <w:rsid w:val="0058485E"/>
    <w:rsid w:val="005848A7"/>
    <w:rsid w:val="005849D6"/>
    <w:rsid w:val="00584BE0"/>
    <w:rsid w:val="00584CA3"/>
    <w:rsid w:val="0058513E"/>
    <w:rsid w:val="00585165"/>
    <w:rsid w:val="00585322"/>
    <w:rsid w:val="005853C1"/>
    <w:rsid w:val="00585743"/>
    <w:rsid w:val="0058579B"/>
    <w:rsid w:val="00585C64"/>
    <w:rsid w:val="00585DEF"/>
    <w:rsid w:val="00586B3D"/>
    <w:rsid w:val="00586DBF"/>
    <w:rsid w:val="00586E2F"/>
    <w:rsid w:val="00587431"/>
    <w:rsid w:val="00587513"/>
    <w:rsid w:val="00587655"/>
    <w:rsid w:val="0058793C"/>
    <w:rsid w:val="00587B11"/>
    <w:rsid w:val="00587B3C"/>
    <w:rsid w:val="00587BCF"/>
    <w:rsid w:val="0059014E"/>
    <w:rsid w:val="0059030A"/>
    <w:rsid w:val="0059081B"/>
    <w:rsid w:val="0059099D"/>
    <w:rsid w:val="00590FF3"/>
    <w:rsid w:val="005912B0"/>
    <w:rsid w:val="005913E9"/>
    <w:rsid w:val="005916EB"/>
    <w:rsid w:val="00591C05"/>
    <w:rsid w:val="00591C4A"/>
    <w:rsid w:val="00591E4E"/>
    <w:rsid w:val="005929A4"/>
    <w:rsid w:val="00592B44"/>
    <w:rsid w:val="00592D3D"/>
    <w:rsid w:val="00593025"/>
    <w:rsid w:val="00593270"/>
    <w:rsid w:val="00593847"/>
    <w:rsid w:val="00593A51"/>
    <w:rsid w:val="00593E09"/>
    <w:rsid w:val="00593F42"/>
    <w:rsid w:val="005948F6"/>
    <w:rsid w:val="00594972"/>
    <w:rsid w:val="005949A3"/>
    <w:rsid w:val="00594C62"/>
    <w:rsid w:val="00594CCA"/>
    <w:rsid w:val="00594D1D"/>
    <w:rsid w:val="00594FDA"/>
    <w:rsid w:val="00595161"/>
    <w:rsid w:val="005954C3"/>
    <w:rsid w:val="00595635"/>
    <w:rsid w:val="00595976"/>
    <w:rsid w:val="00595DF6"/>
    <w:rsid w:val="00595E43"/>
    <w:rsid w:val="00595FF5"/>
    <w:rsid w:val="00596698"/>
    <w:rsid w:val="00596AF2"/>
    <w:rsid w:val="00596B2B"/>
    <w:rsid w:val="00596E59"/>
    <w:rsid w:val="0059707A"/>
    <w:rsid w:val="00597086"/>
    <w:rsid w:val="0059736A"/>
    <w:rsid w:val="0059774B"/>
    <w:rsid w:val="0059779B"/>
    <w:rsid w:val="005978B9"/>
    <w:rsid w:val="0059793D"/>
    <w:rsid w:val="00597990"/>
    <w:rsid w:val="00597DE5"/>
    <w:rsid w:val="005A052F"/>
    <w:rsid w:val="005A05A9"/>
    <w:rsid w:val="005A0615"/>
    <w:rsid w:val="005A06C5"/>
    <w:rsid w:val="005A0740"/>
    <w:rsid w:val="005A0C36"/>
    <w:rsid w:val="005A0C93"/>
    <w:rsid w:val="005A0E34"/>
    <w:rsid w:val="005A0FC8"/>
    <w:rsid w:val="005A11AE"/>
    <w:rsid w:val="005A148D"/>
    <w:rsid w:val="005A15AD"/>
    <w:rsid w:val="005A1815"/>
    <w:rsid w:val="005A18B9"/>
    <w:rsid w:val="005A1983"/>
    <w:rsid w:val="005A19E4"/>
    <w:rsid w:val="005A1B07"/>
    <w:rsid w:val="005A1B57"/>
    <w:rsid w:val="005A1B64"/>
    <w:rsid w:val="005A1CEE"/>
    <w:rsid w:val="005A1D11"/>
    <w:rsid w:val="005A1DD8"/>
    <w:rsid w:val="005A1FCB"/>
    <w:rsid w:val="005A21B7"/>
    <w:rsid w:val="005A22D3"/>
    <w:rsid w:val="005A2944"/>
    <w:rsid w:val="005A3169"/>
    <w:rsid w:val="005A37B4"/>
    <w:rsid w:val="005A3D20"/>
    <w:rsid w:val="005A4118"/>
    <w:rsid w:val="005A4179"/>
    <w:rsid w:val="005A43D3"/>
    <w:rsid w:val="005A467A"/>
    <w:rsid w:val="005A4682"/>
    <w:rsid w:val="005A4AC5"/>
    <w:rsid w:val="005A4F4B"/>
    <w:rsid w:val="005A55A4"/>
    <w:rsid w:val="005A58E9"/>
    <w:rsid w:val="005A5B31"/>
    <w:rsid w:val="005A60E8"/>
    <w:rsid w:val="005A6252"/>
    <w:rsid w:val="005A6E08"/>
    <w:rsid w:val="005A703C"/>
    <w:rsid w:val="005A7D43"/>
    <w:rsid w:val="005B0001"/>
    <w:rsid w:val="005B0079"/>
    <w:rsid w:val="005B0331"/>
    <w:rsid w:val="005B0337"/>
    <w:rsid w:val="005B05C0"/>
    <w:rsid w:val="005B0A39"/>
    <w:rsid w:val="005B0C43"/>
    <w:rsid w:val="005B0ED4"/>
    <w:rsid w:val="005B112A"/>
    <w:rsid w:val="005B1AB6"/>
    <w:rsid w:val="005B1C94"/>
    <w:rsid w:val="005B2081"/>
    <w:rsid w:val="005B22BD"/>
    <w:rsid w:val="005B2703"/>
    <w:rsid w:val="005B35B7"/>
    <w:rsid w:val="005B369F"/>
    <w:rsid w:val="005B3717"/>
    <w:rsid w:val="005B43FF"/>
    <w:rsid w:val="005B45BE"/>
    <w:rsid w:val="005B47A5"/>
    <w:rsid w:val="005B4B34"/>
    <w:rsid w:val="005B4B3C"/>
    <w:rsid w:val="005B4BEE"/>
    <w:rsid w:val="005B4E23"/>
    <w:rsid w:val="005B4FE0"/>
    <w:rsid w:val="005B5246"/>
    <w:rsid w:val="005B54D9"/>
    <w:rsid w:val="005B590F"/>
    <w:rsid w:val="005B5D64"/>
    <w:rsid w:val="005B5E02"/>
    <w:rsid w:val="005B6088"/>
    <w:rsid w:val="005B60E0"/>
    <w:rsid w:val="005B62D3"/>
    <w:rsid w:val="005B73FB"/>
    <w:rsid w:val="005B756D"/>
    <w:rsid w:val="005B77C4"/>
    <w:rsid w:val="005B780D"/>
    <w:rsid w:val="005B7A51"/>
    <w:rsid w:val="005B7FB1"/>
    <w:rsid w:val="005C0210"/>
    <w:rsid w:val="005C0ACC"/>
    <w:rsid w:val="005C0D5A"/>
    <w:rsid w:val="005C0DF4"/>
    <w:rsid w:val="005C13DA"/>
    <w:rsid w:val="005C13E0"/>
    <w:rsid w:val="005C1534"/>
    <w:rsid w:val="005C1999"/>
    <w:rsid w:val="005C1C16"/>
    <w:rsid w:val="005C1DF8"/>
    <w:rsid w:val="005C28A7"/>
    <w:rsid w:val="005C35F2"/>
    <w:rsid w:val="005C36E9"/>
    <w:rsid w:val="005C3803"/>
    <w:rsid w:val="005C3AC4"/>
    <w:rsid w:val="005C3C1C"/>
    <w:rsid w:val="005C3D6C"/>
    <w:rsid w:val="005C3F72"/>
    <w:rsid w:val="005C4358"/>
    <w:rsid w:val="005C4A14"/>
    <w:rsid w:val="005C583D"/>
    <w:rsid w:val="005C5C7F"/>
    <w:rsid w:val="005C61C3"/>
    <w:rsid w:val="005C6668"/>
    <w:rsid w:val="005C6E18"/>
    <w:rsid w:val="005C701F"/>
    <w:rsid w:val="005C7C61"/>
    <w:rsid w:val="005C7EDC"/>
    <w:rsid w:val="005C7FFA"/>
    <w:rsid w:val="005D02A8"/>
    <w:rsid w:val="005D0375"/>
    <w:rsid w:val="005D0C44"/>
    <w:rsid w:val="005D0DC3"/>
    <w:rsid w:val="005D1152"/>
    <w:rsid w:val="005D1478"/>
    <w:rsid w:val="005D1A67"/>
    <w:rsid w:val="005D1B5A"/>
    <w:rsid w:val="005D1B8F"/>
    <w:rsid w:val="005D1FF5"/>
    <w:rsid w:val="005D2016"/>
    <w:rsid w:val="005D21BE"/>
    <w:rsid w:val="005D2437"/>
    <w:rsid w:val="005D26B1"/>
    <w:rsid w:val="005D2AE4"/>
    <w:rsid w:val="005D2D27"/>
    <w:rsid w:val="005D2E61"/>
    <w:rsid w:val="005D306D"/>
    <w:rsid w:val="005D310D"/>
    <w:rsid w:val="005D3622"/>
    <w:rsid w:val="005D3A92"/>
    <w:rsid w:val="005D3DB6"/>
    <w:rsid w:val="005D42FF"/>
    <w:rsid w:val="005D4684"/>
    <w:rsid w:val="005D4E0A"/>
    <w:rsid w:val="005D4F25"/>
    <w:rsid w:val="005D51E4"/>
    <w:rsid w:val="005D534C"/>
    <w:rsid w:val="005D5632"/>
    <w:rsid w:val="005D6085"/>
    <w:rsid w:val="005D620E"/>
    <w:rsid w:val="005D647C"/>
    <w:rsid w:val="005D6489"/>
    <w:rsid w:val="005D656C"/>
    <w:rsid w:val="005D6609"/>
    <w:rsid w:val="005D67BE"/>
    <w:rsid w:val="005D69A2"/>
    <w:rsid w:val="005D6B98"/>
    <w:rsid w:val="005D6C19"/>
    <w:rsid w:val="005D6D4E"/>
    <w:rsid w:val="005D73F4"/>
    <w:rsid w:val="005D7580"/>
    <w:rsid w:val="005D7A2D"/>
    <w:rsid w:val="005D7DE6"/>
    <w:rsid w:val="005E01C0"/>
    <w:rsid w:val="005E02E0"/>
    <w:rsid w:val="005E03A3"/>
    <w:rsid w:val="005E047B"/>
    <w:rsid w:val="005E0747"/>
    <w:rsid w:val="005E093A"/>
    <w:rsid w:val="005E0B78"/>
    <w:rsid w:val="005E0D6A"/>
    <w:rsid w:val="005E0FA2"/>
    <w:rsid w:val="005E1070"/>
    <w:rsid w:val="005E11DD"/>
    <w:rsid w:val="005E1307"/>
    <w:rsid w:val="005E14FE"/>
    <w:rsid w:val="005E195C"/>
    <w:rsid w:val="005E19D3"/>
    <w:rsid w:val="005E19E8"/>
    <w:rsid w:val="005E1B5F"/>
    <w:rsid w:val="005E1E50"/>
    <w:rsid w:val="005E1ED1"/>
    <w:rsid w:val="005E1F5F"/>
    <w:rsid w:val="005E220B"/>
    <w:rsid w:val="005E22F8"/>
    <w:rsid w:val="005E240B"/>
    <w:rsid w:val="005E2664"/>
    <w:rsid w:val="005E26BF"/>
    <w:rsid w:val="005E2C64"/>
    <w:rsid w:val="005E2C73"/>
    <w:rsid w:val="005E2D4D"/>
    <w:rsid w:val="005E2E8B"/>
    <w:rsid w:val="005E3A71"/>
    <w:rsid w:val="005E3D10"/>
    <w:rsid w:val="005E3F85"/>
    <w:rsid w:val="005E453B"/>
    <w:rsid w:val="005E49CB"/>
    <w:rsid w:val="005E50A7"/>
    <w:rsid w:val="005E52B3"/>
    <w:rsid w:val="005E5315"/>
    <w:rsid w:val="005E54E2"/>
    <w:rsid w:val="005E57AC"/>
    <w:rsid w:val="005E610E"/>
    <w:rsid w:val="005E64C0"/>
    <w:rsid w:val="005E6606"/>
    <w:rsid w:val="005E6AB0"/>
    <w:rsid w:val="005E6B6E"/>
    <w:rsid w:val="005E6FEE"/>
    <w:rsid w:val="005E704D"/>
    <w:rsid w:val="005E7316"/>
    <w:rsid w:val="005E78D2"/>
    <w:rsid w:val="005E7B74"/>
    <w:rsid w:val="005E7F74"/>
    <w:rsid w:val="005F0232"/>
    <w:rsid w:val="005F0B96"/>
    <w:rsid w:val="005F0E93"/>
    <w:rsid w:val="005F114F"/>
    <w:rsid w:val="005F161C"/>
    <w:rsid w:val="005F18A1"/>
    <w:rsid w:val="005F1ADD"/>
    <w:rsid w:val="005F1C23"/>
    <w:rsid w:val="005F1E08"/>
    <w:rsid w:val="005F25CE"/>
    <w:rsid w:val="005F2618"/>
    <w:rsid w:val="005F262C"/>
    <w:rsid w:val="005F2879"/>
    <w:rsid w:val="005F28F2"/>
    <w:rsid w:val="005F2AEA"/>
    <w:rsid w:val="005F2C2F"/>
    <w:rsid w:val="005F2D8F"/>
    <w:rsid w:val="005F2ED9"/>
    <w:rsid w:val="005F3047"/>
    <w:rsid w:val="005F3A11"/>
    <w:rsid w:val="005F3A9F"/>
    <w:rsid w:val="005F3C36"/>
    <w:rsid w:val="005F3C5E"/>
    <w:rsid w:val="005F3E1D"/>
    <w:rsid w:val="005F41A7"/>
    <w:rsid w:val="005F4BA7"/>
    <w:rsid w:val="005F4BD4"/>
    <w:rsid w:val="005F4DDA"/>
    <w:rsid w:val="005F4EED"/>
    <w:rsid w:val="005F5307"/>
    <w:rsid w:val="005F54B5"/>
    <w:rsid w:val="005F5B7E"/>
    <w:rsid w:val="005F5BAE"/>
    <w:rsid w:val="005F6356"/>
    <w:rsid w:val="005F642D"/>
    <w:rsid w:val="005F6C0C"/>
    <w:rsid w:val="005F6D1F"/>
    <w:rsid w:val="005F7482"/>
    <w:rsid w:val="005F7720"/>
    <w:rsid w:val="005F7B49"/>
    <w:rsid w:val="005F7C1E"/>
    <w:rsid w:val="0060056D"/>
    <w:rsid w:val="0060069D"/>
    <w:rsid w:val="00600891"/>
    <w:rsid w:val="006008B5"/>
    <w:rsid w:val="006008FC"/>
    <w:rsid w:val="00600FD1"/>
    <w:rsid w:val="00601646"/>
    <w:rsid w:val="0060168A"/>
    <w:rsid w:val="006018D0"/>
    <w:rsid w:val="006019FF"/>
    <w:rsid w:val="00601C9F"/>
    <w:rsid w:val="00601CC0"/>
    <w:rsid w:val="00601E4C"/>
    <w:rsid w:val="006026C1"/>
    <w:rsid w:val="0060292F"/>
    <w:rsid w:val="00602B1B"/>
    <w:rsid w:val="00602C2D"/>
    <w:rsid w:val="00603125"/>
    <w:rsid w:val="006033F0"/>
    <w:rsid w:val="00603512"/>
    <w:rsid w:val="0060359F"/>
    <w:rsid w:val="00603C20"/>
    <w:rsid w:val="00603E1C"/>
    <w:rsid w:val="00604565"/>
    <w:rsid w:val="00604643"/>
    <w:rsid w:val="00604CFE"/>
    <w:rsid w:val="006051D0"/>
    <w:rsid w:val="00605238"/>
    <w:rsid w:val="006052E0"/>
    <w:rsid w:val="00605C70"/>
    <w:rsid w:val="00605FF8"/>
    <w:rsid w:val="006063A1"/>
    <w:rsid w:val="00606527"/>
    <w:rsid w:val="0060673D"/>
    <w:rsid w:val="00606814"/>
    <w:rsid w:val="006071C1"/>
    <w:rsid w:val="00607269"/>
    <w:rsid w:val="0060728E"/>
    <w:rsid w:val="006074C4"/>
    <w:rsid w:val="006074D9"/>
    <w:rsid w:val="00607B3E"/>
    <w:rsid w:val="00607E81"/>
    <w:rsid w:val="00607EE2"/>
    <w:rsid w:val="00607EF7"/>
    <w:rsid w:val="00607F24"/>
    <w:rsid w:val="00607F27"/>
    <w:rsid w:val="00607F99"/>
    <w:rsid w:val="006103C7"/>
    <w:rsid w:val="00610E6C"/>
    <w:rsid w:val="00611346"/>
    <w:rsid w:val="006113BC"/>
    <w:rsid w:val="00611ADE"/>
    <w:rsid w:val="00611BCE"/>
    <w:rsid w:val="00611DA3"/>
    <w:rsid w:val="00611EAB"/>
    <w:rsid w:val="00612084"/>
    <w:rsid w:val="006120AC"/>
    <w:rsid w:val="00612457"/>
    <w:rsid w:val="00612A14"/>
    <w:rsid w:val="00612B57"/>
    <w:rsid w:val="0061306A"/>
    <w:rsid w:val="00613157"/>
    <w:rsid w:val="006138B5"/>
    <w:rsid w:val="0061454A"/>
    <w:rsid w:val="0061456A"/>
    <w:rsid w:val="0061458C"/>
    <w:rsid w:val="00614B84"/>
    <w:rsid w:val="00614CBD"/>
    <w:rsid w:val="00614EA6"/>
    <w:rsid w:val="00614F1F"/>
    <w:rsid w:val="00615053"/>
    <w:rsid w:val="00615909"/>
    <w:rsid w:val="00615E53"/>
    <w:rsid w:val="00616188"/>
    <w:rsid w:val="006164B6"/>
    <w:rsid w:val="00616BF3"/>
    <w:rsid w:val="00616D35"/>
    <w:rsid w:val="00616F48"/>
    <w:rsid w:val="00616F7B"/>
    <w:rsid w:val="00617185"/>
    <w:rsid w:val="00620330"/>
    <w:rsid w:val="00620EE7"/>
    <w:rsid w:val="0062108A"/>
    <w:rsid w:val="006211A3"/>
    <w:rsid w:val="006212D9"/>
    <w:rsid w:val="00621423"/>
    <w:rsid w:val="0062156A"/>
    <w:rsid w:val="00621A5F"/>
    <w:rsid w:val="00621B29"/>
    <w:rsid w:val="00621F80"/>
    <w:rsid w:val="00622067"/>
    <w:rsid w:val="00622194"/>
    <w:rsid w:val="0062238B"/>
    <w:rsid w:val="00622475"/>
    <w:rsid w:val="0062291F"/>
    <w:rsid w:val="00622D0E"/>
    <w:rsid w:val="00622EAF"/>
    <w:rsid w:val="006239B0"/>
    <w:rsid w:val="00623B6D"/>
    <w:rsid w:val="006244CB"/>
    <w:rsid w:val="00624A0C"/>
    <w:rsid w:val="00624A8A"/>
    <w:rsid w:val="00624B53"/>
    <w:rsid w:val="00624D15"/>
    <w:rsid w:val="00624F0A"/>
    <w:rsid w:val="00625069"/>
    <w:rsid w:val="006251AA"/>
    <w:rsid w:val="00625562"/>
    <w:rsid w:val="006255C9"/>
    <w:rsid w:val="00625621"/>
    <w:rsid w:val="00625E88"/>
    <w:rsid w:val="00626545"/>
    <w:rsid w:val="00626548"/>
    <w:rsid w:val="00626B09"/>
    <w:rsid w:val="00627235"/>
    <w:rsid w:val="006275A6"/>
    <w:rsid w:val="0062784E"/>
    <w:rsid w:val="0063012D"/>
    <w:rsid w:val="00630443"/>
    <w:rsid w:val="006304A2"/>
    <w:rsid w:val="00630BC7"/>
    <w:rsid w:val="006312AC"/>
    <w:rsid w:val="00631377"/>
    <w:rsid w:val="0063149F"/>
    <w:rsid w:val="006318A1"/>
    <w:rsid w:val="00631956"/>
    <w:rsid w:val="00631D81"/>
    <w:rsid w:val="0063205F"/>
    <w:rsid w:val="00632470"/>
    <w:rsid w:val="00632484"/>
    <w:rsid w:val="00632585"/>
    <w:rsid w:val="0063280D"/>
    <w:rsid w:val="006329B7"/>
    <w:rsid w:val="00632D6C"/>
    <w:rsid w:val="0063320D"/>
    <w:rsid w:val="0063339B"/>
    <w:rsid w:val="0063351A"/>
    <w:rsid w:val="006335B0"/>
    <w:rsid w:val="0063363E"/>
    <w:rsid w:val="006337CF"/>
    <w:rsid w:val="00633AF6"/>
    <w:rsid w:val="006342C4"/>
    <w:rsid w:val="006347D9"/>
    <w:rsid w:val="00634808"/>
    <w:rsid w:val="00634F9C"/>
    <w:rsid w:val="00635610"/>
    <w:rsid w:val="0063590D"/>
    <w:rsid w:val="006361C0"/>
    <w:rsid w:val="00636717"/>
    <w:rsid w:val="006367EF"/>
    <w:rsid w:val="00636839"/>
    <w:rsid w:val="00636AE5"/>
    <w:rsid w:val="00636B5F"/>
    <w:rsid w:val="00637014"/>
    <w:rsid w:val="006370C5"/>
    <w:rsid w:val="006373F0"/>
    <w:rsid w:val="00637B58"/>
    <w:rsid w:val="006406C1"/>
    <w:rsid w:val="00640837"/>
    <w:rsid w:val="0064086F"/>
    <w:rsid w:val="00640AC3"/>
    <w:rsid w:val="00641083"/>
    <w:rsid w:val="00641484"/>
    <w:rsid w:val="00641959"/>
    <w:rsid w:val="00641BBF"/>
    <w:rsid w:val="00641E21"/>
    <w:rsid w:val="00641F10"/>
    <w:rsid w:val="0064270A"/>
    <w:rsid w:val="006428FC"/>
    <w:rsid w:val="00642A90"/>
    <w:rsid w:val="00642FFE"/>
    <w:rsid w:val="00643035"/>
    <w:rsid w:val="00643234"/>
    <w:rsid w:val="0064354F"/>
    <w:rsid w:val="00643589"/>
    <w:rsid w:val="00643DE1"/>
    <w:rsid w:val="00644AC5"/>
    <w:rsid w:val="00644B79"/>
    <w:rsid w:val="0064510E"/>
    <w:rsid w:val="00645BBC"/>
    <w:rsid w:val="00646026"/>
    <w:rsid w:val="006463D7"/>
    <w:rsid w:val="0064670E"/>
    <w:rsid w:val="00647375"/>
    <w:rsid w:val="006473B9"/>
    <w:rsid w:val="006476F6"/>
    <w:rsid w:val="0064780A"/>
    <w:rsid w:val="00647952"/>
    <w:rsid w:val="00647C45"/>
    <w:rsid w:val="006502C0"/>
    <w:rsid w:val="006505B0"/>
    <w:rsid w:val="006505CA"/>
    <w:rsid w:val="0065089C"/>
    <w:rsid w:val="00650C24"/>
    <w:rsid w:val="0065113F"/>
    <w:rsid w:val="006513C1"/>
    <w:rsid w:val="006514F5"/>
    <w:rsid w:val="006518AF"/>
    <w:rsid w:val="00651979"/>
    <w:rsid w:val="006519F4"/>
    <w:rsid w:val="00651AD9"/>
    <w:rsid w:val="00651EE3"/>
    <w:rsid w:val="00652758"/>
    <w:rsid w:val="00652789"/>
    <w:rsid w:val="006527A0"/>
    <w:rsid w:val="00652AFE"/>
    <w:rsid w:val="00652DAE"/>
    <w:rsid w:val="00652FAB"/>
    <w:rsid w:val="00653139"/>
    <w:rsid w:val="0065351F"/>
    <w:rsid w:val="006538B4"/>
    <w:rsid w:val="006539E0"/>
    <w:rsid w:val="00654088"/>
    <w:rsid w:val="006543CE"/>
    <w:rsid w:val="0065456B"/>
    <w:rsid w:val="00654AA1"/>
    <w:rsid w:val="00654D52"/>
    <w:rsid w:val="00654DA1"/>
    <w:rsid w:val="00654EB0"/>
    <w:rsid w:val="00655021"/>
    <w:rsid w:val="006551BF"/>
    <w:rsid w:val="0065530F"/>
    <w:rsid w:val="0065593B"/>
    <w:rsid w:val="00655CA0"/>
    <w:rsid w:val="00655D65"/>
    <w:rsid w:val="00656329"/>
    <w:rsid w:val="00656669"/>
    <w:rsid w:val="0065676F"/>
    <w:rsid w:val="00656A3F"/>
    <w:rsid w:val="00656B87"/>
    <w:rsid w:val="00656D04"/>
    <w:rsid w:val="00656E4F"/>
    <w:rsid w:val="006571E5"/>
    <w:rsid w:val="006577AB"/>
    <w:rsid w:val="00657B6F"/>
    <w:rsid w:val="00657B82"/>
    <w:rsid w:val="006601DA"/>
    <w:rsid w:val="006604AA"/>
    <w:rsid w:val="00660656"/>
    <w:rsid w:val="00660947"/>
    <w:rsid w:val="00660E48"/>
    <w:rsid w:val="00661163"/>
    <w:rsid w:val="00661305"/>
    <w:rsid w:val="00661448"/>
    <w:rsid w:val="006614A9"/>
    <w:rsid w:val="00661A54"/>
    <w:rsid w:val="00661AAB"/>
    <w:rsid w:val="00661C41"/>
    <w:rsid w:val="00661DCE"/>
    <w:rsid w:val="00661F26"/>
    <w:rsid w:val="00661F38"/>
    <w:rsid w:val="0066227C"/>
    <w:rsid w:val="006622AE"/>
    <w:rsid w:val="0066276F"/>
    <w:rsid w:val="006627C0"/>
    <w:rsid w:val="00662CC1"/>
    <w:rsid w:val="006631AD"/>
    <w:rsid w:val="006631CE"/>
    <w:rsid w:val="00663279"/>
    <w:rsid w:val="006633A4"/>
    <w:rsid w:val="006635C6"/>
    <w:rsid w:val="0066378E"/>
    <w:rsid w:val="006639D3"/>
    <w:rsid w:val="00663E76"/>
    <w:rsid w:val="00664751"/>
    <w:rsid w:val="00664799"/>
    <w:rsid w:val="00664A55"/>
    <w:rsid w:val="00664CDC"/>
    <w:rsid w:val="00665E47"/>
    <w:rsid w:val="006666FA"/>
    <w:rsid w:val="006667DA"/>
    <w:rsid w:val="00666855"/>
    <w:rsid w:val="00666C67"/>
    <w:rsid w:val="00666D8D"/>
    <w:rsid w:val="00666EFE"/>
    <w:rsid w:val="0066729A"/>
    <w:rsid w:val="006673B9"/>
    <w:rsid w:val="006674E8"/>
    <w:rsid w:val="00667546"/>
    <w:rsid w:val="006675FE"/>
    <w:rsid w:val="006676F6"/>
    <w:rsid w:val="00667C41"/>
    <w:rsid w:val="0067098D"/>
    <w:rsid w:val="006709B6"/>
    <w:rsid w:val="00670AEF"/>
    <w:rsid w:val="00670E0B"/>
    <w:rsid w:val="00671348"/>
    <w:rsid w:val="00671445"/>
    <w:rsid w:val="00671643"/>
    <w:rsid w:val="00671ABB"/>
    <w:rsid w:val="00671D7E"/>
    <w:rsid w:val="00671F37"/>
    <w:rsid w:val="00672B11"/>
    <w:rsid w:val="0067318B"/>
    <w:rsid w:val="006732B5"/>
    <w:rsid w:val="0067331A"/>
    <w:rsid w:val="00673B09"/>
    <w:rsid w:val="00673F83"/>
    <w:rsid w:val="0067473F"/>
    <w:rsid w:val="00674741"/>
    <w:rsid w:val="00674E54"/>
    <w:rsid w:val="00674FB0"/>
    <w:rsid w:val="00674FE5"/>
    <w:rsid w:val="006751E3"/>
    <w:rsid w:val="00675350"/>
    <w:rsid w:val="00675623"/>
    <w:rsid w:val="00675922"/>
    <w:rsid w:val="00675CBF"/>
    <w:rsid w:val="00676041"/>
    <w:rsid w:val="0067645F"/>
    <w:rsid w:val="00676B09"/>
    <w:rsid w:val="00676BF6"/>
    <w:rsid w:val="006773E6"/>
    <w:rsid w:val="00677556"/>
    <w:rsid w:val="006779C4"/>
    <w:rsid w:val="00677C87"/>
    <w:rsid w:val="00677F38"/>
    <w:rsid w:val="0068021B"/>
    <w:rsid w:val="0068037C"/>
    <w:rsid w:val="00680776"/>
    <w:rsid w:val="006807A7"/>
    <w:rsid w:val="00680C17"/>
    <w:rsid w:val="006812E7"/>
    <w:rsid w:val="00681318"/>
    <w:rsid w:val="00681C0E"/>
    <w:rsid w:val="006820D2"/>
    <w:rsid w:val="006821E2"/>
    <w:rsid w:val="00682737"/>
    <w:rsid w:val="00682BFF"/>
    <w:rsid w:val="00683304"/>
    <w:rsid w:val="006835B7"/>
    <w:rsid w:val="00683AD0"/>
    <w:rsid w:val="00684469"/>
    <w:rsid w:val="006848E0"/>
    <w:rsid w:val="00684AD7"/>
    <w:rsid w:val="00684ECA"/>
    <w:rsid w:val="00684FD0"/>
    <w:rsid w:val="00685108"/>
    <w:rsid w:val="00685135"/>
    <w:rsid w:val="006854E7"/>
    <w:rsid w:val="0068552F"/>
    <w:rsid w:val="00685566"/>
    <w:rsid w:val="00685941"/>
    <w:rsid w:val="00685D11"/>
    <w:rsid w:val="00685E22"/>
    <w:rsid w:val="00685EE1"/>
    <w:rsid w:val="00686501"/>
    <w:rsid w:val="0068669B"/>
    <w:rsid w:val="0068715E"/>
    <w:rsid w:val="00687358"/>
    <w:rsid w:val="00687CBB"/>
    <w:rsid w:val="00690381"/>
    <w:rsid w:val="0069043B"/>
    <w:rsid w:val="006904BF"/>
    <w:rsid w:val="00690965"/>
    <w:rsid w:val="00690ABA"/>
    <w:rsid w:val="00690C15"/>
    <w:rsid w:val="00690C2A"/>
    <w:rsid w:val="00690CE3"/>
    <w:rsid w:val="00690F47"/>
    <w:rsid w:val="00691492"/>
    <w:rsid w:val="006917C9"/>
    <w:rsid w:val="006919E4"/>
    <w:rsid w:val="00691FEF"/>
    <w:rsid w:val="0069215F"/>
    <w:rsid w:val="00692488"/>
    <w:rsid w:val="00692768"/>
    <w:rsid w:val="00692773"/>
    <w:rsid w:val="00692818"/>
    <w:rsid w:val="0069282B"/>
    <w:rsid w:val="00693024"/>
    <w:rsid w:val="00693205"/>
    <w:rsid w:val="00693465"/>
    <w:rsid w:val="006938C7"/>
    <w:rsid w:val="00693B6C"/>
    <w:rsid w:val="00693C99"/>
    <w:rsid w:val="00693CFF"/>
    <w:rsid w:val="00693D3B"/>
    <w:rsid w:val="00693EA2"/>
    <w:rsid w:val="0069442A"/>
    <w:rsid w:val="00694521"/>
    <w:rsid w:val="00694A2C"/>
    <w:rsid w:val="00694AF9"/>
    <w:rsid w:val="00694B9C"/>
    <w:rsid w:val="00694D97"/>
    <w:rsid w:val="00694E1F"/>
    <w:rsid w:val="00694F87"/>
    <w:rsid w:val="0069500B"/>
    <w:rsid w:val="00695846"/>
    <w:rsid w:val="00695918"/>
    <w:rsid w:val="00695BB1"/>
    <w:rsid w:val="00695EA2"/>
    <w:rsid w:val="006961E9"/>
    <w:rsid w:val="0069640B"/>
    <w:rsid w:val="00696510"/>
    <w:rsid w:val="0069655C"/>
    <w:rsid w:val="00696F34"/>
    <w:rsid w:val="006971B8"/>
    <w:rsid w:val="00697277"/>
    <w:rsid w:val="0069798A"/>
    <w:rsid w:val="006A01A4"/>
    <w:rsid w:val="006A01BF"/>
    <w:rsid w:val="006A01CE"/>
    <w:rsid w:val="006A0878"/>
    <w:rsid w:val="006A12EB"/>
    <w:rsid w:val="006A21D3"/>
    <w:rsid w:val="006A2241"/>
    <w:rsid w:val="006A2742"/>
    <w:rsid w:val="006A2787"/>
    <w:rsid w:val="006A27BB"/>
    <w:rsid w:val="006A2B3B"/>
    <w:rsid w:val="006A2DD0"/>
    <w:rsid w:val="006A36DD"/>
    <w:rsid w:val="006A3859"/>
    <w:rsid w:val="006A3870"/>
    <w:rsid w:val="006A395D"/>
    <w:rsid w:val="006A3A15"/>
    <w:rsid w:val="006A3AFA"/>
    <w:rsid w:val="006A3CA3"/>
    <w:rsid w:val="006A3FD0"/>
    <w:rsid w:val="006A438B"/>
    <w:rsid w:val="006A481C"/>
    <w:rsid w:val="006A5078"/>
    <w:rsid w:val="006A5391"/>
    <w:rsid w:val="006A57DF"/>
    <w:rsid w:val="006A5842"/>
    <w:rsid w:val="006A5889"/>
    <w:rsid w:val="006A5A57"/>
    <w:rsid w:val="006A5F2E"/>
    <w:rsid w:val="006A6121"/>
    <w:rsid w:val="006A65E6"/>
    <w:rsid w:val="006A65F4"/>
    <w:rsid w:val="006A6B38"/>
    <w:rsid w:val="006A6C83"/>
    <w:rsid w:val="006A78E6"/>
    <w:rsid w:val="006A7A3B"/>
    <w:rsid w:val="006A7C9B"/>
    <w:rsid w:val="006A7E12"/>
    <w:rsid w:val="006A7EFD"/>
    <w:rsid w:val="006B001F"/>
    <w:rsid w:val="006B062C"/>
    <w:rsid w:val="006B0F8C"/>
    <w:rsid w:val="006B1087"/>
    <w:rsid w:val="006B1518"/>
    <w:rsid w:val="006B15AC"/>
    <w:rsid w:val="006B15F6"/>
    <w:rsid w:val="006B1665"/>
    <w:rsid w:val="006B1A40"/>
    <w:rsid w:val="006B1B71"/>
    <w:rsid w:val="006B2672"/>
    <w:rsid w:val="006B2A24"/>
    <w:rsid w:val="006B3328"/>
    <w:rsid w:val="006B3552"/>
    <w:rsid w:val="006B37F2"/>
    <w:rsid w:val="006B39AF"/>
    <w:rsid w:val="006B3BBA"/>
    <w:rsid w:val="006B4007"/>
    <w:rsid w:val="006B409F"/>
    <w:rsid w:val="006B4367"/>
    <w:rsid w:val="006B4497"/>
    <w:rsid w:val="006B4A11"/>
    <w:rsid w:val="006B4A28"/>
    <w:rsid w:val="006B4B5E"/>
    <w:rsid w:val="006B4D5B"/>
    <w:rsid w:val="006B5114"/>
    <w:rsid w:val="006B517D"/>
    <w:rsid w:val="006B56C9"/>
    <w:rsid w:val="006B579A"/>
    <w:rsid w:val="006B5A25"/>
    <w:rsid w:val="006B5B5C"/>
    <w:rsid w:val="006B5C49"/>
    <w:rsid w:val="006B5FF4"/>
    <w:rsid w:val="006B647F"/>
    <w:rsid w:val="006B6593"/>
    <w:rsid w:val="006B6791"/>
    <w:rsid w:val="006B6A5B"/>
    <w:rsid w:val="006B6B2C"/>
    <w:rsid w:val="006B6B62"/>
    <w:rsid w:val="006B715A"/>
    <w:rsid w:val="006B730C"/>
    <w:rsid w:val="006B7595"/>
    <w:rsid w:val="006B79B5"/>
    <w:rsid w:val="006B7E99"/>
    <w:rsid w:val="006B7EEA"/>
    <w:rsid w:val="006C094B"/>
    <w:rsid w:val="006C0C95"/>
    <w:rsid w:val="006C11F2"/>
    <w:rsid w:val="006C16C8"/>
    <w:rsid w:val="006C178B"/>
    <w:rsid w:val="006C1816"/>
    <w:rsid w:val="006C262C"/>
    <w:rsid w:val="006C264F"/>
    <w:rsid w:val="006C2A85"/>
    <w:rsid w:val="006C2B8D"/>
    <w:rsid w:val="006C2DD5"/>
    <w:rsid w:val="006C2F0C"/>
    <w:rsid w:val="006C303E"/>
    <w:rsid w:val="006C3283"/>
    <w:rsid w:val="006C3351"/>
    <w:rsid w:val="006C3386"/>
    <w:rsid w:val="006C3446"/>
    <w:rsid w:val="006C363E"/>
    <w:rsid w:val="006C370B"/>
    <w:rsid w:val="006C3B3E"/>
    <w:rsid w:val="006C4055"/>
    <w:rsid w:val="006C40BE"/>
    <w:rsid w:val="006C44BF"/>
    <w:rsid w:val="006C44FD"/>
    <w:rsid w:val="006C4710"/>
    <w:rsid w:val="006C479C"/>
    <w:rsid w:val="006C49B4"/>
    <w:rsid w:val="006C49C3"/>
    <w:rsid w:val="006C4CC3"/>
    <w:rsid w:val="006C4D03"/>
    <w:rsid w:val="006C5013"/>
    <w:rsid w:val="006C54D8"/>
    <w:rsid w:val="006C5801"/>
    <w:rsid w:val="006C5945"/>
    <w:rsid w:val="006C59A1"/>
    <w:rsid w:val="006C5AF5"/>
    <w:rsid w:val="006C5DBE"/>
    <w:rsid w:val="006C5E8E"/>
    <w:rsid w:val="006C62D8"/>
    <w:rsid w:val="006C667D"/>
    <w:rsid w:val="006C673D"/>
    <w:rsid w:val="006C67E0"/>
    <w:rsid w:val="006C6AB4"/>
    <w:rsid w:val="006C6B13"/>
    <w:rsid w:val="006C6D1C"/>
    <w:rsid w:val="006C6E98"/>
    <w:rsid w:val="006C7143"/>
    <w:rsid w:val="006C72E9"/>
    <w:rsid w:val="006C7506"/>
    <w:rsid w:val="006C756A"/>
    <w:rsid w:val="006C7B4F"/>
    <w:rsid w:val="006C7CE4"/>
    <w:rsid w:val="006C7FDF"/>
    <w:rsid w:val="006D0001"/>
    <w:rsid w:val="006D0229"/>
    <w:rsid w:val="006D0464"/>
    <w:rsid w:val="006D0694"/>
    <w:rsid w:val="006D09EA"/>
    <w:rsid w:val="006D0B28"/>
    <w:rsid w:val="006D0C43"/>
    <w:rsid w:val="006D1235"/>
    <w:rsid w:val="006D15BA"/>
    <w:rsid w:val="006D1742"/>
    <w:rsid w:val="006D1824"/>
    <w:rsid w:val="006D1B49"/>
    <w:rsid w:val="006D1FB8"/>
    <w:rsid w:val="006D2716"/>
    <w:rsid w:val="006D2801"/>
    <w:rsid w:val="006D2976"/>
    <w:rsid w:val="006D2F97"/>
    <w:rsid w:val="006D31F1"/>
    <w:rsid w:val="006D34E8"/>
    <w:rsid w:val="006D3967"/>
    <w:rsid w:val="006D3EC8"/>
    <w:rsid w:val="006D422C"/>
    <w:rsid w:val="006D451F"/>
    <w:rsid w:val="006D454A"/>
    <w:rsid w:val="006D4656"/>
    <w:rsid w:val="006D4FBA"/>
    <w:rsid w:val="006D52B5"/>
    <w:rsid w:val="006D53E5"/>
    <w:rsid w:val="006D612D"/>
    <w:rsid w:val="006D612E"/>
    <w:rsid w:val="006D6520"/>
    <w:rsid w:val="006D6BC1"/>
    <w:rsid w:val="006D7096"/>
    <w:rsid w:val="006D7419"/>
    <w:rsid w:val="006D74EF"/>
    <w:rsid w:val="006D7935"/>
    <w:rsid w:val="006D79E3"/>
    <w:rsid w:val="006D7B2B"/>
    <w:rsid w:val="006D7FCC"/>
    <w:rsid w:val="006E0043"/>
    <w:rsid w:val="006E0302"/>
    <w:rsid w:val="006E0369"/>
    <w:rsid w:val="006E043F"/>
    <w:rsid w:val="006E04AA"/>
    <w:rsid w:val="006E0652"/>
    <w:rsid w:val="006E0EFE"/>
    <w:rsid w:val="006E18E3"/>
    <w:rsid w:val="006E1BA6"/>
    <w:rsid w:val="006E1DC2"/>
    <w:rsid w:val="006E21F2"/>
    <w:rsid w:val="006E2374"/>
    <w:rsid w:val="006E260B"/>
    <w:rsid w:val="006E29EA"/>
    <w:rsid w:val="006E2F53"/>
    <w:rsid w:val="006E313E"/>
    <w:rsid w:val="006E3432"/>
    <w:rsid w:val="006E3650"/>
    <w:rsid w:val="006E37DF"/>
    <w:rsid w:val="006E39EF"/>
    <w:rsid w:val="006E3CF8"/>
    <w:rsid w:val="006E3F86"/>
    <w:rsid w:val="006E414B"/>
    <w:rsid w:val="006E4385"/>
    <w:rsid w:val="006E47C8"/>
    <w:rsid w:val="006E4FCD"/>
    <w:rsid w:val="006E51C6"/>
    <w:rsid w:val="006E57A0"/>
    <w:rsid w:val="006E59F1"/>
    <w:rsid w:val="006E60F8"/>
    <w:rsid w:val="006E67E6"/>
    <w:rsid w:val="006E68D5"/>
    <w:rsid w:val="006E6AF5"/>
    <w:rsid w:val="006E6E12"/>
    <w:rsid w:val="006E7307"/>
    <w:rsid w:val="006E7C86"/>
    <w:rsid w:val="006E7D05"/>
    <w:rsid w:val="006E7F1D"/>
    <w:rsid w:val="006F0308"/>
    <w:rsid w:val="006F059D"/>
    <w:rsid w:val="006F0983"/>
    <w:rsid w:val="006F0C18"/>
    <w:rsid w:val="006F0EC1"/>
    <w:rsid w:val="006F1391"/>
    <w:rsid w:val="006F13F0"/>
    <w:rsid w:val="006F1A75"/>
    <w:rsid w:val="006F1C53"/>
    <w:rsid w:val="006F2257"/>
    <w:rsid w:val="006F2332"/>
    <w:rsid w:val="006F25AD"/>
    <w:rsid w:val="006F2F40"/>
    <w:rsid w:val="006F328C"/>
    <w:rsid w:val="006F335A"/>
    <w:rsid w:val="006F3CF4"/>
    <w:rsid w:val="006F40AC"/>
    <w:rsid w:val="006F47FE"/>
    <w:rsid w:val="006F4C6A"/>
    <w:rsid w:val="006F531B"/>
    <w:rsid w:val="006F5610"/>
    <w:rsid w:val="006F5B4A"/>
    <w:rsid w:val="006F6207"/>
    <w:rsid w:val="006F6672"/>
    <w:rsid w:val="006F6676"/>
    <w:rsid w:val="006F6ACA"/>
    <w:rsid w:val="006F6B61"/>
    <w:rsid w:val="006F6BEF"/>
    <w:rsid w:val="006F6DFE"/>
    <w:rsid w:val="006F7333"/>
    <w:rsid w:val="006F7561"/>
    <w:rsid w:val="006F789F"/>
    <w:rsid w:val="006F7F14"/>
    <w:rsid w:val="00700610"/>
    <w:rsid w:val="007009A4"/>
    <w:rsid w:val="00700DBF"/>
    <w:rsid w:val="00700DDC"/>
    <w:rsid w:val="0070178C"/>
    <w:rsid w:val="00701B79"/>
    <w:rsid w:val="007020DF"/>
    <w:rsid w:val="007022CC"/>
    <w:rsid w:val="00702429"/>
    <w:rsid w:val="0070255B"/>
    <w:rsid w:val="00702945"/>
    <w:rsid w:val="00703385"/>
    <w:rsid w:val="007034E4"/>
    <w:rsid w:val="007036BC"/>
    <w:rsid w:val="00703846"/>
    <w:rsid w:val="00703ACF"/>
    <w:rsid w:val="00703BAD"/>
    <w:rsid w:val="00703C0E"/>
    <w:rsid w:val="00703CEE"/>
    <w:rsid w:val="00703D0D"/>
    <w:rsid w:val="00703F20"/>
    <w:rsid w:val="007042ED"/>
    <w:rsid w:val="007043B7"/>
    <w:rsid w:val="007043FC"/>
    <w:rsid w:val="00704486"/>
    <w:rsid w:val="00704A64"/>
    <w:rsid w:val="00704D6A"/>
    <w:rsid w:val="00704D6E"/>
    <w:rsid w:val="007051DB"/>
    <w:rsid w:val="00705480"/>
    <w:rsid w:val="0070563C"/>
    <w:rsid w:val="0070581F"/>
    <w:rsid w:val="007058F7"/>
    <w:rsid w:val="00705E8F"/>
    <w:rsid w:val="007066A5"/>
    <w:rsid w:val="007066F4"/>
    <w:rsid w:val="0070739B"/>
    <w:rsid w:val="0070794A"/>
    <w:rsid w:val="00707AF5"/>
    <w:rsid w:val="00707D44"/>
    <w:rsid w:val="00707D90"/>
    <w:rsid w:val="00707E65"/>
    <w:rsid w:val="007106F8"/>
    <w:rsid w:val="0071093A"/>
    <w:rsid w:val="007109E1"/>
    <w:rsid w:val="00710A7B"/>
    <w:rsid w:val="00710DC1"/>
    <w:rsid w:val="00710EFF"/>
    <w:rsid w:val="00710F03"/>
    <w:rsid w:val="00710F1B"/>
    <w:rsid w:val="00711564"/>
    <w:rsid w:val="00711A4A"/>
    <w:rsid w:val="00712011"/>
    <w:rsid w:val="007128FF"/>
    <w:rsid w:val="00712C2C"/>
    <w:rsid w:val="00712D1B"/>
    <w:rsid w:val="00712D31"/>
    <w:rsid w:val="00712E2F"/>
    <w:rsid w:val="0071322E"/>
    <w:rsid w:val="007135F8"/>
    <w:rsid w:val="0071397B"/>
    <w:rsid w:val="00713A76"/>
    <w:rsid w:val="00713B22"/>
    <w:rsid w:val="007147A2"/>
    <w:rsid w:val="00714A61"/>
    <w:rsid w:val="00714CC0"/>
    <w:rsid w:val="00714D46"/>
    <w:rsid w:val="00714E9A"/>
    <w:rsid w:val="00715253"/>
    <w:rsid w:val="00715418"/>
    <w:rsid w:val="007155CC"/>
    <w:rsid w:val="00715CE2"/>
    <w:rsid w:val="00716400"/>
    <w:rsid w:val="0071671D"/>
    <w:rsid w:val="00716A11"/>
    <w:rsid w:val="00716DDC"/>
    <w:rsid w:val="007172CB"/>
    <w:rsid w:val="00717390"/>
    <w:rsid w:val="00717391"/>
    <w:rsid w:val="00717BEF"/>
    <w:rsid w:val="00717DD4"/>
    <w:rsid w:val="00720069"/>
    <w:rsid w:val="007200E9"/>
    <w:rsid w:val="0072073C"/>
    <w:rsid w:val="00721202"/>
    <w:rsid w:val="0072139C"/>
    <w:rsid w:val="0072155E"/>
    <w:rsid w:val="00721B36"/>
    <w:rsid w:val="00722009"/>
    <w:rsid w:val="007226AB"/>
    <w:rsid w:val="00722BAB"/>
    <w:rsid w:val="00722EB9"/>
    <w:rsid w:val="00722F42"/>
    <w:rsid w:val="0072313A"/>
    <w:rsid w:val="007231D8"/>
    <w:rsid w:val="0072354F"/>
    <w:rsid w:val="0072366E"/>
    <w:rsid w:val="0072380B"/>
    <w:rsid w:val="00723965"/>
    <w:rsid w:val="00723BE2"/>
    <w:rsid w:val="00723E7C"/>
    <w:rsid w:val="00724230"/>
    <w:rsid w:val="00724B45"/>
    <w:rsid w:val="00724CE8"/>
    <w:rsid w:val="00724E3B"/>
    <w:rsid w:val="0072538C"/>
    <w:rsid w:val="00725682"/>
    <w:rsid w:val="00725C09"/>
    <w:rsid w:val="00725CC7"/>
    <w:rsid w:val="007262F6"/>
    <w:rsid w:val="0072674C"/>
    <w:rsid w:val="00726B9D"/>
    <w:rsid w:val="00726BE0"/>
    <w:rsid w:val="00726E46"/>
    <w:rsid w:val="00726E86"/>
    <w:rsid w:val="00726EB3"/>
    <w:rsid w:val="00730140"/>
    <w:rsid w:val="007301C3"/>
    <w:rsid w:val="007302F9"/>
    <w:rsid w:val="0073040C"/>
    <w:rsid w:val="00730561"/>
    <w:rsid w:val="00730B06"/>
    <w:rsid w:val="00730B20"/>
    <w:rsid w:val="00730BFC"/>
    <w:rsid w:val="00731301"/>
    <w:rsid w:val="0073173E"/>
    <w:rsid w:val="00731B90"/>
    <w:rsid w:val="00731C46"/>
    <w:rsid w:val="00731D16"/>
    <w:rsid w:val="00731EDE"/>
    <w:rsid w:val="00731FE3"/>
    <w:rsid w:val="007323BB"/>
    <w:rsid w:val="007324E1"/>
    <w:rsid w:val="00732A0C"/>
    <w:rsid w:val="00732BD9"/>
    <w:rsid w:val="00732D34"/>
    <w:rsid w:val="00732EBC"/>
    <w:rsid w:val="00732EE8"/>
    <w:rsid w:val="00733F56"/>
    <w:rsid w:val="00734437"/>
    <w:rsid w:val="00734AAE"/>
    <w:rsid w:val="00734DBC"/>
    <w:rsid w:val="00734DE3"/>
    <w:rsid w:val="00734F07"/>
    <w:rsid w:val="00734F95"/>
    <w:rsid w:val="00734FFB"/>
    <w:rsid w:val="0073506C"/>
    <w:rsid w:val="00735093"/>
    <w:rsid w:val="00735406"/>
    <w:rsid w:val="00735B63"/>
    <w:rsid w:val="007360D3"/>
    <w:rsid w:val="007360ED"/>
    <w:rsid w:val="0073621A"/>
    <w:rsid w:val="007367E2"/>
    <w:rsid w:val="007368D0"/>
    <w:rsid w:val="00736B36"/>
    <w:rsid w:val="00736B83"/>
    <w:rsid w:val="00736C30"/>
    <w:rsid w:val="00736EAC"/>
    <w:rsid w:val="00736FAB"/>
    <w:rsid w:val="00737902"/>
    <w:rsid w:val="0074049E"/>
    <w:rsid w:val="007404AB"/>
    <w:rsid w:val="007404C7"/>
    <w:rsid w:val="00740AF4"/>
    <w:rsid w:val="00740BB8"/>
    <w:rsid w:val="00741595"/>
    <w:rsid w:val="007419BC"/>
    <w:rsid w:val="00741BF2"/>
    <w:rsid w:val="0074212B"/>
    <w:rsid w:val="00742553"/>
    <w:rsid w:val="007429E3"/>
    <w:rsid w:val="00742C54"/>
    <w:rsid w:val="00742E31"/>
    <w:rsid w:val="00742E58"/>
    <w:rsid w:val="00742E6A"/>
    <w:rsid w:val="007435EF"/>
    <w:rsid w:val="00743814"/>
    <w:rsid w:val="00743BCE"/>
    <w:rsid w:val="00744619"/>
    <w:rsid w:val="007446A4"/>
    <w:rsid w:val="00744937"/>
    <w:rsid w:val="00744C3F"/>
    <w:rsid w:val="00744C8F"/>
    <w:rsid w:val="00744F37"/>
    <w:rsid w:val="00745A0F"/>
    <w:rsid w:val="00745EAC"/>
    <w:rsid w:val="007463F7"/>
    <w:rsid w:val="0074646A"/>
    <w:rsid w:val="0074674A"/>
    <w:rsid w:val="00746EF4"/>
    <w:rsid w:val="00747187"/>
    <w:rsid w:val="007473EE"/>
    <w:rsid w:val="0074748C"/>
    <w:rsid w:val="0075034C"/>
    <w:rsid w:val="00750848"/>
    <w:rsid w:val="007509D2"/>
    <w:rsid w:val="00750C8D"/>
    <w:rsid w:val="00750D6C"/>
    <w:rsid w:val="00751114"/>
    <w:rsid w:val="007511B1"/>
    <w:rsid w:val="007512CF"/>
    <w:rsid w:val="0075167F"/>
    <w:rsid w:val="00751D87"/>
    <w:rsid w:val="007526EF"/>
    <w:rsid w:val="0075271F"/>
    <w:rsid w:val="00752923"/>
    <w:rsid w:val="00752B09"/>
    <w:rsid w:val="00753222"/>
    <w:rsid w:val="007532F7"/>
    <w:rsid w:val="00753353"/>
    <w:rsid w:val="00753672"/>
    <w:rsid w:val="0075374D"/>
    <w:rsid w:val="00753DB4"/>
    <w:rsid w:val="00753E8F"/>
    <w:rsid w:val="00754131"/>
    <w:rsid w:val="007544D9"/>
    <w:rsid w:val="007547CE"/>
    <w:rsid w:val="00754970"/>
    <w:rsid w:val="00754EFA"/>
    <w:rsid w:val="00755324"/>
    <w:rsid w:val="00755473"/>
    <w:rsid w:val="0075593A"/>
    <w:rsid w:val="00755A6C"/>
    <w:rsid w:val="00755B04"/>
    <w:rsid w:val="00755EA5"/>
    <w:rsid w:val="00755F1F"/>
    <w:rsid w:val="00756339"/>
    <w:rsid w:val="0075645D"/>
    <w:rsid w:val="00756ABB"/>
    <w:rsid w:val="00756AC1"/>
    <w:rsid w:val="00756BA8"/>
    <w:rsid w:val="00756C37"/>
    <w:rsid w:val="00757218"/>
    <w:rsid w:val="007576F1"/>
    <w:rsid w:val="00757720"/>
    <w:rsid w:val="007577A2"/>
    <w:rsid w:val="007577F4"/>
    <w:rsid w:val="00757D2C"/>
    <w:rsid w:val="00757FCA"/>
    <w:rsid w:val="0076018B"/>
    <w:rsid w:val="00760211"/>
    <w:rsid w:val="007603D8"/>
    <w:rsid w:val="007604A6"/>
    <w:rsid w:val="007607DB"/>
    <w:rsid w:val="00760A32"/>
    <w:rsid w:val="00760C32"/>
    <w:rsid w:val="00760E4A"/>
    <w:rsid w:val="00761C6C"/>
    <w:rsid w:val="00761CCD"/>
    <w:rsid w:val="00761EDF"/>
    <w:rsid w:val="007626B9"/>
    <w:rsid w:val="00762894"/>
    <w:rsid w:val="00762D8C"/>
    <w:rsid w:val="00763391"/>
    <w:rsid w:val="00763709"/>
    <w:rsid w:val="007637FB"/>
    <w:rsid w:val="00763891"/>
    <w:rsid w:val="0076397D"/>
    <w:rsid w:val="00764168"/>
    <w:rsid w:val="00764963"/>
    <w:rsid w:val="0076498F"/>
    <w:rsid w:val="00764AB7"/>
    <w:rsid w:val="00764DB3"/>
    <w:rsid w:val="00765627"/>
    <w:rsid w:val="00765842"/>
    <w:rsid w:val="00765AB8"/>
    <w:rsid w:val="00765CEC"/>
    <w:rsid w:val="00765E8E"/>
    <w:rsid w:val="007660BD"/>
    <w:rsid w:val="007661D6"/>
    <w:rsid w:val="00766231"/>
    <w:rsid w:val="00766533"/>
    <w:rsid w:val="00766583"/>
    <w:rsid w:val="007668E3"/>
    <w:rsid w:val="00766CEE"/>
    <w:rsid w:val="00766D1B"/>
    <w:rsid w:val="00766F65"/>
    <w:rsid w:val="00767194"/>
    <w:rsid w:val="007673A0"/>
    <w:rsid w:val="00767758"/>
    <w:rsid w:val="00767796"/>
    <w:rsid w:val="00770798"/>
    <w:rsid w:val="0077084E"/>
    <w:rsid w:val="00770EB7"/>
    <w:rsid w:val="0077100C"/>
    <w:rsid w:val="00771093"/>
    <w:rsid w:val="007710AA"/>
    <w:rsid w:val="00771A3E"/>
    <w:rsid w:val="00771BE0"/>
    <w:rsid w:val="007720C6"/>
    <w:rsid w:val="0077238E"/>
    <w:rsid w:val="007723FA"/>
    <w:rsid w:val="00772463"/>
    <w:rsid w:val="007724B6"/>
    <w:rsid w:val="00772E34"/>
    <w:rsid w:val="00772E61"/>
    <w:rsid w:val="00773204"/>
    <w:rsid w:val="007732C3"/>
    <w:rsid w:val="0077339F"/>
    <w:rsid w:val="00773766"/>
    <w:rsid w:val="007737EA"/>
    <w:rsid w:val="00773998"/>
    <w:rsid w:val="00774042"/>
    <w:rsid w:val="00774722"/>
    <w:rsid w:val="00774C84"/>
    <w:rsid w:val="00774D12"/>
    <w:rsid w:val="00775120"/>
    <w:rsid w:val="0077553F"/>
    <w:rsid w:val="0077557E"/>
    <w:rsid w:val="00775E21"/>
    <w:rsid w:val="00775F14"/>
    <w:rsid w:val="00775F6B"/>
    <w:rsid w:val="00775F8F"/>
    <w:rsid w:val="0077612C"/>
    <w:rsid w:val="007763E8"/>
    <w:rsid w:val="007764E7"/>
    <w:rsid w:val="00776760"/>
    <w:rsid w:val="007768D7"/>
    <w:rsid w:val="00776BEA"/>
    <w:rsid w:val="00776D78"/>
    <w:rsid w:val="00777244"/>
    <w:rsid w:val="0077738E"/>
    <w:rsid w:val="0077739E"/>
    <w:rsid w:val="00777B3B"/>
    <w:rsid w:val="00777B81"/>
    <w:rsid w:val="00777BF8"/>
    <w:rsid w:val="00777C2C"/>
    <w:rsid w:val="0078017D"/>
    <w:rsid w:val="0078019E"/>
    <w:rsid w:val="0078043F"/>
    <w:rsid w:val="00780555"/>
    <w:rsid w:val="00780582"/>
    <w:rsid w:val="007806BE"/>
    <w:rsid w:val="00780DB2"/>
    <w:rsid w:val="0078101C"/>
    <w:rsid w:val="00781098"/>
    <w:rsid w:val="00781271"/>
    <w:rsid w:val="007815D4"/>
    <w:rsid w:val="00781772"/>
    <w:rsid w:val="00781970"/>
    <w:rsid w:val="00781B72"/>
    <w:rsid w:val="00781CA8"/>
    <w:rsid w:val="00781FB3"/>
    <w:rsid w:val="007821B1"/>
    <w:rsid w:val="00782222"/>
    <w:rsid w:val="0078223F"/>
    <w:rsid w:val="00782265"/>
    <w:rsid w:val="00782267"/>
    <w:rsid w:val="00782461"/>
    <w:rsid w:val="00782F94"/>
    <w:rsid w:val="007839C6"/>
    <w:rsid w:val="00783BBF"/>
    <w:rsid w:val="00784366"/>
    <w:rsid w:val="0078462D"/>
    <w:rsid w:val="007847D2"/>
    <w:rsid w:val="00784874"/>
    <w:rsid w:val="00784A91"/>
    <w:rsid w:val="00784F2C"/>
    <w:rsid w:val="0078524F"/>
    <w:rsid w:val="007853CD"/>
    <w:rsid w:val="00785466"/>
    <w:rsid w:val="0078570C"/>
    <w:rsid w:val="00785CEB"/>
    <w:rsid w:val="00785F18"/>
    <w:rsid w:val="00786BE6"/>
    <w:rsid w:val="00787228"/>
    <w:rsid w:val="007872B4"/>
    <w:rsid w:val="00787401"/>
    <w:rsid w:val="00787A1A"/>
    <w:rsid w:val="00787C77"/>
    <w:rsid w:val="00787CC5"/>
    <w:rsid w:val="00787D25"/>
    <w:rsid w:val="00787E0A"/>
    <w:rsid w:val="00787E5C"/>
    <w:rsid w:val="00787FBB"/>
    <w:rsid w:val="00790066"/>
    <w:rsid w:val="00790D16"/>
    <w:rsid w:val="00790D3D"/>
    <w:rsid w:val="00790D91"/>
    <w:rsid w:val="00790F7A"/>
    <w:rsid w:val="00790FAB"/>
    <w:rsid w:val="0079105D"/>
    <w:rsid w:val="00791363"/>
    <w:rsid w:val="007917BF"/>
    <w:rsid w:val="00791A76"/>
    <w:rsid w:val="00791AB0"/>
    <w:rsid w:val="00791DA0"/>
    <w:rsid w:val="00791F29"/>
    <w:rsid w:val="00791FC2"/>
    <w:rsid w:val="00792312"/>
    <w:rsid w:val="00792476"/>
    <w:rsid w:val="00792E2A"/>
    <w:rsid w:val="00793031"/>
    <w:rsid w:val="00793942"/>
    <w:rsid w:val="00793EE9"/>
    <w:rsid w:val="00794334"/>
    <w:rsid w:val="007944EF"/>
    <w:rsid w:val="00795372"/>
    <w:rsid w:val="00795D53"/>
    <w:rsid w:val="00795F63"/>
    <w:rsid w:val="00796350"/>
    <w:rsid w:val="007964AF"/>
    <w:rsid w:val="007968D0"/>
    <w:rsid w:val="007969DD"/>
    <w:rsid w:val="00796F2F"/>
    <w:rsid w:val="00797860"/>
    <w:rsid w:val="0079792D"/>
    <w:rsid w:val="00797E3B"/>
    <w:rsid w:val="007A02FD"/>
    <w:rsid w:val="007A0330"/>
    <w:rsid w:val="007A099A"/>
    <w:rsid w:val="007A0BDE"/>
    <w:rsid w:val="007A0C74"/>
    <w:rsid w:val="007A0FA7"/>
    <w:rsid w:val="007A1518"/>
    <w:rsid w:val="007A154C"/>
    <w:rsid w:val="007A15C0"/>
    <w:rsid w:val="007A1946"/>
    <w:rsid w:val="007A1994"/>
    <w:rsid w:val="007A1A32"/>
    <w:rsid w:val="007A1B2B"/>
    <w:rsid w:val="007A1F8D"/>
    <w:rsid w:val="007A210B"/>
    <w:rsid w:val="007A278C"/>
    <w:rsid w:val="007A28B1"/>
    <w:rsid w:val="007A29C6"/>
    <w:rsid w:val="007A2A4E"/>
    <w:rsid w:val="007A2BB9"/>
    <w:rsid w:val="007A2F92"/>
    <w:rsid w:val="007A320A"/>
    <w:rsid w:val="007A34CC"/>
    <w:rsid w:val="007A35D0"/>
    <w:rsid w:val="007A3842"/>
    <w:rsid w:val="007A3B61"/>
    <w:rsid w:val="007A3BBA"/>
    <w:rsid w:val="007A3FAC"/>
    <w:rsid w:val="007A42BD"/>
    <w:rsid w:val="007A4AD4"/>
    <w:rsid w:val="007A4EA4"/>
    <w:rsid w:val="007A505E"/>
    <w:rsid w:val="007A5695"/>
    <w:rsid w:val="007A596C"/>
    <w:rsid w:val="007A60CC"/>
    <w:rsid w:val="007A6403"/>
    <w:rsid w:val="007A6471"/>
    <w:rsid w:val="007A6547"/>
    <w:rsid w:val="007A6615"/>
    <w:rsid w:val="007A67EB"/>
    <w:rsid w:val="007A7158"/>
    <w:rsid w:val="007A753F"/>
    <w:rsid w:val="007A7766"/>
    <w:rsid w:val="007A7A45"/>
    <w:rsid w:val="007A7AF3"/>
    <w:rsid w:val="007A7B22"/>
    <w:rsid w:val="007A7C7A"/>
    <w:rsid w:val="007A7DBD"/>
    <w:rsid w:val="007A7DC4"/>
    <w:rsid w:val="007A7E54"/>
    <w:rsid w:val="007B0805"/>
    <w:rsid w:val="007B0CB6"/>
    <w:rsid w:val="007B0D03"/>
    <w:rsid w:val="007B118F"/>
    <w:rsid w:val="007B119E"/>
    <w:rsid w:val="007B1750"/>
    <w:rsid w:val="007B179D"/>
    <w:rsid w:val="007B17EF"/>
    <w:rsid w:val="007B1FC0"/>
    <w:rsid w:val="007B1FFC"/>
    <w:rsid w:val="007B2060"/>
    <w:rsid w:val="007B2844"/>
    <w:rsid w:val="007B2A62"/>
    <w:rsid w:val="007B35FA"/>
    <w:rsid w:val="007B3F92"/>
    <w:rsid w:val="007B4885"/>
    <w:rsid w:val="007B4C64"/>
    <w:rsid w:val="007B4C76"/>
    <w:rsid w:val="007B4F3F"/>
    <w:rsid w:val="007B4F8E"/>
    <w:rsid w:val="007B5015"/>
    <w:rsid w:val="007B5045"/>
    <w:rsid w:val="007B54F0"/>
    <w:rsid w:val="007B5727"/>
    <w:rsid w:val="007B594B"/>
    <w:rsid w:val="007B5A1D"/>
    <w:rsid w:val="007B5A79"/>
    <w:rsid w:val="007B5DA1"/>
    <w:rsid w:val="007B5E16"/>
    <w:rsid w:val="007B6543"/>
    <w:rsid w:val="007B6ABE"/>
    <w:rsid w:val="007B6D43"/>
    <w:rsid w:val="007B6DCD"/>
    <w:rsid w:val="007B7953"/>
    <w:rsid w:val="007B7B08"/>
    <w:rsid w:val="007B7EF1"/>
    <w:rsid w:val="007B7F77"/>
    <w:rsid w:val="007B7FA8"/>
    <w:rsid w:val="007C0224"/>
    <w:rsid w:val="007C0227"/>
    <w:rsid w:val="007C03CC"/>
    <w:rsid w:val="007C0780"/>
    <w:rsid w:val="007C07E9"/>
    <w:rsid w:val="007C1180"/>
    <w:rsid w:val="007C1664"/>
    <w:rsid w:val="007C1BFD"/>
    <w:rsid w:val="007C1E1C"/>
    <w:rsid w:val="007C24A2"/>
    <w:rsid w:val="007C25A1"/>
    <w:rsid w:val="007C27A0"/>
    <w:rsid w:val="007C2ED5"/>
    <w:rsid w:val="007C31A6"/>
    <w:rsid w:val="007C32C3"/>
    <w:rsid w:val="007C336E"/>
    <w:rsid w:val="007C3432"/>
    <w:rsid w:val="007C374E"/>
    <w:rsid w:val="007C38A6"/>
    <w:rsid w:val="007C3E40"/>
    <w:rsid w:val="007C417E"/>
    <w:rsid w:val="007C418C"/>
    <w:rsid w:val="007C44EB"/>
    <w:rsid w:val="007C475F"/>
    <w:rsid w:val="007C487D"/>
    <w:rsid w:val="007C49E0"/>
    <w:rsid w:val="007C4DEA"/>
    <w:rsid w:val="007C4F34"/>
    <w:rsid w:val="007C54EA"/>
    <w:rsid w:val="007C5C24"/>
    <w:rsid w:val="007C5C59"/>
    <w:rsid w:val="007C5F81"/>
    <w:rsid w:val="007C648A"/>
    <w:rsid w:val="007C68E8"/>
    <w:rsid w:val="007C68E9"/>
    <w:rsid w:val="007C6BB3"/>
    <w:rsid w:val="007C6CE2"/>
    <w:rsid w:val="007C6D84"/>
    <w:rsid w:val="007C6E37"/>
    <w:rsid w:val="007C6EA0"/>
    <w:rsid w:val="007C712A"/>
    <w:rsid w:val="007C7285"/>
    <w:rsid w:val="007C7B0C"/>
    <w:rsid w:val="007C7C2E"/>
    <w:rsid w:val="007C7E41"/>
    <w:rsid w:val="007C7E61"/>
    <w:rsid w:val="007D0350"/>
    <w:rsid w:val="007D037E"/>
    <w:rsid w:val="007D0AA4"/>
    <w:rsid w:val="007D0BFD"/>
    <w:rsid w:val="007D18D6"/>
    <w:rsid w:val="007D19E4"/>
    <w:rsid w:val="007D1AF3"/>
    <w:rsid w:val="007D1C2B"/>
    <w:rsid w:val="007D1CD1"/>
    <w:rsid w:val="007D1CE9"/>
    <w:rsid w:val="007D1F93"/>
    <w:rsid w:val="007D2A7F"/>
    <w:rsid w:val="007D2AB8"/>
    <w:rsid w:val="007D2C2C"/>
    <w:rsid w:val="007D2C8D"/>
    <w:rsid w:val="007D4733"/>
    <w:rsid w:val="007D4B7F"/>
    <w:rsid w:val="007D4BD1"/>
    <w:rsid w:val="007D5129"/>
    <w:rsid w:val="007D527F"/>
    <w:rsid w:val="007D5711"/>
    <w:rsid w:val="007D5BDF"/>
    <w:rsid w:val="007D6214"/>
    <w:rsid w:val="007D62A3"/>
    <w:rsid w:val="007D646D"/>
    <w:rsid w:val="007D69B2"/>
    <w:rsid w:val="007D6B34"/>
    <w:rsid w:val="007D6C51"/>
    <w:rsid w:val="007D6E91"/>
    <w:rsid w:val="007D7606"/>
    <w:rsid w:val="007D78D2"/>
    <w:rsid w:val="007D7B12"/>
    <w:rsid w:val="007D7C7E"/>
    <w:rsid w:val="007D7D22"/>
    <w:rsid w:val="007D7DD6"/>
    <w:rsid w:val="007E02D0"/>
    <w:rsid w:val="007E05F0"/>
    <w:rsid w:val="007E069F"/>
    <w:rsid w:val="007E0747"/>
    <w:rsid w:val="007E083C"/>
    <w:rsid w:val="007E112F"/>
    <w:rsid w:val="007E11FC"/>
    <w:rsid w:val="007E13ED"/>
    <w:rsid w:val="007E1A24"/>
    <w:rsid w:val="007E1A5B"/>
    <w:rsid w:val="007E1A7D"/>
    <w:rsid w:val="007E1AD6"/>
    <w:rsid w:val="007E1B0F"/>
    <w:rsid w:val="007E2203"/>
    <w:rsid w:val="007E2366"/>
    <w:rsid w:val="007E23C0"/>
    <w:rsid w:val="007E23FD"/>
    <w:rsid w:val="007E2630"/>
    <w:rsid w:val="007E2A71"/>
    <w:rsid w:val="007E2F71"/>
    <w:rsid w:val="007E335E"/>
    <w:rsid w:val="007E35FB"/>
    <w:rsid w:val="007E37A9"/>
    <w:rsid w:val="007E3966"/>
    <w:rsid w:val="007E40E5"/>
    <w:rsid w:val="007E4215"/>
    <w:rsid w:val="007E4756"/>
    <w:rsid w:val="007E4A6D"/>
    <w:rsid w:val="007E4F6F"/>
    <w:rsid w:val="007E5300"/>
    <w:rsid w:val="007E5493"/>
    <w:rsid w:val="007E563D"/>
    <w:rsid w:val="007E56CB"/>
    <w:rsid w:val="007E59D3"/>
    <w:rsid w:val="007E5AD9"/>
    <w:rsid w:val="007E5B25"/>
    <w:rsid w:val="007E5D4C"/>
    <w:rsid w:val="007E621B"/>
    <w:rsid w:val="007E66BF"/>
    <w:rsid w:val="007E68CD"/>
    <w:rsid w:val="007E6A8E"/>
    <w:rsid w:val="007E6DA1"/>
    <w:rsid w:val="007E702C"/>
    <w:rsid w:val="007E7274"/>
    <w:rsid w:val="007E734B"/>
    <w:rsid w:val="007E7DAB"/>
    <w:rsid w:val="007E7E89"/>
    <w:rsid w:val="007F01F5"/>
    <w:rsid w:val="007F0465"/>
    <w:rsid w:val="007F04A4"/>
    <w:rsid w:val="007F060D"/>
    <w:rsid w:val="007F067E"/>
    <w:rsid w:val="007F0969"/>
    <w:rsid w:val="007F0F1C"/>
    <w:rsid w:val="007F10D8"/>
    <w:rsid w:val="007F10F2"/>
    <w:rsid w:val="007F1180"/>
    <w:rsid w:val="007F12D4"/>
    <w:rsid w:val="007F141E"/>
    <w:rsid w:val="007F1587"/>
    <w:rsid w:val="007F17BD"/>
    <w:rsid w:val="007F21F8"/>
    <w:rsid w:val="007F2440"/>
    <w:rsid w:val="007F25AF"/>
    <w:rsid w:val="007F2687"/>
    <w:rsid w:val="007F28ED"/>
    <w:rsid w:val="007F2C3A"/>
    <w:rsid w:val="007F2FD3"/>
    <w:rsid w:val="007F3127"/>
    <w:rsid w:val="007F335C"/>
    <w:rsid w:val="007F3519"/>
    <w:rsid w:val="007F3DD0"/>
    <w:rsid w:val="007F3EC7"/>
    <w:rsid w:val="007F42AD"/>
    <w:rsid w:val="007F4485"/>
    <w:rsid w:val="007F4520"/>
    <w:rsid w:val="007F4707"/>
    <w:rsid w:val="007F490E"/>
    <w:rsid w:val="007F583E"/>
    <w:rsid w:val="007F5E21"/>
    <w:rsid w:val="007F6125"/>
    <w:rsid w:val="007F6299"/>
    <w:rsid w:val="007F6385"/>
    <w:rsid w:val="007F6630"/>
    <w:rsid w:val="007F66F9"/>
    <w:rsid w:val="007F67CD"/>
    <w:rsid w:val="007F6863"/>
    <w:rsid w:val="007F68F1"/>
    <w:rsid w:val="007F69E7"/>
    <w:rsid w:val="007F7030"/>
    <w:rsid w:val="007F7340"/>
    <w:rsid w:val="007F73CC"/>
    <w:rsid w:val="007F7622"/>
    <w:rsid w:val="007F7934"/>
    <w:rsid w:val="007F7C6D"/>
    <w:rsid w:val="007F7E54"/>
    <w:rsid w:val="00800DE4"/>
    <w:rsid w:val="00800DF8"/>
    <w:rsid w:val="00801667"/>
    <w:rsid w:val="00801692"/>
    <w:rsid w:val="00801A89"/>
    <w:rsid w:val="00801AF8"/>
    <w:rsid w:val="00801BDE"/>
    <w:rsid w:val="00801E04"/>
    <w:rsid w:val="008027FC"/>
    <w:rsid w:val="0080284E"/>
    <w:rsid w:val="00802890"/>
    <w:rsid w:val="00802FC9"/>
    <w:rsid w:val="008032B4"/>
    <w:rsid w:val="00803679"/>
    <w:rsid w:val="0080374D"/>
    <w:rsid w:val="008037B2"/>
    <w:rsid w:val="008038FB"/>
    <w:rsid w:val="0080391B"/>
    <w:rsid w:val="00803B03"/>
    <w:rsid w:val="008041BB"/>
    <w:rsid w:val="0080436A"/>
    <w:rsid w:val="00804CB7"/>
    <w:rsid w:val="0080541B"/>
    <w:rsid w:val="00805793"/>
    <w:rsid w:val="00805A7C"/>
    <w:rsid w:val="008064D9"/>
    <w:rsid w:val="00806606"/>
    <w:rsid w:val="008067B3"/>
    <w:rsid w:val="0080684D"/>
    <w:rsid w:val="00806AD6"/>
    <w:rsid w:val="00806CA7"/>
    <w:rsid w:val="00806E5C"/>
    <w:rsid w:val="00806FC9"/>
    <w:rsid w:val="0080733D"/>
    <w:rsid w:val="0080745F"/>
    <w:rsid w:val="0080749E"/>
    <w:rsid w:val="00807513"/>
    <w:rsid w:val="008075E6"/>
    <w:rsid w:val="0080773F"/>
    <w:rsid w:val="008078DA"/>
    <w:rsid w:val="00807B74"/>
    <w:rsid w:val="00807E7B"/>
    <w:rsid w:val="0081024C"/>
    <w:rsid w:val="008102B0"/>
    <w:rsid w:val="00810469"/>
    <w:rsid w:val="008105B7"/>
    <w:rsid w:val="00810726"/>
    <w:rsid w:val="00810B3B"/>
    <w:rsid w:val="00810BA9"/>
    <w:rsid w:val="00810D5F"/>
    <w:rsid w:val="00811035"/>
    <w:rsid w:val="00811614"/>
    <w:rsid w:val="00811996"/>
    <w:rsid w:val="00811AF6"/>
    <w:rsid w:val="00811CC1"/>
    <w:rsid w:val="008120DF"/>
    <w:rsid w:val="00812165"/>
    <w:rsid w:val="00812349"/>
    <w:rsid w:val="0081235D"/>
    <w:rsid w:val="008123F3"/>
    <w:rsid w:val="0081259A"/>
    <w:rsid w:val="00812750"/>
    <w:rsid w:val="00812A93"/>
    <w:rsid w:val="00812C99"/>
    <w:rsid w:val="00812EA1"/>
    <w:rsid w:val="00812F18"/>
    <w:rsid w:val="00813080"/>
    <w:rsid w:val="00813223"/>
    <w:rsid w:val="008133ED"/>
    <w:rsid w:val="0081362B"/>
    <w:rsid w:val="00813642"/>
    <w:rsid w:val="00813841"/>
    <w:rsid w:val="00813868"/>
    <w:rsid w:val="0081399E"/>
    <w:rsid w:val="008139EE"/>
    <w:rsid w:val="00813A2C"/>
    <w:rsid w:val="00814155"/>
    <w:rsid w:val="008145A3"/>
    <w:rsid w:val="008148B1"/>
    <w:rsid w:val="00814E57"/>
    <w:rsid w:val="00814FC2"/>
    <w:rsid w:val="008150B8"/>
    <w:rsid w:val="008156BC"/>
    <w:rsid w:val="008156DD"/>
    <w:rsid w:val="00815825"/>
    <w:rsid w:val="00815895"/>
    <w:rsid w:val="00815AC2"/>
    <w:rsid w:val="00815AFF"/>
    <w:rsid w:val="00816273"/>
    <w:rsid w:val="008164CF"/>
    <w:rsid w:val="0081690B"/>
    <w:rsid w:val="00816D1A"/>
    <w:rsid w:val="00817318"/>
    <w:rsid w:val="008173D3"/>
    <w:rsid w:val="00817843"/>
    <w:rsid w:val="008179A1"/>
    <w:rsid w:val="00817A15"/>
    <w:rsid w:val="00817C48"/>
    <w:rsid w:val="00817E9C"/>
    <w:rsid w:val="00817F65"/>
    <w:rsid w:val="008200DA"/>
    <w:rsid w:val="00820134"/>
    <w:rsid w:val="0082036A"/>
    <w:rsid w:val="00820600"/>
    <w:rsid w:val="00820C4A"/>
    <w:rsid w:val="00820EC0"/>
    <w:rsid w:val="0082131D"/>
    <w:rsid w:val="00821368"/>
    <w:rsid w:val="008213B5"/>
    <w:rsid w:val="008215B4"/>
    <w:rsid w:val="008216D5"/>
    <w:rsid w:val="0082171D"/>
    <w:rsid w:val="00822791"/>
    <w:rsid w:val="00822A55"/>
    <w:rsid w:val="00822B36"/>
    <w:rsid w:val="00823426"/>
    <w:rsid w:val="008234F7"/>
    <w:rsid w:val="0082359E"/>
    <w:rsid w:val="008235BF"/>
    <w:rsid w:val="008243BE"/>
    <w:rsid w:val="0082478F"/>
    <w:rsid w:val="008247A9"/>
    <w:rsid w:val="00824AD1"/>
    <w:rsid w:val="00824AD8"/>
    <w:rsid w:val="0082525A"/>
    <w:rsid w:val="0082552F"/>
    <w:rsid w:val="00825563"/>
    <w:rsid w:val="00825FEE"/>
    <w:rsid w:val="00826383"/>
    <w:rsid w:val="00826B47"/>
    <w:rsid w:val="00826FF0"/>
    <w:rsid w:val="008274FC"/>
    <w:rsid w:val="00827587"/>
    <w:rsid w:val="008302BC"/>
    <w:rsid w:val="008304F8"/>
    <w:rsid w:val="0083071B"/>
    <w:rsid w:val="00830C20"/>
    <w:rsid w:val="008314AC"/>
    <w:rsid w:val="00831931"/>
    <w:rsid w:val="00831A36"/>
    <w:rsid w:val="00831DAE"/>
    <w:rsid w:val="00831E30"/>
    <w:rsid w:val="00831EF0"/>
    <w:rsid w:val="0083210C"/>
    <w:rsid w:val="008323DC"/>
    <w:rsid w:val="00832770"/>
    <w:rsid w:val="0083277F"/>
    <w:rsid w:val="00832A32"/>
    <w:rsid w:val="00832AA6"/>
    <w:rsid w:val="00832DCE"/>
    <w:rsid w:val="00832FC1"/>
    <w:rsid w:val="0083321B"/>
    <w:rsid w:val="008336B2"/>
    <w:rsid w:val="00833741"/>
    <w:rsid w:val="008337A9"/>
    <w:rsid w:val="00833928"/>
    <w:rsid w:val="00833BCC"/>
    <w:rsid w:val="00833C2D"/>
    <w:rsid w:val="00833F3D"/>
    <w:rsid w:val="00834003"/>
    <w:rsid w:val="00834515"/>
    <w:rsid w:val="00834632"/>
    <w:rsid w:val="0083478E"/>
    <w:rsid w:val="00834905"/>
    <w:rsid w:val="00834A57"/>
    <w:rsid w:val="00834C08"/>
    <w:rsid w:val="00834CE5"/>
    <w:rsid w:val="00834F18"/>
    <w:rsid w:val="0083519B"/>
    <w:rsid w:val="0083523A"/>
    <w:rsid w:val="00835279"/>
    <w:rsid w:val="008352D1"/>
    <w:rsid w:val="008359D9"/>
    <w:rsid w:val="00835B0C"/>
    <w:rsid w:val="00835F7C"/>
    <w:rsid w:val="00836197"/>
    <w:rsid w:val="008367EA"/>
    <w:rsid w:val="008367F4"/>
    <w:rsid w:val="0083687A"/>
    <w:rsid w:val="00836A62"/>
    <w:rsid w:val="00836CD1"/>
    <w:rsid w:val="00836DE7"/>
    <w:rsid w:val="0083715B"/>
    <w:rsid w:val="008371BF"/>
    <w:rsid w:val="0083796A"/>
    <w:rsid w:val="0084030F"/>
    <w:rsid w:val="008403A9"/>
    <w:rsid w:val="0084041E"/>
    <w:rsid w:val="008408A9"/>
    <w:rsid w:val="00840C81"/>
    <w:rsid w:val="00840DB5"/>
    <w:rsid w:val="008414D7"/>
    <w:rsid w:val="0084155F"/>
    <w:rsid w:val="008420A5"/>
    <w:rsid w:val="00842283"/>
    <w:rsid w:val="00843789"/>
    <w:rsid w:val="0084395B"/>
    <w:rsid w:val="00843A7B"/>
    <w:rsid w:val="00843AC4"/>
    <w:rsid w:val="00843B35"/>
    <w:rsid w:val="00843B40"/>
    <w:rsid w:val="00843C8B"/>
    <w:rsid w:val="00843C9E"/>
    <w:rsid w:val="00844535"/>
    <w:rsid w:val="00844CAA"/>
    <w:rsid w:val="00845364"/>
    <w:rsid w:val="008454CA"/>
    <w:rsid w:val="0084577C"/>
    <w:rsid w:val="00845A27"/>
    <w:rsid w:val="00845D7F"/>
    <w:rsid w:val="00845FF6"/>
    <w:rsid w:val="0084607C"/>
    <w:rsid w:val="00846F46"/>
    <w:rsid w:val="008473ED"/>
    <w:rsid w:val="00847516"/>
    <w:rsid w:val="00847C9B"/>
    <w:rsid w:val="00847CA7"/>
    <w:rsid w:val="00847F20"/>
    <w:rsid w:val="008500AA"/>
    <w:rsid w:val="008501AB"/>
    <w:rsid w:val="0085045C"/>
    <w:rsid w:val="00850626"/>
    <w:rsid w:val="0085063F"/>
    <w:rsid w:val="00850ADE"/>
    <w:rsid w:val="00850BA6"/>
    <w:rsid w:val="00850D11"/>
    <w:rsid w:val="00850D57"/>
    <w:rsid w:val="0085150D"/>
    <w:rsid w:val="00851708"/>
    <w:rsid w:val="00851784"/>
    <w:rsid w:val="00851C27"/>
    <w:rsid w:val="00851E63"/>
    <w:rsid w:val="00852553"/>
    <w:rsid w:val="00852669"/>
    <w:rsid w:val="00852C7C"/>
    <w:rsid w:val="008530FC"/>
    <w:rsid w:val="008535F4"/>
    <w:rsid w:val="0085390D"/>
    <w:rsid w:val="00853B54"/>
    <w:rsid w:val="00853B67"/>
    <w:rsid w:val="00853BEA"/>
    <w:rsid w:val="00853BFD"/>
    <w:rsid w:val="00853EC9"/>
    <w:rsid w:val="00853FB9"/>
    <w:rsid w:val="00854126"/>
    <w:rsid w:val="00854152"/>
    <w:rsid w:val="008541B9"/>
    <w:rsid w:val="00854942"/>
    <w:rsid w:val="008555D7"/>
    <w:rsid w:val="00855837"/>
    <w:rsid w:val="00855BBD"/>
    <w:rsid w:val="00856401"/>
    <w:rsid w:val="00856496"/>
    <w:rsid w:val="00856616"/>
    <w:rsid w:val="00856706"/>
    <w:rsid w:val="00856B7F"/>
    <w:rsid w:val="0085709C"/>
    <w:rsid w:val="008573F0"/>
    <w:rsid w:val="008577A0"/>
    <w:rsid w:val="0085784E"/>
    <w:rsid w:val="00857919"/>
    <w:rsid w:val="00857B09"/>
    <w:rsid w:val="00857FC4"/>
    <w:rsid w:val="008601D2"/>
    <w:rsid w:val="00860798"/>
    <w:rsid w:val="0086096A"/>
    <w:rsid w:val="00860A31"/>
    <w:rsid w:val="00860AB6"/>
    <w:rsid w:val="00860E37"/>
    <w:rsid w:val="00861345"/>
    <w:rsid w:val="008613BB"/>
    <w:rsid w:val="008615E2"/>
    <w:rsid w:val="008618AC"/>
    <w:rsid w:val="00861C44"/>
    <w:rsid w:val="00861FB0"/>
    <w:rsid w:val="008623D9"/>
    <w:rsid w:val="00862404"/>
    <w:rsid w:val="008625B9"/>
    <w:rsid w:val="00862649"/>
    <w:rsid w:val="00862686"/>
    <w:rsid w:val="0086275D"/>
    <w:rsid w:val="008627B5"/>
    <w:rsid w:val="00862893"/>
    <w:rsid w:val="008634C0"/>
    <w:rsid w:val="00863C01"/>
    <w:rsid w:val="008643FE"/>
    <w:rsid w:val="00864790"/>
    <w:rsid w:val="00864B53"/>
    <w:rsid w:val="00864C16"/>
    <w:rsid w:val="00864CFA"/>
    <w:rsid w:val="00864D20"/>
    <w:rsid w:val="008652C0"/>
    <w:rsid w:val="0086536F"/>
    <w:rsid w:val="008659BF"/>
    <w:rsid w:val="00865BE6"/>
    <w:rsid w:val="00865FC5"/>
    <w:rsid w:val="00865FF2"/>
    <w:rsid w:val="008662C6"/>
    <w:rsid w:val="00866700"/>
    <w:rsid w:val="00866ABF"/>
    <w:rsid w:val="00866BAD"/>
    <w:rsid w:val="00866D30"/>
    <w:rsid w:val="00866F50"/>
    <w:rsid w:val="008675F5"/>
    <w:rsid w:val="0086767F"/>
    <w:rsid w:val="008679AA"/>
    <w:rsid w:val="00867B11"/>
    <w:rsid w:val="00867DC0"/>
    <w:rsid w:val="00870364"/>
    <w:rsid w:val="0087045A"/>
    <w:rsid w:val="008705A0"/>
    <w:rsid w:val="008707D0"/>
    <w:rsid w:val="00870B3F"/>
    <w:rsid w:val="00870C39"/>
    <w:rsid w:val="00870E71"/>
    <w:rsid w:val="00871234"/>
    <w:rsid w:val="0087139F"/>
    <w:rsid w:val="00871444"/>
    <w:rsid w:val="008715ED"/>
    <w:rsid w:val="00871CC0"/>
    <w:rsid w:val="008722BA"/>
    <w:rsid w:val="00872415"/>
    <w:rsid w:val="00872A3C"/>
    <w:rsid w:val="00872F7A"/>
    <w:rsid w:val="00873067"/>
    <w:rsid w:val="008731B1"/>
    <w:rsid w:val="008731BE"/>
    <w:rsid w:val="00873360"/>
    <w:rsid w:val="00873869"/>
    <w:rsid w:val="008739F9"/>
    <w:rsid w:val="00873C90"/>
    <w:rsid w:val="00874259"/>
    <w:rsid w:val="008744E8"/>
    <w:rsid w:val="008745BA"/>
    <w:rsid w:val="0087470F"/>
    <w:rsid w:val="00874D48"/>
    <w:rsid w:val="00874F43"/>
    <w:rsid w:val="0087533E"/>
    <w:rsid w:val="008756E0"/>
    <w:rsid w:val="00875C4C"/>
    <w:rsid w:val="00875EC3"/>
    <w:rsid w:val="008760BD"/>
    <w:rsid w:val="00876B70"/>
    <w:rsid w:val="00877023"/>
    <w:rsid w:val="008772E5"/>
    <w:rsid w:val="0087761B"/>
    <w:rsid w:val="008776B5"/>
    <w:rsid w:val="00877763"/>
    <w:rsid w:val="00880290"/>
    <w:rsid w:val="00880431"/>
    <w:rsid w:val="008804C1"/>
    <w:rsid w:val="0088050D"/>
    <w:rsid w:val="008808F2"/>
    <w:rsid w:val="00880B70"/>
    <w:rsid w:val="00880BCC"/>
    <w:rsid w:val="00880CD0"/>
    <w:rsid w:val="00880FCC"/>
    <w:rsid w:val="00881124"/>
    <w:rsid w:val="008813F6"/>
    <w:rsid w:val="008814F4"/>
    <w:rsid w:val="00881E43"/>
    <w:rsid w:val="00882C1E"/>
    <w:rsid w:val="00882D79"/>
    <w:rsid w:val="00882D99"/>
    <w:rsid w:val="00883B95"/>
    <w:rsid w:val="00883BF3"/>
    <w:rsid w:val="008842F1"/>
    <w:rsid w:val="00884322"/>
    <w:rsid w:val="008843E5"/>
    <w:rsid w:val="008846ED"/>
    <w:rsid w:val="008848C4"/>
    <w:rsid w:val="00884A31"/>
    <w:rsid w:val="00884CEF"/>
    <w:rsid w:val="00884EB7"/>
    <w:rsid w:val="0088506C"/>
    <w:rsid w:val="00885C63"/>
    <w:rsid w:val="00885E4C"/>
    <w:rsid w:val="008862B3"/>
    <w:rsid w:val="00886331"/>
    <w:rsid w:val="008863C4"/>
    <w:rsid w:val="008866EF"/>
    <w:rsid w:val="008869F0"/>
    <w:rsid w:val="00886DEC"/>
    <w:rsid w:val="00886FE7"/>
    <w:rsid w:val="008870F4"/>
    <w:rsid w:val="00887306"/>
    <w:rsid w:val="0088774E"/>
    <w:rsid w:val="00887EAC"/>
    <w:rsid w:val="008902D6"/>
    <w:rsid w:val="00890434"/>
    <w:rsid w:val="008905D3"/>
    <w:rsid w:val="008905D5"/>
    <w:rsid w:val="00890779"/>
    <w:rsid w:val="00890F83"/>
    <w:rsid w:val="0089131B"/>
    <w:rsid w:val="0089179D"/>
    <w:rsid w:val="00891EDC"/>
    <w:rsid w:val="00892BC2"/>
    <w:rsid w:val="00892EDA"/>
    <w:rsid w:val="00892F9D"/>
    <w:rsid w:val="00893132"/>
    <w:rsid w:val="00893717"/>
    <w:rsid w:val="0089374F"/>
    <w:rsid w:val="00893857"/>
    <w:rsid w:val="00893C8A"/>
    <w:rsid w:val="008944EE"/>
    <w:rsid w:val="00894558"/>
    <w:rsid w:val="008947C7"/>
    <w:rsid w:val="00894C36"/>
    <w:rsid w:val="00894EB1"/>
    <w:rsid w:val="00894EC9"/>
    <w:rsid w:val="008950F8"/>
    <w:rsid w:val="00895178"/>
    <w:rsid w:val="008957B6"/>
    <w:rsid w:val="00895827"/>
    <w:rsid w:val="008958AF"/>
    <w:rsid w:val="00895CAA"/>
    <w:rsid w:val="00895D9F"/>
    <w:rsid w:val="0089609A"/>
    <w:rsid w:val="0089644B"/>
    <w:rsid w:val="008969EE"/>
    <w:rsid w:val="00896A8C"/>
    <w:rsid w:val="00896C38"/>
    <w:rsid w:val="00897CF5"/>
    <w:rsid w:val="00897D30"/>
    <w:rsid w:val="008A0772"/>
    <w:rsid w:val="008A077C"/>
    <w:rsid w:val="008A092C"/>
    <w:rsid w:val="008A09FE"/>
    <w:rsid w:val="008A0AD6"/>
    <w:rsid w:val="008A0B01"/>
    <w:rsid w:val="008A0B3C"/>
    <w:rsid w:val="008A102B"/>
    <w:rsid w:val="008A136C"/>
    <w:rsid w:val="008A1712"/>
    <w:rsid w:val="008A1984"/>
    <w:rsid w:val="008A19B7"/>
    <w:rsid w:val="008A1AC6"/>
    <w:rsid w:val="008A1BBC"/>
    <w:rsid w:val="008A1C64"/>
    <w:rsid w:val="008A1DC9"/>
    <w:rsid w:val="008A1F51"/>
    <w:rsid w:val="008A1F91"/>
    <w:rsid w:val="008A27FF"/>
    <w:rsid w:val="008A2BDA"/>
    <w:rsid w:val="008A34F2"/>
    <w:rsid w:val="008A38E5"/>
    <w:rsid w:val="008A3AC0"/>
    <w:rsid w:val="008A44E3"/>
    <w:rsid w:val="008A460B"/>
    <w:rsid w:val="008A49A8"/>
    <w:rsid w:val="008A4AB7"/>
    <w:rsid w:val="008A4FB4"/>
    <w:rsid w:val="008A5092"/>
    <w:rsid w:val="008A5395"/>
    <w:rsid w:val="008A5EA9"/>
    <w:rsid w:val="008A5F22"/>
    <w:rsid w:val="008A6773"/>
    <w:rsid w:val="008A69B9"/>
    <w:rsid w:val="008A6B8E"/>
    <w:rsid w:val="008A6D6C"/>
    <w:rsid w:val="008A6FAC"/>
    <w:rsid w:val="008A7236"/>
    <w:rsid w:val="008A7441"/>
    <w:rsid w:val="008A7486"/>
    <w:rsid w:val="008A7567"/>
    <w:rsid w:val="008A7A77"/>
    <w:rsid w:val="008B0246"/>
    <w:rsid w:val="008B0670"/>
    <w:rsid w:val="008B1101"/>
    <w:rsid w:val="008B1143"/>
    <w:rsid w:val="008B1164"/>
    <w:rsid w:val="008B1269"/>
    <w:rsid w:val="008B1341"/>
    <w:rsid w:val="008B1516"/>
    <w:rsid w:val="008B152F"/>
    <w:rsid w:val="008B1ADC"/>
    <w:rsid w:val="008B1D56"/>
    <w:rsid w:val="008B1ECC"/>
    <w:rsid w:val="008B2909"/>
    <w:rsid w:val="008B2EC2"/>
    <w:rsid w:val="008B32AA"/>
    <w:rsid w:val="008B3379"/>
    <w:rsid w:val="008B3735"/>
    <w:rsid w:val="008B3ABF"/>
    <w:rsid w:val="008B3BF9"/>
    <w:rsid w:val="008B4608"/>
    <w:rsid w:val="008B46E9"/>
    <w:rsid w:val="008B4BD8"/>
    <w:rsid w:val="008B4E74"/>
    <w:rsid w:val="008B515C"/>
    <w:rsid w:val="008B549F"/>
    <w:rsid w:val="008B56B2"/>
    <w:rsid w:val="008B5B77"/>
    <w:rsid w:val="008B63A9"/>
    <w:rsid w:val="008B661C"/>
    <w:rsid w:val="008B66F0"/>
    <w:rsid w:val="008B68F9"/>
    <w:rsid w:val="008B6A14"/>
    <w:rsid w:val="008B6B3E"/>
    <w:rsid w:val="008B6D80"/>
    <w:rsid w:val="008B6EA6"/>
    <w:rsid w:val="008B7243"/>
    <w:rsid w:val="008B75B5"/>
    <w:rsid w:val="008B770E"/>
    <w:rsid w:val="008B79C6"/>
    <w:rsid w:val="008B7FAC"/>
    <w:rsid w:val="008C01D2"/>
    <w:rsid w:val="008C02A4"/>
    <w:rsid w:val="008C04DA"/>
    <w:rsid w:val="008C084E"/>
    <w:rsid w:val="008C0C2A"/>
    <w:rsid w:val="008C0D95"/>
    <w:rsid w:val="008C0F1A"/>
    <w:rsid w:val="008C0F1B"/>
    <w:rsid w:val="008C169F"/>
    <w:rsid w:val="008C1CBA"/>
    <w:rsid w:val="008C211C"/>
    <w:rsid w:val="008C23FC"/>
    <w:rsid w:val="008C27AE"/>
    <w:rsid w:val="008C2DBB"/>
    <w:rsid w:val="008C3174"/>
    <w:rsid w:val="008C33D1"/>
    <w:rsid w:val="008C3A00"/>
    <w:rsid w:val="008C3D8E"/>
    <w:rsid w:val="008C407D"/>
    <w:rsid w:val="008C409D"/>
    <w:rsid w:val="008C42F2"/>
    <w:rsid w:val="008C443D"/>
    <w:rsid w:val="008C44AF"/>
    <w:rsid w:val="008C45AA"/>
    <w:rsid w:val="008C4737"/>
    <w:rsid w:val="008C4987"/>
    <w:rsid w:val="008C4E66"/>
    <w:rsid w:val="008C4F1C"/>
    <w:rsid w:val="008C5113"/>
    <w:rsid w:val="008C54B3"/>
    <w:rsid w:val="008C5A3D"/>
    <w:rsid w:val="008C5E72"/>
    <w:rsid w:val="008C6128"/>
    <w:rsid w:val="008C622B"/>
    <w:rsid w:val="008C65A2"/>
    <w:rsid w:val="008C76BE"/>
    <w:rsid w:val="008C77C9"/>
    <w:rsid w:val="008C7C2B"/>
    <w:rsid w:val="008D01A9"/>
    <w:rsid w:val="008D0568"/>
    <w:rsid w:val="008D05A4"/>
    <w:rsid w:val="008D0CC7"/>
    <w:rsid w:val="008D0DD9"/>
    <w:rsid w:val="008D11EB"/>
    <w:rsid w:val="008D167A"/>
    <w:rsid w:val="008D16CD"/>
    <w:rsid w:val="008D1703"/>
    <w:rsid w:val="008D1836"/>
    <w:rsid w:val="008D1E06"/>
    <w:rsid w:val="008D1F22"/>
    <w:rsid w:val="008D20D4"/>
    <w:rsid w:val="008D25DB"/>
    <w:rsid w:val="008D2CD0"/>
    <w:rsid w:val="008D3098"/>
    <w:rsid w:val="008D31B9"/>
    <w:rsid w:val="008D3B84"/>
    <w:rsid w:val="008D3B9A"/>
    <w:rsid w:val="008D3C85"/>
    <w:rsid w:val="008D3E22"/>
    <w:rsid w:val="008D404B"/>
    <w:rsid w:val="008D426B"/>
    <w:rsid w:val="008D44C7"/>
    <w:rsid w:val="008D4684"/>
    <w:rsid w:val="008D46E3"/>
    <w:rsid w:val="008D4843"/>
    <w:rsid w:val="008D4950"/>
    <w:rsid w:val="008D4A38"/>
    <w:rsid w:val="008D4C27"/>
    <w:rsid w:val="008D4F6B"/>
    <w:rsid w:val="008D511F"/>
    <w:rsid w:val="008D53B6"/>
    <w:rsid w:val="008D55B5"/>
    <w:rsid w:val="008D5AAF"/>
    <w:rsid w:val="008D63D7"/>
    <w:rsid w:val="008D6438"/>
    <w:rsid w:val="008D654B"/>
    <w:rsid w:val="008D67AA"/>
    <w:rsid w:val="008D68B1"/>
    <w:rsid w:val="008D6DBE"/>
    <w:rsid w:val="008D70E8"/>
    <w:rsid w:val="008D72F9"/>
    <w:rsid w:val="008D7326"/>
    <w:rsid w:val="008D7340"/>
    <w:rsid w:val="008D77E0"/>
    <w:rsid w:val="008D7A14"/>
    <w:rsid w:val="008D7AB4"/>
    <w:rsid w:val="008D7B55"/>
    <w:rsid w:val="008D7E63"/>
    <w:rsid w:val="008E0016"/>
    <w:rsid w:val="008E00D3"/>
    <w:rsid w:val="008E02FB"/>
    <w:rsid w:val="008E0696"/>
    <w:rsid w:val="008E08E6"/>
    <w:rsid w:val="008E0D12"/>
    <w:rsid w:val="008E0E17"/>
    <w:rsid w:val="008E1437"/>
    <w:rsid w:val="008E1448"/>
    <w:rsid w:val="008E1626"/>
    <w:rsid w:val="008E1786"/>
    <w:rsid w:val="008E1907"/>
    <w:rsid w:val="008E1AC3"/>
    <w:rsid w:val="008E1C49"/>
    <w:rsid w:val="008E1C7E"/>
    <w:rsid w:val="008E2031"/>
    <w:rsid w:val="008E2828"/>
    <w:rsid w:val="008E2DAE"/>
    <w:rsid w:val="008E34AC"/>
    <w:rsid w:val="008E3558"/>
    <w:rsid w:val="008E3917"/>
    <w:rsid w:val="008E4056"/>
    <w:rsid w:val="008E406F"/>
    <w:rsid w:val="008E4073"/>
    <w:rsid w:val="008E412B"/>
    <w:rsid w:val="008E41BC"/>
    <w:rsid w:val="008E42E1"/>
    <w:rsid w:val="008E46A3"/>
    <w:rsid w:val="008E47D8"/>
    <w:rsid w:val="008E47FF"/>
    <w:rsid w:val="008E4E9B"/>
    <w:rsid w:val="008E5422"/>
    <w:rsid w:val="008E54F9"/>
    <w:rsid w:val="008E571C"/>
    <w:rsid w:val="008E5BB6"/>
    <w:rsid w:val="008E6965"/>
    <w:rsid w:val="008E6FE2"/>
    <w:rsid w:val="008E7051"/>
    <w:rsid w:val="008E78D3"/>
    <w:rsid w:val="008E7B41"/>
    <w:rsid w:val="008E7D13"/>
    <w:rsid w:val="008F0251"/>
    <w:rsid w:val="008F028E"/>
    <w:rsid w:val="008F0313"/>
    <w:rsid w:val="008F05D3"/>
    <w:rsid w:val="008F0664"/>
    <w:rsid w:val="008F073D"/>
    <w:rsid w:val="008F08F6"/>
    <w:rsid w:val="008F0D43"/>
    <w:rsid w:val="008F0E16"/>
    <w:rsid w:val="008F0F99"/>
    <w:rsid w:val="008F0FCF"/>
    <w:rsid w:val="008F0FF3"/>
    <w:rsid w:val="008F191D"/>
    <w:rsid w:val="008F20CD"/>
    <w:rsid w:val="008F2721"/>
    <w:rsid w:val="008F27D8"/>
    <w:rsid w:val="008F2923"/>
    <w:rsid w:val="008F294B"/>
    <w:rsid w:val="008F299B"/>
    <w:rsid w:val="008F2A12"/>
    <w:rsid w:val="008F2A19"/>
    <w:rsid w:val="008F2BB4"/>
    <w:rsid w:val="008F2C7D"/>
    <w:rsid w:val="008F2E9D"/>
    <w:rsid w:val="008F310C"/>
    <w:rsid w:val="008F379D"/>
    <w:rsid w:val="008F3954"/>
    <w:rsid w:val="008F4361"/>
    <w:rsid w:val="008F4379"/>
    <w:rsid w:val="008F5084"/>
    <w:rsid w:val="008F51CC"/>
    <w:rsid w:val="008F57EC"/>
    <w:rsid w:val="008F5AAB"/>
    <w:rsid w:val="008F5CDA"/>
    <w:rsid w:val="008F5E14"/>
    <w:rsid w:val="008F61E6"/>
    <w:rsid w:val="008F65B7"/>
    <w:rsid w:val="008F6652"/>
    <w:rsid w:val="008F6E72"/>
    <w:rsid w:val="008F75DA"/>
    <w:rsid w:val="008F77AE"/>
    <w:rsid w:val="008F7A07"/>
    <w:rsid w:val="008F7A5A"/>
    <w:rsid w:val="008F7B43"/>
    <w:rsid w:val="0090016D"/>
    <w:rsid w:val="009004C4"/>
    <w:rsid w:val="009005FB"/>
    <w:rsid w:val="00900934"/>
    <w:rsid w:val="00900C60"/>
    <w:rsid w:val="00900EDB"/>
    <w:rsid w:val="0090139E"/>
    <w:rsid w:val="00901674"/>
    <w:rsid w:val="009017E8"/>
    <w:rsid w:val="00901A2B"/>
    <w:rsid w:val="00901E40"/>
    <w:rsid w:val="009025AC"/>
    <w:rsid w:val="00902A39"/>
    <w:rsid w:val="00902AB3"/>
    <w:rsid w:val="0090324C"/>
    <w:rsid w:val="009035D7"/>
    <w:rsid w:val="00903779"/>
    <w:rsid w:val="00903814"/>
    <w:rsid w:val="00903949"/>
    <w:rsid w:val="00903B07"/>
    <w:rsid w:val="0090436C"/>
    <w:rsid w:val="0090437F"/>
    <w:rsid w:val="009043DA"/>
    <w:rsid w:val="00904611"/>
    <w:rsid w:val="00904938"/>
    <w:rsid w:val="009053F8"/>
    <w:rsid w:val="00905467"/>
    <w:rsid w:val="00905A68"/>
    <w:rsid w:val="00905EB8"/>
    <w:rsid w:val="00906D64"/>
    <w:rsid w:val="00907174"/>
    <w:rsid w:val="0090731E"/>
    <w:rsid w:val="0090775F"/>
    <w:rsid w:val="00907A6E"/>
    <w:rsid w:val="009108FE"/>
    <w:rsid w:val="00910CBD"/>
    <w:rsid w:val="00910FF7"/>
    <w:rsid w:val="00911219"/>
    <w:rsid w:val="00911479"/>
    <w:rsid w:val="0091164F"/>
    <w:rsid w:val="009118BA"/>
    <w:rsid w:val="00911DAE"/>
    <w:rsid w:val="009125D6"/>
    <w:rsid w:val="009127B0"/>
    <w:rsid w:val="009129C9"/>
    <w:rsid w:val="00912EF4"/>
    <w:rsid w:val="009130AB"/>
    <w:rsid w:val="00913655"/>
    <w:rsid w:val="00913850"/>
    <w:rsid w:val="0091397C"/>
    <w:rsid w:val="00913E1B"/>
    <w:rsid w:val="00913E6C"/>
    <w:rsid w:val="00914014"/>
    <w:rsid w:val="0091417A"/>
    <w:rsid w:val="00914BA4"/>
    <w:rsid w:val="00914BA5"/>
    <w:rsid w:val="00914D46"/>
    <w:rsid w:val="00914D9A"/>
    <w:rsid w:val="00915059"/>
    <w:rsid w:val="009151A8"/>
    <w:rsid w:val="009152DE"/>
    <w:rsid w:val="00915430"/>
    <w:rsid w:val="0091548B"/>
    <w:rsid w:val="009154E4"/>
    <w:rsid w:val="00915B96"/>
    <w:rsid w:val="00915C47"/>
    <w:rsid w:val="00915FF2"/>
    <w:rsid w:val="0091606C"/>
    <w:rsid w:val="009161EA"/>
    <w:rsid w:val="009164D6"/>
    <w:rsid w:val="00916733"/>
    <w:rsid w:val="0091687B"/>
    <w:rsid w:val="00916919"/>
    <w:rsid w:val="009169CF"/>
    <w:rsid w:val="00916D4F"/>
    <w:rsid w:val="00916D75"/>
    <w:rsid w:val="0091719C"/>
    <w:rsid w:val="00917492"/>
    <w:rsid w:val="0091781D"/>
    <w:rsid w:val="00917D75"/>
    <w:rsid w:val="009201A2"/>
    <w:rsid w:val="009203BA"/>
    <w:rsid w:val="0092049C"/>
    <w:rsid w:val="009205E5"/>
    <w:rsid w:val="00920880"/>
    <w:rsid w:val="00920A3D"/>
    <w:rsid w:val="00920AEE"/>
    <w:rsid w:val="00920B95"/>
    <w:rsid w:val="00920C61"/>
    <w:rsid w:val="00921081"/>
    <w:rsid w:val="0092165A"/>
    <w:rsid w:val="00921761"/>
    <w:rsid w:val="00921A23"/>
    <w:rsid w:val="00921F59"/>
    <w:rsid w:val="00922693"/>
    <w:rsid w:val="00922A68"/>
    <w:rsid w:val="00922F74"/>
    <w:rsid w:val="00923BAD"/>
    <w:rsid w:val="00923C14"/>
    <w:rsid w:val="00923E40"/>
    <w:rsid w:val="00924091"/>
    <w:rsid w:val="009247E9"/>
    <w:rsid w:val="0092495B"/>
    <w:rsid w:val="00924A14"/>
    <w:rsid w:val="00924A1A"/>
    <w:rsid w:val="00924AA8"/>
    <w:rsid w:val="00924BC7"/>
    <w:rsid w:val="00924E61"/>
    <w:rsid w:val="009250E2"/>
    <w:rsid w:val="00925CA2"/>
    <w:rsid w:val="00925EE0"/>
    <w:rsid w:val="00926345"/>
    <w:rsid w:val="009264DC"/>
    <w:rsid w:val="0092719E"/>
    <w:rsid w:val="00927478"/>
    <w:rsid w:val="009301B3"/>
    <w:rsid w:val="0093043F"/>
    <w:rsid w:val="00930721"/>
    <w:rsid w:val="00930CEB"/>
    <w:rsid w:val="00931343"/>
    <w:rsid w:val="0093235B"/>
    <w:rsid w:val="0093237F"/>
    <w:rsid w:val="0093264C"/>
    <w:rsid w:val="00932B11"/>
    <w:rsid w:val="00932DAC"/>
    <w:rsid w:val="00932DB4"/>
    <w:rsid w:val="00932E8A"/>
    <w:rsid w:val="00932FDB"/>
    <w:rsid w:val="0093301D"/>
    <w:rsid w:val="0093328E"/>
    <w:rsid w:val="00933669"/>
    <w:rsid w:val="009337CF"/>
    <w:rsid w:val="00933891"/>
    <w:rsid w:val="00933B0A"/>
    <w:rsid w:val="00934116"/>
    <w:rsid w:val="00934B35"/>
    <w:rsid w:val="00934C63"/>
    <w:rsid w:val="00934EF4"/>
    <w:rsid w:val="00935533"/>
    <w:rsid w:val="009356B3"/>
    <w:rsid w:val="009356E5"/>
    <w:rsid w:val="00935A07"/>
    <w:rsid w:val="00935EC0"/>
    <w:rsid w:val="009363EA"/>
    <w:rsid w:val="009365A8"/>
    <w:rsid w:val="009366F9"/>
    <w:rsid w:val="00936725"/>
    <w:rsid w:val="00936A22"/>
    <w:rsid w:val="0093751A"/>
    <w:rsid w:val="009378FB"/>
    <w:rsid w:val="00940199"/>
    <w:rsid w:val="009404A9"/>
    <w:rsid w:val="009406E6"/>
    <w:rsid w:val="00940722"/>
    <w:rsid w:val="00940946"/>
    <w:rsid w:val="00940993"/>
    <w:rsid w:val="0094102D"/>
    <w:rsid w:val="00941081"/>
    <w:rsid w:val="009413A8"/>
    <w:rsid w:val="00941420"/>
    <w:rsid w:val="009422BD"/>
    <w:rsid w:val="009426DE"/>
    <w:rsid w:val="00942C7A"/>
    <w:rsid w:val="00942CC1"/>
    <w:rsid w:val="00942CCA"/>
    <w:rsid w:val="00942D20"/>
    <w:rsid w:val="00942E7D"/>
    <w:rsid w:val="00942F8F"/>
    <w:rsid w:val="00943221"/>
    <w:rsid w:val="009434A9"/>
    <w:rsid w:val="00944101"/>
    <w:rsid w:val="00944165"/>
    <w:rsid w:val="00944549"/>
    <w:rsid w:val="0094467F"/>
    <w:rsid w:val="009449AE"/>
    <w:rsid w:val="009456C4"/>
    <w:rsid w:val="009458D7"/>
    <w:rsid w:val="00945D2D"/>
    <w:rsid w:val="00945DDF"/>
    <w:rsid w:val="00946058"/>
    <w:rsid w:val="009471E4"/>
    <w:rsid w:val="009473C0"/>
    <w:rsid w:val="00947444"/>
    <w:rsid w:val="00947573"/>
    <w:rsid w:val="009475D0"/>
    <w:rsid w:val="00947848"/>
    <w:rsid w:val="0094799F"/>
    <w:rsid w:val="00947C07"/>
    <w:rsid w:val="00947E20"/>
    <w:rsid w:val="00947E2E"/>
    <w:rsid w:val="00947E67"/>
    <w:rsid w:val="009502C0"/>
    <w:rsid w:val="00950436"/>
    <w:rsid w:val="009506E5"/>
    <w:rsid w:val="00950819"/>
    <w:rsid w:val="00950B3B"/>
    <w:rsid w:val="009513C1"/>
    <w:rsid w:val="00951837"/>
    <w:rsid w:val="009518EC"/>
    <w:rsid w:val="00951DAB"/>
    <w:rsid w:val="00951E5F"/>
    <w:rsid w:val="00951F5A"/>
    <w:rsid w:val="009520A9"/>
    <w:rsid w:val="00952350"/>
    <w:rsid w:val="00952414"/>
    <w:rsid w:val="00952565"/>
    <w:rsid w:val="00952EF8"/>
    <w:rsid w:val="00952F4B"/>
    <w:rsid w:val="00953614"/>
    <w:rsid w:val="00953990"/>
    <w:rsid w:val="00953AC3"/>
    <w:rsid w:val="0095408C"/>
    <w:rsid w:val="009541A8"/>
    <w:rsid w:val="0095422B"/>
    <w:rsid w:val="009544D4"/>
    <w:rsid w:val="00954A5D"/>
    <w:rsid w:val="00954ED6"/>
    <w:rsid w:val="0095519B"/>
    <w:rsid w:val="0095550F"/>
    <w:rsid w:val="00955622"/>
    <w:rsid w:val="0095572C"/>
    <w:rsid w:val="009558F5"/>
    <w:rsid w:val="00955A42"/>
    <w:rsid w:val="00955FC4"/>
    <w:rsid w:val="00956DE0"/>
    <w:rsid w:val="00957095"/>
    <w:rsid w:val="00957333"/>
    <w:rsid w:val="009573B2"/>
    <w:rsid w:val="00957492"/>
    <w:rsid w:val="009575ED"/>
    <w:rsid w:val="00957743"/>
    <w:rsid w:val="009578D9"/>
    <w:rsid w:val="00957BA3"/>
    <w:rsid w:val="00957C95"/>
    <w:rsid w:val="00957D97"/>
    <w:rsid w:val="00957F35"/>
    <w:rsid w:val="009602CA"/>
    <w:rsid w:val="009604B7"/>
    <w:rsid w:val="00960A99"/>
    <w:rsid w:val="00960BD5"/>
    <w:rsid w:val="0096107C"/>
    <w:rsid w:val="009611FF"/>
    <w:rsid w:val="0096127A"/>
    <w:rsid w:val="009616D1"/>
    <w:rsid w:val="00961827"/>
    <w:rsid w:val="0096189F"/>
    <w:rsid w:val="00961EF9"/>
    <w:rsid w:val="00962241"/>
    <w:rsid w:val="00962770"/>
    <w:rsid w:val="009627BA"/>
    <w:rsid w:val="00962971"/>
    <w:rsid w:val="009629D5"/>
    <w:rsid w:val="00962A09"/>
    <w:rsid w:val="00962DD3"/>
    <w:rsid w:val="00962DE3"/>
    <w:rsid w:val="00962E9D"/>
    <w:rsid w:val="00963029"/>
    <w:rsid w:val="009631AC"/>
    <w:rsid w:val="0096354E"/>
    <w:rsid w:val="009638C5"/>
    <w:rsid w:val="00963BCE"/>
    <w:rsid w:val="00963CFC"/>
    <w:rsid w:val="00964401"/>
    <w:rsid w:val="00964453"/>
    <w:rsid w:val="009645F3"/>
    <w:rsid w:val="0096494D"/>
    <w:rsid w:val="00964B76"/>
    <w:rsid w:val="00964DD3"/>
    <w:rsid w:val="00965010"/>
    <w:rsid w:val="00965018"/>
    <w:rsid w:val="009653E0"/>
    <w:rsid w:val="009656F3"/>
    <w:rsid w:val="009658A9"/>
    <w:rsid w:val="009665A8"/>
    <w:rsid w:val="00967C02"/>
    <w:rsid w:val="00967C07"/>
    <w:rsid w:val="00967EC8"/>
    <w:rsid w:val="0097010B"/>
    <w:rsid w:val="009703B9"/>
    <w:rsid w:val="009704D6"/>
    <w:rsid w:val="0097079B"/>
    <w:rsid w:val="009707B9"/>
    <w:rsid w:val="009709E0"/>
    <w:rsid w:val="00970A64"/>
    <w:rsid w:val="00970D10"/>
    <w:rsid w:val="00970DA2"/>
    <w:rsid w:val="00970DC3"/>
    <w:rsid w:val="009712D2"/>
    <w:rsid w:val="00971A76"/>
    <w:rsid w:val="00971B5F"/>
    <w:rsid w:val="00971F44"/>
    <w:rsid w:val="0097220E"/>
    <w:rsid w:val="00972468"/>
    <w:rsid w:val="00972935"/>
    <w:rsid w:val="00972B51"/>
    <w:rsid w:val="00972C3B"/>
    <w:rsid w:val="00972CD3"/>
    <w:rsid w:val="00972D1C"/>
    <w:rsid w:val="00972DCB"/>
    <w:rsid w:val="00972EAE"/>
    <w:rsid w:val="0097305E"/>
    <w:rsid w:val="009730C9"/>
    <w:rsid w:val="00973586"/>
    <w:rsid w:val="009735E0"/>
    <w:rsid w:val="009736A0"/>
    <w:rsid w:val="00973A11"/>
    <w:rsid w:val="00973CAC"/>
    <w:rsid w:val="00973CC7"/>
    <w:rsid w:val="00973E70"/>
    <w:rsid w:val="00973F65"/>
    <w:rsid w:val="00974091"/>
    <w:rsid w:val="0097414B"/>
    <w:rsid w:val="009745DA"/>
    <w:rsid w:val="0097463D"/>
    <w:rsid w:val="00974807"/>
    <w:rsid w:val="0097492D"/>
    <w:rsid w:val="00974C82"/>
    <w:rsid w:val="00974DDC"/>
    <w:rsid w:val="00974E2B"/>
    <w:rsid w:val="00974EA8"/>
    <w:rsid w:val="00975747"/>
    <w:rsid w:val="0097580A"/>
    <w:rsid w:val="00975C82"/>
    <w:rsid w:val="00975EBB"/>
    <w:rsid w:val="00975F32"/>
    <w:rsid w:val="00975FB8"/>
    <w:rsid w:val="009763AA"/>
    <w:rsid w:val="00976E3D"/>
    <w:rsid w:val="009774B4"/>
    <w:rsid w:val="00977A42"/>
    <w:rsid w:val="00977B75"/>
    <w:rsid w:val="00977C0A"/>
    <w:rsid w:val="00977FE5"/>
    <w:rsid w:val="009800C4"/>
    <w:rsid w:val="00980114"/>
    <w:rsid w:val="009801F7"/>
    <w:rsid w:val="00980615"/>
    <w:rsid w:val="009806EC"/>
    <w:rsid w:val="009807CF"/>
    <w:rsid w:val="009808B0"/>
    <w:rsid w:val="009808D5"/>
    <w:rsid w:val="00980936"/>
    <w:rsid w:val="00980F50"/>
    <w:rsid w:val="0098144D"/>
    <w:rsid w:val="0098145A"/>
    <w:rsid w:val="009818B8"/>
    <w:rsid w:val="00981D58"/>
    <w:rsid w:val="00982114"/>
    <w:rsid w:val="00982C30"/>
    <w:rsid w:val="00982F52"/>
    <w:rsid w:val="00982FE3"/>
    <w:rsid w:val="009830DF"/>
    <w:rsid w:val="0098347E"/>
    <w:rsid w:val="0098388A"/>
    <w:rsid w:val="00983B79"/>
    <w:rsid w:val="00984037"/>
    <w:rsid w:val="00984A91"/>
    <w:rsid w:val="00984ACE"/>
    <w:rsid w:val="00984E5D"/>
    <w:rsid w:val="00984FB8"/>
    <w:rsid w:val="00985404"/>
    <w:rsid w:val="009855F3"/>
    <w:rsid w:val="00985653"/>
    <w:rsid w:val="009859D9"/>
    <w:rsid w:val="00985DBC"/>
    <w:rsid w:val="00986044"/>
    <w:rsid w:val="00986448"/>
    <w:rsid w:val="0098644D"/>
    <w:rsid w:val="0098661C"/>
    <w:rsid w:val="00986743"/>
    <w:rsid w:val="0098681D"/>
    <w:rsid w:val="00986A42"/>
    <w:rsid w:val="00986CA7"/>
    <w:rsid w:val="00986E58"/>
    <w:rsid w:val="009870C2"/>
    <w:rsid w:val="00987A86"/>
    <w:rsid w:val="00987CA3"/>
    <w:rsid w:val="00990280"/>
    <w:rsid w:val="009903E3"/>
    <w:rsid w:val="0099041A"/>
    <w:rsid w:val="009906D2"/>
    <w:rsid w:val="0099095D"/>
    <w:rsid w:val="00990999"/>
    <w:rsid w:val="00990A18"/>
    <w:rsid w:val="009912ED"/>
    <w:rsid w:val="0099134D"/>
    <w:rsid w:val="009918BC"/>
    <w:rsid w:val="0099193F"/>
    <w:rsid w:val="00991B68"/>
    <w:rsid w:val="00991D41"/>
    <w:rsid w:val="00991D8A"/>
    <w:rsid w:val="00992125"/>
    <w:rsid w:val="00992398"/>
    <w:rsid w:val="009925CC"/>
    <w:rsid w:val="00993177"/>
    <w:rsid w:val="0099326F"/>
    <w:rsid w:val="0099341B"/>
    <w:rsid w:val="00993750"/>
    <w:rsid w:val="00993871"/>
    <w:rsid w:val="00993C7D"/>
    <w:rsid w:val="00993CF2"/>
    <w:rsid w:val="00993F0A"/>
    <w:rsid w:val="00994195"/>
    <w:rsid w:val="00994818"/>
    <w:rsid w:val="00994AA1"/>
    <w:rsid w:val="00994B92"/>
    <w:rsid w:val="00995317"/>
    <w:rsid w:val="009957E9"/>
    <w:rsid w:val="009959D1"/>
    <w:rsid w:val="00995A7D"/>
    <w:rsid w:val="00996187"/>
    <w:rsid w:val="00996840"/>
    <w:rsid w:val="0099684D"/>
    <w:rsid w:val="00996919"/>
    <w:rsid w:val="00996C74"/>
    <w:rsid w:val="00996D08"/>
    <w:rsid w:val="00996E39"/>
    <w:rsid w:val="00997609"/>
    <w:rsid w:val="009979ED"/>
    <w:rsid w:val="00997B2A"/>
    <w:rsid w:val="009A015A"/>
    <w:rsid w:val="009A02C3"/>
    <w:rsid w:val="009A037D"/>
    <w:rsid w:val="009A07AD"/>
    <w:rsid w:val="009A07B4"/>
    <w:rsid w:val="009A0EB2"/>
    <w:rsid w:val="009A0ED8"/>
    <w:rsid w:val="009A1255"/>
    <w:rsid w:val="009A1781"/>
    <w:rsid w:val="009A1797"/>
    <w:rsid w:val="009A179C"/>
    <w:rsid w:val="009A17A5"/>
    <w:rsid w:val="009A17AC"/>
    <w:rsid w:val="009A19C3"/>
    <w:rsid w:val="009A25B3"/>
    <w:rsid w:val="009A28E9"/>
    <w:rsid w:val="009A2AC7"/>
    <w:rsid w:val="009A2BB4"/>
    <w:rsid w:val="009A2DBC"/>
    <w:rsid w:val="009A3178"/>
    <w:rsid w:val="009A3511"/>
    <w:rsid w:val="009A36FD"/>
    <w:rsid w:val="009A38AE"/>
    <w:rsid w:val="009A3CF9"/>
    <w:rsid w:val="009A4200"/>
    <w:rsid w:val="009A435F"/>
    <w:rsid w:val="009A4389"/>
    <w:rsid w:val="009A43C9"/>
    <w:rsid w:val="009A4498"/>
    <w:rsid w:val="009A460B"/>
    <w:rsid w:val="009A467B"/>
    <w:rsid w:val="009A4789"/>
    <w:rsid w:val="009A4A3E"/>
    <w:rsid w:val="009A4B98"/>
    <w:rsid w:val="009A4D5B"/>
    <w:rsid w:val="009A4D9C"/>
    <w:rsid w:val="009A5433"/>
    <w:rsid w:val="009A543D"/>
    <w:rsid w:val="009A5754"/>
    <w:rsid w:val="009A59F5"/>
    <w:rsid w:val="009A5A7F"/>
    <w:rsid w:val="009A665E"/>
    <w:rsid w:val="009A669D"/>
    <w:rsid w:val="009A7382"/>
    <w:rsid w:val="009A7565"/>
    <w:rsid w:val="009A7934"/>
    <w:rsid w:val="009A7B7F"/>
    <w:rsid w:val="009A7C16"/>
    <w:rsid w:val="009B007A"/>
    <w:rsid w:val="009B0336"/>
    <w:rsid w:val="009B0596"/>
    <w:rsid w:val="009B09A0"/>
    <w:rsid w:val="009B0C63"/>
    <w:rsid w:val="009B0D90"/>
    <w:rsid w:val="009B0DEA"/>
    <w:rsid w:val="009B1AB1"/>
    <w:rsid w:val="009B1EB7"/>
    <w:rsid w:val="009B240D"/>
    <w:rsid w:val="009B28EA"/>
    <w:rsid w:val="009B2BE7"/>
    <w:rsid w:val="009B2E4F"/>
    <w:rsid w:val="009B402C"/>
    <w:rsid w:val="009B404E"/>
    <w:rsid w:val="009B430A"/>
    <w:rsid w:val="009B44F2"/>
    <w:rsid w:val="009B462C"/>
    <w:rsid w:val="009B4C9D"/>
    <w:rsid w:val="009B4E6A"/>
    <w:rsid w:val="009B4E72"/>
    <w:rsid w:val="009B4EFB"/>
    <w:rsid w:val="009B5028"/>
    <w:rsid w:val="009B547D"/>
    <w:rsid w:val="009B5575"/>
    <w:rsid w:val="009B5688"/>
    <w:rsid w:val="009B5D2B"/>
    <w:rsid w:val="009B5E0E"/>
    <w:rsid w:val="009B62C3"/>
    <w:rsid w:val="009B65FD"/>
    <w:rsid w:val="009B73B0"/>
    <w:rsid w:val="009B7406"/>
    <w:rsid w:val="009B76DC"/>
    <w:rsid w:val="009B78AA"/>
    <w:rsid w:val="009B796C"/>
    <w:rsid w:val="009B7A60"/>
    <w:rsid w:val="009B7B62"/>
    <w:rsid w:val="009B7CEA"/>
    <w:rsid w:val="009B7FD8"/>
    <w:rsid w:val="009C0657"/>
    <w:rsid w:val="009C0958"/>
    <w:rsid w:val="009C1021"/>
    <w:rsid w:val="009C118A"/>
    <w:rsid w:val="009C11BD"/>
    <w:rsid w:val="009C14A2"/>
    <w:rsid w:val="009C1C6C"/>
    <w:rsid w:val="009C20E2"/>
    <w:rsid w:val="009C243A"/>
    <w:rsid w:val="009C27A8"/>
    <w:rsid w:val="009C283D"/>
    <w:rsid w:val="009C2BF9"/>
    <w:rsid w:val="009C2C07"/>
    <w:rsid w:val="009C2FE0"/>
    <w:rsid w:val="009C307F"/>
    <w:rsid w:val="009C3485"/>
    <w:rsid w:val="009C3B0C"/>
    <w:rsid w:val="009C412D"/>
    <w:rsid w:val="009C468A"/>
    <w:rsid w:val="009C48B2"/>
    <w:rsid w:val="009C4E12"/>
    <w:rsid w:val="009C51AE"/>
    <w:rsid w:val="009C52BA"/>
    <w:rsid w:val="009C5509"/>
    <w:rsid w:val="009C594C"/>
    <w:rsid w:val="009C5B40"/>
    <w:rsid w:val="009C5C21"/>
    <w:rsid w:val="009C6112"/>
    <w:rsid w:val="009C61E2"/>
    <w:rsid w:val="009C6630"/>
    <w:rsid w:val="009C6695"/>
    <w:rsid w:val="009C69F6"/>
    <w:rsid w:val="009C6D17"/>
    <w:rsid w:val="009C7223"/>
    <w:rsid w:val="009C769B"/>
    <w:rsid w:val="009C7740"/>
    <w:rsid w:val="009C7B18"/>
    <w:rsid w:val="009C7BB2"/>
    <w:rsid w:val="009C7FED"/>
    <w:rsid w:val="009D0538"/>
    <w:rsid w:val="009D0595"/>
    <w:rsid w:val="009D084D"/>
    <w:rsid w:val="009D0933"/>
    <w:rsid w:val="009D0948"/>
    <w:rsid w:val="009D0D8E"/>
    <w:rsid w:val="009D1038"/>
    <w:rsid w:val="009D1DCC"/>
    <w:rsid w:val="009D2307"/>
    <w:rsid w:val="009D2AA0"/>
    <w:rsid w:val="009D2BBE"/>
    <w:rsid w:val="009D2C79"/>
    <w:rsid w:val="009D31CE"/>
    <w:rsid w:val="009D3439"/>
    <w:rsid w:val="009D3767"/>
    <w:rsid w:val="009D38C7"/>
    <w:rsid w:val="009D3C43"/>
    <w:rsid w:val="009D4C7F"/>
    <w:rsid w:val="009D4FED"/>
    <w:rsid w:val="009D5014"/>
    <w:rsid w:val="009D5AEE"/>
    <w:rsid w:val="009D5B0C"/>
    <w:rsid w:val="009D5ED9"/>
    <w:rsid w:val="009D5F37"/>
    <w:rsid w:val="009D6223"/>
    <w:rsid w:val="009D6B02"/>
    <w:rsid w:val="009D73A3"/>
    <w:rsid w:val="009D73B8"/>
    <w:rsid w:val="009D7755"/>
    <w:rsid w:val="009D7792"/>
    <w:rsid w:val="009D7A60"/>
    <w:rsid w:val="009D7C71"/>
    <w:rsid w:val="009D7D3B"/>
    <w:rsid w:val="009D7FF2"/>
    <w:rsid w:val="009E0364"/>
    <w:rsid w:val="009E085A"/>
    <w:rsid w:val="009E0AC1"/>
    <w:rsid w:val="009E0B49"/>
    <w:rsid w:val="009E0B58"/>
    <w:rsid w:val="009E0E2D"/>
    <w:rsid w:val="009E1125"/>
    <w:rsid w:val="009E122E"/>
    <w:rsid w:val="009E1466"/>
    <w:rsid w:val="009E19F6"/>
    <w:rsid w:val="009E1E07"/>
    <w:rsid w:val="009E1F1F"/>
    <w:rsid w:val="009E20A9"/>
    <w:rsid w:val="009E20D8"/>
    <w:rsid w:val="009E21AC"/>
    <w:rsid w:val="009E234C"/>
    <w:rsid w:val="009E27AE"/>
    <w:rsid w:val="009E28B7"/>
    <w:rsid w:val="009E2D9C"/>
    <w:rsid w:val="009E2F16"/>
    <w:rsid w:val="009E2FD7"/>
    <w:rsid w:val="009E309B"/>
    <w:rsid w:val="009E347B"/>
    <w:rsid w:val="009E365E"/>
    <w:rsid w:val="009E384C"/>
    <w:rsid w:val="009E3C1D"/>
    <w:rsid w:val="009E3C68"/>
    <w:rsid w:val="009E46FB"/>
    <w:rsid w:val="009E4D7D"/>
    <w:rsid w:val="009E4DA8"/>
    <w:rsid w:val="009E4E96"/>
    <w:rsid w:val="009E5020"/>
    <w:rsid w:val="009E527D"/>
    <w:rsid w:val="009E5642"/>
    <w:rsid w:val="009E5934"/>
    <w:rsid w:val="009E59B9"/>
    <w:rsid w:val="009E5D53"/>
    <w:rsid w:val="009E5E16"/>
    <w:rsid w:val="009E5F79"/>
    <w:rsid w:val="009E6208"/>
    <w:rsid w:val="009E677F"/>
    <w:rsid w:val="009E6BBE"/>
    <w:rsid w:val="009E7163"/>
    <w:rsid w:val="009E7460"/>
    <w:rsid w:val="009E7944"/>
    <w:rsid w:val="009E7C37"/>
    <w:rsid w:val="009E7D0D"/>
    <w:rsid w:val="009E7DCD"/>
    <w:rsid w:val="009F0116"/>
    <w:rsid w:val="009F04F2"/>
    <w:rsid w:val="009F0682"/>
    <w:rsid w:val="009F06B6"/>
    <w:rsid w:val="009F0B42"/>
    <w:rsid w:val="009F0C73"/>
    <w:rsid w:val="009F12E4"/>
    <w:rsid w:val="009F17C6"/>
    <w:rsid w:val="009F1D77"/>
    <w:rsid w:val="009F1EF4"/>
    <w:rsid w:val="009F2023"/>
    <w:rsid w:val="009F21A7"/>
    <w:rsid w:val="009F227A"/>
    <w:rsid w:val="009F279A"/>
    <w:rsid w:val="009F2AD7"/>
    <w:rsid w:val="009F318A"/>
    <w:rsid w:val="009F33F0"/>
    <w:rsid w:val="009F34F9"/>
    <w:rsid w:val="009F3721"/>
    <w:rsid w:val="009F3A7C"/>
    <w:rsid w:val="009F3D1C"/>
    <w:rsid w:val="009F3F9E"/>
    <w:rsid w:val="009F42EA"/>
    <w:rsid w:val="009F44BF"/>
    <w:rsid w:val="009F4560"/>
    <w:rsid w:val="009F46B0"/>
    <w:rsid w:val="009F46FA"/>
    <w:rsid w:val="009F4753"/>
    <w:rsid w:val="009F4791"/>
    <w:rsid w:val="009F4792"/>
    <w:rsid w:val="009F49EE"/>
    <w:rsid w:val="009F4D86"/>
    <w:rsid w:val="009F50BA"/>
    <w:rsid w:val="009F54D4"/>
    <w:rsid w:val="009F54E6"/>
    <w:rsid w:val="009F5853"/>
    <w:rsid w:val="009F5E44"/>
    <w:rsid w:val="009F5ED1"/>
    <w:rsid w:val="009F62B8"/>
    <w:rsid w:val="009F6642"/>
    <w:rsid w:val="009F70F2"/>
    <w:rsid w:val="009F723D"/>
    <w:rsid w:val="009F74C9"/>
    <w:rsid w:val="009F7503"/>
    <w:rsid w:val="009F7560"/>
    <w:rsid w:val="009F7580"/>
    <w:rsid w:val="009F799F"/>
    <w:rsid w:val="009F7B82"/>
    <w:rsid w:val="009F7FEF"/>
    <w:rsid w:val="00A00249"/>
    <w:rsid w:val="00A003FB"/>
    <w:rsid w:val="00A0043C"/>
    <w:rsid w:val="00A00489"/>
    <w:rsid w:val="00A01318"/>
    <w:rsid w:val="00A015A5"/>
    <w:rsid w:val="00A0193F"/>
    <w:rsid w:val="00A01AC6"/>
    <w:rsid w:val="00A01FE4"/>
    <w:rsid w:val="00A021FF"/>
    <w:rsid w:val="00A0285F"/>
    <w:rsid w:val="00A02E79"/>
    <w:rsid w:val="00A032B7"/>
    <w:rsid w:val="00A038E9"/>
    <w:rsid w:val="00A03A3C"/>
    <w:rsid w:val="00A03D2E"/>
    <w:rsid w:val="00A040DF"/>
    <w:rsid w:val="00A042C9"/>
    <w:rsid w:val="00A04330"/>
    <w:rsid w:val="00A049B7"/>
    <w:rsid w:val="00A04BCD"/>
    <w:rsid w:val="00A05007"/>
    <w:rsid w:val="00A055CC"/>
    <w:rsid w:val="00A061A6"/>
    <w:rsid w:val="00A06345"/>
    <w:rsid w:val="00A06579"/>
    <w:rsid w:val="00A06621"/>
    <w:rsid w:val="00A06685"/>
    <w:rsid w:val="00A06782"/>
    <w:rsid w:val="00A0681B"/>
    <w:rsid w:val="00A06FAB"/>
    <w:rsid w:val="00A0736F"/>
    <w:rsid w:val="00A0740B"/>
    <w:rsid w:val="00A07541"/>
    <w:rsid w:val="00A077A6"/>
    <w:rsid w:val="00A07CB5"/>
    <w:rsid w:val="00A07D64"/>
    <w:rsid w:val="00A1003A"/>
    <w:rsid w:val="00A10424"/>
    <w:rsid w:val="00A10450"/>
    <w:rsid w:val="00A10610"/>
    <w:rsid w:val="00A108CB"/>
    <w:rsid w:val="00A10DAD"/>
    <w:rsid w:val="00A119A3"/>
    <w:rsid w:val="00A11A31"/>
    <w:rsid w:val="00A11F14"/>
    <w:rsid w:val="00A12C92"/>
    <w:rsid w:val="00A12CBF"/>
    <w:rsid w:val="00A12D9E"/>
    <w:rsid w:val="00A1308C"/>
    <w:rsid w:val="00A13501"/>
    <w:rsid w:val="00A13B14"/>
    <w:rsid w:val="00A13EFF"/>
    <w:rsid w:val="00A13F99"/>
    <w:rsid w:val="00A14614"/>
    <w:rsid w:val="00A150FA"/>
    <w:rsid w:val="00A1596C"/>
    <w:rsid w:val="00A16B73"/>
    <w:rsid w:val="00A16B9D"/>
    <w:rsid w:val="00A16C65"/>
    <w:rsid w:val="00A16F49"/>
    <w:rsid w:val="00A17209"/>
    <w:rsid w:val="00A173E8"/>
    <w:rsid w:val="00A17496"/>
    <w:rsid w:val="00A176C0"/>
    <w:rsid w:val="00A176EF"/>
    <w:rsid w:val="00A179CA"/>
    <w:rsid w:val="00A200A7"/>
    <w:rsid w:val="00A20658"/>
    <w:rsid w:val="00A2066B"/>
    <w:rsid w:val="00A2068E"/>
    <w:rsid w:val="00A2073C"/>
    <w:rsid w:val="00A207D8"/>
    <w:rsid w:val="00A20F1F"/>
    <w:rsid w:val="00A213B2"/>
    <w:rsid w:val="00A21554"/>
    <w:rsid w:val="00A21557"/>
    <w:rsid w:val="00A218B7"/>
    <w:rsid w:val="00A21D6E"/>
    <w:rsid w:val="00A21EF8"/>
    <w:rsid w:val="00A2235A"/>
    <w:rsid w:val="00A226F8"/>
    <w:rsid w:val="00A22707"/>
    <w:rsid w:val="00A22742"/>
    <w:rsid w:val="00A22885"/>
    <w:rsid w:val="00A22FBB"/>
    <w:rsid w:val="00A23199"/>
    <w:rsid w:val="00A231C4"/>
    <w:rsid w:val="00A23233"/>
    <w:rsid w:val="00A23899"/>
    <w:rsid w:val="00A239B6"/>
    <w:rsid w:val="00A23F1F"/>
    <w:rsid w:val="00A23FF3"/>
    <w:rsid w:val="00A24017"/>
    <w:rsid w:val="00A248DA"/>
    <w:rsid w:val="00A24BAE"/>
    <w:rsid w:val="00A24E76"/>
    <w:rsid w:val="00A24F88"/>
    <w:rsid w:val="00A24FB6"/>
    <w:rsid w:val="00A2500D"/>
    <w:rsid w:val="00A2515D"/>
    <w:rsid w:val="00A254C9"/>
    <w:rsid w:val="00A25692"/>
    <w:rsid w:val="00A25A85"/>
    <w:rsid w:val="00A269A4"/>
    <w:rsid w:val="00A26D22"/>
    <w:rsid w:val="00A26E6B"/>
    <w:rsid w:val="00A26EE5"/>
    <w:rsid w:val="00A27033"/>
    <w:rsid w:val="00A279F1"/>
    <w:rsid w:val="00A27DEF"/>
    <w:rsid w:val="00A300EB"/>
    <w:rsid w:val="00A30128"/>
    <w:rsid w:val="00A307C7"/>
    <w:rsid w:val="00A309CA"/>
    <w:rsid w:val="00A30BF3"/>
    <w:rsid w:val="00A30DBC"/>
    <w:rsid w:val="00A31568"/>
    <w:rsid w:val="00A31774"/>
    <w:rsid w:val="00A31FA8"/>
    <w:rsid w:val="00A320F8"/>
    <w:rsid w:val="00A3214C"/>
    <w:rsid w:val="00A32379"/>
    <w:rsid w:val="00A32624"/>
    <w:rsid w:val="00A3278E"/>
    <w:rsid w:val="00A32857"/>
    <w:rsid w:val="00A3293E"/>
    <w:rsid w:val="00A3296E"/>
    <w:rsid w:val="00A32A96"/>
    <w:rsid w:val="00A32AC2"/>
    <w:rsid w:val="00A32BBD"/>
    <w:rsid w:val="00A32CA5"/>
    <w:rsid w:val="00A32CE7"/>
    <w:rsid w:val="00A32FA6"/>
    <w:rsid w:val="00A33A14"/>
    <w:rsid w:val="00A33B76"/>
    <w:rsid w:val="00A33D32"/>
    <w:rsid w:val="00A33D88"/>
    <w:rsid w:val="00A3407A"/>
    <w:rsid w:val="00A3445F"/>
    <w:rsid w:val="00A345AD"/>
    <w:rsid w:val="00A34745"/>
    <w:rsid w:val="00A34848"/>
    <w:rsid w:val="00A34C60"/>
    <w:rsid w:val="00A353AE"/>
    <w:rsid w:val="00A3564A"/>
    <w:rsid w:val="00A35766"/>
    <w:rsid w:val="00A35D1F"/>
    <w:rsid w:val="00A362D7"/>
    <w:rsid w:val="00A364A2"/>
    <w:rsid w:val="00A365E2"/>
    <w:rsid w:val="00A3693F"/>
    <w:rsid w:val="00A371EC"/>
    <w:rsid w:val="00A37323"/>
    <w:rsid w:val="00A3733F"/>
    <w:rsid w:val="00A377E4"/>
    <w:rsid w:val="00A3795E"/>
    <w:rsid w:val="00A37E24"/>
    <w:rsid w:val="00A40377"/>
    <w:rsid w:val="00A405D5"/>
    <w:rsid w:val="00A40B2E"/>
    <w:rsid w:val="00A4118E"/>
    <w:rsid w:val="00A411DE"/>
    <w:rsid w:val="00A41646"/>
    <w:rsid w:val="00A417D7"/>
    <w:rsid w:val="00A41908"/>
    <w:rsid w:val="00A41A3A"/>
    <w:rsid w:val="00A4206C"/>
    <w:rsid w:val="00A42183"/>
    <w:rsid w:val="00A42314"/>
    <w:rsid w:val="00A43251"/>
    <w:rsid w:val="00A43356"/>
    <w:rsid w:val="00A434EB"/>
    <w:rsid w:val="00A4378E"/>
    <w:rsid w:val="00A44235"/>
    <w:rsid w:val="00A4434C"/>
    <w:rsid w:val="00A4488C"/>
    <w:rsid w:val="00A4498A"/>
    <w:rsid w:val="00A44A2A"/>
    <w:rsid w:val="00A44C44"/>
    <w:rsid w:val="00A455B4"/>
    <w:rsid w:val="00A4562C"/>
    <w:rsid w:val="00A45DDC"/>
    <w:rsid w:val="00A45EC8"/>
    <w:rsid w:val="00A46123"/>
    <w:rsid w:val="00A4613D"/>
    <w:rsid w:val="00A4646E"/>
    <w:rsid w:val="00A467F8"/>
    <w:rsid w:val="00A46D0A"/>
    <w:rsid w:val="00A46D2E"/>
    <w:rsid w:val="00A46D72"/>
    <w:rsid w:val="00A46E09"/>
    <w:rsid w:val="00A46E1A"/>
    <w:rsid w:val="00A477A0"/>
    <w:rsid w:val="00A4780A"/>
    <w:rsid w:val="00A47877"/>
    <w:rsid w:val="00A478F1"/>
    <w:rsid w:val="00A47980"/>
    <w:rsid w:val="00A47BFF"/>
    <w:rsid w:val="00A50A21"/>
    <w:rsid w:val="00A50D50"/>
    <w:rsid w:val="00A50F05"/>
    <w:rsid w:val="00A50F3F"/>
    <w:rsid w:val="00A510CF"/>
    <w:rsid w:val="00A517ED"/>
    <w:rsid w:val="00A51866"/>
    <w:rsid w:val="00A51E50"/>
    <w:rsid w:val="00A51F22"/>
    <w:rsid w:val="00A51FD6"/>
    <w:rsid w:val="00A51FE7"/>
    <w:rsid w:val="00A521D3"/>
    <w:rsid w:val="00A525FA"/>
    <w:rsid w:val="00A529B3"/>
    <w:rsid w:val="00A52C69"/>
    <w:rsid w:val="00A52DBA"/>
    <w:rsid w:val="00A53360"/>
    <w:rsid w:val="00A53789"/>
    <w:rsid w:val="00A53C86"/>
    <w:rsid w:val="00A53E3A"/>
    <w:rsid w:val="00A53F5E"/>
    <w:rsid w:val="00A5431A"/>
    <w:rsid w:val="00A54947"/>
    <w:rsid w:val="00A54ACA"/>
    <w:rsid w:val="00A54C2D"/>
    <w:rsid w:val="00A54DC4"/>
    <w:rsid w:val="00A54E57"/>
    <w:rsid w:val="00A55383"/>
    <w:rsid w:val="00A5546D"/>
    <w:rsid w:val="00A5558F"/>
    <w:rsid w:val="00A55664"/>
    <w:rsid w:val="00A55670"/>
    <w:rsid w:val="00A55A21"/>
    <w:rsid w:val="00A55A94"/>
    <w:rsid w:val="00A5607B"/>
    <w:rsid w:val="00A5607E"/>
    <w:rsid w:val="00A5648B"/>
    <w:rsid w:val="00A56494"/>
    <w:rsid w:val="00A56700"/>
    <w:rsid w:val="00A56968"/>
    <w:rsid w:val="00A56EFE"/>
    <w:rsid w:val="00A571EC"/>
    <w:rsid w:val="00A57339"/>
    <w:rsid w:val="00A5794E"/>
    <w:rsid w:val="00A57A6D"/>
    <w:rsid w:val="00A60179"/>
    <w:rsid w:val="00A603ED"/>
    <w:rsid w:val="00A6098F"/>
    <w:rsid w:val="00A60C7B"/>
    <w:rsid w:val="00A60DCB"/>
    <w:rsid w:val="00A618E8"/>
    <w:rsid w:val="00A61C69"/>
    <w:rsid w:val="00A61DC7"/>
    <w:rsid w:val="00A61E50"/>
    <w:rsid w:val="00A6270E"/>
    <w:rsid w:val="00A63723"/>
    <w:rsid w:val="00A642CF"/>
    <w:rsid w:val="00A648B0"/>
    <w:rsid w:val="00A6494D"/>
    <w:rsid w:val="00A65D28"/>
    <w:rsid w:val="00A65F6A"/>
    <w:rsid w:val="00A66323"/>
    <w:rsid w:val="00A667CC"/>
    <w:rsid w:val="00A667E7"/>
    <w:rsid w:val="00A66A60"/>
    <w:rsid w:val="00A673E3"/>
    <w:rsid w:val="00A6744A"/>
    <w:rsid w:val="00A6750E"/>
    <w:rsid w:val="00A67852"/>
    <w:rsid w:val="00A701B5"/>
    <w:rsid w:val="00A7029E"/>
    <w:rsid w:val="00A703FB"/>
    <w:rsid w:val="00A70A25"/>
    <w:rsid w:val="00A70C3E"/>
    <w:rsid w:val="00A70D3B"/>
    <w:rsid w:val="00A70EC6"/>
    <w:rsid w:val="00A70F98"/>
    <w:rsid w:val="00A7111F"/>
    <w:rsid w:val="00A715D8"/>
    <w:rsid w:val="00A71644"/>
    <w:rsid w:val="00A71864"/>
    <w:rsid w:val="00A71910"/>
    <w:rsid w:val="00A7198C"/>
    <w:rsid w:val="00A71F60"/>
    <w:rsid w:val="00A729E7"/>
    <w:rsid w:val="00A73FBA"/>
    <w:rsid w:val="00A7415F"/>
    <w:rsid w:val="00A743F9"/>
    <w:rsid w:val="00A744EF"/>
    <w:rsid w:val="00A74618"/>
    <w:rsid w:val="00A749A4"/>
    <w:rsid w:val="00A74A1F"/>
    <w:rsid w:val="00A74D91"/>
    <w:rsid w:val="00A74DB6"/>
    <w:rsid w:val="00A74F1C"/>
    <w:rsid w:val="00A75453"/>
    <w:rsid w:val="00A757F3"/>
    <w:rsid w:val="00A75878"/>
    <w:rsid w:val="00A75BF1"/>
    <w:rsid w:val="00A75C32"/>
    <w:rsid w:val="00A75FA0"/>
    <w:rsid w:val="00A764BA"/>
    <w:rsid w:val="00A768D0"/>
    <w:rsid w:val="00A76C21"/>
    <w:rsid w:val="00A76C75"/>
    <w:rsid w:val="00A76F0B"/>
    <w:rsid w:val="00A77186"/>
    <w:rsid w:val="00A77408"/>
    <w:rsid w:val="00A77715"/>
    <w:rsid w:val="00A777B9"/>
    <w:rsid w:val="00A779CF"/>
    <w:rsid w:val="00A77A7C"/>
    <w:rsid w:val="00A77C7D"/>
    <w:rsid w:val="00A804F8"/>
    <w:rsid w:val="00A806AB"/>
    <w:rsid w:val="00A806C4"/>
    <w:rsid w:val="00A807B2"/>
    <w:rsid w:val="00A80AA7"/>
    <w:rsid w:val="00A80D31"/>
    <w:rsid w:val="00A81028"/>
    <w:rsid w:val="00A81408"/>
    <w:rsid w:val="00A815D7"/>
    <w:rsid w:val="00A81A0A"/>
    <w:rsid w:val="00A81ABE"/>
    <w:rsid w:val="00A81DEF"/>
    <w:rsid w:val="00A81EA4"/>
    <w:rsid w:val="00A823FC"/>
    <w:rsid w:val="00A826F5"/>
    <w:rsid w:val="00A82717"/>
    <w:rsid w:val="00A828F0"/>
    <w:rsid w:val="00A8293D"/>
    <w:rsid w:val="00A82E9F"/>
    <w:rsid w:val="00A83638"/>
    <w:rsid w:val="00A83D30"/>
    <w:rsid w:val="00A84161"/>
    <w:rsid w:val="00A845EB"/>
    <w:rsid w:val="00A84716"/>
    <w:rsid w:val="00A84CE4"/>
    <w:rsid w:val="00A84FDF"/>
    <w:rsid w:val="00A85362"/>
    <w:rsid w:val="00A8580F"/>
    <w:rsid w:val="00A85975"/>
    <w:rsid w:val="00A85985"/>
    <w:rsid w:val="00A85AC4"/>
    <w:rsid w:val="00A85DFF"/>
    <w:rsid w:val="00A85E92"/>
    <w:rsid w:val="00A8620E"/>
    <w:rsid w:val="00A8672F"/>
    <w:rsid w:val="00A86EA6"/>
    <w:rsid w:val="00A87175"/>
    <w:rsid w:val="00A87193"/>
    <w:rsid w:val="00A873EC"/>
    <w:rsid w:val="00A8748B"/>
    <w:rsid w:val="00A8762C"/>
    <w:rsid w:val="00A87643"/>
    <w:rsid w:val="00A877CE"/>
    <w:rsid w:val="00A9046B"/>
    <w:rsid w:val="00A905DE"/>
    <w:rsid w:val="00A907CA"/>
    <w:rsid w:val="00A90AB4"/>
    <w:rsid w:val="00A90ADF"/>
    <w:rsid w:val="00A90C4C"/>
    <w:rsid w:val="00A912D9"/>
    <w:rsid w:val="00A912F8"/>
    <w:rsid w:val="00A91310"/>
    <w:rsid w:val="00A9141C"/>
    <w:rsid w:val="00A917B8"/>
    <w:rsid w:val="00A91830"/>
    <w:rsid w:val="00A91AD2"/>
    <w:rsid w:val="00A91DD1"/>
    <w:rsid w:val="00A92071"/>
    <w:rsid w:val="00A92329"/>
    <w:rsid w:val="00A924C5"/>
    <w:rsid w:val="00A92741"/>
    <w:rsid w:val="00A928B3"/>
    <w:rsid w:val="00A928F2"/>
    <w:rsid w:val="00A9300F"/>
    <w:rsid w:val="00A93168"/>
    <w:rsid w:val="00A93378"/>
    <w:rsid w:val="00A933D2"/>
    <w:rsid w:val="00A93408"/>
    <w:rsid w:val="00A934D7"/>
    <w:rsid w:val="00A93647"/>
    <w:rsid w:val="00A937CB"/>
    <w:rsid w:val="00A938F0"/>
    <w:rsid w:val="00A939E3"/>
    <w:rsid w:val="00A93A6C"/>
    <w:rsid w:val="00A93A97"/>
    <w:rsid w:val="00A943E1"/>
    <w:rsid w:val="00A94CCC"/>
    <w:rsid w:val="00A95113"/>
    <w:rsid w:val="00A954E3"/>
    <w:rsid w:val="00A955E9"/>
    <w:rsid w:val="00A957AF"/>
    <w:rsid w:val="00A95FE1"/>
    <w:rsid w:val="00A9670F"/>
    <w:rsid w:val="00A9682C"/>
    <w:rsid w:val="00A96A2C"/>
    <w:rsid w:val="00A970F1"/>
    <w:rsid w:val="00AA009C"/>
    <w:rsid w:val="00AA02F5"/>
    <w:rsid w:val="00AA062B"/>
    <w:rsid w:val="00AA0824"/>
    <w:rsid w:val="00AA08B9"/>
    <w:rsid w:val="00AA0EB9"/>
    <w:rsid w:val="00AA1007"/>
    <w:rsid w:val="00AA1B07"/>
    <w:rsid w:val="00AA1F5A"/>
    <w:rsid w:val="00AA2201"/>
    <w:rsid w:val="00AA233C"/>
    <w:rsid w:val="00AA27AE"/>
    <w:rsid w:val="00AA28EA"/>
    <w:rsid w:val="00AA2DD2"/>
    <w:rsid w:val="00AA3AE9"/>
    <w:rsid w:val="00AA3C5C"/>
    <w:rsid w:val="00AA3DC9"/>
    <w:rsid w:val="00AA3FDD"/>
    <w:rsid w:val="00AA420F"/>
    <w:rsid w:val="00AA4460"/>
    <w:rsid w:val="00AA47F8"/>
    <w:rsid w:val="00AA4E85"/>
    <w:rsid w:val="00AA505D"/>
    <w:rsid w:val="00AA50FB"/>
    <w:rsid w:val="00AA578A"/>
    <w:rsid w:val="00AA5B6C"/>
    <w:rsid w:val="00AA5CD0"/>
    <w:rsid w:val="00AA623A"/>
    <w:rsid w:val="00AA6310"/>
    <w:rsid w:val="00AA6993"/>
    <w:rsid w:val="00AA6BE5"/>
    <w:rsid w:val="00AA6D92"/>
    <w:rsid w:val="00AA743C"/>
    <w:rsid w:val="00AA770B"/>
    <w:rsid w:val="00AA7731"/>
    <w:rsid w:val="00AA7764"/>
    <w:rsid w:val="00AA7AA7"/>
    <w:rsid w:val="00AA7CC7"/>
    <w:rsid w:val="00AA7DBA"/>
    <w:rsid w:val="00AB013A"/>
    <w:rsid w:val="00AB01B1"/>
    <w:rsid w:val="00AB03C4"/>
    <w:rsid w:val="00AB05BA"/>
    <w:rsid w:val="00AB0674"/>
    <w:rsid w:val="00AB07AE"/>
    <w:rsid w:val="00AB09C5"/>
    <w:rsid w:val="00AB1198"/>
    <w:rsid w:val="00AB1284"/>
    <w:rsid w:val="00AB12A6"/>
    <w:rsid w:val="00AB139D"/>
    <w:rsid w:val="00AB145B"/>
    <w:rsid w:val="00AB1593"/>
    <w:rsid w:val="00AB1968"/>
    <w:rsid w:val="00AB1A0C"/>
    <w:rsid w:val="00AB1B85"/>
    <w:rsid w:val="00AB1FFD"/>
    <w:rsid w:val="00AB206A"/>
    <w:rsid w:val="00AB255B"/>
    <w:rsid w:val="00AB26D6"/>
    <w:rsid w:val="00AB2959"/>
    <w:rsid w:val="00AB2D68"/>
    <w:rsid w:val="00AB329A"/>
    <w:rsid w:val="00AB380B"/>
    <w:rsid w:val="00AB3A73"/>
    <w:rsid w:val="00AB3B1B"/>
    <w:rsid w:val="00AB4024"/>
    <w:rsid w:val="00AB43D8"/>
    <w:rsid w:val="00AB4772"/>
    <w:rsid w:val="00AB4779"/>
    <w:rsid w:val="00AB4BEA"/>
    <w:rsid w:val="00AB4BF6"/>
    <w:rsid w:val="00AB4C3C"/>
    <w:rsid w:val="00AB4F46"/>
    <w:rsid w:val="00AB5490"/>
    <w:rsid w:val="00AB554C"/>
    <w:rsid w:val="00AB55CC"/>
    <w:rsid w:val="00AB57E9"/>
    <w:rsid w:val="00AB5917"/>
    <w:rsid w:val="00AB5C5D"/>
    <w:rsid w:val="00AB5C98"/>
    <w:rsid w:val="00AB5D6D"/>
    <w:rsid w:val="00AB5F1F"/>
    <w:rsid w:val="00AB605E"/>
    <w:rsid w:val="00AB623C"/>
    <w:rsid w:val="00AB6476"/>
    <w:rsid w:val="00AB64BF"/>
    <w:rsid w:val="00AB65F1"/>
    <w:rsid w:val="00AB6721"/>
    <w:rsid w:val="00AB6927"/>
    <w:rsid w:val="00AB6C0D"/>
    <w:rsid w:val="00AB6F02"/>
    <w:rsid w:val="00AB70C3"/>
    <w:rsid w:val="00AB73C6"/>
    <w:rsid w:val="00AB75F1"/>
    <w:rsid w:val="00AC0206"/>
    <w:rsid w:val="00AC0864"/>
    <w:rsid w:val="00AC11F3"/>
    <w:rsid w:val="00AC1214"/>
    <w:rsid w:val="00AC1BBF"/>
    <w:rsid w:val="00AC1D0F"/>
    <w:rsid w:val="00AC1EDD"/>
    <w:rsid w:val="00AC20A9"/>
    <w:rsid w:val="00AC253C"/>
    <w:rsid w:val="00AC259B"/>
    <w:rsid w:val="00AC284B"/>
    <w:rsid w:val="00AC28BF"/>
    <w:rsid w:val="00AC2A2A"/>
    <w:rsid w:val="00AC2CEB"/>
    <w:rsid w:val="00AC2DC4"/>
    <w:rsid w:val="00AC35F3"/>
    <w:rsid w:val="00AC3681"/>
    <w:rsid w:val="00AC37CA"/>
    <w:rsid w:val="00AC37E0"/>
    <w:rsid w:val="00AC37ED"/>
    <w:rsid w:val="00AC3854"/>
    <w:rsid w:val="00AC3E1B"/>
    <w:rsid w:val="00AC3F12"/>
    <w:rsid w:val="00AC41F2"/>
    <w:rsid w:val="00AC4535"/>
    <w:rsid w:val="00AC4CBD"/>
    <w:rsid w:val="00AC4D34"/>
    <w:rsid w:val="00AC5012"/>
    <w:rsid w:val="00AC5041"/>
    <w:rsid w:val="00AC510C"/>
    <w:rsid w:val="00AC56D3"/>
    <w:rsid w:val="00AC5922"/>
    <w:rsid w:val="00AC5B1C"/>
    <w:rsid w:val="00AC5D01"/>
    <w:rsid w:val="00AC5FB0"/>
    <w:rsid w:val="00AC5FE1"/>
    <w:rsid w:val="00AC6397"/>
    <w:rsid w:val="00AC63B6"/>
    <w:rsid w:val="00AC698C"/>
    <w:rsid w:val="00AC6B69"/>
    <w:rsid w:val="00AC7295"/>
    <w:rsid w:val="00AC73F9"/>
    <w:rsid w:val="00AC7599"/>
    <w:rsid w:val="00AC7711"/>
    <w:rsid w:val="00AC7781"/>
    <w:rsid w:val="00AC7873"/>
    <w:rsid w:val="00AC7CC5"/>
    <w:rsid w:val="00AC7E96"/>
    <w:rsid w:val="00AD03CF"/>
    <w:rsid w:val="00AD04A6"/>
    <w:rsid w:val="00AD0510"/>
    <w:rsid w:val="00AD0692"/>
    <w:rsid w:val="00AD0A54"/>
    <w:rsid w:val="00AD0BEE"/>
    <w:rsid w:val="00AD0CFA"/>
    <w:rsid w:val="00AD0D02"/>
    <w:rsid w:val="00AD1B0E"/>
    <w:rsid w:val="00AD1BA1"/>
    <w:rsid w:val="00AD1C53"/>
    <w:rsid w:val="00AD22B5"/>
    <w:rsid w:val="00AD2309"/>
    <w:rsid w:val="00AD29B6"/>
    <w:rsid w:val="00AD335F"/>
    <w:rsid w:val="00AD36F9"/>
    <w:rsid w:val="00AD381B"/>
    <w:rsid w:val="00AD399B"/>
    <w:rsid w:val="00AD3B07"/>
    <w:rsid w:val="00AD3B0E"/>
    <w:rsid w:val="00AD3C0F"/>
    <w:rsid w:val="00AD4467"/>
    <w:rsid w:val="00AD4668"/>
    <w:rsid w:val="00AD4A84"/>
    <w:rsid w:val="00AD4AD6"/>
    <w:rsid w:val="00AD4B44"/>
    <w:rsid w:val="00AD4BA9"/>
    <w:rsid w:val="00AD4E78"/>
    <w:rsid w:val="00AD50AE"/>
    <w:rsid w:val="00AD5228"/>
    <w:rsid w:val="00AD5AC1"/>
    <w:rsid w:val="00AD5F9D"/>
    <w:rsid w:val="00AD6080"/>
    <w:rsid w:val="00AD619C"/>
    <w:rsid w:val="00AD61F7"/>
    <w:rsid w:val="00AD6245"/>
    <w:rsid w:val="00AD6333"/>
    <w:rsid w:val="00AD636B"/>
    <w:rsid w:val="00AD6731"/>
    <w:rsid w:val="00AD6871"/>
    <w:rsid w:val="00AD69AB"/>
    <w:rsid w:val="00AD6F39"/>
    <w:rsid w:val="00AD73B6"/>
    <w:rsid w:val="00AD74A1"/>
    <w:rsid w:val="00AD74B5"/>
    <w:rsid w:val="00AD7565"/>
    <w:rsid w:val="00AE0004"/>
    <w:rsid w:val="00AE0663"/>
    <w:rsid w:val="00AE0BFC"/>
    <w:rsid w:val="00AE0DD9"/>
    <w:rsid w:val="00AE0F10"/>
    <w:rsid w:val="00AE181C"/>
    <w:rsid w:val="00AE185E"/>
    <w:rsid w:val="00AE1A51"/>
    <w:rsid w:val="00AE1BE2"/>
    <w:rsid w:val="00AE1F5C"/>
    <w:rsid w:val="00AE2418"/>
    <w:rsid w:val="00AE2433"/>
    <w:rsid w:val="00AE25D0"/>
    <w:rsid w:val="00AE2AEA"/>
    <w:rsid w:val="00AE31A4"/>
    <w:rsid w:val="00AE3345"/>
    <w:rsid w:val="00AE335C"/>
    <w:rsid w:val="00AE3463"/>
    <w:rsid w:val="00AE3C4D"/>
    <w:rsid w:val="00AE404F"/>
    <w:rsid w:val="00AE454A"/>
    <w:rsid w:val="00AE480A"/>
    <w:rsid w:val="00AE48AF"/>
    <w:rsid w:val="00AE48FE"/>
    <w:rsid w:val="00AE51EB"/>
    <w:rsid w:val="00AE5438"/>
    <w:rsid w:val="00AE55F8"/>
    <w:rsid w:val="00AE5704"/>
    <w:rsid w:val="00AE5715"/>
    <w:rsid w:val="00AE5DDA"/>
    <w:rsid w:val="00AE5E16"/>
    <w:rsid w:val="00AE6B18"/>
    <w:rsid w:val="00AE7414"/>
    <w:rsid w:val="00AF0303"/>
    <w:rsid w:val="00AF0332"/>
    <w:rsid w:val="00AF0579"/>
    <w:rsid w:val="00AF0895"/>
    <w:rsid w:val="00AF0AB9"/>
    <w:rsid w:val="00AF0CCD"/>
    <w:rsid w:val="00AF0E2F"/>
    <w:rsid w:val="00AF0E81"/>
    <w:rsid w:val="00AF10D6"/>
    <w:rsid w:val="00AF1299"/>
    <w:rsid w:val="00AF1324"/>
    <w:rsid w:val="00AF1452"/>
    <w:rsid w:val="00AF14B3"/>
    <w:rsid w:val="00AF1546"/>
    <w:rsid w:val="00AF1692"/>
    <w:rsid w:val="00AF1844"/>
    <w:rsid w:val="00AF1A01"/>
    <w:rsid w:val="00AF1A40"/>
    <w:rsid w:val="00AF2141"/>
    <w:rsid w:val="00AF220A"/>
    <w:rsid w:val="00AF249D"/>
    <w:rsid w:val="00AF2B73"/>
    <w:rsid w:val="00AF2BCC"/>
    <w:rsid w:val="00AF2E09"/>
    <w:rsid w:val="00AF2EF0"/>
    <w:rsid w:val="00AF3326"/>
    <w:rsid w:val="00AF33AA"/>
    <w:rsid w:val="00AF347B"/>
    <w:rsid w:val="00AF36AF"/>
    <w:rsid w:val="00AF382B"/>
    <w:rsid w:val="00AF38B7"/>
    <w:rsid w:val="00AF3CC3"/>
    <w:rsid w:val="00AF3E85"/>
    <w:rsid w:val="00AF41C6"/>
    <w:rsid w:val="00AF4247"/>
    <w:rsid w:val="00AF42AD"/>
    <w:rsid w:val="00AF4524"/>
    <w:rsid w:val="00AF4C05"/>
    <w:rsid w:val="00AF5017"/>
    <w:rsid w:val="00AF50B4"/>
    <w:rsid w:val="00AF5201"/>
    <w:rsid w:val="00AF53DC"/>
    <w:rsid w:val="00AF540F"/>
    <w:rsid w:val="00AF5558"/>
    <w:rsid w:val="00AF5644"/>
    <w:rsid w:val="00AF568B"/>
    <w:rsid w:val="00AF59ED"/>
    <w:rsid w:val="00AF6127"/>
    <w:rsid w:val="00AF75C8"/>
    <w:rsid w:val="00AF7D36"/>
    <w:rsid w:val="00B0009A"/>
    <w:rsid w:val="00B004EE"/>
    <w:rsid w:val="00B008B7"/>
    <w:rsid w:val="00B0122A"/>
    <w:rsid w:val="00B01244"/>
    <w:rsid w:val="00B01608"/>
    <w:rsid w:val="00B01720"/>
    <w:rsid w:val="00B01BFC"/>
    <w:rsid w:val="00B01C06"/>
    <w:rsid w:val="00B01EF6"/>
    <w:rsid w:val="00B026FF"/>
    <w:rsid w:val="00B02A7C"/>
    <w:rsid w:val="00B02ADE"/>
    <w:rsid w:val="00B02AFA"/>
    <w:rsid w:val="00B02D05"/>
    <w:rsid w:val="00B02D37"/>
    <w:rsid w:val="00B02E0E"/>
    <w:rsid w:val="00B02E4B"/>
    <w:rsid w:val="00B0395D"/>
    <w:rsid w:val="00B03BB2"/>
    <w:rsid w:val="00B03C88"/>
    <w:rsid w:val="00B03E82"/>
    <w:rsid w:val="00B044F5"/>
    <w:rsid w:val="00B045CF"/>
    <w:rsid w:val="00B05497"/>
    <w:rsid w:val="00B057CC"/>
    <w:rsid w:val="00B058D5"/>
    <w:rsid w:val="00B05B42"/>
    <w:rsid w:val="00B05D90"/>
    <w:rsid w:val="00B064D2"/>
    <w:rsid w:val="00B068AE"/>
    <w:rsid w:val="00B06E71"/>
    <w:rsid w:val="00B072B1"/>
    <w:rsid w:val="00B07880"/>
    <w:rsid w:val="00B1020C"/>
    <w:rsid w:val="00B103B6"/>
    <w:rsid w:val="00B10528"/>
    <w:rsid w:val="00B1142F"/>
    <w:rsid w:val="00B11EC9"/>
    <w:rsid w:val="00B1244A"/>
    <w:rsid w:val="00B12560"/>
    <w:rsid w:val="00B12C2C"/>
    <w:rsid w:val="00B12DA7"/>
    <w:rsid w:val="00B12FEC"/>
    <w:rsid w:val="00B130ED"/>
    <w:rsid w:val="00B136B6"/>
    <w:rsid w:val="00B138C2"/>
    <w:rsid w:val="00B13A2B"/>
    <w:rsid w:val="00B13BFA"/>
    <w:rsid w:val="00B13BFF"/>
    <w:rsid w:val="00B13F58"/>
    <w:rsid w:val="00B14676"/>
    <w:rsid w:val="00B1471D"/>
    <w:rsid w:val="00B1473B"/>
    <w:rsid w:val="00B149ED"/>
    <w:rsid w:val="00B14BEA"/>
    <w:rsid w:val="00B150CB"/>
    <w:rsid w:val="00B1514C"/>
    <w:rsid w:val="00B151FF"/>
    <w:rsid w:val="00B15445"/>
    <w:rsid w:val="00B156A1"/>
    <w:rsid w:val="00B1587B"/>
    <w:rsid w:val="00B158DC"/>
    <w:rsid w:val="00B159D6"/>
    <w:rsid w:val="00B15E85"/>
    <w:rsid w:val="00B161EC"/>
    <w:rsid w:val="00B16550"/>
    <w:rsid w:val="00B16D6A"/>
    <w:rsid w:val="00B16DC5"/>
    <w:rsid w:val="00B16E0F"/>
    <w:rsid w:val="00B172D5"/>
    <w:rsid w:val="00B17377"/>
    <w:rsid w:val="00B174ED"/>
    <w:rsid w:val="00B17C7C"/>
    <w:rsid w:val="00B20766"/>
    <w:rsid w:val="00B207CF"/>
    <w:rsid w:val="00B20852"/>
    <w:rsid w:val="00B20CDC"/>
    <w:rsid w:val="00B20DC8"/>
    <w:rsid w:val="00B20E36"/>
    <w:rsid w:val="00B2104B"/>
    <w:rsid w:val="00B210EB"/>
    <w:rsid w:val="00B214F8"/>
    <w:rsid w:val="00B2197A"/>
    <w:rsid w:val="00B21A04"/>
    <w:rsid w:val="00B21A31"/>
    <w:rsid w:val="00B21D36"/>
    <w:rsid w:val="00B21EC9"/>
    <w:rsid w:val="00B221CC"/>
    <w:rsid w:val="00B2234E"/>
    <w:rsid w:val="00B2281A"/>
    <w:rsid w:val="00B22ACC"/>
    <w:rsid w:val="00B22C34"/>
    <w:rsid w:val="00B22F42"/>
    <w:rsid w:val="00B230A1"/>
    <w:rsid w:val="00B231B8"/>
    <w:rsid w:val="00B23251"/>
    <w:rsid w:val="00B235C6"/>
    <w:rsid w:val="00B23907"/>
    <w:rsid w:val="00B23E58"/>
    <w:rsid w:val="00B244B0"/>
    <w:rsid w:val="00B245D7"/>
    <w:rsid w:val="00B2476A"/>
    <w:rsid w:val="00B24799"/>
    <w:rsid w:val="00B247C8"/>
    <w:rsid w:val="00B249FC"/>
    <w:rsid w:val="00B24A5A"/>
    <w:rsid w:val="00B24A64"/>
    <w:rsid w:val="00B24F3B"/>
    <w:rsid w:val="00B25150"/>
    <w:rsid w:val="00B2581E"/>
    <w:rsid w:val="00B258BD"/>
    <w:rsid w:val="00B25D6B"/>
    <w:rsid w:val="00B2611E"/>
    <w:rsid w:val="00B262B6"/>
    <w:rsid w:val="00B264D7"/>
    <w:rsid w:val="00B26B25"/>
    <w:rsid w:val="00B26C51"/>
    <w:rsid w:val="00B26F8A"/>
    <w:rsid w:val="00B27376"/>
    <w:rsid w:val="00B274CF"/>
    <w:rsid w:val="00B27BB3"/>
    <w:rsid w:val="00B304E6"/>
    <w:rsid w:val="00B307F3"/>
    <w:rsid w:val="00B309A0"/>
    <w:rsid w:val="00B309A8"/>
    <w:rsid w:val="00B31051"/>
    <w:rsid w:val="00B3108E"/>
    <w:rsid w:val="00B310A9"/>
    <w:rsid w:val="00B31BC7"/>
    <w:rsid w:val="00B31DBD"/>
    <w:rsid w:val="00B3208D"/>
    <w:rsid w:val="00B320C3"/>
    <w:rsid w:val="00B32504"/>
    <w:rsid w:val="00B3275F"/>
    <w:rsid w:val="00B32839"/>
    <w:rsid w:val="00B329D9"/>
    <w:rsid w:val="00B32F73"/>
    <w:rsid w:val="00B3306A"/>
    <w:rsid w:val="00B332B1"/>
    <w:rsid w:val="00B336D5"/>
    <w:rsid w:val="00B33735"/>
    <w:rsid w:val="00B339D8"/>
    <w:rsid w:val="00B34288"/>
    <w:rsid w:val="00B344BD"/>
    <w:rsid w:val="00B34520"/>
    <w:rsid w:val="00B348C5"/>
    <w:rsid w:val="00B34978"/>
    <w:rsid w:val="00B34AB0"/>
    <w:rsid w:val="00B34B91"/>
    <w:rsid w:val="00B34C3E"/>
    <w:rsid w:val="00B34D5A"/>
    <w:rsid w:val="00B34D81"/>
    <w:rsid w:val="00B3551F"/>
    <w:rsid w:val="00B35C9F"/>
    <w:rsid w:val="00B36301"/>
    <w:rsid w:val="00B366FB"/>
    <w:rsid w:val="00B3694E"/>
    <w:rsid w:val="00B36F5D"/>
    <w:rsid w:val="00B3739D"/>
    <w:rsid w:val="00B3745D"/>
    <w:rsid w:val="00B37535"/>
    <w:rsid w:val="00B3764A"/>
    <w:rsid w:val="00B37764"/>
    <w:rsid w:val="00B379D4"/>
    <w:rsid w:val="00B37B72"/>
    <w:rsid w:val="00B37D6A"/>
    <w:rsid w:val="00B406A8"/>
    <w:rsid w:val="00B40F68"/>
    <w:rsid w:val="00B410E1"/>
    <w:rsid w:val="00B4169C"/>
    <w:rsid w:val="00B4180B"/>
    <w:rsid w:val="00B41A85"/>
    <w:rsid w:val="00B4225A"/>
    <w:rsid w:val="00B42374"/>
    <w:rsid w:val="00B4250C"/>
    <w:rsid w:val="00B425D7"/>
    <w:rsid w:val="00B42BFF"/>
    <w:rsid w:val="00B42C62"/>
    <w:rsid w:val="00B42CC2"/>
    <w:rsid w:val="00B43599"/>
    <w:rsid w:val="00B4360D"/>
    <w:rsid w:val="00B437A7"/>
    <w:rsid w:val="00B437F7"/>
    <w:rsid w:val="00B443BF"/>
    <w:rsid w:val="00B44AA9"/>
    <w:rsid w:val="00B44ACD"/>
    <w:rsid w:val="00B44F52"/>
    <w:rsid w:val="00B45278"/>
    <w:rsid w:val="00B45587"/>
    <w:rsid w:val="00B45639"/>
    <w:rsid w:val="00B457B3"/>
    <w:rsid w:val="00B45856"/>
    <w:rsid w:val="00B45EFA"/>
    <w:rsid w:val="00B45F18"/>
    <w:rsid w:val="00B46254"/>
    <w:rsid w:val="00B46393"/>
    <w:rsid w:val="00B463E6"/>
    <w:rsid w:val="00B4640D"/>
    <w:rsid w:val="00B4673D"/>
    <w:rsid w:val="00B4684B"/>
    <w:rsid w:val="00B46993"/>
    <w:rsid w:val="00B46A2E"/>
    <w:rsid w:val="00B46CFB"/>
    <w:rsid w:val="00B46D7A"/>
    <w:rsid w:val="00B46D84"/>
    <w:rsid w:val="00B46FA5"/>
    <w:rsid w:val="00B470B4"/>
    <w:rsid w:val="00B47391"/>
    <w:rsid w:val="00B4765E"/>
    <w:rsid w:val="00B47774"/>
    <w:rsid w:val="00B47825"/>
    <w:rsid w:val="00B47913"/>
    <w:rsid w:val="00B47D08"/>
    <w:rsid w:val="00B50467"/>
    <w:rsid w:val="00B50A19"/>
    <w:rsid w:val="00B5105D"/>
    <w:rsid w:val="00B51133"/>
    <w:rsid w:val="00B51C74"/>
    <w:rsid w:val="00B51C93"/>
    <w:rsid w:val="00B51EDF"/>
    <w:rsid w:val="00B52432"/>
    <w:rsid w:val="00B52512"/>
    <w:rsid w:val="00B5289B"/>
    <w:rsid w:val="00B52F2B"/>
    <w:rsid w:val="00B533AE"/>
    <w:rsid w:val="00B53631"/>
    <w:rsid w:val="00B5388C"/>
    <w:rsid w:val="00B53946"/>
    <w:rsid w:val="00B5420F"/>
    <w:rsid w:val="00B54D21"/>
    <w:rsid w:val="00B55110"/>
    <w:rsid w:val="00B5523F"/>
    <w:rsid w:val="00B553AB"/>
    <w:rsid w:val="00B5564D"/>
    <w:rsid w:val="00B564CC"/>
    <w:rsid w:val="00B56A8F"/>
    <w:rsid w:val="00B56AA3"/>
    <w:rsid w:val="00B56DD1"/>
    <w:rsid w:val="00B5732B"/>
    <w:rsid w:val="00B57378"/>
    <w:rsid w:val="00B575B7"/>
    <w:rsid w:val="00B57A43"/>
    <w:rsid w:val="00B57DD1"/>
    <w:rsid w:val="00B57DE3"/>
    <w:rsid w:val="00B57F56"/>
    <w:rsid w:val="00B613FC"/>
    <w:rsid w:val="00B6143C"/>
    <w:rsid w:val="00B61556"/>
    <w:rsid w:val="00B6172A"/>
    <w:rsid w:val="00B6175A"/>
    <w:rsid w:val="00B61AD2"/>
    <w:rsid w:val="00B6313D"/>
    <w:rsid w:val="00B63590"/>
    <w:rsid w:val="00B63C3A"/>
    <w:rsid w:val="00B63CB0"/>
    <w:rsid w:val="00B64A6D"/>
    <w:rsid w:val="00B65118"/>
    <w:rsid w:val="00B65DB7"/>
    <w:rsid w:val="00B66C5F"/>
    <w:rsid w:val="00B66DFF"/>
    <w:rsid w:val="00B66F35"/>
    <w:rsid w:val="00B67322"/>
    <w:rsid w:val="00B67428"/>
    <w:rsid w:val="00B67523"/>
    <w:rsid w:val="00B67C50"/>
    <w:rsid w:val="00B67D3A"/>
    <w:rsid w:val="00B701F4"/>
    <w:rsid w:val="00B7057F"/>
    <w:rsid w:val="00B71366"/>
    <w:rsid w:val="00B71510"/>
    <w:rsid w:val="00B719FD"/>
    <w:rsid w:val="00B71A1D"/>
    <w:rsid w:val="00B71EEE"/>
    <w:rsid w:val="00B72192"/>
    <w:rsid w:val="00B72461"/>
    <w:rsid w:val="00B724BC"/>
    <w:rsid w:val="00B72670"/>
    <w:rsid w:val="00B727DE"/>
    <w:rsid w:val="00B729AB"/>
    <w:rsid w:val="00B72BB6"/>
    <w:rsid w:val="00B72BBF"/>
    <w:rsid w:val="00B72D2F"/>
    <w:rsid w:val="00B72EE7"/>
    <w:rsid w:val="00B7326A"/>
    <w:rsid w:val="00B73682"/>
    <w:rsid w:val="00B73B1E"/>
    <w:rsid w:val="00B73B43"/>
    <w:rsid w:val="00B74340"/>
    <w:rsid w:val="00B74692"/>
    <w:rsid w:val="00B748C5"/>
    <w:rsid w:val="00B74E6D"/>
    <w:rsid w:val="00B74EBC"/>
    <w:rsid w:val="00B75129"/>
    <w:rsid w:val="00B75139"/>
    <w:rsid w:val="00B7514D"/>
    <w:rsid w:val="00B75487"/>
    <w:rsid w:val="00B75699"/>
    <w:rsid w:val="00B7604D"/>
    <w:rsid w:val="00B760CF"/>
    <w:rsid w:val="00B760E0"/>
    <w:rsid w:val="00B76586"/>
    <w:rsid w:val="00B76892"/>
    <w:rsid w:val="00B768A3"/>
    <w:rsid w:val="00B774D0"/>
    <w:rsid w:val="00B77A5F"/>
    <w:rsid w:val="00B77A72"/>
    <w:rsid w:val="00B77FD7"/>
    <w:rsid w:val="00B8011D"/>
    <w:rsid w:val="00B802C0"/>
    <w:rsid w:val="00B80435"/>
    <w:rsid w:val="00B80467"/>
    <w:rsid w:val="00B80717"/>
    <w:rsid w:val="00B80E84"/>
    <w:rsid w:val="00B81168"/>
    <w:rsid w:val="00B81342"/>
    <w:rsid w:val="00B816CD"/>
    <w:rsid w:val="00B81EE1"/>
    <w:rsid w:val="00B81F85"/>
    <w:rsid w:val="00B82322"/>
    <w:rsid w:val="00B8253D"/>
    <w:rsid w:val="00B82602"/>
    <w:rsid w:val="00B82699"/>
    <w:rsid w:val="00B82774"/>
    <w:rsid w:val="00B82C95"/>
    <w:rsid w:val="00B833BA"/>
    <w:rsid w:val="00B83AA2"/>
    <w:rsid w:val="00B83DF5"/>
    <w:rsid w:val="00B83F0F"/>
    <w:rsid w:val="00B83F64"/>
    <w:rsid w:val="00B83FC9"/>
    <w:rsid w:val="00B84060"/>
    <w:rsid w:val="00B8477C"/>
    <w:rsid w:val="00B8481D"/>
    <w:rsid w:val="00B84D33"/>
    <w:rsid w:val="00B85154"/>
    <w:rsid w:val="00B85660"/>
    <w:rsid w:val="00B85692"/>
    <w:rsid w:val="00B856AD"/>
    <w:rsid w:val="00B85824"/>
    <w:rsid w:val="00B85A19"/>
    <w:rsid w:val="00B85FBF"/>
    <w:rsid w:val="00B861DD"/>
    <w:rsid w:val="00B869B9"/>
    <w:rsid w:val="00B869F3"/>
    <w:rsid w:val="00B86A2F"/>
    <w:rsid w:val="00B86DC4"/>
    <w:rsid w:val="00B86DED"/>
    <w:rsid w:val="00B872A8"/>
    <w:rsid w:val="00B87548"/>
    <w:rsid w:val="00B87855"/>
    <w:rsid w:val="00B87BF3"/>
    <w:rsid w:val="00B87D59"/>
    <w:rsid w:val="00B87D7A"/>
    <w:rsid w:val="00B87E26"/>
    <w:rsid w:val="00B901A8"/>
    <w:rsid w:val="00B9024D"/>
    <w:rsid w:val="00B9077E"/>
    <w:rsid w:val="00B9079E"/>
    <w:rsid w:val="00B90A05"/>
    <w:rsid w:val="00B90FBD"/>
    <w:rsid w:val="00B91065"/>
    <w:rsid w:val="00B91321"/>
    <w:rsid w:val="00B91643"/>
    <w:rsid w:val="00B9190B"/>
    <w:rsid w:val="00B920D4"/>
    <w:rsid w:val="00B921D8"/>
    <w:rsid w:val="00B9242A"/>
    <w:rsid w:val="00B92DD2"/>
    <w:rsid w:val="00B9329F"/>
    <w:rsid w:val="00B935BF"/>
    <w:rsid w:val="00B93939"/>
    <w:rsid w:val="00B93CD3"/>
    <w:rsid w:val="00B93D1D"/>
    <w:rsid w:val="00B93EAB"/>
    <w:rsid w:val="00B93EB0"/>
    <w:rsid w:val="00B9448B"/>
    <w:rsid w:val="00B948A6"/>
    <w:rsid w:val="00B95022"/>
    <w:rsid w:val="00B95517"/>
    <w:rsid w:val="00B9574D"/>
    <w:rsid w:val="00B95ABD"/>
    <w:rsid w:val="00B95E0A"/>
    <w:rsid w:val="00B963E6"/>
    <w:rsid w:val="00B968BB"/>
    <w:rsid w:val="00B96BD6"/>
    <w:rsid w:val="00B96E14"/>
    <w:rsid w:val="00B96E7F"/>
    <w:rsid w:val="00B9759E"/>
    <w:rsid w:val="00B97C6B"/>
    <w:rsid w:val="00B97D42"/>
    <w:rsid w:val="00BA0304"/>
    <w:rsid w:val="00BA04D2"/>
    <w:rsid w:val="00BA077E"/>
    <w:rsid w:val="00BA0886"/>
    <w:rsid w:val="00BA0C51"/>
    <w:rsid w:val="00BA0D9F"/>
    <w:rsid w:val="00BA2180"/>
    <w:rsid w:val="00BA23DD"/>
    <w:rsid w:val="00BA26C7"/>
    <w:rsid w:val="00BA2912"/>
    <w:rsid w:val="00BA29DF"/>
    <w:rsid w:val="00BA369C"/>
    <w:rsid w:val="00BA37A3"/>
    <w:rsid w:val="00BA38D8"/>
    <w:rsid w:val="00BA3918"/>
    <w:rsid w:val="00BA3957"/>
    <w:rsid w:val="00BA3D7D"/>
    <w:rsid w:val="00BA3E15"/>
    <w:rsid w:val="00BA4917"/>
    <w:rsid w:val="00BA4ABE"/>
    <w:rsid w:val="00BA4D56"/>
    <w:rsid w:val="00BA4FE8"/>
    <w:rsid w:val="00BA58BE"/>
    <w:rsid w:val="00BA5B6D"/>
    <w:rsid w:val="00BA5E26"/>
    <w:rsid w:val="00BA64E5"/>
    <w:rsid w:val="00BA67CB"/>
    <w:rsid w:val="00BA6800"/>
    <w:rsid w:val="00BA6809"/>
    <w:rsid w:val="00BA6916"/>
    <w:rsid w:val="00BA7156"/>
    <w:rsid w:val="00BA726A"/>
    <w:rsid w:val="00BA7313"/>
    <w:rsid w:val="00BA7488"/>
    <w:rsid w:val="00BA7886"/>
    <w:rsid w:val="00BA7B98"/>
    <w:rsid w:val="00BA7D83"/>
    <w:rsid w:val="00BB0119"/>
    <w:rsid w:val="00BB0145"/>
    <w:rsid w:val="00BB017A"/>
    <w:rsid w:val="00BB019C"/>
    <w:rsid w:val="00BB072B"/>
    <w:rsid w:val="00BB0ECC"/>
    <w:rsid w:val="00BB1162"/>
    <w:rsid w:val="00BB1585"/>
    <w:rsid w:val="00BB1677"/>
    <w:rsid w:val="00BB16B4"/>
    <w:rsid w:val="00BB172A"/>
    <w:rsid w:val="00BB1B58"/>
    <w:rsid w:val="00BB1C99"/>
    <w:rsid w:val="00BB2090"/>
    <w:rsid w:val="00BB2175"/>
    <w:rsid w:val="00BB2204"/>
    <w:rsid w:val="00BB2436"/>
    <w:rsid w:val="00BB31FB"/>
    <w:rsid w:val="00BB3557"/>
    <w:rsid w:val="00BB3609"/>
    <w:rsid w:val="00BB3A50"/>
    <w:rsid w:val="00BB4B37"/>
    <w:rsid w:val="00BB4BD4"/>
    <w:rsid w:val="00BB4BF2"/>
    <w:rsid w:val="00BB4E90"/>
    <w:rsid w:val="00BB5664"/>
    <w:rsid w:val="00BB57E4"/>
    <w:rsid w:val="00BB58F9"/>
    <w:rsid w:val="00BB59A5"/>
    <w:rsid w:val="00BB5B60"/>
    <w:rsid w:val="00BB5CE7"/>
    <w:rsid w:val="00BB5E12"/>
    <w:rsid w:val="00BB5FEF"/>
    <w:rsid w:val="00BB6053"/>
    <w:rsid w:val="00BB6173"/>
    <w:rsid w:val="00BB65E1"/>
    <w:rsid w:val="00BB6801"/>
    <w:rsid w:val="00BB6AC6"/>
    <w:rsid w:val="00BB6DE2"/>
    <w:rsid w:val="00BB6E7D"/>
    <w:rsid w:val="00BB7226"/>
    <w:rsid w:val="00BB7341"/>
    <w:rsid w:val="00BC00BD"/>
    <w:rsid w:val="00BC0814"/>
    <w:rsid w:val="00BC0A01"/>
    <w:rsid w:val="00BC0A4A"/>
    <w:rsid w:val="00BC0A6B"/>
    <w:rsid w:val="00BC0ABF"/>
    <w:rsid w:val="00BC0E4C"/>
    <w:rsid w:val="00BC0F89"/>
    <w:rsid w:val="00BC106A"/>
    <w:rsid w:val="00BC1668"/>
    <w:rsid w:val="00BC1820"/>
    <w:rsid w:val="00BC1B4B"/>
    <w:rsid w:val="00BC1F6A"/>
    <w:rsid w:val="00BC23C9"/>
    <w:rsid w:val="00BC240A"/>
    <w:rsid w:val="00BC249E"/>
    <w:rsid w:val="00BC24D0"/>
    <w:rsid w:val="00BC25C8"/>
    <w:rsid w:val="00BC33A9"/>
    <w:rsid w:val="00BC3AAB"/>
    <w:rsid w:val="00BC3AF8"/>
    <w:rsid w:val="00BC3F70"/>
    <w:rsid w:val="00BC4178"/>
    <w:rsid w:val="00BC422A"/>
    <w:rsid w:val="00BC42E6"/>
    <w:rsid w:val="00BC439E"/>
    <w:rsid w:val="00BC4751"/>
    <w:rsid w:val="00BC4833"/>
    <w:rsid w:val="00BC4B9F"/>
    <w:rsid w:val="00BC4D6D"/>
    <w:rsid w:val="00BC5174"/>
    <w:rsid w:val="00BC5245"/>
    <w:rsid w:val="00BC524F"/>
    <w:rsid w:val="00BC5DCB"/>
    <w:rsid w:val="00BC5FC9"/>
    <w:rsid w:val="00BC61A7"/>
    <w:rsid w:val="00BC637B"/>
    <w:rsid w:val="00BC668C"/>
    <w:rsid w:val="00BC677A"/>
    <w:rsid w:val="00BC69F9"/>
    <w:rsid w:val="00BC6AC1"/>
    <w:rsid w:val="00BC6B9E"/>
    <w:rsid w:val="00BC6F6F"/>
    <w:rsid w:val="00BC7282"/>
    <w:rsid w:val="00BC74F4"/>
    <w:rsid w:val="00BC7975"/>
    <w:rsid w:val="00BC7E91"/>
    <w:rsid w:val="00BC7F1B"/>
    <w:rsid w:val="00BD0038"/>
    <w:rsid w:val="00BD047E"/>
    <w:rsid w:val="00BD05C1"/>
    <w:rsid w:val="00BD094B"/>
    <w:rsid w:val="00BD1280"/>
    <w:rsid w:val="00BD150E"/>
    <w:rsid w:val="00BD1853"/>
    <w:rsid w:val="00BD1CC6"/>
    <w:rsid w:val="00BD1DBF"/>
    <w:rsid w:val="00BD1E12"/>
    <w:rsid w:val="00BD22DA"/>
    <w:rsid w:val="00BD258C"/>
    <w:rsid w:val="00BD259A"/>
    <w:rsid w:val="00BD3063"/>
    <w:rsid w:val="00BD3CBA"/>
    <w:rsid w:val="00BD4364"/>
    <w:rsid w:val="00BD4410"/>
    <w:rsid w:val="00BD4754"/>
    <w:rsid w:val="00BD4C79"/>
    <w:rsid w:val="00BD4F64"/>
    <w:rsid w:val="00BD4F91"/>
    <w:rsid w:val="00BD58AF"/>
    <w:rsid w:val="00BD58FF"/>
    <w:rsid w:val="00BD6165"/>
    <w:rsid w:val="00BD64BB"/>
    <w:rsid w:val="00BD6A9E"/>
    <w:rsid w:val="00BD6E39"/>
    <w:rsid w:val="00BD6F03"/>
    <w:rsid w:val="00BD7F56"/>
    <w:rsid w:val="00BE01DE"/>
    <w:rsid w:val="00BE0347"/>
    <w:rsid w:val="00BE0377"/>
    <w:rsid w:val="00BE0682"/>
    <w:rsid w:val="00BE07A4"/>
    <w:rsid w:val="00BE07DC"/>
    <w:rsid w:val="00BE0835"/>
    <w:rsid w:val="00BE0BAC"/>
    <w:rsid w:val="00BE0EF3"/>
    <w:rsid w:val="00BE114F"/>
    <w:rsid w:val="00BE1276"/>
    <w:rsid w:val="00BE12E8"/>
    <w:rsid w:val="00BE1551"/>
    <w:rsid w:val="00BE1807"/>
    <w:rsid w:val="00BE1949"/>
    <w:rsid w:val="00BE19D7"/>
    <w:rsid w:val="00BE1C29"/>
    <w:rsid w:val="00BE1C4F"/>
    <w:rsid w:val="00BE26E5"/>
    <w:rsid w:val="00BE2928"/>
    <w:rsid w:val="00BE2AF8"/>
    <w:rsid w:val="00BE2E08"/>
    <w:rsid w:val="00BE307E"/>
    <w:rsid w:val="00BE343B"/>
    <w:rsid w:val="00BE3D71"/>
    <w:rsid w:val="00BE3E61"/>
    <w:rsid w:val="00BE3EEE"/>
    <w:rsid w:val="00BE3F22"/>
    <w:rsid w:val="00BE4277"/>
    <w:rsid w:val="00BE459D"/>
    <w:rsid w:val="00BE49FB"/>
    <w:rsid w:val="00BE4A41"/>
    <w:rsid w:val="00BE5236"/>
    <w:rsid w:val="00BE558B"/>
    <w:rsid w:val="00BE55CB"/>
    <w:rsid w:val="00BE583D"/>
    <w:rsid w:val="00BE5891"/>
    <w:rsid w:val="00BE5C9E"/>
    <w:rsid w:val="00BE5E84"/>
    <w:rsid w:val="00BE6333"/>
    <w:rsid w:val="00BE663E"/>
    <w:rsid w:val="00BE6A05"/>
    <w:rsid w:val="00BE6AE2"/>
    <w:rsid w:val="00BE6D45"/>
    <w:rsid w:val="00BE7131"/>
    <w:rsid w:val="00BE721D"/>
    <w:rsid w:val="00BE7B97"/>
    <w:rsid w:val="00BE7F25"/>
    <w:rsid w:val="00BE7FB7"/>
    <w:rsid w:val="00BF0121"/>
    <w:rsid w:val="00BF06F1"/>
    <w:rsid w:val="00BF0E85"/>
    <w:rsid w:val="00BF1089"/>
    <w:rsid w:val="00BF17F7"/>
    <w:rsid w:val="00BF196F"/>
    <w:rsid w:val="00BF1A05"/>
    <w:rsid w:val="00BF1AB5"/>
    <w:rsid w:val="00BF1ABD"/>
    <w:rsid w:val="00BF1CFD"/>
    <w:rsid w:val="00BF1F46"/>
    <w:rsid w:val="00BF207D"/>
    <w:rsid w:val="00BF209A"/>
    <w:rsid w:val="00BF20A7"/>
    <w:rsid w:val="00BF246A"/>
    <w:rsid w:val="00BF2661"/>
    <w:rsid w:val="00BF2D11"/>
    <w:rsid w:val="00BF2E4F"/>
    <w:rsid w:val="00BF2E9E"/>
    <w:rsid w:val="00BF2EAF"/>
    <w:rsid w:val="00BF2FDF"/>
    <w:rsid w:val="00BF3768"/>
    <w:rsid w:val="00BF3821"/>
    <w:rsid w:val="00BF3924"/>
    <w:rsid w:val="00BF3AD0"/>
    <w:rsid w:val="00BF3E82"/>
    <w:rsid w:val="00BF3F46"/>
    <w:rsid w:val="00BF3F5E"/>
    <w:rsid w:val="00BF3FF8"/>
    <w:rsid w:val="00BF41D7"/>
    <w:rsid w:val="00BF42F6"/>
    <w:rsid w:val="00BF45EB"/>
    <w:rsid w:val="00BF463A"/>
    <w:rsid w:val="00BF4673"/>
    <w:rsid w:val="00BF4CB0"/>
    <w:rsid w:val="00BF4F2E"/>
    <w:rsid w:val="00BF52B5"/>
    <w:rsid w:val="00BF5476"/>
    <w:rsid w:val="00BF5651"/>
    <w:rsid w:val="00BF57BF"/>
    <w:rsid w:val="00BF59D5"/>
    <w:rsid w:val="00BF6199"/>
    <w:rsid w:val="00BF64AD"/>
    <w:rsid w:val="00BF67A6"/>
    <w:rsid w:val="00BF68CC"/>
    <w:rsid w:val="00BF68E0"/>
    <w:rsid w:val="00BF71D5"/>
    <w:rsid w:val="00BF7580"/>
    <w:rsid w:val="00BF779F"/>
    <w:rsid w:val="00BF7865"/>
    <w:rsid w:val="00BF7B35"/>
    <w:rsid w:val="00BF7C60"/>
    <w:rsid w:val="00BF7DCD"/>
    <w:rsid w:val="00C0061F"/>
    <w:rsid w:val="00C00672"/>
    <w:rsid w:val="00C01149"/>
    <w:rsid w:val="00C0131C"/>
    <w:rsid w:val="00C018B9"/>
    <w:rsid w:val="00C01DCB"/>
    <w:rsid w:val="00C01E7B"/>
    <w:rsid w:val="00C01EA9"/>
    <w:rsid w:val="00C01F4E"/>
    <w:rsid w:val="00C020C9"/>
    <w:rsid w:val="00C02334"/>
    <w:rsid w:val="00C027CB"/>
    <w:rsid w:val="00C027CE"/>
    <w:rsid w:val="00C030AE"/>
    <w:rsid w:val="00C039C4"/>
    <w:rsid w:val="00C03D8B"/>
    <w:rsid w:val="00C040CA"/>
    <w:rsid w:val="00C041EC"/>
    <w:rsid w:val="00C0491F"/>
    <w:rsid w:val="00C05368"/>
    <w:rsid w:val="00C053C5"/>
    <w:rsid w:val="00C05E98"/>
    <w:rsid w:val="00C05F5C"/>
    <w:rsid w:val="00C06482"/>
    <w:rsid w:val="00C065B3"/>
    <w:rsid w:val="00C06C89"/>
    <w:rsid w:val="00C06FD8"/>
    <w:rsid w:val="00C07269"/>
    <w:rsid w:val="00C072CC"/>
    <w:rsid w:val="00C07770"/>
    <w:rsid w:val="00C07FF9"/>
    <w:rsid w:val="00C10404"/>
    <w:rsid w:val="00C10546"/>
    <w:rsid w:val="00C10A53"/>
    <w:rsid w:val="00C10CA9"/>
    <w:rsid w:val="00C10D18"/>
    <w:rsid w:val="00C10E87"/>
    <w:rsid w:val="00C1145A"/>
    <w:rsid w:val="00C118DA"/>
    <w:rsid w:val="00C1196A"/>
    <w:rsid w:val="00C119C8"/>
    <w:rsid w:val="00C11AA8"/>
    <w:rsid w:val="00C11BB4"/>
    <w:rsid w:val="00C11C71"/>
    <w:rsid w:val="00C11F56"/>
    <w:rsid w:val="00C1200C"/>
    <w:rsid w:val="00C12115"/>
    <w:rsid w:val="00C1235D"/>
    <w:rsid w:val="00C124BB"/>
    <w:rsid w:val="00C124E6"/>
    <w:rsid w:val="00C12B16"/>
    <w:rsid w:val="00C12BC1"/>
    <w:rsid w:val="00C12FF4"/>
    <w:rsid w:val="00C1328E"/>
    <w:rsid w:val="00C13637"/>
    <w:rsid w:val="00C13C91"/>
    <w:rsid w:val="00C13FF8"/>
    <w:rsid w:val="00C1403D"/>
    <w:rsid w:val="00C14086"/>
    <w:rsid w:val="00C14320"/>
    <w:rsid w:val="00C143B1"/>
    <w:rsid w:val="00C14861"/>
    <w:rsid w:val="00C14F34"/>
    <w:rsid w:val="00C15150"/>
    <w:rsid w:val="00C15416"/>
    <w:rsid w:val="00C1544A"/>
    <w:rsid w:val="00C1570E"/>
    <w:rsid w:val="00C1571A"/>
    <w:rsid w:val="00C159CD"/>
    <w:rsid w:val="00C15FB5"/>
    <w:rsid w:val="00C164B8"/>
    <w:rsid w:val="00C16741"/>
    <w:rsid w:val="00C167CD"/>
    <w:rsid w:val="00C16932"/>
    <w:rsid w:val="00C16B58"/>
    <w:rsid w:val="00C16D7D"/>
    <w:rsid w:val="00C16FDD"/>
    <w:rsid w:val="00C1703F"/>
    <w:rsid w:val="00C17D8C"/>
    <w:rsid w:val="00C17FCD"/>
    <w:rsid w:val="00C20066"/>
    <w:rsid w:val="00C20140"/>
    <w:rsid w:val="00C2032D"/>
    <w:rsid w:val="00C205D8"/>
    <w:rsid w:val="00C20AD2"/>
    <w:rsid w:val="00C20D7C"/>
    <w:rsid w:val="00C2109E"/>
    <w:rsid w:val="00C211FC"/>
    <w:rsid w:val="00C21245"/>
    <w:rsid w:val="00C212F5"/>
    <w:rsid w:val="00C2183A"/>
    <w:rsid w:val="00C2184D"/>
    <w:rsid w:val="00C22159"/>
    <w:rsid w:val="00C22166"/>
    <w:rsid w:val="00C221E4"/>
    <w:rsid w:val="00C226CB"/>
    <w:rsid w:val="00C22A0D"/>
    <w:rsid w:val="00C22B97"/>
    <w:rsid w:val="00C22D25"/>
    <w:rsid w:val="00C22D63"/>
    <w:rsid w:val="00C2352C"/>
    <w:rsid w:val="00C23676"/>
    <w:rsid w:val="00C238BC"/>
    <w:rsid w:val="00C2396D"/>
    <w:rsid w:val="00C23FFF"/>
    <w:rsid w:val="00C2409D"/>
    <w:rsid w:val="00C2450A"/>
    <w:rsid w:val="00C24A3F"/>
    <w:rsid w:val="00C254E3"/>
    <w:rsid w:val="00C25AE1"/>
    <w:rsid w:val="00C2628C"/>
    <w:rsid w:val="00C262DC"/>
    <w:rsid w:val="00C266F6"/>
    <w:rsid w:val="00C26863"/>
    <w:rsid w:val="00C277DE"/>
    <w:rsid w:val="00C3059E"/>
    <w:rsid w:val="00C305C5"/>
    <w:rsid w:val="00C30726"/>
    <w:rsid w:val="00C317D3"/>
    <w:rsid w:val="00C31B37"/>
    <w:rsid w:val="00C31E40"/>
    <w:rsid w:val="00C31F07"/>
    <w:rsid w:val="00C320AF"/>
    <w:rsid w:val="00C32214"/>
    <w:rsid w:val="00C323FF"/>
    <w:rsid w:val="00C32856"/>
    <w:rsid w:val="00C32901"/>
    <w:rsid w:val="00C32A75"/>
    <w:rsid w:val="00C32C5B"/>
    <w:rsid w:val="00C32FB4"/>
    <w:rsid w:val="00C33083"/>
    <w:rsid w:val="00C331BF"/>
    <w:rsid w:val="00C33648"/>
    <w:rsid w:val="00C33B5F"/>
    <w:rsid w:val="00C33C32"/>
    <w:rsid w:val="00C341EE"/>
    <w:rsid w:val="00C34204"/>
    <w:rsid w:val="00C3421E"/>
    <w:rsid w:val="00C3449F"/>
    <w:rsid w:val="00C34A54"/>
    <w:rsid w:val="00C34A92"/>
    <w:rsid w:val="00C34C04"/>
    <w:rsid w:val="00C34D22"/>
    <w:rsid w:val="00C34E10"/>
    <w:rsid w:val="00C34F33"/>
    <w:rsid w:val="00C34FFE"/>
    <w:rsid w:val="00C3514A"/>
    <w:rsid w:val="00C35247"/>
    <w:rsid w:val="00C35354"/>
    <w:rsid w:val="00C3552F"/>
    <w:rsid w:val="00C35562"/>
    <w:rsid w:val="00C3564B"/>
    <w:rsid w:val="00C35833"/>
    <w:rsid w:val="00C35F56"/>
    <w:rsid w:val="00C3612D"/>
    <w:rsid w:val="00C36F15"/>
    <w:rsid w:val="00C36F7B"/>
    <w:rsid w:val="00C3715B"/>
    <w:rsid w:val="00C3769A"/>
    <w:rsid w:val="00C376D6"/>
    <w:rsid w:val="00C37AD9"/>
    <w:rsid w:val="00C401D2"/>
    <w:rsid w:val="00C40F1E"/>
    <w:rsid w:val="00C410F0"/>
    <w:rsid w:val="00C411CF"/>
    <w:rsid w:val="00C41205"/>
    <w:rsid w:val="00C41512"/>
    <w:rsid w:val="00C415DD"/>
    <w:rsid w:val="00C4177D"/>
    <w:rsid w:val="00C41948"/>
    <w:rsid w:val="00C42014"/>
    <w:rsid w:val="00C42160"/>
    <w:rsid w:val="00C42539"/>
    <w:rsid w:val="00C427C1"/>
    <w:rsid w:val="00C42E8B"/>
    <w:rsid w:val="00C42F00"/>
    <w:rsid w:val="00C42FC5"/>
    <w:rsid w:val="00C4370D"/>
    <w:rsid w:val="00C43B25"/>
    <w:rsid w:val="00C43E54"/>
    <w:rsid w:val="00C444EA"/>
    <w:rsid w:val="00C447DB"/>
    <w:rsid w:val="00C448E7"/>
    <w:rsid w:val="00C44B53"/>
    <w:rsid w:val="00C44F06"/>
    <w:rsid w:val="00C45158"/>
    <w:rsid w:val="00C4580B"/>
    <w:rsid w:val="00C45907"/>
    <w:rsid w:val="00C45AA6"/>
    <w:rsid w:val="00C45AB0"/>
    <w:rsid w:val="00C45C70"/>
    <w:rsid w:val="00C46058"/>
    <w:rsid w:val="00C464F4"/>
    <w:rsid w:val="00C46516"/>
    <w:rsid w:val="00C4666D"/>
    <w:rsid w:val="00C46811"/>
    <w:rsid w:val="00C470C8"/>
    <w:rsid w:val="00C472DE"/>
    <w:rsid w:val="00C47799"/>
    <w:rsid w:val="00C47843"/>
    <w:rsid w:val="00C47C12"/>
    <w:rsid w:val="00C50169"/>
    <w:rsid w:val="00C50357"/>
    <w:rsid w:val="00C50569"/>
    <w:rsid w:val="00C50929"/>
    <w:rsid w:val="00C50E55"/>
    <w:rsid w:val="00C51236"/>
    <w:rsid w:val="00C5269C"/>
    <w:rsid w:val="00C52760"/>
    <w:rsid w:val="00C5298F"/>
    <w:rsid w:val="00C52FAB"/>
    <w:rsid w:val="00C53222"/>
    <w:rsid w:val="00C5335E"/>
    <w:rsid w:val="00C53725"/>
    <w:rsid w:val="00C537AB"/>
    <w:rsid w:val="00C53B42"/>
    <w:rsid w:val="00C53B89"/>
    <w:rsid w:val="00C53BC1"/>
    <w:rsid w:val="00C53FBB"/>
    <w:rsid w:val="00C542E0"/>
    <w:rsid w:val="00C544D0"/>
    <w:rsid w:val="00C54D02"/>
    <w:rsid w:val="00C54D0F"/>
    <w:rsid w:val="00C54DB3"/>
    <w:rsid w:val="00C54F67"/>
    <w:rsid w:val="00C552D1"/>
    <w:rsid w:val="00C5547B"/>
    <w:rsid w:val="00C559F2"/>
    <w:rsid w:val="00C55C38"/>
    <w:rsid w:val="00C56383"/>
    <w:rsid w:val="00C563C5"/>
    <w:rsid w:val="00C56468"/>
    <w:rsid w:val="00C56B0D"/>
    <w:rsid w:val="00C56BD9"/>
    <w:rsid w:val="00C56C3D"/>
    <w:rsid w:val="00C56D0F"/>
    <w:rsid w:val="00C56E31"/>
    <w:rsid w:val="00C56E8A"/>
    <w:rsid w:val="00C56F2B"/>
    <w:rsid w:val="00C57657"/>
    <w:rsid w:val="00C5784D"/>
    <w:rsid w:val="00C5787E"/>
    <w:rsid w:val="00C57AFB"/>
    <w:rsid w:val="00C57B02"/>
    <w:rsid w:val="00C57B03"/>
    <w:rsid w:val="00C57CFA"/>
    <w:rsid w:val="00C57F77"/>
    <w:rsid w:val="00C6009F"/>
    <w:rsid w:val="00C600FA"/>
    <w:rsid w:val="00C601E8"/>
    <w:rsid w:val="00C6035F"/>
    <w:rsid w:val="00C604B2"/>
    <w:rsid w:val="00C60575"/>
    <w:rsid w:val="00C60677"/>
    <w:rsid w:val="00C60916"/>
    <w:rsid w:val="00C60934"/>
    <w:rsid w:val="00C60CB9"/>
    <w:rsid w:val="00C60E94"/>
    <w:rsid w:val="00C61286"/>
    <w:rsid w:val="00C61E32"/>
    <w:rsid w:val="00C62236"/>
    <w:rsid w:val="00C623DB"/>
    <w:rsid w:val="00C62497"/>
    <w:rsid w:val="00C62716"/>
    <w:rsid w:val="00C6280F"/>
    <w:rsid w:val="00C6330B"/>
    <w:rsid w:val="00C63829"/>
    <w:rsid w:val="00C63A4C"/>
    <w:rsid w:val="00C63F56"/>
    <w:rsid w:val="00C6400F"/>
    <w:rsid w:val="00C65176"/>
    <w:rsid w:val="00C651C2"/>
    <w:rsid w:val="00C65219"/>
    <w:rsid w:val="00C65418"/>
    <w:rsid w:val="00C6543F"/>
    <w:rsid w:val="00C655DE"/>
    <w:rsid w:val="00C65E77"/>
    <w:rsid w:val="00C66C1A"/>
    <w:rsid w:val="00C6707F"/>
    <w:rsid w:val="00C675DB"/>
    <w:rsid w:val="00C67614"/>
    <w:rsid w:val="00C6773C"/>
    <w:rsid w:val="00C67956"/>
    <w:rsid w:val="00C679C7"/>
    <w:rsid w:val="00C67B3C"/>
    <w:rsid w:val="00C67EA0"/>
    <w:rsid w:val="00C67FCC"/>
    <w:rsid w:val="00C701DB"/>
    <w:rsid w:val="00C7038B"/>
    <w:rsid w:val="00C70C74"/>
    <w:rsid w:val="00C70D5F"/>
    <w:rsid w:val="00C71083"/>
    <w:rsid w:val="00C71116"/>
    <w:rsid w:val="00C71136"/>
    <w:rsid w:val="00C7130C"/>
    <w:rsid w:val="00C719B2"/>
    <w:rsid w:val="00C719FB"/>
    <w:rsid w:val="00C71BBD"/>
    <w:rsid w:val="00C71C20"/>
    <w:rsid w:val="00C71DB5"/>
    <w:rsid w:val="00C71E44"/>
    <w:rsid w:val="00C71F3A"/>
    <w:rsid w:val="00C72069"/>
    <w:rsid w:val="00C72214"/>
    <w:rsid w:val="00C72B56"/>
    <w:rsid w:val="00C7401D"/>
    <w:rsid w:val="00C74853"/>
    <w:rsid w:val="00C748A0"/>
    <w:rsid w:val="00C74ACB"/>
    <w:rsid w:val="00C74C67"/>
    <w:rsid w:val="00C74E11"/>
    <w:rsid w:val="00C7568A"/>
    <w:rsid w:val="00C756C7"/>
    <w:rsid w:val="00C758D8"/>
    <w:rsid w:val="00C75B14"/>
    <w:rsid w:val="00C75B95"/>
    <w:rsid w:val="00C765EE"/>
    <w:rsid w:val="00C76806"/>
    <w:rsid w:val="00C7688E"/>
    <w:rsid w:val="00C7708A"/>
    <w:rsid w:val="00C77148"/>
    <w:rsid w:val="00C77573"/>
    <w:rsid w:val="00C776A7"/>
    <w:rsid w:val="00C776DF"/>
    <w:rsid w:val="00C77C15"/>
    <w:rsid w:val="00C8049F"/>
    <w:rsid w:val="00C80611"/>
    <w:rsid w:val="00C80AEF"/>
    <w:rsid w:val="00C811FD"/>
    <w:rsid w:val="00C816AB"/>
    <w:rsid w:val="00C81820"/>
    <w:rsid w:val="00C820F5"/>
    <w:rsid w:val="00C82221"/>
    <w:rsid w:val="00C8239E"/>
    <w:rsid w:val="00C825B9"/>
    <w:rsid w:val="00C825DE"/>
    <w:rsid w:val="00C82D1B"/>
    <w:rsid w:val="00C83241"/>
    <w:rsid w:val="00C84D7F"/>
    <w:rsid w:val="00C854E7"/>
    <w:rsid w:val="00C85504"/>
    <w:rsid w:val="00C858A4"/>
    <w:rsid w:val="00C85D55"/>
    <w:rsid w:val="00C85E50"/>
    <w:rsid w:val="00C86B37"/>
    <w:rsid w:val="00C86DBB"/>
    <w:rsid w:val="00C87E57"/>
    <w:rsid w:val="00C9000B"/>
    <w:rsid w:val="00C903B9"/>
    <w:rsid w:val="00C90466"/>
    <w:rsid w:val="00C90476"/>
    <w:rsid w:val="00C90B5B"/>
    <w:rsid w:val="00C90C8B"/>
    <w:rsid w:val="00C90D57"/>
    <w:rsid w:val="00C911E2"/>
    <w:rsid w:val="00C91855"/>
    <w:rsid w:val="00C91D47"/>
    <w:rsid w:val="00C91D68"/>
    <w:rsid w:val="00C92100"/>
    <w:rsid w:val="00C922A0"/>
    <w:rsid w:val="00C92ADF"/>
    <w:rsid w:val="00C92BE1"/>
    <w:rsid w:val="00C92C9C"/>
    <w:rsid w:val="00C936BB"/>
    <w:rsid w:val="00C936D3"/>
    <w:rsid w:val="00C93A7F"/>
    <w:rsid w:val="00C93B16"/>
    <w:rsid w:val="00C93DEB"/>
    <w:rsid w:val="00C94295"/>
    <w:rsid w:val="00C944DA"/>
    <w:rsid w:val="00C94DA1"/>
    <w:rsid w:val="00C94F0D"/>
    <w:rsid w:val="00C95074"/>
    <w:rsid w:val="00C950BB"/>
    <w:rsid w:val="00C957DF"/>
    <w:rsid w:val="00C95977"/>
    <w:rsid w:val="00C95BD9"/>
    <w:rsid w:val="00C95C98"/>
    <w:rsid w:val="00C95D7B"/>
    <w:rsid w:val="00C96022"/>
    <w:rsid w:val="00C96094"/>
    <w:rsid w:val="00C96725"/>
    <w:rsid w:val="00C9733C"/>
    <w:rsid w:val="00C97606"/>
    <w:rsid w:val="00C97C2E"/>
    <w:rsid w:val="00C97F8E"/>
    <w:rsid w:val="00CA0143"/>
    <w:rsid w:val="00CA01CE"/>
    <w:rsid w:val="00CA04FF"/>
    <w:rsid w:val="00CA06DF"/>
    <w:rsid w:val="00CA0C67"/>
    <w:rsid w:val="00CA0DE4"/>
    <w:rsid w:val="00CA11B8"/>
    <w:rsid w:val="00CA12F4"/>
    <w:rsid w:val="00CA16FC"/>
    <w:rsid w:val="00CA1C47"/>
    <w:rsid w:val="00CA1D67"/>
    <w:rsid w:val="00CA1FBA"/>
    <w:rsid w:val="00CA244C"/>
    <w:rsid w:val="00CA26A1"/>
    <w:rsid w:val="00CA27A1"/>
    <w:rsid w:val="00CA2A4D"/>
    <w:rsid w:val="00CA2BD6"/>
    <w:rsid w:val="00CA2D0D"/>
    <w:rsid w:val="00CA2D2B"/>
    <w:rsid w:val="00CA3166"/>
    <w:rsid w:val="00CA356F"/>
    <w:rsid w:val="00CA4098"/>
    <w:rsid w:val="00CA439D"/>
    <w:rsid w:val="00CA4453"/>
    <w:rsid w:val="00CA46BA"/>
    <w:rsid w:val="00CA4778"/>
    <w:rsid w:val="00CA49E6"/>
    <w:rsid w:val="00CA4AB3"/>
    <w:rsid w:val="00CA4C92"/>
    <w:rsid w:val="00CA4D25"/>
    <w:rsid w:val="00CA50D0"/>
    <w:rsid w:val="00CA541C"/>
    <w:rsid w:val="00CA599C"/>
    <w:rsid w:val="00CA5E82"/>
    <w:rsid w:val="00CA6457"/>
    <w:rsid w:val="00CA6816"/>
    <w:rsid w:val="00CA6D16"/>
    <w:rsid w:val="00CA7236"/>
    <w:rsid w:val="00CA73C2"/>
    <w:rsid w:val="00CA76A0"/>
    <w:rsid w:val="00CA770B"/>
    <w:rsid w:val="00CA7838"/>
    <w:rsid w:val="00CA7A20"/>
    <w:rsid w:val="00CA7C38"/>
    <w:rsid w:val="00CB0541"/>
    <w:rsid w:val="00CB062B"/>
    <w:rsid w:val="00CB09EC"/>
    <w:rsid w:val="00CB0E29"/>
    <w:rsid w:val="00CB0F8C"/>
    <w:rsid w:val="00CB1102"/>
    <w:rsid w:val="00CB147E"/>
    <w:rsid w:val="00CB14BE"/>
    <w:rsid w:val="00CB1578"/>
    <w:rsid w:val="00CB1CA5"/>
    <w:rsid w:val="00CB1D10"/>
    <w:rsid w:val="00CB1E01"/>
    <w:rsid w:val="00CB23F7"/>
    <w:rsid w:val="00CB28C7"/>
    <w:rsid w:val="00CB2CE4"/>
    <w:rsid w:val="00CB2E10"/>
    <w:rsid w:val="00CB2F3D"/>
    <w:rsid w:val="00CB3279"/>
    <w:rsid w:val="00CB36B6"/>
    <w:rsid w:val="00CB377D"/>
    <w:rsid w:val="00CB3880"/>
    <w:rsid w:val="00CB3940"/>
    <w:rsid w:val="00CB3A48"/>
    <w:rsid w:val="00CB3DE6"/>
    <w:rsid w:val="00CB3E99"/>
    <w:rsid w:val="00CB4319"/>
    <w:rsid w:val="00CB43CE"/>
    <w:rsid w:val="00CB48BB"/>
    <w:rsid w:val="00CB499C"/>
    <w:rsid w:val="00CB4B0D"/>
    <w:rsid w:val="00CB50FB"/>
    <w:rsid w:val="00CB51CB"/>
    <w:rsid w:val="00CB557E"/>
    <w:rsid w:val="00CB567B"/>
    <w:rsid w:val="00CB56C6"/>
    <w:rsid w:val="00CB57AE"/>
    <w:rsid w:val="00CB5C79"/>
    <w:rsid w:val="00CB5F52"/>
    <w:rsid w:val="00CB6196"/>
    <w:rsid w:val="00CB6568"/>
    <w:rsid w:val="00CB699E"/>
    <w:rsid w:val="00CB69BD"/>
    <w:rsid w:val="00CB6BBA"/>
    <w:rsid w:val="00CB6D63"/>
    <w:rsid w:val="00CB6EE8"/>
    <w:rsid w:val="00CB71D3"/>
    <w:rsid w:val="00CC0143"/>
    <w:rsid w:val="00CC06CF"/>
    <w:rsid w:val="00CC07C4"/>
    <w:rsid w:val="00CC095C"/>
    <w:rsid w:val="00CC0C97"/>
    <w:rsid w:val="00CC0EB3"/>
    <w:rsid w:val="00CC1092"/>
    <w:rsid w:val="00CC178A"/>
    <w:rsid w:val="00CC1D2A"/>
    <w:rsid w:val="00CC2733"/>
    <w:rsid w:val="00CC2A70"/>
    <w:rsid w:val="00CC2A7A"/>
    <w:rsid w:val="00CC2BE0"/>
    <w:rsid w:val="00CC2E5B"/>
    <w:rsid w:val="00CC2FB7"/>
    <w:rsid w:val="00CC3406"/>
    <w:rsid w:val="00CC36D2"/>
    <w:rsid w:val="00CC43A5"/>
    <w:rsid w:val="00CC45A2"/>
    <w:rsid w:val="00CC4933"/>
    <w:rsid w:val="00CC4972"/>
    <w:rsid w:val="00CC4A66"/>
    <w:rsid w:val="00CC4B89"/>
    <w:rsid w:val="00CC55A2"/>
    <w:rsid w:val="00CC56A8"/>
    <w:rsid w:val="00CC5BA2"/>
    <w:rsid w:val="00CC5E9B"/>
    <w:rsid w:val="00CC5F17"/>
    <w:rsid w:val="00CC5F30"/>
    <w:rsid w:val="00CC624A"/>
    <w:rsid w:val="00CC64F9"/>
    <w:rsid w:val="00CC65BF"/>
    <w:rsid w:val="00CC6639"/>
    <w:rsid w:val="00CC66C9"/>
    <w:rsid w:val="00CC675B"/>
    <w:rsid w:val="00CC69B6"/>
    <w:rsid w:val="00CC6EC7"/>
    <w:rsid w:val="00CC723C"/>
    <w:rsid w:val="00CC73A9"/>
    <w:rsid w:val="00CC78FF"/>
    <w:rsid w:val="00CC79D7"/>
    <w:rsid w:val="00CD06B9"/>
    <w:rsid w:val="00CD138D"/>
    <w:rsid w:val="00CD13DF"/>
    <w:rsid w:val="00CD156B"/>
    <w:rsid w:val="00CD17D0"/>
    <w:rsid w:val="00CD19F3"/>
    <w:rsid w:val="00CD1DF5"/>
    <w:rsid w:val="00CD1E9B"/>
    <w:rsid w:val="00CD2377"/>
    <w:rsid w:val="00CD2592"/>
    <w:rsid w:val="00CD2DBE"/>
    <w:rsid w:val="00CD3212"/>
    <w:rsid w:val="00CD32FB"/>
    <w:rsid w:val="00CD3621"/>
    <w:rsid w:val="00CD375B"/>
    <w:rsid w:val="00CD3CB2"/>
    <w:rsid w:val="00CD409B"/>
    <w:rsid w:val="00CD4D58"/>
    <w:rsid w:val="00CD4F3F"/>
    <w:rsid w:val="00CD5034"/>
    <w:rsid w:val="00CD5116"/>
    <w:rsid w:val="00CD5CE4"/>
    <w:rsid w:val="00CD5CEB"/>
    <w:rsid w:val="00CD60E8"/>
    <w:rsid w:val="00CD62D8"/>
    <w:rsid w:val="00CD65B1"/>
    <w:rsid w:val="00CD682C"/>
    <w:rsid w:val="00CD6FD4"/>
    <w:rsid w:val="00CD77FE"/>
    <w:rsid w:val="00CD7AD8"/>
    <w:rsid w:val="00CD7D43"/>
    <w:rsid w:val="00CD7F94"/>
    <w:rsid w:val="00CE05C8"/>
    <w:rsid w:val="00CE0792"/>
    <w:rsid w:val="00CE07E6"/>
    <w:rsid w:val="00CE090A"/>
    <w:rsid w:val="00CE0BDD"/>
    <w:rsid w:val="00CE0F5E"/>
    <w:rsid w:val="00CE15DB"/>
    <w:rsid w:val="00CE1834"/>
    <w:rsid w:val="00CE1A51"/>
    <w:rsid w:val="00CE1AF3"/>
    <w:rsid w:val="00CE1EF8"/>
    <w:rsid w:val="00CE271B"/>
    <w:rsid w:val="00CE29C7"/>
    <w:rsid w:val="00CE301C"/>
    <w:rsid w:val="00CE3293"/>
    <w:rsid w:val="00CE32A8"/>
    <w:rsid w:val="00CE334F"/>
    <w:rsid w:val="00CE336A"/>
    <w:rsid w:val="00CE3494"/>
    <w:rsid w:val="00CE36A1"/>
    <w:rsid w:val="00CE3891"/>
    <w:rsid w:val="00CE39BC"/>
    <w:rsid w:val="00CE3B9C"/>
    <w:rsid w:val="00CE3E69"/>
    <w:rsid w:val="00CE3F2E"/>
    <w:rsid w:val="00CE41CE"/>
    <w:rsid w:val="00CE41FB"/>
    <w:rsid w:val="00CE424A"/>
    <w:rsid w:val="00CE42CC"/>
    <w:rsid w:val="00CE43A0"/>
    <w:rsid w:val="00CE4641"/>
    <w:rsid w:val="00CE488D"/>
    <w:rsid w:val="00CE4AC7"/>
    <w:rsid w:val="00CE4C08"/>
    <w:rsid w:val="00CE4C0E"/>
    <w:rsid w:val="00CE4D42"/>
    <w:rsid w:val="00CE589C"/>
    <w:rsid w:val="00CE59BE"/>
    <w:rsid w:val="00CE59EF"/>
    <w:rsid w:val="00CE59F9"/>
    <w:rsid w:val="00CE5EF6"/>
    <w:rsid w:val="00CE6242"/>
    <w:rsid w:val="00CE650E"/>
    <w:rsid w:val="00CE71DF"/>
    <w:rsid w:val="00CE732C"/>
    <w:rsid w:val="00CE7512"/>
    <w:rsid w:val="00CE75E7"/>
    <w:rsid w:val="00CE792B"/>
    <w:rsid w:val="00CE7ED3"/>
    <w:rsid w:val="00CF0693"/>
    <w:rsid w:val="00CF0EF7"/>
    <w:rsid w:val="00CF1100"/>
    <w:rsid w:val="00CF1511"/>
    <w:rsid w:val="00CF16A3"/>
    <w:rsid w:val="00CF1AF9"/>
    <w:rsid w:val="00CF1B3F"/>
    <w:rsid w:val="00CF1EB1"/>
    <w:rsid w:val="00CF259A"/>
    <w:rsid w:val="00CF2A8E"/>
    <w:rsid w:val="00CF3430"/>
    <w:rsid w:val="00CF3A5C"/>
    <w:rsid w:val="00CF3CE8"/>
    <w:rsid w:val="00CF3D4E"/>
    <w:rsid w:val="00CF3E01"/>
    <w:rsid w:val="00CF3E1D"/>
    <w:rsid w:val="00CF3FFA"/>
    <w:rsid w:val="00CF41C4"/>
    <w:rsid w:val="00CF44BE"/>
    <w:rsid w:val="00CF4560"/>
    <w:rsid w:val="00CF4702"/>
    <w:rsid w:val="00CF4B43"/>
    <w:rsid w:val="00CF4BFD"/>
    <w:rsid w:val="00CF4CEC"/>
    <w:rsid w:val="00CF4CF0"/>
    <w:rsid w:val="00CF5461"/>
    <w:rsid w:val="00CF54DD"/>
    <w:rsid w:val="00CF5713"/>
    <w:rsid w:val="00CF5875"/>
    <w:rsid w:val="00CF58B4"/>
    <w:rsid w:val="00CF596A"/>
    <w:rsid w:val="00CF598A"/>
    <w:rsid w:val="00CF59BB"/>
    <w:rsid w:val="00CF5B7B"/>
    <w:rsid w:val="00CF5E92"/>
    <w:rsid w:val="00CF5EBA"/>
    <w:rsid w:val="00CF5EEC"/>
    <w:rsid w:val="00CF5F11"/>
    <w:rsid w:val="00CF6219"/>
    <w:rsid w:val="00CF63D8"/>
    <w:rsid w:val="00CF64A1"/>
    <w:rsid w:val="00CF68C1"/>
    <w:rsid w:val="00CF6B7F"/>
    <w:rsid w:val="00CF6D8A"/>
    <w:rsid w:val="00CF6FBB"/>
    <w:rsid w:val="00CF74FE"/>
    <w:rsid w:val="00CF75D5"/>
    <w:rsid w:val="00CF76B6"/>
    <w:rsid w:val="00CF7C2A"/>
    <w:rsid w:val="00CF7CEB"/>
    <w:rsid w:val="00CF7D4C"/>
    <w:rsid w:val="00CF7E9F"/>
    <w:rsid w:val="00CF7EAD"/>
    <w:rsid w:val="00CF7F2C"/>
    <w:rsid w:val="00CF7FE0"/>
    <w:rsid w:val="00D002E4"/>
    <w:rsid w:val="00D00692"/>
    <w:rsid w:val="00D00C8C"/>
    <w:rsid w:val="00D00FE5"/>
    <w:rsid w:val="00D01142"/>
    <w:rsid w:val="00D011F5"/>
    <w:rsid w:val="00D0158D"/>
    <w:rsid w:val="00D01CF1"/>
    <w:rsid w:val="00D02055"/>
    <w:rsid w:val="00D02633"/>
    <w:rsid w:val="00D02726"/>
    <w:rsid w:val="00D028D2"/>
    <w:rsid w:val="00D03140"/>
    <w:rsid w:val="00D032E8"/>
    <w:rsid w:val="00D03523"/>
    <w:rsid w:val="00D0373C"/>
    <w:rsid w:val="00D037E1"/>
    <w:rsid w:val="00D03882"/>
    <w:rsid w:val="00D0390D"/>
    <w:rsid w:val="00D0412A"/>
    <w:rsid w:val="00D0426A"/>
    <w:rsid w:val="00D04B94"/>
    <w:rsid w:val="00D04D53"/>
    <w:rsid w:val="00D04DA2"/>
    <w:rsid w:val="00D04E00"/>
    <w:rsid w:val="00D04E1B"/>
    <w:rsid w:val="00D04F9B"/>
    <w:rsid w:val="00D0504C"/>
    <w:rsid w:val="00D05074"/>
    <w:rsid w:val="00D052A1"/>
    <w:rsid w:val="00D05303"/>
    <w:rsid w:val="00D0549A"/>
    <w:rsid w:val="00D0564E"/>
    <w:rsid w:val="00D0567B"/>
    <w:rsid w:val="00D05C96"/>
    <w:rsid w:val="00D05CA7"/>
    <w:rsid w:val="00D05D90"/>
    <w:rsid w:val="00D062B8"/>
    <w:rsid w:val="00D06409"/>
    <w:rsid w:val="00D06462"/>
    <w:rsid w:val="00D06485"/>
    <w:rsid w:val="00D07489"/>
    <w:rsid w:val="00D07942"/>
    <w:rsid w:val="00D07AB5"/>
    <w:rsid w:val="00D103AD"/>
    <w:rsid w:val="00D103BA"/>
    <w:rsid w:val="00D10556"/>
    <w:rsid w:val="00D1066F"/>
    <w:rsid w:val="00D1077C"/>
    <w:rsid w:val="00D10935"/>
    <w:rsid w:val="00D109F4"/>
    <w:rsid w:val="00D10A60"/>
    <w:rsid w:val="00D118BF"/>
    <w:rsid w:val="00D11D53"/>
    <w:rsid w:val="00D1214B"/>
    <w:rsid w:val="00D12169"/>
    <w:rsid w:val="00D122ED"/>
    <w:rsid w:val="00D12443"/>
    <w:rsid w:val="00D12874"/>
    <w:rsid w:val="00D12F05"/>
    <w:rsid w:val="00D13665"/>
    <w:rsid w:val="00D136B2"/>
    <w:rsid w:val="00D139AC"/>
    <w:rsid w:val="00D13E46"/>
    <w:rsid w:val="00D14081"/>
    <w:rsid w:val="00D14153"/>
    <w:rsid w:val="00D14745"/>
    <w:rsid w:val="00D14E42"/>
    <w:rsid w:val="00D15240"/>
    <w:rsid w:val="00D1546E"/>
    <w:rsid w:val="00D16855"/>
    <w:rsid w:val="00D16D0A"/>
    <w:rsid w:val="00D16F3F"/>
    <w:rsid w:val="00D174CC"/>
    <w:rsid w:val="00D17830"/>
    <w:rsid w:val="00D17DB4"/>
    <w:rsid w:val="00D204C2"/>
    <w:rsid w:val="00D2056A"/>
    <w:rsid w:val="00D20AE7"/>
    <w:rsid w:val="00D20F68"/>
    <w:rsid w:val="00D210FE"/>
    <w:rsid w:val="00D21127"/>
    <w:rsid w:val="00D21184"/>
    <w:rsid w:val="00D21B87"/>
    <w:rsid w:val="00D21CC1"/>
    <w:rsid w:val="00D21DCF"/>
    <w:rsid w:val="00D21E9C"/>
    <w:rsid w:val="00D21FE5"/>
    <w:rsid w:val="00D222F9"/>
    <w:rsid w:val="00D22732"/>
    <w:rsid w:val="00D230C4"/>
    <w:rsid w:val="00D2317C"/>
    <w:rsid w:val="00D23193"/>
    <w:rsid w:val="00D2341F"/>
    <w:rsid w:val="00D23A33"/>
    <w:rsid w:val="00D23E17"/>
    <w:rsid w:val="00D243C0"/>
    <w:rsid w:val="00D24651"/>
    <w:rsid w:val="00D24784"/>
    <w:rsid w:val="00D247EF"/>
    <w:rsid w:val="00D24C1B"/>
    <w:rsid w:val="00D24C73"/>
    <w:rsid w:val="00D24E95"/>
    <w:rsid w:val="00D2536F"/>
    <w:rsid w:val="00D256BF"/>
    <w:rsid w:val="00D2582E"/>
    <w:rsid w:val="00D25AF5"/>
    <w:rsid w:val="00D25B04"/>
    <w:rsid w:val="00D25B10"/>
    <w:rsid w:val="00D25D28"/>
    <w:rsid w:val="00D25E6E"/>
    <w:rsid w:val="00D25E8F"/>
    <w:rsid w:val="00D26001"/>
    <w:rsid w:val="00D26404"/>
    <w:rsid w:val="00D2693D"/>
    <w:rsid w:val="00D26AF9"/>
    <w:rsid w:val="00D26D0F"/>
    <w:rsid w:val="00D26DA5"/>
    <w:rsid w:val="00D27219"/>
    <w:rsid w:val="00D2731F"/>
    <w:rsid w:val="00D2760C"/>
    <w:rsid w:val="00D2766A"/>
    <w:rsid w:val="00D27AB2"/>
    <w:rsid w:val="00D27AB8"/>
    <w:rsid w:val="00D27D7D"/>
    <w:rsid w:val="00D3003F"/>
    <w:rsid w:val="00D30088"/>
    <w:rsid w:val="00D30884"/>
    <w:rsid w:val="00D30C06"/>
    <w:rsid w:val="00D31337"/>
    <w:rsid w:val="00D3179D"/>
    <w:rsid w:val="00D31E04"/>
    <w:rsid w:val="00D31EE5"/>
    <w:rsid w:val="00D32CFD"/>
    <w:rsid w:val="00D33089"/>
    <w:rsid w:val="00D33123"/>
    <w:rsid w:val="00D331B1"/>
    <w:rsid w:val="00D33216"/>
    <w:rsid w:val="00D33231"/>
    <w:rsid w:val="00D333C2"/>
    <w:rsid w:val="00D336FA"/>
    <w:rsid w:val="00D3378D"/>
    <w:rsid w:val="00D33C43"/>
    <w:rsid w:val="00D33C96"/>
    <w:rsid w:val="00D33D43"/>
    <w:rsid w:val="00D341D5"/>
    <w:rsid w:val="00D34250"/>
    <w:rsid w:val="00D345A8"/>
    <w:rsid w:val="00D34C09"/>
    <w:rsid w:val="00D34F79"/>
    <w:rsid w:val="00D35042"/>
    <w:rsid w:val="00D35053"/>
    <w:rsid w:val="00D35160"/>
    <w:rsid w:val="00D353CC"/>
    <w:rsid w:val="00D356AE"/>
    <w:rsid w:val="00D35814"/>
    <w:rsid w:val="00D3600B"/>
    <w:rsid w:val="00D3652D"/>
    <w:rsid w:val="00D366B2"/>
    <w:rsid w:val="00D36876"/>
    <w:rsid w:val="00D37452"/>
    <w:rsid w:val="00D375CF"/>
    <w:rsid w:val="00D40BE4"/>
    <w:rsid w:val="00D40D4E"/>
    <w:rsid w:val="00D4132C"/>
    <w:rsid w:val="00D4137E"/>
    <w:rsid w:val="00D41503"/>
    <w:rsid w:val="00D415FD"/>
    <w:rsid w:val="00D41651"/>
    <w:rsid w:val="00D416F4"/>
    <w:rsid w:val="00D42052"/>
    <w:rsid w:val="00D424B5"/>
    <w:rsid w:val="00D42763"/>
    <w:rsid w:val="00D427BB"/>
    <w:rsid w:val="00D429E9"/>
    <w:rsid w:val="00D42B66"/>
    <w:rsid w:val="00D42D07"/>
    <w:rsid w:val="00D4365C"/>
    <w:rsid w:val="00D43861"/>
    <w:rsid w:val="00D43B7B"/>
    <w:rsid w:val="00D43CFF"/>
    <w:rsid w:val="00D4402C"/>
    <w:rsid w:val="00D440BC"/>
    <w:rsid w:val="00D441E9"/>
    <w:rsid w:val="00D44575"/>
    <w:rsid w:val="00D44826"/>
    <w:rsid w:val="00D44B9C"/>
    <w:rsid w:val="00D44C51"/>
    <w:rsid w:val="00D45055"/>
    <w:rsid w:val="00D451D9"/>
    <w:rsid w:val="00D45240"/>
    <w:rsid w:val="00D453A1"/>
    <w:rsid w:val="00D45727"/>
    <w:rsid w:val="00D45752"/>
    <w:rsid w:val="00D45B4D"/>
    <w:rsid w:val="00D45B85"/>
    <w:rsid w:val="00D46193"/>
    <w:rsid w:val="00D46424"/>
    <w:rsid w:val="00D464BB"/>
    <w:rsid w:val="00D4701D"/>
    <w:rsid w:val="00D47154"/>
    <w:rsid w:val="00D47510"/>
    <w:rsid w:val="00D4763A"/>
    <w:rsid w:val="00D4785D"/>
    <w:rsid w:val="00D47D75"/>
    <w:rsid w:val="00D47F3F"/>
    <w:rsid w:val="00D5059F"/>
    <w:rsid w:val="00D507F2"/>
    <w:rsid w:val="00D5099F"/>
    <w:rsid w:val="00D51305"/>
    <w:rsid w:val="00D51970"/>
    <w:rsid w:val="00D51C82"/>
    <w:rsid w:val="00D52063"/>
    <w:rsid w:val="00D530BD"/>
    <w:rsid w:val="00D531FE"/>
    <w:rsid w:val="00D532AF"/>
    <w:rsid w:val="00D53390"/>
    <w:rsid w:val="00D53980"/>
    <w:rsid w:val="00D539B7"/>
    <w:rsid w:val="00D539F4"/>
    <w:rsid w:val="00D53A5B"/>
    <w:rsid w:val="00D53A7A"/>
    <w:rsid w:val="00D541D3"/>
    <w:rsid w:val="00D54437"/>
    <w:rsid w:val="00D54C50"/>
    <w:rsid w:val="00D54D7B"/>
    <w:rsid w:val="00D55024"/>
    <w:rsid w:val="00D55188"/>
    <w:rsid w:val="00D5538F"/>
    <w:rsid w:val="00D55514"/>
    <w:rsid w:val="00D556BA"/>
    <w:rsid w:val="00D55755"/>
    <w:rsid w:val="00D55ABE"/>
    <w:rsid w:val="00D55D12"/>
    <w:rsid w:val="00D55EBD"/>
    <w:rsid w:val="00D562B4"/>
    <w:rsid w:val="00D56375"/>
    <w:rsid w:val="00D565AC"/>
    <w:rsid w:val="00D56F95"/>
    <w:rsid w:val="00D57570"/>
    <w:rsid w:val="00D57E1A"/>
    <w:rsid w:val="00D6051A"/>
    <w:rsid w:val="00D607C0"/>
    <w:rsid w:val="00D608AF"/>
    <w:rsid w:val="00D610EF"/>
    <w:rsid w:val="00D61121"/>
    <w:rsid w:val="00D617FE"/>
    <w:rsid w:val="00D61DAD"/>
    <w:rsid w:val="00D61DB5"/>
    <w:rsid w:val="00D61EAC"/>
    <w:rsid w:val="00D6204D"/>
    <w:rsid w:val="00D6204F"/>
    <w:rsid w:val="00D62491"/>
    <w:rsid w:val="00D626EC"/>
    <w:rsid w:val="00D627C8"/>
    <w:rsid w:val="00D628EA"/>
    <w:rsid w:val="00D62AB0"/>
    <w:rsid w:val="00D62C23"/>
    <w:rsid w:val="00D62D60"/>
    <w:rsid w:val="00D62DD6"/>
    <w:rsid w:val="00D62E37"/>
    <w:rsid w:val="00D630A0"/>
    <w:rsid w:val="00D63F06"/>
    <w:rsid w:val="00D64194"/>
    <w:rsid w:val="00D6438D"/>
    <w:rsid w:val="00D64429"/>
    <w:rsid w:val="00D6484F"/>
    <w:rsid w:val="00D649F5"/>
    <w:rsid w:val="00D65107"/>
    <w:rsid w:val="00D652A3"/>
    <w:rsid w:val="00D65380"/>
    <w:rsid w:val="00D65542"/>
    <w:rsid w:val="00D6555F"/>
    <w:rsid w:val="00D65882"/>
    <w:rsid w:val="00D658E1"/>
    <w:rsid w:val="00D65A34"/>
    <w:rsid w:val="00D65B95"/>
    <w:rsid w:val="00D65E42"/>
    <w:rsid w:val="00D661A9"/>
    <w:rsid w:val="00D661E5"/>
    <w:rsid w:val="00D66357"/>
    <w:rsid w:val="00D66382"/>
    <w:rsid w:val="00D66A7D"/>
    <w:rsid w:val="00D66BDC"/>
    <w:rsid w:val="00D66D03"/>
    <w:rsid w:val="00D66D09"/>
    <w:rsid w:val="00D672E5"/>
    <w:rsid w:val="00D676AD"/>
    <w:rsid w:val="00D67759"/>
    <w:rsid w:val="00D67943"/>
    <w:rsid w:val="00D67DCF"/>
    <w:rsid w:val="00D67F86"/>
    <w:rsid w:val="00D67F88"/>
    <w:rsid w:val="00D70421"/>
    <w:rsid w:val="00D70934"/>
    <w:rsid w:val="00D70A9A"/>
    <w:rsid w:val="00D70C8F"/>
    <w:rsid w:val="00D7143C"/>
    <w:rsid w:val="00D71775"/>
    <w:rsid w:val="00D71E36"/>
    <w:rsid w:val="00D71EFC"/>
    <w:rsid w:val="00D72061"/>
    <w:rsid w:val="00D72094"/>
    <w:rsid w:val="00D72138"/>
    <w:rsid w:val="00D7246C"/>
    <w:rsid w:val="00D72698"/>
    <w:rsid w:val="00D72940"/>
    <w:rsid w:val="00D72A2F"/>
    <w:rsid w:val="00D7308A"/>
    <w:rsid w:val="00D731AB"/>
    <w:rsid w:val="00D73328"/>
    <w:rsid w:val="00D73329"/>
    <w:rsid w:val="00D733F6"/>
    <w:rsid w:val="00D7349F"/>
    <w:rsid w:val="00D73676"/>
    <w:rsid w:val="00D73717"/>
    <w:rsid w:val="00D73A0B"/>
    <w:rsid w:val="00D73D52"/>
    <w:rsid w:val="00D73D84"/>
    <w:rsid w:val="00D74162"/>
    <w:rsid w:val="00D7431E"/>
    <w:rsid w:val="00D74987"/>
    <w:rsid w:val="00D74D3B"/>
    <w:rsid w:val="00D751F9"/>
    <w:rsid w:val="00D7568F"/>
    <w:rsid w:val="00D75781"/>
    <w:rsid w:val="00D75C02"/>
    <w:rsid w:val="00D75FE3"/>
    <w:rsid w:val="00D76905"/>
    <w:rsid w:val="00D773F9"/>
    <w:rsid w:val="00D7798B"/>
    <w:rsid w:val="00D779BA"/>
    <w:rsid w:val="00D779C2"/>
    <w:rsid w:val="00D77B32"/>
    <w:rsid w:val="00D77E56"/>
    <w:rsid w:val="00D77E9A"/>
    <w:rsid w:val="00D800F2"/>
    <w:rsid w:val="00D8013D"/>
    <w:rsid w:val="00D802A8"/>
    <w:rsid w:val="00D8043D"/>
    <w:rsid w:val="00D809B8"/>
    <w:rsid w:val="00D809EB"/>
    <w:rsid w:val="00D80A4E"/>
    <w:rsid w:val="00D80AED"/>
    <w:rsid w:val="00D80D33"/>
    <w:rsid w:val="00D80EA7"/>
    <w:rsid w:val="00D811A8"/>
    <w:rsid w:val="00D811EE"/>
    <w:rsid w:val="00D81451"/>
    <w:rsid w:val="00D8149F"/>
    <w:rsid w:val="00D8174A"/>
    <w:rsid w:val="00D819B0"/>
    <w:rsid w:val="00D81AB1"/>
    <w:rsid w:val="00D81C5D"/>
    <w:rsid w:val="00D81CEB"/>
    <w:rsid w:val="00D820C8"/>
    <w:rsid w:val="00D822C1"/>
    <w:rsid w:val="00D827C7"/>
    <w:rsid w:val="00D8280B"/>
    <w:rsid w:val="00D82DA2"/>
    <w:rsid w:val="00D8314E"/>
    <w:rsid w:val="00D83CC2"/>
    <w:rsid w:val="00D8411D"/>
    <w:rsid w:val="00D84342"/>
    <w:rsid w:val="00D84F92"/>
    <w:rsid w:val="00D8567F"/>
    <w:rsid w:val="00D857E2"/>
    <w:rsid w:val="00D85B9F"/>
    <w:rsid w:val="00D85CA1"/>
    <w:rsid w:val="00D85CE4"/>
    <w:rsid w:val="00D85F8D"/>
    <w:rsid w:val="00D861C9"/>
    <w:rsid w:val="00D861EA"/>
    <w:rsid w:val="00D86297"/>
    <w:rsid w:val="00D864D2"/>
    <w:rsid w:val="00D86852"/>
    <w:rsid w:val="00D86993"/>
    <w:rsid w:val="00D86A94"/>
    <w:rsid w:val="00D86D6D"/>
    <w:rsid w:val="00D86F4D"/>
    <w:rsid w:val="00D872F2"/>
    <w:rsid w:val="00D87403"/>
    <w:rsid w:val="00D87464"/>
    <w:rsid w:val="00D87490"/>
    <w:rsid w:val="00D87A26"/>
    <w:rsid w:val="00D87CFC"/>
    <w:rsid w:val="00D9007F"/>
    <w:rsid w:val="00D90359"/>
    <w:rsid w:val="00D90565"/>
    <w:rsid w:val="00D907EF"/>
    <w:rsid w:val="00D9094C"/>
    <w:rsid w:val="00D90C67"/>
    <w:rsid w:val="00D90E6E"/>
    <w:rsid w:val="00D90EE8"/>
    <w:rsid w:val="00D9100F"/>
    <w:rsid w:val="00D911A4"/>
    <w:rsid w:val="00D911E8"/>
    <w:rsid w:val="00D913DE"/>
    <w:rsid w:val="00D91465"/>
    <w:rsid w:val="00D91737"/>
    <w:rsid w:val="00D917BC"/>
    <w:rsid w:val="00D919F5"/>
    <w:rsid w:val="00D91B41"/>
    <w:rsid w:val="00D920FE"/>
    <w:rsid w:val="00D9281E"/>
    <w:rsid w:val="00D92A0A"/>
    <w:rsid w:val="00D92BBE"/>
    <w:rsid w:val="00D930A6"/>
    <w:rsid w:val="00D934DA"/>
    <w:rsid w:val="00D935AA"/>
    <w:rsid w:val="00D936FB"/>
    <w:rsid w:val="00D939DA"/>
    <w:rsid w:val="00D93A9B"/>
    <w:rsid w:val="00D9405E"/>
    <w:rsid w:val="00D94308"/>
    <w:rsid w:val="00D943A6"/>
    <w:rsid w:val="00D94824"/>
    <w:rsid w:val="00D94999"/>
    <w:rsid w:val="00D950F9"/>
    <w:rsid w:val="00D95665"/>
    <w:rsid w:val="00D958AC"/>
    <w:rsid w:val="00D965A2"/>
    <w:rsid w:val="00D967BD"/>
    <w:rsid w:val="00D9682C"/>
    <w:rsid w:val="00D96831"/>
    <w:rsid w:val="00D96B73"/>
    <w:rsid w:val="00D96E67"/>
    <w:rsid w:val="00D97082"/>
    <w:rsid w:val="00D9737A"/>
    <w:rsid w:val="00D97B1A"/>
    <w:rsid w:val="00D97D5F"/>
    <w:rsid w:val="00DA00A0"/>
    <w:rsid w:val="00DA03E2"/>
    <w:rsid w:val="00DA0516"/>
    <w:rsid w:val="00DA0660"/>
    <w:rsid w:val="00DA0840"/>
    <w:rsid w:val="00DA09A1"/>
    <w:rsid w:val="00DA09D4"/>
    <w:rsid w:val="00DA0D3C"/>
    <w:rsid w:val="00DA0E17"/>
    <w:rsid w:val="00DA0EF6"/>
    <w:rsid w:val="00DA16C1"/>
    <w:rsid w:val="00DA1879"/>
    <w:rsid w:val="00DA1D73"/>
    <w:rsid w:val="00DA1F6E"/>
    <w:rsid w:val="00DA22A7"/>
    <w:rsid w:val="00DA25DC"/>
    <w:rsid w:val="00DA26D6"/>
    <w:rsid w:val="00DA2733"/>
    <w:rsid w:val="00DA2787"/>
    <w:rsid w:val="00DA284D"/>
    <w:rsid w:val="00DA2AD5"/>
    <w:rsid w:val="00DA2AEA"/>
    <w:rsid w:val="00DA2B62"/>
    <w:rsid w:val="00DA3506"/>
    <w:rsid w:val="00DA3634"/>
    <w:rsid w:val="00DA3678"/>
    <w:rsid w:val="00DA39DC"/>
    <w:rsid w:val="00DA3B04"/>
    <w:rsid w:val="00DA3BC3"/>
    <w:rsid w:val="00DA3D5E"/>
    <w:rsid w:val="00DA3F4E"/>
    <w:rsid w:val="00DA4043"/>
    <w:rsid w:val="00DA44F3"/>
    <w:rsid w:val="00DA4572"/>
    <w:rsid w:val="00DA4EE6"/>
    <w:rsid w:val="00DA51A5"/>
    <w:rsid w:val="00DA55A4"/>
    <w:rsid w:val="00DA5A56"/>
    <w:rsid w:val="00DA5B1C"/>
    <w:rsid w:val="00DA5D2E"/>
    <w:rsid w:val="00DA5F59"/>
    <w:rsid w:val="00DA6567"/>
    <w:rsid w:val="00DA66D0"/>
    <w:rsid w:val="00DA6D87"/>
    <w:rsid w:val="00DA70D6"/>
    <w:rsid w:val="00DA70E6"/>
    <w:rsid w:val="00DA760A"/>
    <w:rsid w:val="00DA76F1"/>
    <w:rsid w:val="00DA7AA8"/>
    <w:rsid w:val="00DB0106"/>
    <w:rsid w:val="00DB0137"/>
    <w:rsid w:val="00DB02F9"/>
    <w:rsid w:val="00DB06D9"/>
    <w:rsid w:val="00DB14B8"/>
    <w:rsid w:val="00DB1964"/>
    <w:rsid w:val="00DB1E5D"/>
    <w:rsid w:val="00DB212F"/>
    <w:rsid w:val="00DB2182"/>
    <w:rsid w:val="00DB23C9"/>
    <w:rsid w:val="00DB2508"/>
    <w:rsid w:val="00DB254C"/>
    <w:rsid w:val="00DB282C"/>
    <w:rsid w:val="00DB2C4C"/>
    <w:rsid w:val="00DB2DAA"/>
    <w:rsid w:val="00DB3228"/>
    <w:rsid w:val="00DB35F3"/>
    <w:rsid w:val="00DB3653"/>
    <w:rsid w:val="00DB3CF6"/>
    <w:rsid w:val="00DB3D9B"/>
    <w:rsid w:val="00DB409B"/>
    <w:rsid w:val="00DB42F3"/>
    <w:rsid w:val="00DB441D"/>
    <w:rsid w:val="00DB443A"/>
    <w:rsid w:val="00DB451F"/>
    <w:rsid w:val="00DB48FF"/>
    <w:rsid w:val="00DB495E"/>
    <w:rsid w:val="00DB4C9A"/>
    <w:rsid w:val="00DB4DF1"/>
    <w:rsid w:val="00DB526F"/>
    <w:rsid w:val="00DB52CE"/>
    <w:rsid w:val="00DB5350"/>
    <w:rsid w:val="00DB55D6"/>
    <w:rsid w:val="00DB5B34"/>
    <w:rsid w:val="00DB5D4E"/>
    <w:rsid w:val="00DB646D"/>
    <w:rsid w:val="00DB66FB"/>
    <w:rsid w:val="00DB6784"/>
    <w:rsid w:val="00DB6787"/>
    <w:rsid w:val="00DB6C69"/>
    <w:rsid w:val="00DB6F95"/>
    <w:rsid w:val="00DB70C4"/>
    <w:rsid w:val="00DB74E3"/>
    <w:rsid w:val="00DB79CD"/>
    <w:rsid w:val="00DB7D2F"/>
    <w:rsid w:val="00DB7DB0"/>
    <w:rsid w:val="00DC0194"/>
    <w:rsid w:val="00DC01E9"/>
    <w:rsid w:val="00DC026A"/>
    <w:rsid w:val="00DC04F1"/>
    <w:rsid w:val="00DC0A5E"/>
    <w:rsid w:val="00DC0C3E"/>
    <w:rsid w:val="00DC0DCC"/>
    <w:rsid w:val="00DC0F08"/>
    <w:rsid w:val="00DC1047"/>
    <w:rsid w:val="00DC1210"/>
    <w:rsid w:val="00DC1281"/>
    <w:rsid w:val="00DC151A"/>
    <w:rsid w:val="00DC17D7"/>
    <w:rsid w:val="00DC17DA"/>
    <w:rsid w:val="00DC1BE1"/>
    <w:rsid w:val="00DC1CA4"/>
    <w:rsid w:val="00DC2025"/>
    <w:rsid w:val="00DC2318"/>
    <w:rsid w:val="00DC257A"/>
    <w:rsid w:val="00DC27FE"/>
    <w:rsid w:val="00DC2BC7"/>
    <w:rsid w:val="00DC3313"/>
    <w:rsid w:val="00DC3419"/>
    <w:rsid w:val="00DC36D0"/>
    <w:rsid w:val="00DC387E"/>
    <w:rsid w:val="00DC38FC"/>
    <w:rsid w:val="00DC3ABC"/>
    <w:rsid w:val="00DC3EDE"/>
    <w:rsid w:val="00DC3FE2"/>
    <w:rsid w:val="00DC4119"/>
    <w:rsid w:val="00DC4648"/>
    <w:rsid w:val="00DC4694"/>
    <w:rsid w:val="00DC4CA4"/>
    <w:rsid w:val="00DC514C"/>
    <w:rsid w:val="00DC52BA"/>
    <w:rsid w:val="00DC52F2"/>
    <w:rsid w:val="00DC5423"/>
    <w:rsid w:val="00DC55CD"/>
    <w:rsid w:val="00DC585C"/>
    <w:rsid w:val="00DC5AE6"/>
    <w:rsid w:val="00DC5ED7"/>
    <w:rsid w:val="00DC6111"/>
    <w:rsid w:val="00DC6568"/>
    <w:rsid w:val="00DC67CD"/>
    <w:rsid w:val="00DC6995"/>
    <w:rsid w:val="00DC6B17"/>
    <w:rsid w:val="00DC6B57"/>
    <w:rsid w:val="00DC6D34"/>
    <w:rsid w:val="00DC700A"/>
    <w:rsid w:val="00DC702E"/>
    <w:rsid w:val="00DC7051"/>
    <w:rsid w:val="00DC78A7"/>
    <w:rsid w:val="00DC7B7A"/>
    <w:rsid w:val="00DC7C69"/>
    <w:rsid w:val="00DD0188"/>
    <w:rsid w:val="00DD0380"/>
    <w:rsid w:val="00DD08A2"/>
    <w:rsid w:val="00DD095B"/>
    <w:rsid w:val="00DD0C19"/>
    <w:rsid w:val="00DD0D2A"/>
    <w:rsid w:val="00DD110C"/>
    <w:rsid w:val="00DD124C"/>
    <w:rsid w:val="00DD19E8"/>
    <w:rsid w:val="00DD1BB2"/>
    <w:rsid w:val="00DD2141"/>
    <w:rsid w:val="00DD24FE"/>
    <w:rsid w:val="00DD2606"/>
    <w:rsid w:val="00DD26C5"/>
    <w:rsid w:val="00DD2A98"/>
    <w:rsid w:val="00DD2CBA"/>
    <w:rsid w:val="00DD2EB0"/>
    <w:rsid w:val="00DD343D"/>
    <w:rsid w:val="00DD3824"/>
    <w:rsid w:val="00DD3BB0"/>
    <w:rsid w:val="00DD3C71"/>
    <w:rsid w:val="00DD3C73"/>
    <w:rsid w:val="00DD3ED3"/>
    <w:rsid w:val="00DD4038"/>
    <w:rsid w:val="00DD4409"/>
    <w:rsid w:val="00DD46B0"/>
    <w:rsid w:val="00DD47A6"/>
    <w:rsid w:val="00DD485C"/>
    <w:rsid w:val="00DD4AE9"/>
    <w:rsid w:val="00DD4DCB"/>
    <w:rsid w:val="00DD4E91"/>
    <w:rsid w:val="00DD4F0E"/>
    <w:rsid w:val="00DD4F15"/>
    <w:rsid w:val="00DD4F47"/>
    <w:rsid w:val="00DD5407"/>
    <w:rsid w:val="00DD58A0"/>
    <w:rsid w:val="00DD5E62"/>
    <w:rsid w:val="00DD6038"/>
    <w:rsid w:val="00DD6222"/>
    <w:rsid w:val="00DD641D"/>
    <w:rsid w:val="00DD6792"/>
    <w:rsid w:val="00DD6888"/>
    <w:rsid w:val="00DD6B70"/>
    <w:rsid w:val="00DD6BA5"/>
    <w:rsid w:val="00DD6C5A"/>
    <w:rsid w:val="00DD6C95"/>
    <w:rsid w:val="00DD6CFB"/>
    <w:rsid w:val="00DD6F90"/>
    <w:rsid w:val="00DD7312"/>
    <w:rsid w:val="00DD74B9"/>
    <w:rsid w:val="00DD769C"/>
    <w:rsid w:val="00DD7B05"/>
    <w:rsid w:val="00DE009E"/>
    <w:rsid w:val="00DE0E63"/>
    <w:rsid w:val="00DE100F"/>
    <w:rsid w:val="00DE110F"/>
    <w:rsid w:val="00DE1299"/>
    <w:rsid w:val="00DE14E8"/>
    <w:rsid w:val="00DE1923"/>
    <w:rsid w:val="00DE199A"/>
    <w:rsid w:val="00DE19D1"/>
    <w:rsid w:val="00DE1AC5"/>
    <w:rsid w:val="00DE1B07"/>
    <w:rsid w:val="00DE1F73"/>
    <w:rsid w:val="00DE1FF3"/>
    <w:rsid w:val="00DE27ED"/>
    <w:rsid w:val="00DE29E9"/>
    <w:rsid w:val="00DE2E36"/>
    <w:rsid w:val="00DE3126"/>
    <w:rsid w:val="00DE36DF"/>
    <w:rsid w:val="00DE3894"/>
    <w:rsid w:val="00DE3BD8"/>
    <w:rsid w:val="00DE3C6B"/>
    <w:rsid w:val="00DE3DC2"/>
    <w:rsid w:val="00DE4036"/>
    <w:rsid w:val="00DE4371"/>
    <w:rsid w:val="00DE43AC"/>
    <w:rsid w:val="00DE447E"/>
    <w:rsid w:val="00DE4881"/>
    <w:rsid w:val="00DE4D44"/>
    <w:rsid w:val="00DE4DC2"/>
    <w:rsid w:val="00DE502E"/>
    <w:rsid w:val="00DE59D3"/>
    <w:rsid w:val="00DE5B8C"/>
    <w:rsid w:val="00DE6156"/>
    <w:rsid w:val="00DE6187"/>
    <w:rsid w:val="00DE6216"/>
    <w:rsid w:val="00DE655E"/>
    <w:rsid w:val="00DE69B7"/>
    <w:rsid w:val="00DE74DA"/>
    <w:rsid w:val="00DE7547"/>
    <w:rsid w:val="00DE7724"/>
    <w:rsid w:val="00DE7B9F"/>
    <w:rsid w:val="00DE7CAF"/>
    <w:rsid w:val="00DE7FA9"/>
    <w:rsid w:val="00DE7FF2"/>
    <w:rsid w:val="00DF0149"/>
    <w:rsid w:val="00DF060E"/>
    <w:rsid w:val="00DF0702"/>
    <w:rsid w:val="00DF070E"/>
    <w:rsid w:val="00DF0801"/>
    <w:rsid w:val="00DF09DF"/>
    <w:rsid w:val="00DF09FD"/>
    <w:rsid w:val="00DF0C95"/>
    <w:rsid w:val="00DF1126"/>
    <w:rsid w:val="00DF15A1"/>
    <w:rsid w:val="00DF17F8"/>
    <w:rsid w:val="00DF1809"/>
    <w:rsid w:val="00DF1DE9"/>
    <w:rsid w:val="00DF2493"/>
    <w:rsid w:val="00DF2587"/>
    <w:rsid w:val="00DF2608"/>
    <w:rsid w:val="00DF2715"/>
    <w:rsid w:val="00DF2729"/>
    <w:rsid w:val="00DF286F"/>
    <w:rsid w:val="00DF290A"/>
    <w:rsid w:val="00DF2998"/>
    <w:rsid w:val="00DF2F3C"/>
    <w:rsid w:val="00DF30BA"/>
    <w:rsid w:val="00DF32AF"/>
    <w:rsid w:val="00DF32B1"/>
    <w:rsid w:val="00DF3B4B"/>
    <w:rsid w:val="00DF3E35"/>
    <w:rsid w:val="00DF3F43"/>
    <w:rsid w:val="00DF3F6B"/>
    <w:rsid w:val="00DF41F8"/>
    <w:rsid w:val="00DF4327"/>
    <w:rsid w:val="00DF473A"/>
    <w:rsid w:val="00DF4792"/>
    <w:rsid w:val="00DF4E4D"/>
    <w:rsid w:val="00DF50BE"/>
    <w:rsid w:val="00DF519F"/>
    <w:rsid w:val="00DF528A"/>
    <w:rsid w:val="00DF55EA"/>
    <w:rsid w:val="00DF5EEE"/>
    <w:rsid w:val="00DF603A"/>
    <w:rsid w:val="00DF616B"/>
    <w:rsid w:val="00DF62A4"/>
    <w:rsid w:val="00DF6559"/>
    <w:rsid w:val="00DF6BA7"/>
    <w:rsid w:val="00DF6C4B"/>
    <w:rsid w:val="00DF6E52"/>
    <w:rsid w:val="00DF7260"/>
    <w:rsid w:val="00DF744F"/>
    <w:rsid w:val="00DF77E5"/>
    <w:rsid w:val="00DF77EC"/>
    <w:rsid w:val="00DF78EC"/>
    <w:rsid w:val="00DF7D6B"/>
    <w:rsid w:val="00E001D5"/>
    <w:rsid w:val="00E0046D"/>
    <w:rsid w:val="00E006E9"/>
    <w:rsid w:val="00E007F2"/>
    <w:rsid w:val="00E0097A"/>
    <w:rsid w:val="00E0100E"/>
    <w:rsid w:val="00E011FA"/>
    <w:rsid w:val="00E014EE"/>
    <w:rsid w:val="00E017CC"/>
    <w:rsid w:val="00E01879"/>
    <w:rsid w:val="00E01E14"/>
    <w:rsid w:val="00E01FC4"/>
    <w:rsid w:val="00E02513"/>
    <w:rsid w:val="00E02E0A"/>
    <w:rsid w:val="00E03147"/>
    <w:rsid w:val="00E036F8"/>
    <w:rsid w:val="00E03761"/>
    <w:rsid w:val="00E039A6"/>
    <w:rsid w:val="00E03B4C"/>
    <w:rsid w:val="00E03EEE"/>
    <w:rsid w:val="00E03F1E"/>
    <w:rsid w:val="00E03F35"/>
    <w:rsid w:val="00E04192"/>
    <w:rsid w:val="00E04894"/>
    <w:rsid w:val="00E04A36"/>
    <w:rsid w:val="00E04DEA"/>
    <w:rsid w:val="00E05166"/>
    <w:rsid w:val="00E0517C"/>
    <w:rsid w:val="00E051E0"/>
    <w:rsid w:val="00E05782"/>
    <w:rsid w:val="00E058A6"/>
    <w:rsid w:val="00E05C6A"/>
    <w:rsid w:val="00E05E5D"/>
    <w:rsid w:val="00E05FFA"/>
    <w:rsid w:val="00E060D4"/>
    <w:rsid w:val="00E077C8"/>
    <w:rsid w:val="00E07CF6"/>
    <w:rsid w:val="00E10184"/>
    <w:rsid w:val="00E103B9"/>
    <w:rsid w:val="00E10571"/>
    <w:rsid w:val="00E105C8"/>
    <w:rsid w:val="00E10649"/>
    <w:rsid w:val="00E10DEB"/>
    <w:rsid w:val="00E11038"/>
    <w:rsid w:val="00E110AF"/>
    <w:rsid w:val="00E114A7"/>
    <w:rsid w:val="00E11545"/>
    <w:rsid w:val="00E119E1"/>
    <w:rsid w:val="00E11ED4"/>
    <w:rsid w:val="00E1227D"/>
    <w:rsid w:val="00E1243B"/>
    <w:rsid w:val="00E1260A"/>
    <w:rsid w:val="00E126D1"/>
    <w:rsid w:val="00E127BA"/>
    <w:rsid w:val="00E12839"/>
    <w:rsid w:val="00E12AEB"/>
    <w:rsid w:val="00E12B77"/>
    <w:rsid w:val="00E12D35"/>
    <w:rsid w:val="00E12DE1"/>
    <w:rsid w:val="00E12ECF"/>
    <w:rsid w:val="00E13162"/>
    <w:rsid w:val="00E133A0"/>
    <w:rsid w:val="00E13E53"/>
    <w:rsid w:val="00E13F7E"/>
    <w:rsid w:val="00E14084"/>
    <w:rsid w:val="00E146E3"/>
    <w:rsid w:val="00E14A3F"/>
    <w:rsid w:val="00E14AAA"/>
    <w:rsid w:val="00E14E35"/>
    <w:rsid w:val="00E14E87"/>
    <w:rsid w:val="00E14E8A"/>
    <w:rsid w:val="00E15183"/>
    <w:rsid w:val="00E151E2"/>
    <w:rsid w:val="00E158AB"/>
    <w:rsid w:val="00E15A67"/>
    <w:rsid w:val="00E15BAB"/>
    <w:rsid w:val="00E160B3"/>
    <w:rsid w:val="00E162F7"/>
    <w:rsid w:val="00E16336"/>
    <w:rsid w:val="00E163D5"/>
    <w:rsid w:val="00E16BC6"/>
    <w:rsid w:val="00E1707F"/>
    <w:rsid w:val="00E176F8"/>
    <w:rsid w:val="00E1787C"/>
    <w:rsid w:val="00E17C2E"/>
    <w:rsid w:val="00E2016F"/>
    <w:rsid w:val="00E201F6"/>
    <w:rsid w:val="00E2038C"/>
    <w:rsid w:val="00E20604"/>
    <w:rsid w:val="00E210C9"/>
    <w:rsid w:val="00E214C7"/>
    <w:rsid w:val="00E217DC"/>
    <w:rsid w:val="00E218DF"/>
    <w:rsid w:val="00E21BCD"/>
    <w:rsid w:val="00E21BE2"/>
    <w:rsid w:val="00E21DCA"/>
    <w:rsid w:val="00E21F96"/>
    <w:rsid w:val="00E21FE1"/>
    <w:rsid w:val="00E223C1"/>
    <w:rsid w:val="00E22470"/>
    <w:rsid w:val="00E22845"/>
    <w:rsid w:val="00E22895"/>
    <w:rsid w:val="00E22A78"/>
    <w:rsid w:val="00E23259"/>
    <w:rsid w:val="00E23679"/>
    <w:rsid w:val="00E237B4"/>
    <w:rsid w:val="00E23954"/>
    <w:rsid w:val="00E23B3D"/>
    <w:rsid w:val="00E23C59"/>
    <w:rsid w:val="00E24377"/>
    <w:rsid w:val="00E24521"/>
    <w:rsid w:val="00E245E4"/>
    <w:rsid w:val="00E246C9"/>
    <w:rsid w:val="00E25184"/>
    <w:rsid w:val="00E25242"/>
    <w:rsid w:val="00E253E9"/>
    <w:rsid w:val="00E25516"/>
    <w:rsid w:val="00E256E9"/>
    <w:rsid w:val="00E25966"/>
    <w:rsid w:val="00E259EA"/>
    <w:rsid w:val="00E25ABE"/>
    <w:rsid w:val="00E25C44"/>
    <w:rsid w:val="00E25D84"/>
    <w:rsid w:val="00E25E5D"/>
    <w:rsid w:val="00E26261"/>
    <w:rsid w:val="00E26381"/>
    <w:rsid w:val="00E26735"/>
    <w:rsid w:val="00E26745"/>
    <w:rsid w:val="00E267B2"/>
    <w:rsid w:val="00E269BA"/>
    <w:rsid w:val="00E26DAC"/>
    <w:rsid w:val="00E26EBD"/>
    <w:rsid w:val="00E276D1"/>
    <w:rsid w:val="00E2775F"/>
    <w:rsid w:val="00E27BD8"/>
    <w:rsid w:val="00E30003"/>
    <w:rsid w:val="00E301BF"/>
    <w:rsid w:val="00E302EB"/>
    <w:rsid w:val="00E30F6D"/>
    <w:rsid w:val="00E3163E"/>
    <w:rsid w:val="00E31699"/>
    <w:rsid w:val="00E32085"/>
    <w:rsid w:val="00E32090"/>
    <w:rsid w:val="00E32274"/>
    <w:rsid w:val="00E325DC"/>
    <w:rsid w:val="00E32917"/>
    <w:rsid w:val="00E329E2"/>
    <w:rsid w:val="00E32CF0"/>
    <w:rsid w:val="00E33057"/>
    <w:rsid w:val="00E336A5"/>
    <w:rsid w:val="00E33935"/>
    <w:rsid w:val="00E33A3A"/>
    <w:rsid w:val="00E33C84"/>
    <w:rsid w:val="00E33E52"/>
    <w:rsid w:val="00E33ECB"/>
    <w:rsid w:val="00E33F1D"/>
    <w:rsid w:val="00E34B40"/>
    <w:rsid w:val="00E34DC3"/>
    <w:rsid w:val="00E34EF1"/>
    <w:rsid w:val="00E350A5"/>
    <w:rsid w:val="00E355C3"/>
    <w:rsid w:val="00E35720"/>
    <w:rsid w:val="00E36005"/>
    <w:rsid w:val="00E36126"/>
    <w:rsid w:val="00E3614C"/>
    <w:rsid w:val="00E36276"/>
    <w:rsid w:val="00E366E1"/>
    <w:rsid w:val="00E36AA3"/>
    <w:rsid w:val="00E36C93"/>
    <w:rsid w:val="00E36F3D"/>
    <w:rsid w:val="00E373C4"/>
    <w:rsid w:val="00E374AC"/>
    <w:rsid w:val="00E376B2"/>
    <w:rsid w:val="00E377F8"/>
    <w:rsid w:val="00E37808"/>
    <w:rsid w:val="00E37818"/>
    <w:rsid w:val="00E37B11"/>
    <w:rsid w:val="00E37DC8"/>
    <w:rsid w:val="00E401DE"/>
    <w:rsid w:val="00E405DF"/>
    <w:rsid w:val="00E40A47"/>
    <w:rsid w:val="00E40CD0"/>
    <w:rsid w:val="00E40FA2"/>
    <w:rsid w:val="00E41014"/>
    <w:rsid w:val="00E410B4"/>
    <w:rsid w:val="00E4140F"/>
    <w:rsid w:val="00E41526"/>
    <w:rsid w:val="00E415C1"/>
    <w:rsid w:val="00E41694"/>
    <w:rsid w:val="00E416FA"/>
    <w:rsid w:val="00E417B0"/>
    <w:rsid w:val="00E41808"/>
    <w:rsid w:val="00E4195E"/>
    <w:rsid w:val="00E42063"/>
    <w:rsid w:val="00E420D6"/>
    <w:rsid w:val="00E420FE"/>
    <w:rsid w:val="00E4217F"/>
    <w:rsid w:val="00E4260C"/>
    <w:rsid w:val="00E4281E"/>
    <w:rsid w:val="00E42E44"/>
    <w:rsid w:val="00E43099"/>
    <w:rsid w:val="00E43301"/>
    <w:rsid w:val="00E43A12"/>
    <w:rsid w:val="00E43ACC"/>
    <w:rsid w:val="00E442C7"/>
    <w:rsid w:val="00E4452D"/>
    <w:rsid w:val="00E450F8"/>
    <w:rsid w:val="00E45A6C"/>
    <w:rsid w:val="00E45BA3"/>
    <w:rsid w:val="00E45D72"/>
    <w:rsid w:val="00E460BE"/>
    <w:rsid w:val="00E46247"/>
    <w:rsid w:val="00E46D8C"/>
    <w:rsid w:val="00E47106"/>
    <w:rsid w:val="00E474A4"/>
    <w:rsid w:val="00E47D78"/>
    <w:rsid w:val="00E50150"/>
    <w:rsid w:val="00E504BB"/>
    <w:rsid w:val="00E5058A"/>
    <w:rsid w:val="00E50596"/>
    <w:rsid w:val="00E50C67"/>
    <w:rsid w:val="00E51257"/>
    <w:rsid w:val="00E5178B"/>
    <w:rsid w:val="00E52224"/>
    <w:rsid w:val="00E5256C"/>
    <w:rsid w:val="00E525DE"/>
    <w:rsid w:val="00E52752"/>
    <w:rsid w:val="00E52791"/>
    <w:rsid w:val="00E52861"/>
    <w:rsid w:val="00E529D7"/>
    <w:rsid w:val="00E52A4A"/>
    <w:rsid w:val="00E52A94"/>
    <w:rsid w:val="00E52AF3"/>
    <w:rsid w:val="00E52B21"/>
    <w:rsid w:val="00E52D22"/>
    <w:rsid w:val="00E52EC7"/>
    <w:rsid w:val="00E53100"/>
    <w:rsid w:val="00E5349B"/>
    <w:rsid w:val="00E53888"/>
    <w:rsid w:val="00E539C0"/>
    <w:rsid w:val="00E53C5D"/>
    <w:rsid w:val="00E53CEC"/>
    <w:rsid w:val="00E53D58"/>
    <w:rsid w:val="00E53F7C"/>
    <w:rsid w:val="00E540B3"/>
    <w:rsid w:val="00E540D9"/>
    <w:rsid w:val="00E54177"/>
    <w:rsid w:val="00E54360"/>
    <w:rsid w:val="00E54633"/>
    <w:rsid w:val="00E549AF"/>
    <w:rsid w:val="00E54EDB"/>
    <w:rsid w:val="00E5506E"/>
    <w:rsid w:val="00E550F7"/>
    <w:rsid w:val="00E551A5"/>
    <w:rsid w:val="00E551B2"/>
    <w:rsid w:val="00E552F8"/>
    <w:rsid w:val="00E55804"/>
    <w:rsid w:val="00E5586C"/>
    <w:rsid w:val="00E5647B"/>
    <w:rsid w:val="00E56BB9"/>
    <w:rsid w:val="00E578C3"/>
    <w:rsid w:val="00E579FF"/>
    <w:rsid w:val="00E57EFE"/>
    <w:rsid w:val="00E60127"/>
    <w:rsid w:val="00E60738"/>
    <w:rsid w:val="00E6092E"/>
    <w:rsid w:val="00E61031"/>
    <w:rsid w:val="00E61267"/>
    <w:rsid w:val="00E61370"/>
    <w:rsid w:val="00E6198F"/>
    <w:rsid w:val="00E61B71"/>
    <w:rsid w:val="00E6221B"/>
    <w:rsid w:val="00E628EA"/>
    <w:rsid w:val="00E62C7E"/>
    <w:rsid w:val="00E63206"/>
    <w:rsid w:val="00E63951"/>
    <w:rsid w:val="00E640FD"/>
    <w:rsid w:val="00E64A5B"/>
    <w:rsid w:val="00E64DA3"/>
    <w:rsid w:val="00E64E6E"/>
    <w:rsid w:val="00E655EF"/>
    <w:rsid w:val="00E65F19"/>
    <w:rsid w:val="00E65F69"/>
    <w:rsid w:val="00E66548"/>
    <w:rsid w:val="00E667EB"/>
    <w:rsid w:val="00E66B74"/>
    <w:rsid w:val="00E66FAC"/>
    <w:rsid w:val="00E67726"/>
    <w:rsid w:val="00E67961"/>
    <w:rsid w:val="00E679B2"/>
    <w:rsid w:val="00E679E6"/>
    <w:rsid w:val="00E67CF9"/>
    <w:rsid w:val="00E67D04"/>
    <w:rsid w:val="00E67F6C"/>
    <w:rsid w:val="00E70420"/>
    <w:rsid w:val="00E7051B"/>
    <w:rsid w:val="00E70609"/>
    <w:rsid w:val="00E70897"/>
    <w:rsid w:val="00E70ABB"/>
    <w:rsid w:val="00E70E74"/>
    <w:rsid w:val="00E70F67"/>
    <w:rsid w:val="00E71065"/>
    <w:rsid w:val="00E7128E"/>
    <w:rsid w:val="00E71938"/>
    <w:rsid w:val="00E71A11"/>
    <w:rsid w:val="00E71C97"/>
    <w:rsid w:val="00E71E25"/>
    <w:rsid w:val="00E721A4"/>
    <w:rsid w:val="00E728C4"/>
    <w:rsid w:val="00E72C26"/>
    <w:rsid w:val="00E72CDC"/>
    <w:rsid w:val="00E73032"/>
    <w:rsid w:val="00E737F7"/>
    <w:rsid w:val="00E73886"/>
    <w:rsid w:val="00E73B37"/>
    <w:rsid w:val="00E745A7"/>
    <w:rsid w:val="00E7477A"/>
    <w:rsid w:val="00E7492D"/>
    <w:rsid w:val="00E74C82"/>
    <w:rsid w:val="00E74CA5"/>
    <w:rsid w:val="00E74FA6"/>
    <w:rsid w:val="00E75463"/>
    <w:rsid w:val="00E75A5F"/>
    <w:rsid w:val="00E760DC"/>
    <w:rsid w:val="00E7642A"/>
    <w:rsid w:val="00E7666E"/>
    <w:rsid w:val="00E76D5A"/>
    <w:rsid w:val="00E76DF2"/>
    <w:rsid w:val="00E770B6"/>
    <w:rsid w:val="00E77979"/>
    <w:rsid w:val="00E77EB4"/>
    <w:rsid w:val="00E806FA"/>
    <w:rsid w:val="00E8079C"/>
    <w:rsid w:val="00E81DC5"/>
    <w:rsid w:val="00E81E3E"/>
    <w:rsid w:val="00E82128"/>
    <w:rsid w:val="00E828E7"/>
    <w:rsid w:val="00E82A42"/>
    <w:rsid w:val="00E82AF7"/>
    <w:rsid w:val="00E82F0D"/>
    <w:rsid w:val="00E833B9"/>
    <w:rsid w:val="00E837A4"/>
    <w:rsid w:val="00E83B71"/>
    <w:rsid w:val="00E83BC5"/>
    <w:rsid w:val="00E83DFA"/>
    <w:rsid w:val="00E83F1C"/>
    <w:rsid w:val="00E84262"/>
    <w:rsid w:val="00E84537"/>
    <w:rsid w:val="00E84673"/>
    <w:rsid w:val="00E84CD0"/>
    <w:rsid w:val="00E8514B"/>
    <w:rsid w:val="00E857E3"/>
    <w:rsid w:val="00E85A53"/>
    <w:rsid w:val="00E85A73"/>
    <w:rsid w:val="00E861F7"/>
    <w:rsid w:val="00E86F20"/>
    <w:rsid w:val="00E87278"/>
    <w:rsid w:val="00E8731B"/>
    <w:rsid w:val="00E87416"/>
    <w:rsid w:val="00E875BD"/>
    <w:rsid w:val="00E87895"/>
    <w:rsid w:val="00E87AE4"/>
    <w:rsid w:val="00E87C34"/>
    <w:rsid w:val="00E87E0A"/>
    <w:rsid w:val="00E87E8A"/>
    <w:rsid w:val="00E90316"/>
    <w:rsid w:val="00E905C6"/>
    <w:rsid w:val="00E905F8"/>
    <w:rsid w:val="00E90794"/>
    <w:rsid w:val="00E907C3"/>
    <w:rsid w:val="00E90A3A"/>
    <w:rsid w:val="00E90B4C"/>
    <w:rsid w:val="00E90C9F"/>
    <w:rsid w:val="00E90E7A"/>
    <w:rsid w:val="00E91121"/>
    <w:rsid w:val="00E9126C"/>
    <w:rsid w:val="00E9148F"/>
    <w:rsid w:val="00E9164D"/>
    <w:rsid w:val="00E91DA2"/>
    <w:rsid w:val="00E91F30"/>
    <w:rsid w:val="00E92212"/>
    <w:rsid w:val="00E9240D"/>
    <w:rsid w:val="00E92D61"/>
    <w:rsid w:val="00E92F18"/>
    <w:rsid w:val="00E934B1"/>
    <w:rsid w:val="00E937CB"/>
    <w:rsid w:val="00E93829"/>
    <w:rsid w:val="00E93854"/>
    <w:rsid w:val="00E93A8F"/>
    <w:rsid w:val="00E93D0E"/>
    <w:rsid w:val="00E93F93"/>
    <w:rsid w:val="00E93FB5"/>
    <w:rsid w:val="00E941E0"/>
    <w:rsid w:val="00E94253"/>
    <w:rsid w:val="00E94321"/>
    <w:rsid w:val="00E943F7"/>
    <w:rsid w:val="00E944F3"/>
    <w:rsid w:val="00E947E6"/>
    <w:rsid w:val="00E947F5"/>
    <w:rsid w:val="00E94975"/>
    <w:rsid w:val="00E94AFA"/>
    <w:rsid w:val="00E94B0B"/>
    <w:rsid w:val="00E94B79"/>
    <w:rsid w:val="00E94EE2"/>
    <w:rsid w:val="00E95E47"/>
    <w:rsid w:val="00E9620A"/>
    <w:rsid w:val="00E96267"/>
    <w:rsid w:val="00E963BC"/>
    <w:rsid w:val="00E964B5"/>
    <w:rsid w:val="00E9656C"/>
    <w:rsid w:val="00E96F24"/>
    <w:rsid w:val="00E9712D"/>
    <w:rsid w:val="00E97382"/>
    <w:rsid w:val="00E977FA"/>
    <w:rsid w:val="00E97F88"/>
    <w:rsid w:val="00E97F98"/>
    <w:rsid w:val="00EA0337"/>
    <w:rsid w:val="00EA0389"/>
    <w:rsid w:val="00EA0554"/>
    <w:rsid w:val="00EA056D"/>
    <w:rsid w:val="00EA0AAA"/>
    <w:rsid w:val="00EA1164"/>
    <w:rsid w:val="00EA119D"/>
    <w:rsid w:val="00EA11B7"/>
    <w:rsid w:val="00EA182D"/>
    <w:rsid w:val="00EA1A2C"/>
    <w:rsid w:val="00EA1A77"/>
    <w:rsid w:val="00EA1B1E"/>
    <w:rsid w:val="00EA1C21"/>
    <w:rsid w:val="00EA1CE0"/>
    <w:rsid w:val="00EA1F6A"/>
    <w:rsid w:val="00EA2059"/>
    <w:rsid w:val="00EA274E"/>
    <w:rsid w:val="00EA27AB"/>
    <w:rsid w:val="00EA287E"/>
    <w:rsid w:val="00EA295C"/>
    <w:rsid w:val="00EA2ABF"/>
    <w:rsid w:val="00EA2C93"/>
    <w:rsid w:val="00EA32AE"/>
    <w:rsid w:val="00EA3A01"/>
    <w:rsid w:val="00EA3E95"/>
    <w:rsid w:val="00EA3F80"/>
    <w:rsid w:val="00EA4121"/>
    <w:rsid w:val="00EA4158"/>
    <w:rsid w:val="00EA4268"/>
    <w:rsid w:val="00EA429A"/>
    <w:rsid w:val="00EA4DED"/>
    <w:rsid w:val="00EA5066"/>
    <w:rsid w:val="00EA52E9"/>
    <w:rsid w:val="00EA5C11"/>
    <w:rsid w:val="00EA5F7E"/>
    <w:rsid w:val="00EA6329"/>
    <w:rsid w:val="00EA6860"/>
    <w:rsid w:val="00EA687E"/>
    <w:rsid w:val="00EA6C18"/>
    <w:rsid w:val="00EA6CEC"/>
    <w:rsid w:val="00EA6D2E"/>
    <w:rsid w:val="00EA6FF7"/>
    <w:rsid w:val="00EA73EB"/>
    <w:rsid w:val="00EA7A50"/>
    <w:rsid w:val="00EA7B82"/>
    <w:rsid w:val="00EA7C66"/>
    <w:rsid w:val="00EA7D5B"/>
    <w:rsid w:val="00EB0632"/>
    <w:rsid w:val="00EB0747"/>
    <w:rsid w:val="00EB0945"/>
    <w:rsid w:val="00EB1191"/>
    <w:rsid w:val="00EB1765"/>
    <w:rsid w:val="00EB19BA"/>
    <w:rsid w:val="00EB1B34"/>
    <w:rsid w:val="00EB1B3E"/>
    <w:rsid w:val="00EB1C02"/>
    <w:rsid w:val="00EB1ED1"/>
    <w:rsid w:val="00EB1F8D"/>
    <w:rsid w:val="00EB23A8"/>
    <w:rsid w:val="00EB2592"/>
    <w:rsid w:val="00EB26F7"/>
    <w:rsid w:val="00EB2962"/>
    <w:rsid w:val="00EB29F7"/>
    <w:rsid w:val="00EB2AE5"/>
    <w:rsid w:val="00EB2CE0"/>
    <w:rsid w:val="00EB2F3C"/>
    <w:rsid w:val="00EB331F"/>
    <w:rsid w:val="00EB3335"/>
    <w:rsid w:val="00EB3426"/>
    <w:rsid w:val="00EB3670"/>
    <w:rsid w:val="00EB3792"/>
    <w:rsid w:val="00EB3C2E"/>
    <w:rsid w:val="00EB3DB8"/>
    <w:rsid w:val="00EB3EF8"/>
    <w:rsid w:val="00EB4132"/>
    <w:rsid w:val="00EB4530"/>
    <w:rsid w:val="00EB4672"/>
    <w:rsid w:val="00EB4713"/>
    <w:rsid w:val="00EB4D3E"/>
    <w:rsid w:val="00EB55E2"/>
    <w:rsid w:val="00EB5703"/>
    <w:rsid w:val="00EB5716"/>
    <w:rsid w:val="00EB57D1"/>
    <w:rsid w:val="00EB5885"/>
    <w:rsid w:val="00EB5E69"/>
    <w:rsid w:val="00EB6359"/>
    <w:rsid w:val="00EB63B8"/>
    <w:rsid w:val="00EB65A4"/>
    <w:rsid w:val="00EB66F3"/>
    <w:rsid w:val="00EB699C"/>
    <w:rsid w:val="00EB6BF8"/>
    <w:rsid w:val="00EB6D86"/>
    <w:rsid w:val="00EB6E5D"/>
    <w:rsid w:val="00EB7624"/>
    <w:rsid w:val="00EB7714"/>
    <w:rsid w:val="00EB7A04"/>
    <w:rsid w:val="00EB7A62"/>
    <w:rsid w:val="00EB7E9B"/>
    <w:rsid w:val="00EB7F1A"/>
    <w:rsid w:val="00EB7F51"/>
    <w:rsid w:val="00EC06D0"/>
    <w:rsid w:val="00EC0762"/>
    <w:rsid w:val="00EC0DF6"/>
    <w:rsid w:val="00EC17C1"/>
    <w:rsid w:val="00EC1FBF"/>
    <w:rsid w:val="00EC20A6"/>
    <w:rsid w:val="00EC2804"/>
    <w:rsid w:val="00EC2A89"/>
    <w:rsid w:val="00EC2D0B"/>
    <w:rsid w:val="00EC2FD8"/>
    <w:rsid w:val="00EC3373"/>
    <w:rsid w:val="00EC34D6"/>
    <w:rsid w:val="00EC437D"/>
    <w:rsid w:val="00EC43C2"/>
    <w:rsid w:val="00EC4471"/>
    <w:rsid w:val="00EC45FB"/>
    <w:rsid w:val="00EC48A6"/>
    <w:rsid w:val="00EC4A99"/>
    <w:rsid w:val="00EC4B3A"/>
    <w:rsid w:val="00EC50B1"/>
    <w:rsid w:val="00EC52C3"/>
    <w:rsid w:val="00EC5562"/>
    <w:rsid w:val="00EC55EA"/>
    <w:rsid w:val="00EC5BE9"/>
    <w:rsid w:val="00EC611B"/>
    <w:rsid w:val="00EC62FA"/>
    <w:rsid w:val="00EC63E3"/>
    <w:rsid w:val="00EC6C42"/>
    <w:rsid w:val="00EC74A9"/>
    <w:rsid w:val="00EC781D"/>
    <w:rsid w:val="00EC786A"/>
    <w:rsid w:val="00EC7ECE"/>
    <w:rsid w:val="00ED0375"/>
    <w:rsid w:val="00ED046C"/>
    <w:rsid w:val="00ED06CF"/>
    <w:rsid w:val="00ED0900"/>
    <w:rsid w:val="00ED0906"/>
    <w:rsid w:val="00ED0907"/>
    <w:rsid w:val="00ED0919"/>
    <w:rsid w:val="00ED0DF7"/>
    <w:rsid w:val="00ED12A8"/>
    <w:rsid w:val="00ED1302"/>
    <w:rsid w:val="00ED13C9"/>
    <w:rsid w:val="00ED1AD4"/>
    <w:rsid w:val="00ED1AFF"/>
    <w:rsid w:val="00ED1E7B"/>
    <w:rsid w:val="00ED3491"/>
    <w:rsid w:val="00ED3798"/>
    <w:rsid w:val="00ED386B"/>
    <w:rsid w:val="00ED3A3E"/>
    <w:rsid w:val="00ED3D1F"/>
    <w:rsid w:val="00ED42E5"/>
    <w:rsid w:val="00ED44D0"/>
    <w:rsid w:val="00ED46BD"/>
    <w:rsid w:val="00ED4828"/>
    <w:rsid w:val="00ED4A29"/>
    <w:rsid w:val="00ED4C39"/>
    <w:rsid w:val="00ED5095"/>
    <w:rsid w:val="00ED5BFF"/>
    <w:rsid w:val="00ED5F41"/>
    <w:rsid w:val="00ED63A8"/>
    <w:rsid w:val="00ED641A"/>
    <w:rsid w:val="00ED682B"/>
    <w:rsid w:val="00ED6A4B"/>
    <w:rsid w:val="00ED6A5C"/>
    <w:rsid w:val="00ED6D29"/>
    <w:rsid w:val="00ED7175"/>
    <w:rsid w:val="00ED75FE"/>
    <w:rsid w:val="00ED795C"/>
    <w:rsid w:val="00ED79B5"/>
    <w:rsid w:val="00ED7E1C"/>
    <w:rsid w:val="00ED7EBD"/>
    <w:rsid w:val="00EE1089"/>
    <w:rsid w:val="00EE1193"/>
    <w:rsid w:val="00EE1351"/>
    <w:rsid w:val="00EE1430"/>
    <w:rsid w:val="00EE144A"/>
    <w:rsid w:val="00EE1489"/>
    <w:rsid w:val="00EE1667"/>
    <w:rsid w:val="00EE168A"/>
    <w:rsid w:val="00EE1C1D"/>
    <w:rsid w:val="00EE1F84"/>
    <w:rsid w:val="00EE205F"/>
    <w:rsid w:val="00EE216B"/>
    <w:rsid w:val="00EE21B5"/>
    <w:rsid w:val="00EE25B6"/>
    <w:rsid w:val="00EE25D9"/>
    <w:rsid w:val="00EE27FF"/>
    <w:rsid w:val="00EE2D4C"/>
    <w:rsid w:val="00EE2DA2"/>
    <w:rsid w:val="00EE2E92"/>
    <w:rsid w:val="00EE2EA4"/>
    <w:rsid w:val="00EE2F62"/>
    <w:rsid w:val="00EE300C"/>
    <w:rsid w:val="00EE324C"/>
    <w:rsid w:val="00EE33A0"/>
    <w:rsid w:val="00EE37D6"/>
    <w:rsid w:val="00EE3B8A"/>
    <w:rsid w:val="00EE4970"/>
    <w:rsid w:val="00EE4CB2"/>
    <w:rsid w:val="00EE4DBA"/>
    <w:rsid w:val="00EE521E"/>
    <w:rsid w:val="00EE52B4"/>
    <w:rsid w:val="00EE591A"/>
    <w:rsid w:val="00EE5BB8"/>
    <w:rsid w:val="00EE5D56"/>
    <w:rsid w:val="00EE63F5"/>
    <w:rsid w:val="00EE6840"/>
    <w:rsid w:val="00EE6C61"/>
    <w:rsid w:val="00EE7438"/>
    <w:rsid w:val="00EE745F"/>
    <w:rsid w:val="00EE7696"/>
    <w:rsid w:val="00EE79B9"/>
    <w:rsid w:val="00EE7C1B"/>
    <w:rsid w:val="00EE7CBA"/>
    <w:rsid w:val="00EF01CE"/>
    <w:rsid w:val="00EF0264"/>
    <w:rsid w:val="00EF04F4"/>
    <w:rsid w:val="00EF06A0"/>
    <w:rsid w:val="00EF096D"/>
    <w:rsid w:val="00EF0A9D"/>
    <w:rsid w:val="00EF0DD8"/>
    <w:rsid w:val="00EF13D9"/>
    <w:rsid w:val="00EF1C1E"/>
    <w:rsid w:val="00EF1D56"/>
    <w:rsid w:val="00EF1DF0"/>
    <w:rsid w:val="00EF245D"/>
    <w:rsid w:val="00EF2638"/>
    <w:rsid w:val="00EF31D4"/>
    <w:rsid w:val="00EF34BD"/>
    <w:rsid w:val="00EF3629"/>
    <w:rsid w:val="00EF377E"/>
    <w:rsid w:val="00EF3A4A"/>
    <w:rsid w:val="00EF3B7F"/>
    <w:rsid w:val="00EF441E"/>
    <w:rsid w:val="00EF4455"/>
    <w:rsid w:val="00EF454C"/>
    <w:rsid w:val="00EF4578"/>
    <w:rsid w:val="00EF46B6"/>
    <w:rsid w:val="00EF46F7"/>
    <w:rsid w:val="00EF4AF7"/>
    <w:rsid w:val="00EF4CC2"/>
    <w:rsid w:val="00EF50C0"/>
    <w:rsid w:val="00EF58FC"/>
    <w:rsid w:val="00EF5D18"/>
    <w:rsid w:val="00EF5F06"/>
    <w:rsid w:val="00EF5F94"/>
    <w:rsid w:val="00EF6141"/>
    <w:rsid w:val="00EF63F9"/>
    <w:rsid w:val="00EF6420"/>
    <w:rsid w:val="00EF6A19"/>
    <w:rsid w:val="00EF6B82"/>
    <w:rsid w:val="00EF6E9C"/>
    <w:rsid w:val="00EF7279"/>
    <w:rsid w:val="00EF75BE"/>
    <w:rsid w:val="00EF7B6E"/>
    <w:rsid w:val="00EF7BDC"/>
    <w:rsid w:val="00EF7C7E"/>
    <w:rsid w:val="00EF7CE5"/>
    <w:rsid w:val="00EF7F88"/>
    <w:rsid w:val="00F00102"/>
    <w:rsid w:val="00F0011D"/>
    <w:rsid w:val="00F001CD"/>
    <w:rsid w:val="00F0060E"/>
    <w:rsid w:val="00F006AB"/>
    <w:rsid w:val="00F006B3"/>
    <w:rsid w:val="00F007EF"/>
    <w:rsid w:val="00F0091E"/>
    <w:rsid w:val="00F0112F"/>
    <w:rsid w:val="00F01179"/>
    <w:rsid w:val="00F01376"/>
    <w:rsid w:val="00F01AA1"/>
    <w:rsid w:val="00F01C8B"/>
    <w:rsid w:val="00F01DEE"/>
    <w:rsid w:val="00F01EE1"/>
    <w:rsid w:val="00F01F55"/>
    <w:rsid w:val="00F02114"/>
    <w:rsid w:val="00F02285"/>
    <w:rsid w:val="00F0250E"/>
    <w:rsid w:val="00F02E75"/>
    <w:rsid w:val="00F0300C"/>
    <w:rsid w:val="00F03305"/>
    <w:rsid w:val="00F03579"/>
    <w:rsid w:val="00F036AF"/>
    <w:rsid w:val="00F038FD"/>
    <w:rsid w:val="00F03A2C"/>
    <w:rsid w:val="00F04428"/>
    <w:rsid w:val="00F0447C"/>
    <w:rsid w:val="00F04498"/>
    <w:rsid w:val="00F04580"/>
    <w:rsid w:val="00F04717"/>
    <w:rsid w:val="00F04949"/>
    <w:rsid w:val="00F049A3"/>
    <w:rsid w:val="00F04D32"/>
    <w:rsid w:val="00F04F2E"/>
    <w:rsid w:val="00F05520"/>
    <w:rsid w:val="00F05650"/>
    <w:rsid w:val="00F0570F"/>
    <w:rsid w:val="00F05985"/>
    <w:rsid w:val="00F05D76"/>
    <w:rsid w:val="00F06FAF"/>
    <w:rsid w:val="00F06FD2"/>
    <w:rsid w:val="00F06FE3"/>
    <w:rsid w:val="00F070CB"/>
    <w:rsid w:val="00F07529"/>
    <w:rsid w:val="00F0762F"/>
    <w:rsid w:val="00F079DF"/>
    <w:rsid w:val="00F07A10"/>
    <w:rsid w:val="00F07F04"/>
    <w:rsid w:val="00F1039B"/>
    <w:rsid w:val="00F105AD"/>
    <w:rsid w:val="00F10624"/>
    <w:rsid w:val="00F10904"/>
    <w:rsid w:val="00F10EA3"/>
    <w:rsid w:val="00F11171"/>
    <w:rsid w:val="00F11259"/>
    <w:rsid w:val="00F11481"/>
    <w:rsid w:val="00F118D1"/>
    <w:rsid w:val="00F11B31"/>
    <w:rsid w:val="00F11FC4"/>
    <w:rsid w:val="00F1201A"/>
    <w:rsid w:val="00F123DF"/>
    <w:rsid w:val="00F1259D"/>
    <w:rsid w:val="00F129B8"/>
    <w:rsid w:val="00F129E4"/>
    <w:rsid w:val="00F12A7A"/>
    <w:rsid w:val="00F12AA9"/>
    <w:rsid w:val="00F12D24"/>
    <w:rsid w:val="00F12FE4"/>
    <w:rsid w:val="00F130D4"/>
    <w:rsid w:val="00F133CE"/>
    <w:rsid w:val="00F13A0D"/>
    <w:rsid w:val="00F1430D"/>
    <w:rsid w:val="00F146CD"/>
    <w:rsid w:val="00F147BA"/>
    <w:rsid w:val="00F14C8C"/>
    <w:rsid w:val="00F1525A"/>
    <w:rsid w:val="00F152AD"/>
    <w:rsid w:val="00F153AB"/>
    <w:rsid w:val="00F15441"/>
    <w:rsid w:val="00F15505"/>
    <w:rsid w:val="00F15740"/>
    <w:rsid w:val="00F1584C"/>
    <w:rsid w:val="00F158EA"/>
    <w:rsid w:val="00F15CF5"/>
    <w:rsid w:val="00F15F6F"/>
    <w:rsid w:val="00F16242"/>
    <w:rsid w:val="00F164C9"/>
    <w:rsid w:val="00F16CC0"/>
    <w:rsid w:val="00F17673"/>
    <w:rsid w:val="00F17A36"/>
    <w:rsid w:val="00F17EAE"/>
    <w:rsid w:val="00F17FA8"/>
    <w:rsid w:val="00F200C7"/>
    <w:rsid w:val="00F2011F"/>
    <w:rsid w:val="00F20185"/>
    <w:rsid w:val="00F206F7"/>
    <w:rsid w:val="00F2080C"/>
    <w:rsid w:val="00F20862"/>
    <w:rsid w:val="00F20A0D"/>
    <w:rsid w:val="00F20A27"/>
    <w:rsid w:val="00F20B24"/>
    <w:rsid w:val="00F20B93"/>
    <w:rsid w:val="00F214B9"/>
    <w:rsid w:val="00F2156A"/>
    <w:rsid w:val="00F21949"/>
    <w:rsid w:val="00F21AE5"/>
    <w:rsid w:val="00F21C15"/>
    <w:rsid w:val="00F22431"/>
    <w:rsid w:val="00F2263F"/>
    <w:rsid w:val="00F22B3F"/>
    <w:rsid w:val="00F2339C"/>
    <w:rsid w:val="00F2366A"/>
    <w:rsid w:val="00F23A30"/>
    <w:rsid w:val="00F23F2F"/>
    <w:rsid w:val="00F24443"/>
    <w:rsid w:val="00F24B9B"/>
    <w:rsid w:val="00F25035"/>
    <w:rsid w:val="00F25095"/>
    <w:rsid w:val="00F25765"/>
    <w:rsid w:val="00F25BCA"/>
    <w:rsid w:val="00F25C75"/>
    <w:rsid w:val="00F25CE8"/>
    <w:rsid w:val="00F25D03"/>
    <w:rsid w:val="00F26092"/>
    <w:rsid w:val="00F262E5"/>
    <w:rsid w:val="00F263BF"/>
    <w:rsid w:val="00F264D6"/>
    <w:rsid w:val="00F26AF5"/>
    <w:rsid w:val="00F26CB9"/>
    <w:rsid w:val="00F26DEF"/>
    <w:rsid w:val="00F26E01"/>
    <w:rsid w:val="00F27472"/>
    <w:rsid w:val="00F2774C"/>
    <w:rsid w:val="00F27EAE"/>
    <w:rsid w:val="00F3055B"/>
    <w:rsid w:val="00F306FA"/>
    <w:rsid w:val="00F30774"/>
    <w:rsid w:val="00F30C0D"/>
    <w:rsid w:val="00F31186"/>
    <w:rsid w:val="00F3129C"/>
    <w:rsid w:val="00F321EB"/>
    <w:rsid w:val="00F3268C"/>
    <w:rsid w:val="00F32AE1"/>
    <w:rsid w:val="00F32BB1"/>
    <w:rsid w:val="00F32BF6"/>
    <w:rsid w:val="00F32E5B"/>
    <w:rsid w:val="00F3337C"/>
    <w:rsid w:val="00F33B54"/>
    <w:rsid w:val="00F33BC2"/>
    <w:rsid w:val="00F33D60"/>
    <w:rsid w:val="00F34043"/>
    <w:rsid w:val="00F343A2"/>
    <w:rsid w:val="00F34A95"/>
    <w:rsid w:val="00F34EAD"/>
    <w:rsid w:val="00F354A8"/>
    <w:rsid w:val="00F35538"/>
    <w:rsid w:val="00F3563D"/>
    <w:rsid w:val="00F3577D"/>
    <w:rsid w:val="00F35B70"/>
    <w:rsid w:val="00F36290"/>
    <w:rsid w:val="00F363F1"/>
    <w:rsid w:val="00F368D1"/>
    <w:rsid w:val="00F36C4B"/>
    <w:rsid w:val="00F37258"/>
    <w:rsid w:val="00F3731B"/>
    <w:rsid w:val="00F3755A"/>
    <w:rsid w:val="00F375F1"/>
    <w:rsid w:val="00F37A30"/>
    <w:rsid w:val="00F37C69"/>
    <w:rsid w:val="00F37D0C"/>
    <w:rsid w:val="00F37DB1"/>
    <w:rsid w:val="00F37EBB"/>
    <w:rsid w:val="00F40122"/>
    <w:rsid w:val="00F40322"/>
    <w:rsid w:val="00F411E5"/>
    <w:rsid w:val="00F41779"/>
    <w:rsid w:val="00F42131"/>
    <w:rsid w:val="00F426EB"/>
    <w:rsid w:val="00F42B3D"/>
    <w:rsid w:val="00F42F7B"/>
    <w:rsid w:val="00F432F2"/>
    <w:rsid w:val="00F433A5"/>
    <w:rsid w:val="00F43735"/>
    <w:rsid w:val="00F437EE"/>
    <w:rsid w:val="00F4383C"/>
    <w:rsid w:val="00F43B77"/>
    <w:rsid w:val="00F43CF3"/>
    <w:rsid w:val="00F43D3E"/>
    <w:rsid w:val="00F43D74"/>
    <w:rsid w:val="00F4407C"/>
    <w:rsid w:val="00F4477D"/>
    <w:rsid w:val="00F44E1D"/>
    <w:rsid w:val="00F45201"/>
    <w:rsid w:val="00F4531F"/>
    <w:rsid w:val="00F45635"/>
    <w:rsid w:val="00F45F9E"/>
    <w:rsid w:val="00F463A4"/>
    <w:rsid w:val="00F46D8C"/>
    <w:rsid w:val="00F46EE7"/>
    <w:rsid w:val="00F47034"/>
    <w:rsid w:val="00F471E9"/>
    <w:rsid w:val="00F475DA"/>
    <w:rsid w:val="00F475FA"/>
    <w:rsid w:val="00F47866"/>
    <w:rsid w:val="00F47AA7"/>
    <w:rsid w:val="00F47E2E"/>
    <w:rsid w:val="00F47FCD"/>
    <w:rsid w:val="00F50201"/>
    <w:rsid w:val="00F50536"/>
    <w:rsid w:val="00F5054F"/>
    <w:rsid w:val="00F507D0"/>
    <w:rsid w:val="00F50C6A"/>
    <w:rsid w:val="00F50DE1"/>
    <w:rsid w:val="00F51410"/>
    <w:rsid w:val="00F5146D"/>
    <w:rsid w:val="00F51BBE"/>
    <w:rsid w:val="00F51EBA"/>
    <w:rsid w:val="00F51EE3"/>
    <w:rsid w:val="00F52E1B"/>
    <w:rsid w:val="00F53118"/>
    <w:rsid w:val="00F5346C"/>
    <w:rsid w:val="00F5365A"/>
    <w:rsid w:val="00F53F04"/>
    <w:rsid w:val="00F5418C"/>
    <w:rsid w:val="00F54320"/>
    <w:rsid w:val="00F5446A"/>
    <w:rsid w:val="00F54510"/>
    <w:rsid w:val="00F54788"/>
    <w:rsid w:val="00F547FC"/>
    <w:rsid w:val="00F552C7"/>
    <w:rsid w:val="00F55F1C"/>
    <w:rsid w:val="00F5632D"/>
    <w:rsid w:val="00F56428"/>
    <w:rsid w:val="00F565C2"/>
    <w:rsid w:val="00F5665D"/>
    <w:rsid w:val="00F567CC"/>
    <w:rsid w:val="00F56B0B"/>
    <w:rsid w:val="00F56CDB"/>
    <w:rsid w:val="00F56CE5"/>
    <w:rsid w:val="00F572D5"/>
    <w:rsid w:val="00F5741D"/>
    <w:rsid w:val="00F57463"/>
    <w:rsid w:val="00F5780A"/>
    <w:rsid w:val="00F5780F"/>
    <w:rsid w:val="00F5797E"/>
    <w:rsid w:val="00F57CEC"/>
    <w:rsid w:val="00F57D54"/>
    <w:rsid w:val="00F57DC7"/>
    <w:rsid w:val="00F600DD"/>
    <w:rsid w:val="00F602FD"/>
    <w:rsid w:val="00F604F4"/>
    <w:rsid w:val="00F607DB"/>
    <w:rsid w:val="00F60A10"/>
    <w:rsid w:val="00F6124E"/>
    <w:rsid w:val="00F615AD"/>
    <w:rsid w:val="00F616CA"/>
    <w:rsid w:val="00F616D1"/>
    <w:rsid w:val="00F61ACA"/>
    <w:rsid w:val="00F61B35"/>
    <w:rsid w:val="00F61C48"/>
    <w:rsid w:val="00F61EB8"/>
    <w:rsid w:val="00F61FA1"/>
    <w:rsid w:val="00F6210C"/>
    <w:rsid w:val="00F62300"/>
    <w:rsid w:val="00F6267B"/>
    <w:rsid w:val="00F62839"/>
    <w:rsid w:val="00F62F12"/>
    <w:rsid w:val="00F63062"/>
    <w:rsid w:val="00F6325B"/>
    <w:rsid w:val="00F6352B"/>
    <w:rsid w:val="00F635A5"/>
    <w:rsid w:val="00F63CC9"/>
    <w:rsid w:val="00F641A4"/>
    <w:rsid w:val="00F64344"/>
    <w:rsid w:val="00F644BE"/>
    <w:rsid w:val="00F645FD"/>
    <w:rsid w:val="00F64722"/>
    <w:rsid w:val="00F64A4B"/>
    <w:rsid w:val="00F64AC1"/>
    <w:rsid w:val="00F64C7B"/>
    <w:rsid w:val="00F64FA2"/>
    <w:rsid w:val="00F65061"/>
    <w:rsid w:val="00F65444"/>
    <w:rsid w:val="00F655A7"/>
    <w:rsid w:val="00F655B8"/>
    <w:rsid w:val="00F65606"/>
    <w:rsid w:val="00F657E4"/>
    <w:rsid w:val="00F65DF2"/>
    <w:rsid w:val="00F65E23"/>
    <w:rsid w:val="00F65E69"/>
    <w:rsid w:val="00F662B6"/>
    <w:rsid w:val="00F66386"/>
    <w:rsid w:val="00F666F8"/>
    <w:rsid w:val="00F6673E"/>
    <w:rsid w:val="00F66C01"/>
    <w:rsid w:val="00F66EAF"/>
    <w:rsid w:val="00F6758B"/>
    <w:rsid w:val="00F676C1"/>
    <w:rsid w:val="00F67B81"/>
    <w:rsid w:val="00F67CCE"/>
    <w:rsid w:val="00F67D6F"/>
    <w:rsid w:val="00F67DBE"/>
    <w:rsid w:val="00F7042B"/>
    <w:rsid w:val="00F70BE5"/>
    <w:rsid w:val="00F70DD6"/>
    <w:rsid w:val="00F70E73"/>
    <w:rsid w:val="00F70EC6"/>
    <w:rsid w:val="00F70FF7"/>
    <w:rsid w:val="00F71290"/>
    <w:rsid w:val="00F72157"/>
    <w:rsid w:val="00F723B0"/>
    <w:rsid w:val="00F728C4"/>
    <w:rsid w:val="00F729A7"/>
    <w:rsid w:val="00F73CA8"/>
    <w:rsid w:val="00F73D0A"/>
    <w:rsid w:val="00F74161"/>
    <w:rsid w:val="00F74237"/>
    <w:rsid w:val="00F7461F"/>
    <w:rsid w:val="00F74722"/>
    <w:rsid w:val="00F74754"/>
    <w:rsid w:val="00F74B6F"/>
    <w:rsid w:val="00F74C79"/>
    <w:rsid w:val="00F75031"/>
    <w:rsid w:val="00F7531B"/>
    <w:rsid w:val="00F7535E"/>
    <w:rsid w:val="00F75458"/>
    <w:rsid w:val="00F7582A"/>
    <w:rsid w:val="00F767F8"/>
    <w:rsid w:val="00F7694B"/>
    <w:rsid w:val="00F76D9B"/>
    <w:rsid w:val="00F772CD"/>
    <w:rsid w:val="00F77751"/>
    <w:rsid w:val="00F77819"/>
    <w:rsid w:val="00F77889"/>
    <w:rsid w:val="00F77ADE"/>
    <w:rsid w:val="00F77D9C"/>
    <w:rsid w:val="00F77E1F"/>
    <w:rsid w:val="00F77E8F"/>
    <w:rsid w:val="00F80073"/>
    <w:rsid w:val="00F8048C"/>
    <w:rsid w:val="00F80D1A"/>
    <w:rsid w:val="00F812F1"/>
    <w:rsid w:val="00F814D4"/>
    <w:rsid w:val="00F81639"/>
    <w:rsid w:val="00F81C1E"/>
    <w:rsid w:val="00F81C88"/>
    <w:rsid w:val="00F827EE"/>
    <w:rsid w:val="00F8286C"/>
    <w:rsid w:val="00F829B5"/>
    <w:rsid w:val="00F829C4"/>
    <w:rsid w:val="00F82ABB"/>
    <w:rsid w:val="00F82C1C"/>
    <w:rsid w:val="00F82D82"/>
    <w:rsid w:val="00F82EC9"/>
    <w:rsid w:val="00F831FE"/>
    <w:rsid w:val="00F8392D"/>
    <w:rsid w:val="00F83EF6"/>
    <w:rsid w:val="00F84482"/>
    <w:rsid w:val="00F8482A"/>
    <w:rsid w:val="00F84CEA"/>
    <w:rsid w:val="00F85050"/>
    <w:rsid w:val="00F853C2"/>
    <w:rsid w:val="00F85A82"/>
    <w:rsid w:val="00F85D09"/>
    <w:rsid w:val="00F85EF3"/>
    <w:rsid w:val="00F86138"/>
    <w:rsid w:val="00F86406"/>
    <w:rsid w:val="00F86578"/>
    <w:rsid w:val="00F86749"/>
    <w:rsid w:val="00F86B6E"/>
    <w:rsid w:val="00F86D27"/>
    <w:rsid w:val="00F86DA2"/>
    <w:rsid w:val="00F87542"/>
    <w:rsid w:val="00F87F05"/>
    <w:rsid w:val="00F90276"/>
    <w:rsid w:val="00F902B8"/>
    <w:rsid w:val="00F90495"/>
    <w:rsid w:val="00F90803"/>
    <w:rsid w:val="00F90806"/>
    <w:rsid w:val="00F90962"/>
    <w:rsid w:val="00F909E4"/>
    <w:rsid w:val="00F90D7D"/>
    <w:rsid w:val="00F90E7A"/>
    <w:rsid w:val="00F90F26"/>
    <w:rsid w:val="00F90FBC"/>
    <w:rsid w:val="00F91007"/>
    <w:rsid w:val="00F919BE"/>
    <w:rsid w:val="00F919FE"/>
    <w:rsid w:val="00F91C31"/>
    <w:rsid w:val="00F9233F"/>
    <w:rsid w:val="00F92349"/>
    <w:rsid w:val="00F92BD3"/>
    <w:rsid w:val="00F92E68"/>
    <w:rsid w:val="00F9384B"/>
    <w:rsid w:val="00F93BB4"/>
    <w:rsid w:val="00F93C39"/>
    <w:rsid w:val="00F93F3E"/>
    <w:rsid w:val="00F94547"/>
    <w:rsid w:val="00F945CC"/>
    <w:rsid w:val="00F948F1"/>
    <w:rsid w:val="00F95003"/>
    <w:rsid w:val="00F950E4"/>
    <w:rsid w:val="00F9529F"/>
    <w:rsid w:val="00F95468"/>
    <w:rsid w:val="00F95C40"/>
    <w:rsid w:val="00F9606E"/>
    <w:rsid w:val="00F96141"/>
    <w:rsid w:val="00F966C9"/>
    <w:rsid w:val="00F96783"/>
    <w:rsid w:val="00F96B97"/>
    <w:rsid w:val="00F97051"/>
    <w:rsid w:val="00F9757A"/>
    <w:rsid w:val="00F9778A"/>
    <w:rsid w:val="00F9783E"/>
    <w:rsid w:val="00F97A38"/>
    <w:rsid w:val="00F97EE4"/>
    <w:rsid w:val="00F97F93"/>
    <w:rsid w:val="00FA012C"/>
    <w:rsid w:val="00FA01E9"/>
    <w:rsid w:val="00FA0221"/>
    <w:rsid w:val="00FA0889"/>
    <w:rsid w:val="00FA0A21"/>
    <w:rsid w:val="00FA0B10"/>
    <w:rsid w:val="00FA0D6B"/>
    <w:rsid w:val="00FA0FD2"/>
    <w:rsid w:val="00FA1024"/>
    <w:rsid w:val="00FA1216"/>
    <w:rsid w:val="00FA15C8"/>
    <w:rsid w:val="00FA1669"/>
    <w:rsid w:val="00FA1AD4"/>
    <w:rsid w:val="00FA25E8"/>
    <w:rsid w:val="00FA2A28"/>
    <w:rsid w:val="00FA2F7E"/>
    <w:rsid w:val="00FA2FB3"/>
    <w:rsid w:val="00FA3019"/>
    <w:rsid w:val="00FA318D"/>
    <w:rsid w:val="00FA335B"/>
    <w:rsid w:val="00FA36F6"/>
    <w:rsid w:val="00FA3BF7"/>
    <w:rsid w:val="00FA3F06"/>
    <w:rsid w:val="00FA40E3"/>
    <w:rsid w:val="00FA446F"/>
    <w:rsid w:val="00FA47C3"/>
    <w:rsid w:val="00FA4B85"/>
    <w:rsid w:val="00FA521D"/>
    <w:rsid w:val="00FA52CE"/>
    <w:rsid w:val="00FA55FD"/>
    <w:rsid w:val="00FA5CA0"/>
    <w:rsid w:val="00FA5DAE"/>
    <w:rsid w:val="00FA5E42"/>
    <w:rsid w:val="00FA5E43"/>
    <w:rsid w:val="00FA6024"/>
    <w:rsid w:val="00FA60C7"/>
    <w:rsid w:val="00FA61E4"/>
    <w:rsid w:val="00FA6405"/>
    <w:rsid w:val="00FA6525"/>
    <w:rsid w:val="00FA690A"/>
    <w:rsid w:val="00FA6A37"/>
    <w:rsid w:val="00FA6D49"/>
    <w:rsid w:val="00FA6FCB"/>
    <w:rsid w:val="00FA7091"/>
    <w:rsid w:val="00FA7841"/>
    <w:rsid w:val="00FB011C"/>
    <w:rsid w:val="00FB04F4"/>
    <w:rsid w:val="00FB0CE2"/>
    <w:rsid w:val="00FB0CFA"/>
    <w:rsid w:val="00FB0D72"/>
    <w:rsid w:val="00FB17C4"/>
    <w:rsid w:val="00FB1977"/>
    <w:rsid w:val="00FB1CEF"/>
    <w:rsid w:val="00FB1F67"/>
    <w:rsid w:val="00FB2207"/>
    <w:rsid w:val="00FB2253"/>
    <w:rsid w:val="00FB2382"/>
    <w:rsid w:val="00FB24EA"/>
    <w:rsid w:val="00FB250C"/>
    <w:rsid w:val="00FB2576"/>
    <w:rsid w:val="00FB2693"/>
    <w:rsid w:val="00FB2A1B"/>
    <w:rsid w:val="00FB2B39"/>
    <w:rsid w:val="00FB332E"/>
    <w:rsid w:val="00FB334F"/>
    <w:rsid w:val="00FB3853"/>
    <w:rsid w:val="00FB3C0C"/>
    <w:rsid w:val="00FB4053"/>
    <w:rsid w:val="00FB40F1"/>
    <w:rsid w:val="00FB4264"/>
    <w:rsid w:val="00FB431B"/>
    <w:rsid w:val="00FB494F"/>
    <w:rsid w:val="00FB49AF"/>
    <w:rsid w:val="00FB4BDD"/>
    <w:rsid w:val="00FB4E44"/>
    <w:rsid w:val="00FB4EFC"/>
    <w:rsid w:val="00FB4F8E"/>
    <w:rsid w:val="00FB53DA"/>
    <w:rsid w:val="00FB54EE"/>
    <w:rsid w:val="00FB57ED"/>
    <w:rsid w:val="00FB5A21"/>
    <w:rsid w:val="00FB5C7B"/>
    <w:rsid w:val="00FB66B9"/>
    <w:rsid w:val="00FB66DC"/>
    <w:rsid w:val="00FB6CD3"/>
    <w:rsid w:val="00FB71C7"/>
    <w:rsid w:val="00FB750E"/>
    <w:rsid w:val="00FB7664"/>
    <w:rsid w:val="00FB7EC1"/>
    <w:rsid w:val="00FB7F0F"/>
    <w:rsid w:val="00FC0096"/>
    <w:rsid w:val="00FC017F"/>
    <w:rsid w:val="00FC0654"/>
    <w:rsid w:val="00FC06C0"/>
    <w:rsid w:val="00FC0923"/>
    <w:rsid w:val="00FC0AE6"/>
    <w:rsid w:val="00FC0CA7"/>
    <w:rsid w:val="00FC15DD"/>
    <w:rsid w:val="00FC1641"/>
    <w:rsid w:val="00FC17E9"/>
    <w:rsid w:val="00FC1845"/>
    <w:rsid w:val="00FC1932"/>
    <w:rsid w:val="00FC24AA"/>
    <w:rsid w:val="00FC2DA3"/>
    <w:rsid w:val="00FC2F87"/>
    <w:rsid w:val="00FC312A"/>
    <w:rsid w:val="00FC3346"/>
    <w:rsid w:val="00FC349A"/>
    <w:rsid w:val="00FC34B8"/>
    <w:rsid w:val="00FC355D"/>
    <w:rsid w:val="00FC3571"/>
    <w:rsid w:val="00FC3701"/>
    <w:rsid w:val="00FC3CB4"/>
    <w:rsid w:val="00FC3E2E"/>
    <w:rsid w:val="00FC43CB"/>
    <w:rsid w:val="00FC4491"/>
    <w:rsid w:val="00FC44DE"/>
    <w:rsid w:val="00FC46A6"/>
    <w:rsid w:val="00FC47A4"/>
    <w:rsid w:val="00FC4E72"/>
    <w:rsid w:val="00FC51A7"/>
    <w:rsid w:val="00FC5646"/>
    <w:rsid w:val="00FC5AE8"/>
    <w:rsid w:val="00FC5BC1"/>
    <w:rsid w:val="00FC5D67"/>
    <w:rsid w:val="00FC6215"/>
    <w:rsid w:val="00FC6392"/>
    <w:rsid w:val="00FC660C"/>
    <w:rsid w:val="00FC6642"/>
    <w:rsid w:val="00FC69C3"/>
    <w:rsid w:val="00FC7024"/>
    <w:rsid w:val="00FC7331"/>
    <w:rsid w:val="00FC7439"/>
    <w:rsid w:val="00FC7497"/>
    <w:rsid w:val="00FC7A28"/>
    <w:rsid w:val="00FD00C6"/>
    <w:rsid w:val="00FD03B8"/>
    <w:rsid w:val="00FD05C2"/>
    <w:rsid w:val="00FD067D"/>
    <w:rsid w:val="00FD08B2"/>
    <w:rsid w:val="00FD08FA"/>
    <w:rsid w:val="00FD09C0"/>
    <w:rsid w:val="00FD11DF"/>
    <w:rsid w:val="00FD13F2"/>
    <w:rsid w:val="00FD1400"/>
    <w:rsid w:val="00FD1BA5"/>
    <w:rsid w:val="00FD2248"/>
    <w:rsid w:val="00FD2AF6"/>
    <w:rsid w:val="00FD2E16"/>
    <w:rsid w:val="00FD3107"/>
    <w:rsid w:val="00FD310B"/>
    <w:rsid w:val="00FD3295"/>
    <w:rsid w:val="00FD3C99"/>
    <w:rsid w:val="00FD3E26"/>
    <w:rsid w:val="00FD40F6"/>
    <w:rsid w:val="00FD4240"/>
    <w:rsid w:val="00FD43D9"/>
    <w:rsid w:val="00FD4437"/>
    <w:rsid w:val="00FD4760"/>
    <w:rsid w:val="00FD4A93"/>
    <w:rsid w:val="00FD4A9C"/>
    <w:rsid w:val="00FD4F24"/>
    <w:rsid w:val="00FD4F75"/>
    <w:rsid w:val="00FD50BA"/>
    <w:rsid w:val="00FD585B"/>
    <w:rsid w:val="00FD5B1C"/>
    <w:rsid w:val="00FD600E"/>
    <w:rsid w:val="00FD6049"/>
    <w:rsid w:val="00FD6169"/>
    <w:rsid w:val="00FD649C"/>
    <w:rsid w:val="00FD655D"/>
    <w:rsid w:val="00FD6566"/>
    <w:rsid w:val="00FD6953"/>
    <w:rsid w:val="00FD6CD0"/>
    <w:rsid w:val="00FD6F78"/>
    <w:rsid w:val="00FD74CD"/>
    <w:rsid w:val="00FD765F"/>
    <w:rsid w:val="00FD766B"/>
    <w:rsid w:val="00FD767C"/>
    <w:rsid w:val="00FD7A18"/>
    <w:rsid w:val="00FD7E34"/>
    <w:rsid w:val="00FE02F4"/>
    <w:rsid w:val="00FE055A"/>
    <w:rsid w:val="00FE05F4"/>
    <w:rsid w:val="00FE06E8"/>
    <w:rsid w:val="00FE0B9C"/>
    <w:rsid w:val="00FE0D5B"/>
    <w:rsid w:val="00FE1965"/>
    <w:rsid w:val="00FE1C11"/>
    <w:rsid w:val="00FE20C1"/>
    <w:rsid w:val="00FE2463"/>
    <w:rsid w:val="00FE2A1A"/>
    <w:rsid w:val="00FE2A84"/>
    <w:rsid w:val="00FE2CE6"/>
    <w:rsid w:val="00FE2F6F"/>
    <w:rsid w:val="00FE32F9"/>
    <w:rsid w:val="00FE35CE"/>
    <w:rsid w:val="00FE3B54"/>
    <w:rsid w:val="00FE3C7D"/>
    <w:rsid w:val="00FE3D51"/>
    <w:rsid w:val="00FE418F"/>
    <w:rsid w:val="00FE469F"/>
    <w:rsid w:val="00FE4838"/>
    <w:rsid w:val="00FE4959"/>
    <w:rsid w:val="00FE55CB"/>
    <w:rsid w:val="00FE5B94"/>
    <w:rsid w:val="00FE5D72"/>
    <w:rsid w:val="00FE5FB8"/>
    <w:rsid w:val="00FE610C"/>
    <w:rsid w:val="00FE638D"/>
    <w:rsid w:val="00FE639C"/>
    <w:rsid w:val="00FE767C"/>
    <w:rsid w:val="00FE7AA6"/>
    <w:rsid w:val="00FE7ADA"/>
    <w:rsid w:val="00FE7BDD"/>
    <w:rsid w:val="00FE7D81"/>
    <w:rsid w:val="00FE7E58"/>
    <w:rsid w:val="00FF0617"/>
    <w:rsid w:val="00FF072F"/>
    <w:rsid w:val="00FF10A0"/>
    <w:rsid w:val="00FF1256"/>
    <w:rsid w:val="00FF130D"/>
    <w:rsid w:val="00FF188F"/>
    <w:rsid w:val="00FF1898"/>
    <w:rsid w:val="00FF1B43"/>
    <w:rsid w:val="00FF1CD1"/>
    <w:rsid w:val="00FF1E40"/>
    <w:rsid w:val="00FF1E82"/>
    <w:rsid w:val="00FF21F0"/>
    <w:rsid w:val="00FF25D5"/>
    <w:rsid w:val="00FF26AC"/>
    <w:rsid w:val="00FF2A3C"/>
    <w:rsid w:val="00FF2BFE"/>
    <w:rsid w:val="00FF2EBE"/>
    <w:rsid w:val="00FF3094"/>
    <w:rsid w:val="00FF3539"/>
    <w:rsid w:val="00FF381F"/>
    <w:rsid w:val="00FF38E6"/>
    <w:rsid w:val="00FF395D"/>
    <w:rsid w:val="00FF3D30"/>
    <w:rsid w:val="00FF3D31"/>
    <w:rsid w:val="00FF46CB"/>
    <w:rsid w:val="00FF4C52"/>
    <w:rsid w:val="00FF4EC0"/>
    <w:rsid w:val="00FF5CD7"/>
    <w:rsid w:val="00FF5E96"/>
    <w:rsid w:val="00FF5F4C"/>
    <w:rsid w:val="00FF6003"/>
    <w:rsid w:val="00FF61DA"/>
    <w:rsid w:val="00FF6641"/>
    <w:rsid w:val="00FF6807"/>
    <w:rsid w:val="00FF6911"/>
    <w:rsid w:val="00FF6A27"/>
    <w:rsid w:val="00FF6ABE"/>
    <w:rsid w:val="00FF7144"/>
    <w:rsid w:val="00FF73EE"/>
    <w:rsid w:val="00FF7591"/>
    <w:rsid w:val="00FF7720"/>
    <w:rsid w:val="00FF7BE1"/>
    <w:rsid w:val="00FF7CB7"/>
    <w:rsid w:val="00FF7E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F9759"/>
  <w15:chartTrackingRefBased/>
  <w15:docId w15:val="{6EDE210C-0AAB-43EB-A0E2-36A2EB322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7D9"/>
    <w:rPr>
      <w:rFonts w:ascii="Times New Roman" w:hAnsi="Times New Roman"/>
      <w:sz w:val="24"/>
    </w:rPr>
  </w:style>
  <w:style w:type="paragraph" w:styleId="Heading1">
    <w:name w:val="heading 1"/>
    <w:basedOn w:val="Normal"/>
    <w:next w:val="Normal"/>
    <w:link w:val="Heading1Char"/>
    <w:uiPriority w:val="9"/>
    <w:qFormat/>
    <w:rsid w:val="00BF3768"/>
    <w:pPr>
      <w:keepNext/>
      <w:keepLines/>
      <w:spacing w:before="240" w:after="0"/>
      <w:outlineLvl w:val="0"/>
    </w:pPr>
    <w:rPr>
      <w:rFonts w:eastAsiaTheme="majorEastAsia" w:cstheme="majorBidi"/>
      <w:b/>
      <w:color w:val="C00000"/>
      <w:sz w:val="36"/>
      <w:szCs w:val="32"/>
    </w:rPr>
  </w:style>
  <w:style w:type="paragraph" w:styleId="Heading2">
    <w:name w:val="heading 2"/>
    <w:basedOn w:val="Normal"/>
    <w:next w:val="Normal"/>
    <w:link w:val="Heading2Char"/>
    <w:uiPriority w:val="9"/>
    <w:unhideWhenUsed/>
    <w:qFormat/>
    <w:rsid w:val="00BB1677"/>
    <w:pPr>
      <w:keepNext/>
      <w:keepLines/>
      <w:spacing w:before="40" w:after="0"/>
      <w:outlineLvl w:val="1"/>
    </w:pPr>
    <w:rPr>
      <w:rFonts w:eastAsiaTheme="majorEastAsia" w:cstheme="majorBidi"/>
      <w:b/>
      <w:color w:val="1F3864" w:themeColor="accent1" w:themeShade="80"/>
      <w:sz w:val="32"/>
      <w:szCs w:val="26"/>
    </w:rPr>
  </w:style>
  <w:style w:type="paragraph" w:styleId="Heading3">
    <w:name w:val="heading 3"/>
    <w:basedOn w:val="Normal"/>
    <w:next w:val="Normal"/>
    <w:link w:val="Heading3Char"/>
    <w:uiPriority w:val="9"/>
    <w:unhideWhenUsed/>
    <w:qFormat/>
    <w:rsid w:val="00226FDB"/>
    <w:pPr>
      <w:keepNext/>
      <w:keepLines/>
      <w:spacing w:before="40" w:after="0"/>
      <w:outlineLvl w:val="2"/>
    </w:pPr>
    <w:rPr>
      <w:rFonts w:eastAsiaTheme="majorEastAsia" w:cstheme="majorBidi"/>
      <w:b/>
      <w:color w:val="385623" w:themeColor="accent6" w:themeShade="80"/>
      <w:sz w:val="32"/>
      <w:szCs w:val="24"/>
    </w:rPr>
  </w:style>
  <w:style w:type="paragraph" w:styleId="Heading4">
    <w:name w:val="heading 4"/>
    <w:basedOn w:val="Normal"/>
    <w:next w:val="Normal"/>
    <w:link w:val="Heading4Char"/>
    <w:uiPriority w:val="9"/>
    <w:unhideWhenUsed/>
    <w:qFormat/>
    <w:rsid w:val="002613EA"/>
    <w:pPr>
      <w:keepNext/>
      <w:keepLines/>
      <w:spacing w:before="40" w:after="0"/>
      <w:outlineLvl w:val="3"/>
    </w:pPr>
    <w:rPr>
      <w:rFonts w:eastAsiaTheme="majorEastAsia" w:cstheme="majorBidi"/>
      <w:b/>
      <w:iCs/>
      <w:color w:val="C45911" w:themeColor="accent2"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17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BB7"/>
    <w:pPr>
      <w:ind w:left="720"/>
      <w:contextualSpacing/>
    </w:pPr>
  </w:style>
  <w:style w:type="character" w:customStyle="1" w:styleId="Heading1Char">
    <w:name w:val="Heading 1 Char"/>
    <w:basedOn w:val="DefaultParagraphFont"/>
    <w:link w:val="Heading1"/>
    <w:uiPriority w:val="9"/>
    <w:rsid w:val="00BF3768"/>
    <w:rPr>
      <w:rFonts w:ascii="Roboto" w:eastAsiaTheme="majorEastAsia" w:hAnsi="Roboto" w:cstheme="majorBidi"/>
      <w:b/>
      <w:color w:val="C00000"/>
      <w:sz w:val="36"/>
      <w:szCs w:val="32"/>
    </w:rPr>
  </w:style>
  <w:style w:type="character" w:customStyle="1" w:styleId="Heading2Char">
    <w:name w:val="Heading 2 Char"/>
    <w:basedOn w:val="DefaultParagraphFont"/>
    <w:link w:val="Heading2"/>
    <w:uiPriority w:val="9"/>
    <w:rsid w:val="00BB1677"/>
    <w:rPr>
      <w:rFonts w:ascii="Times New Roman" w:eastAsiaTheme="majorEastAsia" w:hAnsi="Times New Roman" w:cstheme="majorBidi"/>
      <w:b/>
      <w:color w:val="1F3864" w:themeColor="accent1" w:themeShade="80"/>
      <w:sz w:val="32"/>
      <w:szCs w:val="26"/>
    </w:rPr>
  </w:style>
  <w:style w:type="paragraph" w:styleId="Header">
    <w:name w:val="header"/>
    <w:basedOn w:val="Normal"/>
    <w:link w:val="HeaderChar"/>
    <w:uiPriority w:val="99"/>
    <w:unhideWhenUsed/>
    <w:rsid w:val="00BE0E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EF3"/>
  </w:style>
  <w:style w:type="paragraph" w:styleId="Footer">
    <w:name w:val="footer"/>
    <w:basedOn w:val="Normal"/>
    <w:link w:val="FooterChar"/>
    <w:uiPriority w:val="99"/>
    <w:unhideWhenUsed/>
    <w:rsid w:val="00BE0E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EF3"/>
  </w:style>
  <w:style w:type="character" w:customStyle="1" w:styleId="Heading3Char">
    <w:name w:val="Heading 3 Char"/>
    <w:basedOn w:val="DefaultParagraphFont"/>
    <w:link w:val="Heading3"/>
    <w:uiPriority w:val="9"/>
    <w:rsid w:val="00226FDB"/>
    <w:rPr>
      <w:rFonts w:ascii="Roboto" w:eastAsiaTheme="majorEastAsia" w:hAnsi="Roboto" w:cstheme="majorBidi"/>
      <w:b/>
      <w:color w:val="385623" w:themeColor="accent6" w:themeShade="80"/>
      <w:sz w:val="32"/>
      <w:szCs w:val="24"/>
    </w:rPr>
  </w:style>
  <w:style w:type="paragraph" w:styleId="NoSpacing">
    <w:name w:val="No Spacing"/>
    <w:uiPriority w:val="1"/>
    <w:qFormat/>
    <w:rsid w:val="00661305"/>
    <w:pPr>
      <w:spacing w:after="0" w:line="240" w:lineRule="auto"/>
    </w:pPr>
    <w:rPr>
      <w:rFonts w:ascii="Times New Roman" w:hAnsi="Times New Roman"/>
      <w:color w:val="767171" w:themeColor="background2" w:themeShade="80"/>
      <w:sz w:val="24"/>
    </w:rPr>
  </w:style>
  <w:style w:type="character" w:styleId="Hyperlink">
    <w:name w:val="Hyperlink"/>
    <w:basedOn w:val="DefaultParagraphFont"/>
    <w:uiPriority w:val="99"/>
    <w:unhideWhenUsed/>
    <w:rsid w:val="00BB072B"/>
    <w:rPr>
      <w:color w:val="0000FF"/>
      <w:u w:val="single"/>
    </w:rPr>
  </w:style>
  <w:style w:type="character" w:styleId="FollowedHyperlink">
    <w:name w:val="FollowedHyperlink"/>
    <w:basedOn w:val="DefaultParagraphFont"/>
    <w:uiPriority w:val="99"/>
    <w:semiHidden/>
    <w:unhideWhenUsed/>
    <w:rsid w:val="00A2073C"/>
    <w:rPr>
      <w:color w:val="954F72" w:themeColor="followedHyperlink"/>
      <w:u w:val="single"/>
    </w:rPr>
  </w:style>
  <w:style w:type="character" w:styleId="UnresolvedMention">
    <w:name w:val="Unresolved Mention"/>
    <w:basedOn w:val="DefaultParagraphFont"/>
    <w:uiPriority w:val="99"/>
    <w:semiHidden/>
    <w:unhideWhenUsed/>
    <w:rsid w:val="00A45DDC"/>
    <w:rPr>
      <w:color w:val="605E5C"/>
      <w:shd w:val="clear" w:color="auto" w:fill="E1DFDD"/>
    </w:rPr>
  </w:style>
  <w:style w:type="paragraph" w:styleId="NormalWeb">
    <w:name w:val="Normal (Web)"/>
    <w:basedOn w:val="Normal"/>
    <w:uiPriority w:val="99"/>
    <w:semiHidden/>
    <w:unhideWhenUsed/>
    <w:rsid w:val="004C3BBA"/>
    <w:pPr>
      <w:spacing w:before="100" w:beforeAutospacing="1" w:after="100" w:afterAutospacing="1" w:line="240" w:lineRule="auto"/>
    </w:pPr>
    <w:rPr>
      <w:rFonts w:eastAsia="Times New Roman" w:cs="Times New Roman"/>
      <w:szCs w:val="24"/>
      <w:lang w:eastAsia="en-GB"/>
    </w:rPr>
  </w:style>
  <w:style w:type="paragraph" w:styleId="BalloonText">
    <w:name w:val="Balloon Text"/>
    <w:basedOn w:val="Normal"/>
    <w:link w:val="BalloonTextChar"/>
    <w:uiPriority w:val="99"/>
    <w:semiHidden/>
    <w:unhideWhenUsed/>
    <w:rsid w:val="006E1B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BA6"/>
    <w:rPr>
      <w:rFonts w:ascii="Segoe UI" w:hAnsi="Segoe UI" w:cs="Segoe UI"/>
      <w:sz w:val="18"/>
      <w:szCs w:val="18"/>
    </w:rPr>
  </w:style>
  <w:style w:type="character" w:customStyle="1" w:styleId="Heading4Char">
    <w:name w:val="Heading 4 Char"/>
    <w:basedOn w:val="DefaultParagraphFont"/>
    <w:link w:val="Heading4"/>
    <w:uiPriority w:val="9"/>
    <w:rsid w:val="002613EA"/>
    <w:rPr>
      <w:rFonts w:ascii="Times New Roman" w:eastAsiaTheme="majorEastAsia" w:hAnsi="Times New Roman" w:cstheme="majorBidi"/>
      <w:b/>
      <w:iCs/>
      <w:color w:val="C45911" w:themeColor="accent2"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533085">
      <w:bodyDiv w:val="1"/>
      <w:marLeft w:val="0"/>
      <w:marRight w:val="0"/>
      <w:marTop w:val="0"/>
      <w:marBottom w:val="0"/>
      <w:divBdr>
        <w:top w:val="none" w:sz="0" w:space="0" w:color="auto"/>
        <w:left w:val="none" w:sz="0" w:space="0" w:color="auto"/>
        <w:bottom w:val="none" w:sz="0" w:space="0" w:color="auto"/>
        <w:right w:val="none" w:sz="0" w:space="0" w:color="auto"/>
      </w:divBdr>
      <w:divsChild>
        <w:div w:id="2136870208">
          <w:marLeft w:val="734"/>
          <w:marRight w:val="14"/>
          <w:marTop w:val="47"/>
          <w:marBottom w:val="0"/>
          <w:divBdr>
            <w:top w:val="none" w:sz="0" w:space="0" w:color="auto"/>
            <w:left w:val="none" w:sz="0" w:space="0" w:color="auto"/>
            <w:bottom w:val="none" w:sz="0" w:space="0" w:color="auto"/>
            <w:right w:val="none" w:sz="0" w:space="0" w:color="auto"/>
          </w:divBdr>
        </w:div>
        <w:div w:id="488907156">
          <w:marLeft w:val="734"/>
          <w:marRight w:val="14"/>
          <w:marTop w:val="47"/>
          <w:marBottom w:val="0"/>
          <w:divBdr>
            <w:top w:val="none" w:sz="0" w:space="0" w:color="auto"/>
            <w:left w:val="none" w:sz="0" w:space="0" w:color="auto"/>
            <w:bottom w:val="none" w:sz="0" w:space="0" w:color="auto"/>
            <w:right w:val="none" w:sz="0" w:space="0" w:color="auto"/>
          </w:divBdr>
        </w:div>
        <w:div w:id="1112020584">
          <w:marLeft w:val="734"/>
          <w:marRight w:val="14"/>
          <w:marTop w:val="47"/>
          <w:marBottom w:val="0"/>
          <w:divBdr>
            <w:top w:val="none" w:sz="0" w:space="0" w:color="auto"/>
            <w:left w:val="none" w:sz="0" w:space="0" w:color="auto"/>
            <w:bottom w:val="none" w:sz="0" w:space="0" w:color="auto"/>
            <w:right w:val="none" w:sz="0" w:space="0" w:color="auto"/>
          </w:divBdr>
        </w:div>
        <w:div w:id="1340542789">
          <w:marLeft w:val="734"/>
          <w:marRight w:val="14"/>
          <w:marTop w:val="47"/>
          <w:marBottom w:val="0"/>
          <w:divBdr>
            <w:top w:val="none" w:sz="0" w:space="0" w:color="auto"/>
            <w:left w:val="none" w:sz="0" w:space="0" w:color="auto"/>
            <w:bottom w:val="none" w:sz="0" w:space="0" w:color="auto"/>
            <w:right w:val="none" w:sz="0" w:space="0" w:color="auto"/>
          </w:divBdr>
        </w:div>
        <w:div w:id="1393310808">
          <w:marLeft w:val="734"/>
          <w:marRight w:val="14"/>
          <w:marTop w:val="47"/>
          <w:marBottom w:val="0"/>
          <w:divBdr>
            <w:top w:val="none" w:sz="0" w:space="0" w:color="auto"/>
            <w:left w:val="none" w:sz="0" w:space="0" w:color="auto"/>
            <w:bottom w:val="none" w:sz="0" w:space="0" w:color="auto"/>
            <w:right w:val="none" w:sz="0" w:space="0" w:color="auto"/>
          </w:divBdr>
        </w:div>
      </w:divsChild>
    </w:div>
    <w:div w:id="365719918">
      <w:bodyDiv w:val="1"/>
      <w:marLeft w:val="0"/>
      <w:marRight w:val="0"/>
      <w:marTop w:val="0"/>
      <w:marBottom w:val="0"/>
      <w:divBdr>
        <w:top w:val="none" w:sz="0" w:space="0" w:color="auto"/>
        <w:left w:val="none" w:sz="0" w:space="0" w:color="auto"/>
        <w:bottom w:val="none" w:sz="0" w:space="0" w:color="auto"/>
        <w:right w:val="none" w:sz="0" w:space="0" w:color="auto"/>
      </w:divBdr>
    </w:div>
    <w:div w:id="404840098">
      <w:bodyDiv w:val="1"/>
      <w:marLeft w:val="0"/>
      <w:marRight w:val="0"/>
      <w:marTop w:val="0"/>
      <w:marBottom w:val="0"/>
      <w:divBdr>
        <w:top w:val="none" w:sz="0" w:space="0" w:color="auto"/>
        <w:left w:val="none" w:sz="0" w:space="0" w:color="auto"/>
        <w:bottom w:val="none" w:sz="0" w:space="0" w:color="auto"/>
        <w:right w:val="none" w:sz="0" w:space="0" w:color="auto"/>
      </w:divBdr>
      <w:divsChild>
        <w:div w:id="759715048">
          <w:marLeft w:val="0"/>
          <w:marRight w:val="0"/>
          <w:marTop w:val="0"/>
          <w:marBottom w:val="0"/>
          <w:divBdr>
            <w:top w:val="none" w:sz="0" w:space="0" w:color="auto"/>
            <w:left w:val="none" w:sz="0" w:space="0" w:color="auto"/>
            <w:bottom w:val="none" w:sz="0" w:space="0" w:color="auto"/>
            <w:right w:val="none" w:sz="0" w:space="0" w:color="auto"/>
          </w:divBdr>
        </w:div>
        <w:div w:id="1604876027">
          <w:marLeft w:val="0"/>
          <w:marRight w:val="0"/>
          <w:marTop w:val="0"/>
          <w:marBottom w:val="0"/>
          <w:divBdr>
            <w:top w:val="none" w:sz="0" w:space="0" w:color="auto"/>
            <w:left w:val="none" w:sz="0" w:space="0" w:color="auto"/>
            <w:bottom w:val="none" w:sz="0" w:space="0" w:color="auto"/>
            <w:right w:val="none" w:sz="0" w:space="0" w:color="auto"/>
          </w:divBdr>
        </w:div>
      </w:divsChild>
    </w:div>
    <w:div w:id="745299491">
      <w:bodyDiv w:val="1"/>
      <w:marLeft w:val="0"/>
      <w:marRight w:val="0"/>
      <w:marTop w:val="0"/>
      <w:marBottom w:val="0"/>
      <w:divBdr>
        <w:top w:val="none" w:sz="0" w:space="0" w:color="auto"/>
        <w:left w:val="none" w:sz="0" w:space="0" w:color="auto"/>
        <w:bottom w:val="none" w:sz="0" w:space="0" w:color="auto"/>
        <w:right w:val="none" w:sz="0" w:space="0" w:color="auto"/>
      </w:divBdr>
      <w:divsChild>
        <w:div w:id="898051584">
          <w:marLeft w:val="547"/>
          <w:marRight w:val="0"/>
          <w:marTop w:val="0"/>
          <w:marBottom w:val="0"/>
          <w:divBdr>
            <w:top w:val="none" w:sz="0" w:space="0" w:color="auto"/>
            <w:left w:val="none" w:sz="0" w:space="0" w:color="auto"/>
            <w:bottom w:val="none" w:sz="0" w:space="0" w:color="auto"/>
            <w:right w:val="none" w:sz="0" w:space="0" w:color="auto"/>
          </w:divBdr>
        </w:div>
        <w:div w:id="835456416">
          <w:marLeft w:val="547"/>
          <w:marRight w:val="0"/>
          <w:marTop w:val="0"/>
          <w:marBottom w:val="160"/>
          <w:divBdr>
            <w:top w:val="none" w:sz="0" w:space="0" w:color="auto"/>
            <w:left w:val="none" w:sz="0" w:space="0" w:color="auto"/>
            <w:bottom w:val="none" w:sz="0" w:space="0" w:color="auto"/>
            <w:right w:val="none" w:sz="0" w:space="0" w:color="auto"/>
          </w:divBdr>
        </w:div>
      </w:divsChild>
    </w:div>
    <w:div w:id="1146624277">
      <w:bodyDiv w:val="1"/>
      <w:marLeft w:val="0"/>
      <w:marRight w:val="0"/>
      <w:marTop w:val="0"/>
      <w:marBottom w:val="0"/>
      <w:divBdr>
        <w:top w:val="none" w:sz="0" w:space="0" w:color="auto"/>
        <w:left w:val="none" w:sz="0" w:space="0" w:color="auto"/>
        <w:bottom w:val="none" w:sz="0" w:space="0" w:color="auto"/>
        <w:right w:val="none" w:sz="0" w:space="0" w:color="auto"/>
      </w:divBdr>
    </w:div>
    <w:div w:id="1456018006">
      <w:bodyDiv w:val="1"/>
      <w:marLeft w:val="0"/>
      <w:marRight w:val="0"/>
      <w:marTop w:val="0"/>
      <w:marBottom w:val="0"/>
      <w:divBdr>
        <w:top w:val="none" w:sz="0" w:space="0" w:color="auto"/>
        <w:left w:val="none" w:sz="0" w:space="0" w:color="auto"/>
        <w:bottom w:val="none" w:sz="0" w:space="0" w:color="auto"/>
        <w:right w:val="none" w:sz="0" w:space="0" w:color="auto"/>
      </w:divBdr>
      <w:divsChild>
        <w:div w:id="868952849">
          <w:marLeft w:val="734"/>
          <w:marRight w:val="14"/>
          <w:marTop w:val="47"/>
          <w:marBottom w:val="0"/>
          <w:divBdr>
            <w:top w:val="none" w:sz="0" w:space="0" w:color="auto"/>
            <w:left w:val="none" w:sz="0" w:space="0" w:color="auto"/>
            <w:bottom w:val="none" w:sz="0" w:space="0" w:color="auto"/>
            <w:right w:val="none" w:sz="0" w:space="0" w:color="auto"/>
          </w:divBdr>
        </w:div>
        <w:div w:id="1414349595">
          <w:marLeft w:val="734"/>
          <w:marRight w:val="14"/>
          <w:marTop w:val="47"/>
          <w:marBottom w:val="0"/>
          <w:divBdr>
            <w:top w:val="none" w:sz="0" w:space="0" w:color="auto"/>
            <w:left w:val="none" w:sz="0" w:space="0" w:color="auto"/>
            <w:bottom w:val="none" w:sz="0" w:space="0" w:color="auto"/>
            <w:right w:val="none" w:sz="0" w:space="0" w:color="auto"/>
          </w:divBdr>
        </w:div>
        <w:div w:id="1292903394">
          <w:marLeft w:val="734"/>
          <w:marRight w:val="14"/>
          <w:marTop w:val="47"/>
          <w:marBottom w:val="0"/>
          <w:divBdr>
            <w:top w:val="none" w:sz="0" w:space="0" w:color="auto"/>
            <w:left w:val="none" w:sz="0" w:space="0" w:color="auto"/>
            <w:bottom w:val="none" w:sz="0" w:space="0" w:color="auto"/>
            <w:right w:val="none" w:sz="0" w:space="0" w:color="auto"/>
          </w:divBdr>
        </w:div>
        <w:div w:id="146014699">
          <w:marLeft w:val="734"/>
          <w:marRight w:val="14"/>
          <w:marTop w:val="47"/>
          <w:marBottom w:val="0"/>
          <w:divBdr>
            <w:top w:val="none" w:sz="0" w:space="0" w:color="auto"/>
            <w:left w:val="none" w:sz="0" w:space="0" w:color="auto"/>
            <w:bottom w:val="none" w:sz="0" w:space="0" w:color="auto"/>
            <w:right w:val="none" w:sz="0" w:space="0" w:color="auto"/>
          </w:divBdr>
        </w:div>
        <w:div w:id="76488543">
          <w:marLeft w:val="734"/>
          <w:marRight w:val="14"/>
          <w:marTop w:val="47"/>
          <w:marBottom w:val="0"/>
          <w:divBdr>
            <w:top w:val="none" w:sz="0" w:space="0" w:color="auto"/>
            <w:left w:val="none" w:sz="0" w:space="0" w:color="auto"/>
            <w:bottom w:val="none" w:sz="0" w:space="0" w:color="auto"/>
            <w:right w:val="none" w:sz="0" w:space="0" w:color="auto"/>
          </w:divBdr>
        </w:div>
        <w:div w:id="25643170">
          <w:marLeft w:val="734"/>
          <w:marRight w:val="14"/>
          <w:marTop w:val="47"/>
          <w:marBottom w:val="0"/>
          <w:divBdr>
            <w:top w:val="none" w:sz="0" w:space="0" w:color="auto"/>
            <w:left w:val="none" w:sz="0" w:space="0" w:color="auto"/>
            <w:bottom w:val="none" w:sz="0" w:space="0" w:color="auto"/>
            <w:right w:val="none" w:sz="0" w:space="0" w:color="auto"/>
          </w:divBdr>
        </w:div>
        <w:div w:id="242296130">
          <w:marLeft w:val="734"/>
          <w:marRight w:val="14"/>
          <w:marTop w:val="47"/>
          <w:marBottom w:val="0"/>
          <w:divBdr>
            <w:top w:val="none" w:sz="0" w:space="0" w:color="auto"/>
            <w:left w:val="none" w:sz="0" w:space="0" w:color="auto"/>
            <w:bottom w:val="none" w:sz="0" w:space="0" w:color="auto"/>
            <w:right w:val="none" w:sz="0" w:space="0" w:color="auto"/>
          </w:divBdr>
        </w:div>
      </w:divsChild>
    </w:div>
    <w:div w:id="1490515488">
      <w:bodyDiv w:val="1"/>
      <w:marLeft w:val="0"/>
      <w:marRight w:val="0"/>
      <w:marTop w:val="0"/>
      <w:marBottom w:val="0"/>
      <w:divBdr>
        <w:top w:val="none" w:sz="0" w:space="0" w:color="auto"/>
        <w:left w:val="none" w:sz="0" w:space="0" w:color="auto"/>
        <w:bottom w:val="none" w:sz="0" w:space="0" w:color="auto"/>
        <w:right w:val="none" w:sz="0" w:space="0" w:color="auto"/>
      </w:divBdr>
      <w:divsChild>
        <w:div w:id="325323591">
          <w:marLeft w:val="547"/>
          <w:marRight w:val="0"/>
          <w:marTop w:val="0"/>
          <w:marBottom w:val="0"/>
          <w:divBdr>
            <w:top w:val="none" w:sz="0" w:space="0" w:color="auto"/>
            <w:left w:val="none" w:sz="0" w:space="0" w:color="auto"/>
            <w:bottom w:val="none" w:sz="0" w:space="0" w:color="auto"/>
            <w:right w:val="none" w:sz="0" w:space="0" w:color="auto"/>
          </w:divBdr>
        </w:div>
        <w:div w:id="1473475286">
          <w:marLeft w:val="547"/>
          <w:marRight w:val="0"/>
          <w:marTop w:val="0"/>
          <w:marBottom w:val="0"/>
          <w:divBdr>
            <w:top w:val="none" w:sz="0" w:space="0" w:color="auto"/>
            <w:left w:val="none" w:sz="0" w:space="0" w:color="auto"/>
            <w:bottom w:val="none" w:sz="0" w:space="0" w:color="auto"/>
            <w:right w:val="none" w:sz="0" w:space="0" w:color="auto"/>
          </w:divBdr>
        </w:div>
        <w:div w:id="1177236039">
          <w:marLeft w:val="547"/>
          <w:marRight w:val="0"/>
          <w:marTop w:val="0"/>
          <w:marBottom w:val="0"/>
          <w:divBdr>
            <w:top w:val="none" w:sz="0" w:space="0" w:color="auto"/>
            <w:left w:val="none" w:sz="0" w:space="0" w:color="auto"/>
            <w:bottom w:val="none" w:sz="0" w:space="0" w:color="auto"/>
            <w:right w:val="none" w:sz="0" w:space="0" w:color="auto"/>
          </w:divBdr>
        </w:div>
        <w:div w:id="279577151">
          <w:marLeft w:val="547"/>
          <w:marRight w:val="0"/>
          <w:marTop w:val="0"/>
          <w:marBottom w:val="0"/>
          <w:divBdr>
            <w:top w:val="none" w:sz="0" w:space="0" w:color="auto"/>
            <w:left w:val="none" w:sz="0" w:space="0" w:color="auto"/>
            <w:bottom w:val="none" w:sz="0" w:space="0" w:color="auto"/>
            <w:right w:val="none" w:sz="0" w:space="0" w:color="auto"/>
          </w:divBdr>
        </w:div>
        <w:div w:id="924650071">
          <w:marLeft w:val="547"/>
          <w:marRight w:val="0"/>
          <w:marTop w:val="0"/>
          <w:marBottom w:val="0"/>
          <w:divBdr>
            <w:top w:val="none" w:sz="0" w:space="0" w:color="auto"/>
            <w:left w:val="none" w:sz="0" w:space="0" w:color="auto"/>
            <w:bottom w:val="none" w:sz="0" w:space="0" w:color="auto"/>
            <w:right w:val="none" w:sz="0" w:space="0" w:color="auto"/>
          </w:divBdr>
        </w:div>
        <w:div w:id="1162893326">
          <w:marLeft w:val="547"/>
          <w:marRight w:val="0"/>
          <w:marTop w:val="0"/>
          <w:marBottom w:val="0"/>
          <w:divBdr>
            <w:top w:val="none" w:sz="0" w:space="0" w:color="auto"/>
            <w:left w:val="none" w:sz="0" w:space="0" w:color="auto"/>
            <w:bottom w:val="none" w:sz="0" w:space="0" w:color="auto"/>
            <w:right w:val="none" w:sz="0" w:space="0" w:color="auto"/>
          </w:divBdr>
        </w:div>
        <w:div w:id="1543790441">
          <w:marLeft w:val="547"/>
          <w:marRight w:val="0"/>
          <w:marTop w:val="0"/>
          <w:marBottom w:val="160"/>
          <w:divBdr>
            <w:top w:val="none" w:sz="0" w:space="0" w:color="auto"/>
            <w:left w:val="none" w:sz="0" w:space="0" w:color="auto"/>
            <w:bottom w:val="none" w:sz="0" w:space="0" w:color="auto"/>
            <w:right w:val="none" w:sz="0" w:space="0" w:color="auto"/>
          </w:divBdr>
        </w:div>
      </w:divsChild>
    </w:div>
    <w:div w:id="1679892061">
      <w:bodyDiv w:val="1"/>
      <w:marLeft w:val="0"/>
      <w:marRight w:val="0"/>
      <w:marTop w:val="0"/>
      <w:marBottom w:val="0"/>
      <w:divBdr>
        <w:top w:val="none" w:sz="0" w:space="0" w:color="auto"/>
        <w:left w:val="none" w:sz="0" w:space="0" w:color="auto"/>
        <w:bottom w:val="none" w:sz="0" w:space="0" w:color="auto"/>
        <w:right w:val="none" w:sz="0" w:space="0" w:color="auto"/>
      </w:divBdr>
    </w:div>
    <w:div w:id="1820725060">
      <w:bodyDiv w:val="1"/>
      <w:marLeft w:val="0"/>
      <w:marRight w:val="0"/>
      <w:marTop w:val="0"/>
      <w:marBottom w:val="0"/>
      <w:divBdr>
        <w:top w:val="none" w:sz="0" w:space="0" w:color="auto"/>
        <w:left w:val="none" w:sz="0" w:space="0" w:color="auto"/>
        <w:bottom w:val="none" w:sz="0" w:space="0" w:color="auto"/>
        <w:right w:val="none" w:sz="0" w:space="0" w:color="auto"/>
      </w:divBdr>
    </w:div>
    <w:div w:id="2048097220">
      <w:bodyDiv w:val="1"/>
      <w:marLeft w:val="0"/>
      <w:marRight w:val="0"/>
      <w:marTop w:val="0"/>
      <w:marBottom w:val="0"/>
      <w:divBdr>
        <w:top w:val="none" w:sz="0" w:space="0" w:color="auto"/>
        <w:left w:val="none" w:sz="0" w:space="0" w:color="auto"/>
        <w:bottom w:val="none" w:sz="0" w:space="0" w:color="auto"/>
        <w:right w:val="none" w:sz="0" w:space="0" w:color="auto"/>
      </w:divBdr>
    </w:div>
    <w:div w:id="2057849814">
      <w:bodyDiv w:val="1"/>
      <w:marLeft w:val="0"/>
      <w:marRight w:val="0"/>
      <w:marTop w:val="0"/>
      <w:marBottom w:val="0"/>
      <w:divBdr>
        <w:top w:val="none" w:sz="0" w:space="0" w:color="auto"/>
        <w:left w:val="none" w:sz="0" w:space="0" w:color="auto"/>
        <w:bottom w:val="none" w:sz="0" w:space="0" w:color="auto"/>
        <w:right w:val="none" w:sz="0" w:space="0" w:color="auto"/>
      </w:divBdr>
      <w:divsChild>
        <w:div w:id="619649617">
          <w:marLeft w:val="547"/>
          <w:marRight w:val="0"/>
          <w:marTop w:val="0"/>
          <w:marBottom w:val="0"/>
          <w:divBdr>
            <w:top w:val="none" w:sz="0" w:space="0" w:color="auto"/>
            <w:left w:val="none" w:sz="0" w:space="0" w:color="auto"/>
            <w:bottom w:val="none" w:sz="0" w:space="0" w:color="auto"/>
            <w:right w:val="none" w:sz="0" w:space="0" w:color="auto"/>
          </w:divBdr>
        </w:div>
        <w:div w:id="913979204">
          <w:marLeft w:val="547"/>
          <w:marRight w:val="0"/>
          <w:marTop w:val="0"/>
          <w:marBottom w:val="0"/>
          <w:divBdr>
            <w:top w:val="none" w:sz="0" w:space="0" w:color="auto"/>
            <w:left w:val="none" w:sz="0" w:space="0" w:color="auto"/>
            <w:bottom w:val="none" w:sz="0" w:space="0" w:color="auto"/>
            <w:right w:val="none" w:sz="0" w:space="0" w:color="auto"/>
          </w:divBdr>
        </w:div>
        <w:div w:id="1991205187">
          <w:marLeft w:val="547"/>
          <w:marRight w:val="0"/>
          <w:marTop w:val="0"/>
          <w:marBottom w:val="0"/>
          <w:divBdr>
            <w:top w:val="none" w:sz="0" w:space="0" w:color="auto"/>
            <w:left w:val="none" w:sz="0" w:space="0" w:color="auto"/>
            <w:bottom w:val="none" w:sz="0" w:space="0" w:color="auto"/>
            <w:right w:val="none" w:sz="0" w:space="0" w:color="auto"/>
          </w:divBdr>
        </w:div>
        <w:div w:id="398676678">
          <w:marLeft w:val="547"/>
          <w:marRight w:val="0"/>
          <w:marTop w:val="0"/>
          <w:marBottom w:val="0"/>
          <w:divBdr>
            <w:top w:val="none" w:sz="0" w:space="0" w:color="auto"/>
            <w:left w:val="none" w:sz="0" w:space="0" w:color="auto"/>
            <w:bottom w:val="none" w:sz="0" w:space="0" w:color="auto"/>
            <w:right w:val="none" w:sz="0" w:space="0" w:color="auto"/>
          </w:divBdr>
        </w:div>
        <w:div w:id="1919627431">
          <w:marLeft w:val="547"/>
          <w:marRight w:val="0"/>
          <w:marTop w:val="0"/>
          <w:marBottom w:val="0"/>
          <w:divBdr>
            <w:top w:val="none" w:sz="0" w:space="0" w:color="auto"/>
            <w:left w:val="none" w:sz="0" w:space="0" w:color="auto"/>
            <w:bottom w:val="none" w:sz="0" w:space="0" w:color="auto"/>
            <w:right w:val="none" w:sz="0" w:space="0" w:color="auto"/>
          </w:divBdr>
        </w:div>
        <w:div w:id="1156335403">
          <w:marLeft w:val="547"/>
          <w:marRight w:val="0"/>
          <w:marTop w:val="0"/>
          <w:marBottom w:val="0"/>
          <w:divBdr>
            <w:top w:val="none" w:sz="0" w:space="0" w:color="auto"/>
            <w:left w:val="none" w:sz="0" w:space="0" w:color="auto"/>
            <w:bottom w:val="none" w:sz="0" w:space="0" w:color="auto"/>
            <w:right w:val="none" w:sz="0" w:space="0" w:color="auto"/>
          </w:divBdr>
        </w:div>
        <w:div w:id="525753254">
          <w:marLeft w:val="547"/>
          <w:marRight w:val="0"/>
          <w:marTop w:val="0"/>
          <w:marBottom w:val="0"/>
          <w:divBdr>
            <w:top w:val="none" w:sz="0" w:space="0" w:color="auto"/>
            <w:left w:val="none" w:sz="0" w:space="0" w:color="auto"/>
            <w:bottom w:val="none" w:sz="0" w:space="0" w:color="auto"/>
            <w:right w:val="none" w:sz="0" w:space="0" w:color="auto"/>
          </w:divBdr>
        </w:div>
        <w:div w:id="350302245">
          <w:marLeft w:val="547"/>
          <w:marRight w:val="0"/>
          <w:marTop w:val="0"/>
          <w:marBottom w:val="0"/>
          <w:divBdr>
            <w:top w:val="none" w:sz="0" w:space="0" w:color="auto"/>
            <w:left w:val="none" w:sz="0" w:space="0" w:color="auto"/>
            <w:bottom w:val="none" w:sz="0" w:space="0" w:color="auto"/>
            <w:right w:val="none" w:sz="0" w:space="0" w:color="auto"/>
          </w:divBdr>
        </w:div>
        <w:div w:id="41178162">
          <w:marLeft w:val="547"/>
          <w:marRight w:val="0"/>
          <w:marTop w:val="0"/>
          <w:marBottom w:val="0"/>
          <w:divBdr>
            <w:top w:val="none" w:sz="0" w:space="0" w:color="auto"/>
            <w:left w:val="none" w:sz="0" w:space="0" w:color="auto"/>
            <w:bottom w:val="none" w:sz="0" w:space="0" w:color="auto"/>
            <w:right w:val="none" w:sz="0" w:space="0" w:color="auto"/>
          </w:divBdr>
        </w:div>
        <w:div w:id="1020165062">
          <w:marLeft w:val="547"/>
          <w:marRight w:val="0"/>
          <w:marTop w:val="0"/>
          <w:marBottom w:val="1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7AE37-11DA-4814-9806-89A1BBA20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0</TotalTime>
  <Pages>5</Pages>
  <Words>911</Words>
  <Characters>519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ing Ho Wu</dc:creator>
  <cp:keywords/>
  <dc:description/>
  <cp:lastModifiedBy>Andrew Ming Ho Wu</cp:lastModifiedBy>
  <cp:revision>1629</cp:revision>
  <dcterms:created xsi:type="dcterms:W3CDTF">2021-02-05T08:48:00Z</dcterms:created>
  <dcterms:modified xsi:type="dcterms:W3CDTF">2021-03-22T12:05:00Z</dcterms:modified>
</cp:coreProperties>
</file>